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12"/>
        <w:gridCol w:w="2912"/>
        <w:gridCol w:w="2911"/>
      </w:tblGrid>
      <w:tr w:rsidR="00C4414D" w:rsidRPr="00FA5F58" w14:paraId="44A42302" w14:textId="77777777" w:rsidTr="004028FA">
        <w:trPr>
          <w:trHeight w:val="1200"/>
        </w:trPr>
        <w:tc>
          <w:tcPr>
            <w:tcW w:w="1667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3B74FD3A" w14:textId="4EC00458" w:rsidR="00C4414D" w:rsidRPr="00FA5F58" w:rsidRDefault="004028FA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85683">
              <w:rPr>
                <w:noProof/>
                <w:sz w:val="28"/>
                <w:rtl/>
              </w:rPr>
              <w:drawing>
                <wp:anchor distT="0" distB="0" distL="114300" distR="114300" simplePos="0" relativeHeight="251581440" behindDoc="0" locked="0" layoutInCell="1" allowOverlap="1" wp14:anchorId="37738334" wp14:editId="35A2EF27">
                  <wp:simplePos x="0" y="0"/>
                  <wp:positionH relativeFrom="margin">
                    <wp:posOffset>174625</wp:posOffset>
                  </wp:positionH>
                  <wp:positionV relativeFrom="paragraph">
                    <wp:posOffset>635</wp:posOffset>
                  </wp:positionV>
                  <wp:extent cx="793115" cy="793115"/>
                  <wp:effectExtent l="0" t="0" r="0" b="0"/>
                  <wp:wrapNone/>
                  <wp:docPr id="3" name="Picture 3" descr="C:\Users\mohammad\Downloads\image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mohammad\Downloads\image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115" cy="793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double" w:sz="4" w:space="0" w:color="4F81BD" w:themeColor="accent1"/>
              <w:left w:val="nil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12235FE8" w14:textId="7BFB418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double" w:sz="4" w:space="0" w:color="4F81BD" w:themeColor="accent1"/>
              <w:left w:val="nil"/>
              <w:bottom w:val="single" w:sz="4" w:space="0" w:color="auto"/>
              <w:right w:val="double" w:sz="4" w:space="0" w:color="4F81BD" w:themeColor="accent1"/>
            </w:tcBorders>
            <w:shd w:val="clear" w:color="auto" w:fill="auto"/>
            <w:vAlign w:val="center"/>
          </w:tcPr>
          <w:p w14:paraId="722305D8" w14:textId="1B236A01" w:rsidR="00C4414D" w:rsidRPr="00FA5F58" w:rsidRDefault="004028FA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85683">
              <w:rPr>
                <w:noProof/>
                <w:sz w:val="28"/>
                <w:rtl/>
              </w:rPr>
              <w:drawing>
                <wp:anchor distT="0" distB="0" distL="114300" distR="114300" simplePos="0" relativeHeight="251583488" behindDoc="0" locked="0" layoutInCell="1" allowOverlap="1" wp14:anchorId="38A676BD" wp14:editId="46BD89CD">
                  <wp:simplePos x="0" y="0"/>
                  <wp:positionH relativeFrom="margin">
                    <wp:posOffset>370840</wp:posOffset>
                  </wp:positionH>
                  <wp:positionV relativeFrom="paragraph">
                    <wp:posOffset>1270</wp:posOffset>
                  </wp:positionV>
                  <wp:extent cx="896620" cy="718820"/>
                  <wp:effectExtent l="0" t="0" r="0" b="5080"/>
                  <wp:wrapNone/>
                  <wp:docPr id="1" name="Picture 1" descr="C:\Users\mohammad\Pictures\amirkabir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ohammad\Pictures\amirkabir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6620" cy="718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4028FA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3D38F412" w:rsidR="00C4414D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دانشگاه </w:t>
            </w:r>
            <w:r w:rsidR="002E5AD7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صنعتی امیرکبیر</w:t>
            </w:r>
          </w:p>
          <w:p w14:paraId="7C906B78" w14:textId="0FE36965" w:rsidR="00C4414D" w:rsidRPr="00AA0E7C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کامپیوتر</w:t>
            </w:r>
          </w:p>
          <w:p w14:paraId="4B77E12A" w14:textId="6A7D3021" w:rsidR="00C4414D" w:rsidRDefault="002E5AD7" w:rsidP="009C6454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صول علم ربات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7807F9B5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سری </w:t>
            </w:r>
            <w:r w:rsidR="00901FFD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سوم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26"/>
        <w:gridCol w:w="2509"/>
      </w:tblGrid>
      <w:tr w:rsidR="00C4414D" w:rsidRPr="00FA5F58" w14:paraId="545628EA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771138B2" w14:textId="134C8A6C" w:rsidR="00C4414D" w:rsidRPr="00A73411" w:rsidRDefault="00901FF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هدی رحمانی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467E3DF9" w14:textId="08C1C817" w:rsidR="00C4414D" w:rsidRPr="00A73411" w:rsidRDefault="00901FF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9731701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2C740075" w14:textId="3AE5EB1A" w:rsidR="00C4414D" w:rsidRPr="00A73411" w:rsidRDefault="00B436C9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 w:hint="cs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14/03/1402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3571681F" w:rsidR="009C6454" w:rsidRPr="00681409" w:rsidRDefault="009C6454" w:rsidP="001F1C90">
          <w:pPr>
            <w:pStyle w:val="TOCHeading"/>
            <w:bidi/>
            <w:jc w:val="center"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</w:p>
        <w:p w14:paraId="3A7D7B4C" w14:textId="2C1412B2" w:rsidR="00B436C9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36736885" w:history="1">
            <w:r w:rsidR="00B436C9" w:rsidRPr="00150588">
              <w:rPr>
                <w:rStyle w:val="Hyperlink"/>
                <w:noProof/>
                <w:rtl/>
              </w:rPr>
              <w:t>بخش صفرم (آماده ساز</w:t>
            </w:r>
            <w:r w:rsidR="00B436C9" w:rsidRPr="00150588">
              <w:rPr>
                <w:rStyle w:val="Hyperlink"/>
                <w:rFonts w:hint="cs"/>
                <w:noProof/>
                <w:rtl/>
              </w:rPr>
              <w:t>ی</w:t>
            </w:r>
            <w:r w:rsidR="00B436C9" w:rsidRPr="00150588">
              <w:rPr>
                <w:rStyle w:val="Hyperlink"/>
                <w:noProof/>
                <w:rtl/>
              </w:rPr>
              <w:t xml:space="preserve"> ورک اسپ</w:t>
            </w:r>
            <w:r w:rsidR="00B436C9" w:rsidRPr="00150588">
              <w:rPr>
                <w:rStyle w:val="Hyperlink"/>
                <w:rFonts w:hint="cs"/>
                <w:noProof/>
                <w:rtl/>
              </w:rPr>
              <w:t>ی</w:t>
            </w:r>
            <w:r w:rsidR="00B436C9" w:rsidRPr="00150588">
              <w:rPr>
                <w:rStyle w:val="Hyperlink"/>
                <w:rFonts w:hint="eastAsia"/>
                <w:noProof/>
                <w:rtl/>
              </w:rPr>
              <w:t>س</w:t>
            </w:r>
            <w:r w:rsidR="00B436C9" w:rsidRPr="00150588">
              <w:rPr>
                <w:rStyle w:val="Hyperlink"/>
                <w:noProof/>
                <w:rtl/>
              </w:rPr>
              <w:t xml:space="preserve"> برا</w:t>
            </w:r>
            <w:r w:rsidR="00B436C9" w:rsidRPr="00150588">
              <w:rPr>
                <w:rStyle w:val="Hyperlink"/>
                <w:rFonts w:hint="cs"/>
                <w:noProof/>
                <w:rtl/>
              </w:rPr>
              <w:t>ی</w:t>
            </w:r>
            <w:r w:rsidR="00B436C9" w:rsidRPr="00150588">
              <w:rPr>
                <w:rStyle w:val="Hyperlink"/>
                <w:noProof/>
                <w:rtl/>
              </w:rPr>
              <w:t xml:space="preserve"> پروژه)</w:t>
            </w:r>
            <w:r w:rsidR="00B436C9">
              <w:rPr>
                <w:noProof/>
                <w:webHidden/>
                <w:rtl/>
              </w:rPr>
              <w:tab/>
            </w:r>
            <w:r w:rsidR="00B436C9">
              <w:rPr>
                <w:noProof/>
                <w:webHidden/>
                <w:rtl/>
              </w:rPr>
              <w:fldChar w:fldCharType="begin"/>
            </w:r>
            <w:r w:rsidR="00B436C9">
              <w:rPr>
                <w:noProof/>
                <w:webHidden/>
                <w:rtl/>
              </w:rPr>
              <w:instrText xml:space="preserve"> </w:instrText>
            </w:r>
            <w:r w:rsidR="00B436C9">
              <w:rPr>
                <w:noProof/>
                <w:webHidden/>
              </w:rPr>
              <w:instrText>PAGEREF</w:instrText>
            </w:r>
            <w:r w:rsidR="00B436C9">
              <w:rPr>
                <w:noProof/>
                <w:webHidden/>
                <w:rtl/>
              </w:rPr>
              <w:instrText xml:space="preserve"> _</w:instrText>
            </w:r>
            <w:r w:rsidR="00B436C9">
              <w:rPr>
                <w:noProof/>
                <w:webHidden/>
              </w:rPr>
              <w:instrText>Toc136736885 \h</w:instrText>
            </w:r>
            <w:r w:rsidR="00B436C9">
              <w:rPr>
                <w:noProof/>
                <w:webHidden/>
                <w:rtl/>
              </w:rPr>
              <w:instrText xml:space="preserve"> </w:instrText>
            </w:r>
            <w:r w:rsidR="00B436C9">
              <w:rPr>
                <w:noProof/>
                <w:webHidden/>
                <w:rtl/>
              </w:rPr>
            </w:r>
            <w:r w:rsidR="00B436C9">
              <w:rPr>
                <w:noProof/>
                <w:webHidden/>
                <w:rtl/>
              </w:rPr>
              <w:fldChar w:fldCharType="separate"/>
            </w:r>
            <w:r w:rsidR="00192CC6">
              <w:rPr>
                <w:noProof/>
                <w:webHidden/>
                <w:rtl/>
              </w:rPr>
              <w:t>3</w:t>
            </w:r>
            <w:r w:rsidR="00B436C9">
              <w:rPr>
                <w:noProof/>
                <w:webHidden/>
                <w:rtl/>
              </w:rPr>
              <w:fldChar w:fldCharType="end"/>
            </w:r>
          </w:hyperlink>
        </w:p>
        <w:p w14:paraId="7AEFE926" w14:textId="282A4295" w:rsidR="00B436C9" w:rsidRDefault="00B436C9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6736886" w:history="1">
            <w:r w:rsidRPr="00150588">
              <w:rPr>
                <w:rStyle w:val="Hyperlink"/>
                <w:noProof/>
                <w:rtl/>
              </w:rPr>
              <w:t>گام اول- بخش اول</w:t>
            </w:r>
            <w:r w:rsidRPr="00150588">
              <w:rPr>
                <w:rStyle w:val="Hyperlink"/>
                <w:noProof/>
              </w:rPr>
              <w:t xml:space="preserve"> </w:t>
            </w:r>
            <w:r w:rsidRPr="00150588">
              <w:rPr>
                <w:rStyle w:val="Hyperlink"/>
                <w:noProof/>
                <w:rtl/>
              </w:rPr>
              <w:t>(توض</w:t>
            </w:r>
            <w:r w:rsidRPr="00150588">
              <w:rPr>
                <w:rStyle w:val="Hyperlink"/>
                <w:rFonts w:hint="cs"/>
                <w:noProof/>
                <w:rtl/>
              </w:rPr>
              <w:t>ی</w:t>
            </w:r>
            <w:r w:rsidRPr="00150588">
              <w:rPr>
                <w:rStyle w:val="Hyperlink"/>
                <w:rFonts w:hint="eastAsia"/>
                <w:noProof/>
                <w:rtl/>
              </w:rPr>
              <w:t>حات</w:t>
            </w:r>
            <w:r w:rsidRPr="00150588">
              <w:rPr>
                <w:rStyle w:val="Hyperlink"/>
                <w:noProof/>
                <w:rtl/>
              </w:rPr>
              <w:t xml:space="preserve"> کد و آماده ساز</w:t>
            </w:r>
            <w:r w:rsidRPr="00150588">
              <w:rPr>
                <w:rStyle w:val="Hyperlink"/>
                <w:rFonts w:hint="cs"/>
                <w:noProof/>
                <w:rtl/>
              </w:rPr>
              <w:t>ی</w:t>
            </w:r>
            <w:r w:rsidRPr="00150588">
              <w:rPr>
                <w:rStyle w:val="Hyperlink"/>
                <w:noProof/>
                <w:rtl/>
              </w:rPr>
              <w:t>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673688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192CC6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0D04F23" w14:textId="266A4AFB" w:rsidR="00B436C9" w:rsidRDefault="00B436C9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6736887" w:history="1">
            <w:r w:rsidRPr="00150588">
              <w:rPr>
                <w:rStyle w:val="Hyperlink"/>
                <w:noProof/>
                <w:rtl/>
              </w:rPr>
              <w:t>گام اول- بخش اول</w:t>
            </w:r>
            <w:r w:rsidRPr="00150588">
              <w:rPr>
                <w:rStyle w:val="Hyperlink"/>
                <w:noProof/>
              </w:rPr>
              <w:t xml:space="preserve"> </w:t>
            </w:r>
            <w:r w:rsidRPr="00150588">
              <w:rPr>
                <w:rStyle w:val="Hyperlink"/>
                <w:noProof/>
                <w:rtl/>
              </w:rPr>
              <w:t>(اجرا و نتا</w:t>
            </w:r>
            <w:r w:rsidRPr="00150588">
              <w:rPr>
                <w:rStyle w:val="Hyperlink"/>
                <w:rFonts w:hint="cs"/>
                <w:noProof/>
                <w:rtl/>
              </w:rPr>
              <w:t>ی</w:t>
            </w:r>
            <w:r w:rsidRPr="00150588">
              <w:rPr>
                <w:rStyle w:val="Hyperlink"/>
                <w:rFonts w:hint="eastAsia"/>
                <w:noProof/>
                <w:rtl/>
              </w:rPr>
              <w:t>ج</w:t>
            </w:r>
            <w:r w:rsidRPr="00150588">
              <w:rPr>
                <w:rStyle w:val="Hyperlink"/>
                <w:noProof/>
                <w:rtl/>
              </w:rPr>
              <w:t>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673688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192CC6"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278E721" w14:textId="4CCACA69" w:rsidR="00B436C9" w:rsidRDefault="00B436C9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6736888" w:history="1">
            <w:r w:rsidRPr="00150588">
              <w:rPr>
                <w:rStyle w:val="Hyperlink"/>
                <w:noProof/>
                <w:rtl/>
              </w:rPr>
              <w:t>گام اول-بخش دوم(توض</w:t>
            </w:r>
            <w:r w:rsidRPr="00150588">
              <w:rPr>
                <w:rStyle w:val="Hyperlink"/>
                <w:rFonts w:hint="cs"/>
                <w:noProof/>
                <w:rtl/>
              </w:rPr>
              <w:t>ی</w:t>
            </w:r>
            <w:r w:rsidRPr="00150588">
              <w:rPr>
                <w:rStyle w:val="Hyperlink"/>
                <w:rFonts w:hint="eastAsia"/>
                <w:noProof/>
                <w:rtl/>
              </w:rPr>
              <w:t>حات</w:t>
            </w:r>
            <w:r w:rsidRPr="00150588">
              <w:rPr>
                <w:rStyle w:val="Hyperlink"/>
                <w:noProof/>
                <w:rtl/>
              </w:rPr>
              <w:t xml:space="preserve"> کد و آماده ساز</w:t>
            </w:r>
            <w:r w:rsidRPr="00150588">
              <w:rPr>
                <w:rStyle w:val="Hyperlink"/>
                <w:rFonts w:hint="cs"/>
                <w:noProof/>
                <w:rtl/>
              </w:rPr>
              <w:t>ی</w:t>
            </w:r>
            <w:r w:rsidRPr="00150588">
              <w:rPr>
                <w:rStyle w:val="Hyperlink"/>
                <w:noProof/>
                <w:rtl/>
              </w:rPr>
              <w:t>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673688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192CC6">
              <w:rPr>
                <w:noProof/>
                <w:webHidden/>
                <w:rtl/>
              </w:rPr>
              <w:t>2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347A8AA" w14:textId="6BBF8833" w:rsidR="00B436C9" w:rsidRDefault="00B436C9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6736889" w:history="1">
            <w:r w:rsidRPr="00150588">
              <w:rPr>
                <w:rStyle w:val="Hyperlink"/>
                <w:noProof/>
                <w:rtl/>
              </w:rPr>
              <w:t>گام اول-بخش دوم (اجرا و نتا</w:t>
            </w:r>
            <w:r w:rsidRPr="00150588">
              <w:rPr>
                <w:rStyle w:val="Hyperlink"/>
                <w:rFonts w:hint="cs"/>
                <w:noProof/>
                <w:rtl/>
              </w:rPr>
              <w:t>ی</w:t>
            </w:r>
            <w:r w:rsidRPr="00150588">
              <w:rPr>
                <w:rStyle w:val="Hyperlink"/>
                <w:rFonts w:hint="eastAsia"/>
                <w:noProof/>
                <w:rtl/>
              </w:rPr>
              <w:t>ج</w:t>
            </w:r>
            <w:r w:rsidRPr="00150588">
              <w:rPr>
                <w:rStyle w:val="Hyperlink"/>
                <w:noProof/>
                <w:rtl/>
              </w:rPr>
              <w:t>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673688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192CC6">
              <w:rPr>
                <w:noProof/>
                <w:webHidden/>
                <w:rtl/>
              </w:rPr>
              <w:t>3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F1E6D21" w14:textId="76ED602A" w:rsidR="00B436C9" w:rsidRDefault="00B436C9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6736890" w:history="1">
            <w:r w:rsidRPr="00150588">
              <w:rPr>
                <w:rStyle w:val="Hyperlink"/>
                <w:noProof/>
                <w:rtl/>
              </w:rPr>
              <w:t>گام دوم(توض</w:t>
            </w:r>
            <w:r w:rsidRPr="00150588">
              <w:rPr>
                <w:rStyle w:val="Hyperlink"/>
                <w:rFonts w:hint="cs"/>
                <w:noProof/>
                <w:rtl/>
              </w:rPr>
              <w:t>ی</w:t>
            </w:r>
            <w:r w:rsidRPr="00150588">
              <w:rPr>
                <w:rStyle w:val="Hyperlink"/>
                <w:rFonts w:hint="eastAsia"/>
                <w:noProof/>
                <w:rtl/>
              </w:rPr>
              <w:t>حات</w:t>
            </w:r>
            <w:r w:rsidRPr="00150588">
              <w:rPr>
                <w:rStyle w:val="Hyperlink"/>
                <w:noProof/>
                <w:rtl/>
              </w:rPr>
              <w:t xml:space="preserve"> کد و آماده ساز</w:t>
            </w:r>
            <w:r w:rsidRPr="00150588">
              <w:rPr>
                <w:rStyle w:val="Hyperlink"/>
                <w:rFonts w:hint="cs"/>
                <w:noProof/>
                <w:rtl/>
              </w:rPr>
              <w:t>ی</w:t>
            </w:r>
            <w:r w:rsidRPr="00150588">
              <w:rPr>
                <w:rStyle w:val="Hyperlink"/>
                <w:noProof/>
                <w:rtl/>
              </w:rPr>
              <w:t>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673689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192CC6">
              <w:rPr>
                <w:noProof/>
                <w:webHidden/>
                <w:rtl/>
              </w:rPr>
              <w:t>3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D4D6FFD" w14:textId="0F38378B" w:rsidR="00B436C9" w:rsidRDefault="00B436C9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6736891" w:history="1">
            <w:r w:rsidRPr="00150588">
              <w:rPr>
                <w:rStyle w:val="Hyperlink"/>
                <w:noProof/>
                <w:rtl/>
              </w:rPr>
              <w:t>گام دوم (اجرا و نتا</w:t>
            </w:r>
            <w:r w:rsidRPr="00150588">
              <w:rPr>
                <w:rStyle w:val="Hyperlink"/>
                <w:rFonts w:hint="cs"/>
                <w:noProof/>
                <w:rtl/>
              </w:rPr>
              <w:t>ی</w:t>
            </w:r>
            <w:r w:rsidRPr="00150588">
              <w:rPr>
                <w:rStyle w:val="Hyperlink"/>
                <w:rFonts w:hint="eastAsia"/>
                <w:noProof/>
                <w:rtl/>
              </w:rPr>
              <w:t>ج</w:t>
            </w:r>
            <w:r w:rsidRPr="00150588">
              <w:rPr>
                <w:rStyle w:val="Hyperlink"/>
                <w:noProof/>
                <w:rtl/>
              </w:rPr>
              <w:t>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673689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192CC6">
              <w:rPr>
                <w:noProof/>
                <w:webHidden/>
                <w:rtl/>
              </w:rPr>
              <w:t>4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ECE376A" w14:textId="7083D575" w:rsidR="00B436C9" w:rsidRDefault="00B436C9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6736892" w:history="1">
            <w:r w:rsidRPr="00150588">
              <w:rPr>
                <w:rStyle w:val="Hyperlink"/>
                <w:noProof/>
                <w:rtl/>
              </w:rPr>
              <w:t>گام سوم(توض</w:t>
            </w:r>
            <w:r w:rsidRPr="00150588">
              <w:rPr>
                <w:rStyle w:val="Hyperlink"/>
                <w:rFonts w:hint="cs"/>
                <w:noProof/>
                <w:rtl/>
              </w:rPr>
              <w:t>ی</w:t>
            </w:r>
            <w:r w:rsidRPr="00150588">
              <w:rPr>
                <w:rStyle w:val="Hyperlink"/>
                <w:rFonts w:hint="eastAsia"/>
                <w:noProof/>
                <w:rtl/>
              </w:rPr>
              <w:t>حات</w:t>
            </w:r>
            <w:r w:rsidRPr="00150588">
              <w:rPr>
                <w:rStyle w:val="Hyperlink"/>
                <w:noProof/>
                <w:rtl/>
              </w:rPr>
              <w:t xml:space="preserve"> کد و آماده ساز</w:t>
            </w:r>
            <w:r w:rsidRPr="00150588">
              <w:rPr>
                <w:rStyle w:val="Hyperlink"/>
                <w:rFonts w:hint="cs"/>
                <w:noProof/>
                <w:rtl/>
              </w:rPr>
              <w:t>ی</w:t>
            </w:r>
            <w:r w:rsidRPr="00150588">
              <w:rPr>
                <w:rStyle w:val="Hyperlink"/>
                <w:noProof/>
                <w:rtl/>
              </w:rPr>
              <w:t>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673689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192CC6">
              <w:rPr>
                <w:noProof/>
                <w:webHidden/>
                <w:rtl/>
              </w:rPr>
              <w:t>5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830DD09" w14:textId="1374DF0A" w:rsidR="00B436C9" w:rsidRDefault="00B436C9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6736893" w:history="1">
            <w:r w:rsidRPr="00150588">
              <w:rPr>
                <w:rStyle w:val="Hyperlink"/>
                <w:noProof/>
                <w:rtl/>
              </w:rPr>
              <w:t>گام سوم(اجرا و نتا</w:t>
            </w:r>
            <w:r w:rsidRPr="00150588">
              <w:rPr>
                <w:rStyle w:val="Hyperlink"/>
                <w:rFonts w:hint="cs"/>
                <w:noProof/>
                <w:rtl/>
              </w:rPr>
              <w:t>ی</w:t>
            </w:r>
            <w:r w:rsidRPr="00150588">
              <w:rPr>
                <w:rStyle w:val="Hyperlink"/>
                <w:rFonts w:hint="eastAsia"/>
                <w:noProof/>
                <w:rtl/>
              </w:rPr>
              <w:t>ج</w:t>
            </w:r>
            <w:r w:rsidRPr="00150588">
              <w:rPr>
                <w:rStyle w:val="Hyperlink"/>
                <w:noProof/>
                <w:rtl/>
              </w:rPr>
              <w:t>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673689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192CC6">
              <w:rPr>
                <w:noProof/>
                <w:webHidden/>
                <w:rtl/>
              </w:rPr>
              <w:t>5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159C821B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7F3F2D12" w:rsidR="00537691" w:rsidRDefault="00901FFD" w:rsidP="009C6454">
      <w:pPr>
        <w:pStyle w:val="Heading1"/>
        <w:rPr>
          <w:rtl/>
        </w:rPr>
      </w:pPr>
      <w:bookmarkStart w:id="0" w:name="_Toc136736885"/>
      <w:r>
        <w:rPr>
          <w:rFonts w:hint="cs"/>
          <w:rtl/>
        </w:rPr>
        <w:lastRenderedPageBreak/>
        <w:t>بخش صفرم (آماده سازی ورک اسپیس برای پروژه)</w:t>
      </w:r>
      <w:bookmarkEnd w:id="0"/>
    </w:p>
    <w:p w14:paraId="6B472394" w14:textId="5E08FDE5" w:rsidR="00901FFD" w:rsidRDefault="00A92032" w:rsidP="00901FFD">
      <w:pPr>
        <w:ind w:firstLine="0"/>
        <w:jc w:val="left"/>
      </w:pPr>
      <w:r w:rsidRPr="00A92032">
        <w:rPr>
          <w:noProof/>
          <w:rtl/>
        </w:rPr>
        <w:drawing>
          <wp:anchor distT="0" distB="0" distL="114300" distR="114300" simplePos="0" relativeHeight="251584512" behindDoc="0" locked="0" layoutInCell="1" allowOverlap="1" wp14:anchorId="73476F69" wp14:editId="705C671E">
            <wp:simplePos x="0" y="0"/>
            <wp:positionH relativeFrom="margin">
              <wp:align>center</wp:align>
            </wp:positionH>
            <wp:positionV relativeFrom="paragraph">
              <wp:posOffset>373380</wp:posOffset>
            </wp:positionV>
            <wp:extent cx="5118100" cy="1650365"/>
            <wp:effectExtent l="0" t="0" r="6350" b="6985"/>
            <wp:wrapThrough wrapText="bothSides">
              <wp:wrapPolygon edited="0">
                <wp:start x="0" y="0"/>
                <wp:lineTo x="0" y="21442"/>
                <wp:lineTo x="21546" y="21442"/>
                <wp:lineTo x="21546" y="0"/>
                <wp:lineTo x="0" y="0"/>
              </wp:wrapPolygon>
            </wp:wrapThrough>
            <wp:docPr id="9086818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681867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8100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1FFD">
        <w:rPr>
          <w:rFonts w:hint="cs"/>
          <w:rtl/>
        </w:rPr>
        <w:t xml:space="preserve">ابتدا لازم است تا یک </w:t>
      </w:r>
      <w:r w:rsidR="00901FFD">
        <w:t>work space</w:t>
      </w:r>
      <w:r w:rsidR="00901FFD">
        <w:rPr>
          <w:rFonts w:hint="cs"/>
          <w:rtl/>
        </w:rPr>
        <w:t xml:space="preserve"> برای پروژه بسازیم و آن را </w:t>
      </w:r>
      <w:r w:rsidR="00901FFD">
        <w:t>initialize</w:t>
      </w:r>
      <w:r w:rsidR="00901FFD">
        <w:rPr>
          <w:rFonts w:hint="cs"/>
          <w:rtl/>
        </w:rPr>
        <w:t xml:space="preserve"> کنیم:</w:t>
      </w:r>
    </w:p>
    <w:p w14:paraId="59CDA582" w14:textId="2F201A19" w:rsidR="00901FFD" w:rsidRDefault="00901FFD" w:rsidP="00901FFD">
      <w:pPr>
        <w:ind w:firstLine="0"/>
        <w:jc w:val="left"/>
        <w:rPr>
          <w:rtl/>
        </w:rPr>
      </w:pPr>
      <w:r>
        <w:rPr>
          <w:rFonts w:hint="cs"/>
          <w:rtl/>
        </w:rPr>
        <w:t xml:space="preserve">چون از </w:t>
      </w:r>
      <w:proofErr w:type="spellStart"/>
      <w:r>
        <w:t>turtlebot</w:t>
      </w:r>
      <w:proofErr w:type="spellEnd"/>
      <w:r>
        <w:rPr>
          <w:rFonts w:hint="cs"/>
          <w:rtl/>
        </w:rPr>
        <w:t xml:space="preserve"> و شبیه ساز </w:t>
      </w:r>
      <w:r>
        <w:t>gazebo</w:t>
      </w:r>
      <w:r>
        <w:rPr>
          <w:rFonts w:hint="cs"/>
          <w:rtl/>
        </w:rPr>
        <w:t xml:space="preserve"> ممکن است استفاده کنیم لازم است ابتدا از لینک های زیر یک سری پکیج‌ها را در فولدر </w:t>
      </w:r>
      <w:proofErr w:type="spellStart"/>
      <w:r>
        <w:t>src</w:t>
      </w:r>
      <w:proofErr w:type="spellEnd"/>
      <w:r>
        <w:rPr>
          <w:rFonts w:hint="cs"/>
          <w:rtl/>
        </w:rPr>
        <w:t xml:space="preserve"> خودمان دانلود کنیم:</w:t>
      </w:r>
    </w:p>
    <w:p w14:paraId="41533F53" w14:textId="77777777" w:rsidR="00901FFD" w:rsidRDefault="00901FFD" w:rsidP="00901FFD">
      <w:pPr>
        <w:pStyle w:val="ListParagraph"/>
        <w:numPr>
          <w:ilvl w:val="0"/>
          <w:numId w:val="10"/>
        </w:numPr>
        <w:autoSpaceDE w:val="0"/>
        <w:autoSpaceDN w:val="0"/>
        <w:bidi w:val="0"/>
        <w:adjustRightInd w:val="0"/>
        <w:spacing w:after="0" w:line="240" w:lineRule="auto"/>
        <w:jc w:val="left"/>
        <w:rPr>
          <w:rFonts w:ascii="Calibri" w:hAnsi="Calibri" w:cs="Calibri"/>
          <w:color w:val="0563C2"/>
          <w:szCs w:val="24"/>
          <w:rtl/>
          <w:lang w:bidi="ar-SA"/>
        </w:rPr>
      </w:pPr>
      <w:r>
        <w:rPr>
          <w:rFonts w:ascii="Calibri" w:hAnsi="Calibri" w:cs="Calibri"/>
          <w:color w:val="000000"/>
          <w:szCs w:val="24"/>
          <w:lang w:bidi="ar-SA"/>
        </w:rPr>
        <w:t>git clone -b noetic-</w:t>
      </w:r>
      <w:proofErr w:type="spellStart"/>
      <w:r>
        <w:rPr>
          <w:rFonts w:ascii="Calibri" w:hAnsi="Calibri" w:cs="Calibri"/>
          <w:color w:val="000000"/>
          <w:szCs w:val="24"/>
          <w:lang w:bidi="ar-SA"/>
        </w:rPr>
        <w:t>devel</w:t>
      </w:r>
      <w:proofErr w:type="spellEnd"/>
      <w:r>
        <w:rPr>
          <w:rFonts w:ascii="Calibri" w:hAnsi="Calibri" w:cs="Calibri"/>
          <w:color w:val="000000"/>
          <w:szCs w:val="24"/>
          <w:lang w:bidi="ar-SA"/>
        </w:rPr>
        <w:t xml:space="preserve"> </w:t>
      </w:r>
      <w:r>
        <w:rPr>
          <w:rFonts w:ascii="Calibri" w:hAnsi="Calibri" w:cs="Calibri"/>
          <w:color w:val="0563C2"/>
          <w:szCs w:val="24"/>
          <w:lang w:bidi="ar-SA"/>
        </w:rPr>
        <w:t>https://github.com/ROBOTIS-GIT/turtlebot3_simulations.git</w:t>
      </w:r>
    </w:p>
    <w:p w14:paraId="31B1177D" w14:textId="77777777" w:rsidR="00901FFD" w:rsidRDefault="00901FFD" w:rsidP="00901FFD">
      <w:pPr>
        <w:pStyle w:val="ListParagraph"/>
        <w:numPr>
          <w:ilvl w:val="0"/>
          <w:numId w:val="10"/>
        </w:numPr>
        <w:autoSpaceDE w:val="0"/>
        <w:autoSpaceDN w:val="0"/>
        <w:bidi w:val="0"/>
        <w:adjustRightInd w:val="0"/>
        <w:spacing w:after="0" w:line="240" w:lineRule="auto"/>
        <w:jc w:val="left"/>
        <w:rPr>
          <w:rFonts w:ascii="Calibri" w:hAnsi="Calibri" w:cs="Calibri"/>
          <w:color w:val="0563C2"/>
          <w:szCs w:val="24"/>
          <w:lang w:bidi="ar-SA"/>
        </w:rPr>
      </w:pPr>
      <w:r>
        <w:rPr>
          <w:rFonts w:ascii="Calibri" w:hAnsi="Calibri" w:cs="Calibri"/>
          <w:color w:val="000000"/>
          <w:szCs w:val="24"/>
          <w:lang w:bidi="ar-SA"/>
        </w:rPr>
        <w:t>git clone -b noetic-</w:t>
      </w:r>
      <w:proofErr w:type="spellStart"/>
      <w:r>
        <w:rPr>
          <w:rFonts w:ascii="Calibri" w:hAnsi="Calibri" w:cs="Calibri"/>
          <w:color w:val="000000"/>
          <w:szCs w:val="24"/>
          <w:lang w:bidi="ar-SA"/>
        </w:rPr>
        <w:t>devel</w:t>
      </w:r>
      <w:proofErr w:type="spellEnd"/>
      <w:r>
        <w:rPr>
          <w:rFonts w:ascii="Calibri" w:hAnsi="Calibri" w:cs="Calibri"/>
          <w:color w:val="000000"/>
          <w:szCs w:val="24"/>
          <w:lang w:bidi="ar-SA"/>
        </w:rPr>
        <w:t xml:space="preserve"> </w:t>
      </w:r>
      <w:r>
        <w:rPr>
          <w:rFonts w:ascii="Calibri" w:hAnsi="Calibri" w:cs="Calibri"/>
          <w:color w:val="0563C2"/>
          <w:szCs w:val="24"/>
          <w:lang w:bidi="ar-SA"/>
        </w:rPr>
        <w:t>https://github.com/ROBOTIS-GIT/turtlebot3.git</w:t>
      </w:r>
    </w:p>
    <w:p w14:paraId="71DEE30F" w14:textId="77777777" w:rsidR="00901FFD" w:rsidRDefault="00901FFD" w:rsidP="00901FFD">
      <w:pPr>
        <w:pStyle w:val="ListParagraph"/>
        <w:numPr>
          <w:ilvl w:val="0"/>
          <w:numId w:val="10"/>
        </w:numPr>
        <w:bidi w:val="0"/>
        <w:jc w:val="left"/>
        <w:rPr>
          <w:rFonts w:ascii="Calibri" w:hAnsi="Calibri" w:cs="Calibri"/>
          <w:color w:val="0563C2"/>
          <w:szCs w:val="24"/>
          <w:lang w:bidi="ar-SA"/>
        </w:rPr>
      </w:pPr>
      <w:r>
        <w:rPr>
          <w:rFonts w:ascii="Calibri" w:hAnsi="Calibri" w:cs="Calibri"/>
          <w:color w:val="000000"/>
          <w:szCs w:val="24"/>
          <w:lang w:bidi="ar-SA"/>
        </w:rPr>
        <w:t>git clone -b noetic-</w:t>
      </w:r>
      <w:proofErr w:type="spellStart"/>
      <w:r>
        <w:rPr>
          <w:rFonts w:ascii="Calibri" w:hAnsi="Calibri" w:cs="Calibri"/>
          <w:color w:val="000000"/>
          <w:szCs w:val="24"/>
          <w:lang w:bidi="ar-SA"/>
        </w:rPr>
        <w:t>devel</w:t>
      </w:r>
      <w:proofErr w:type="spellEnd"/>
      <w:r>
        <w:rPr>
          <w:rFonts w:ascii="Calibri" w:hAnsi="Calibri" w:cs="Calibri"/>
          <w:color w:val="000000"/>
          <w:szCs w:val="24"/>
          <w:lang w:bidi="ar-SA"/>
        </w:rPr>
        <w:t xml:space="preserve"> </w:t>
      </w:r>
      <w:hyperlink r:id="rId11" w:history="1">
        <w:r>
          <w:rPr>
            <w:rStyle w:val="Hyperlink"/>
            <w:rFonts w:ascii="Calibri" w:hAnsi="Calibri" w:cs="Calibri"/>
            <w:szCs w:val="24"/>
            <w:lang w:bidi="ar-SA"/>
          </w:rPr>
          <w:t>https://github.com/ROBOTIS-GIT/turtlebot3_msgs.git</w:t>
        </w:r>
      </w:hyperlink>
    </w:p>
    <w:p w14:paraId="0EB9AFB0" w14:textId="31769842" w:rsidR="00901FFD" w:rsidRDefault="00021934" w:rsidP="00901FFD">
      <w:pPr>
        <w:ind w:firstLine="0"/>
        <w:jc w:val="left"/>
        <w:rPr>
          <w:rtl/>
        </w:rPr>
      </w:pPr>
      <w:r w:rsidRPr="00021934">
        <w:rPr>
          <w:noProof/>
          <w:rtl/>
        </w:rPr>
        <w:drawing>
          <wp:anchor distT="0" distB="0" distL="114300" distR="114300" simplePos="0" relativeHeight="251585536" behindDoc="0" locked="0" layoutInCell="1" allowOverlap="1" wp14:anchorId="19BD74CA" wp14:editId="23ECEE73">
            <wp:simplePos x="0" y="0"/>
            <wp:positionH relativeFrom="margin">
              <wp:align>center</wp:align>
            </wp:positionH>
            <wp:positionV relativeFrom="paragraph">
              <wp:posOffset>324485</wp:posOffset>
            </wp:positionV>
            <wp:extent cx="5073650" cy="1851025"/>
            <wp:effectExtent l="0" t="0" r="0" b="0"/>
            <wp:wrapThrough wrapText="bothSides">
              <wp:wrapPolygon edited="0">
                <wp:start x="0" y="0"/>
                <wp:lineTo x="0" y="21341"/>
                <wp:lineTo x="21492" y="21341"/>
                <wp:lineTo x="21492" y="0"/>
                <wp:lineTo x="0" y="0"/>
              </wp:wrapPolygon>
            </wp:wrapThrough>
            <wp:docPr id="21043117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31176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"/>
                    <a:stretch/>
                  </pic:blipFill>
                  <pic:spPr bwMode="auto">
                    <a:xfrm>
                      <a:off x="0" y="0"/>
                      <a:ext cx="5073650" cy="1851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1FFD">
        <w:rPr>
          <w:rFonts w:hint="cs"/>
          <w:rtl/>
        </w:rPr>
        <w:t xml:space="preserve">پس از دانلود اگر </w:t>
      </w:r>
      <w:r w:rsidR="00901FFD">
        <w:t>ls</w:t>
      </w:r>
      <w:r w:rsidR="00901FFD">
        <w:rPr>
          <w:rFonts w:hint="cs"/>
          <w:rtl/>
        </w:rPr>
        <w:t xml:space="preserve"> بزنیم لیست پکیج‌های داخل فولدر سورس را خواهیم دید:</w:t>
      </w:r>
    </w:p>
    <w:p w14:paraId="1A865F4B" w14:textId="49E42EE4" w:rsidR="00901FFD" w:rsidRDefault="00927541" w:rsidP="00901FFD">
      <w:pPr>
        <w:ind w:firstLine="0"/>
        <w:jc w:val="left"/>
        <w:rPr>
          <w:rtl/>
        </w:rPr>
      </w:pPr>
      <w:r>
        <w:rPr>
          <w:rFonts w:hint="cs"/>
          <w:rtl/>
        </w:rPr>
        <w:t xml:space="preserve">همچنین در مسیر زیر یک فایل لانچ با نام </w:t>
      </w:r>
      <w:proofErr w:type="spellStart"/>
      <w:r>
        <w:t>my_empty</w:t>
      </w:r>
      <w:r w:rsidR="006D3C0B">
        <w:t>_world.launch</w:t>
      </w:r>
      <w:proofErr w:type="spellEnd"/>
      <w:r w:rsidR="006D3C0B">
        <w:rPr>
          <w:rFonts w:hint="cs"/>
          <w:rtl/>
        </w:rPr>
        <w:t xml:space="preserve"> ایجاد میکنیم که محتوای آن شبیه فایل </w:t>
      </w:r>
      <w:proofErr w:type="spellStart"/>
      <w:r w:rsidR="006D3C0B">
        <w:t>empty_world</w:t>
      </w:r>
      <w:proofErr w:type="spellEnd"/>
      <w:r w:rsidR="006D3C0B">
        <w:rPr>
          <w:rFonts w:hint="cs"/>
          <w:rtl/>
        </w:rPr>
        <w:t xml:space="preserve"> که به صورت دیفالت در این مسیر است میباشد ولی کمی تغییرات دارد.</w:t>
      </w:r>
    </w:p>
    <w:p w14:paraId="7414EDB4" w14:textId="7A8551F1" w:rsidR="00021934" w:rsidRDefault="006D3C0B" w:rsidP="006D3C0B">
      <w:pPr>
        <w:pStyle w:val="ListParagraph"/>
        <w:numPr>
          <w:ilvl w:val="0"/>
          <w:numId w:val="13"/>
        </w:numPr>
        <w:bidi w:val="0"/>
        <w:jc w:val="left"/>
      </w:pPr>
      <w:r w:rsidRPr="006D3C0B">
        <w:t>hw3_ws/</w:t>
      </w:r>
      <w:proofErr w:type="spellStart"/>
      <w:r w:rsidRPr="006D3C0B">
        <w:t>src</w:t>
      </w:r>
      <w:proofErr w:type="spellEnd"/>
      <w:r w:rsidRPr="006D3C0B">
        <w:t>/turtlebot3_simulations/turtlebot3_gazebo/launch</w:t>
      </w:r>
      <w:r w:rsidRPr="006D3C0B">
        <w:rPr>
          <w:noProof/>
          <w:rtl/>
        </w:rPr>
        <w:drawing>
          <wp:anchor distT="0" distB="0" distL="114300" distR="114300" simplePos="0" relativeHeight="251590656" behindDoc="0" locked="0" layoutInCell="1" allowOverlap="1" wp14:anchorId="069889CD" wp14:editId="0AECFF88">
            <wp:simplePos x="0" y="0"/>
            <wp:positionH relativeFrom="margin">
              <wp:align>center</wp:align>
            </wp:positionH>
            <wp:positionV relativeFrom="paragraph">
              <wp:posOffset>379095</wp:posOffset>
            </wp:positionV>
            <wp:extent cx="4927600" cy="1271905"/>
            <wp:effectExtent l="0" t="0" r="6350" b="4445"/>
            <wp:wrapThrough wrapText="bothSides">
              <wp:wrapPolygon edited="0">
                <wp:start x="0" y="0"/>
                <wp:lineTo x="0" y="21352"/>
                <wp:lineTo x="21544" y="21352"/>
                <wp:lineTo x="21544" y="0"/>
                <wp:lineTo x="0" y="0"/>
              </wp:wrapPolygon>
            </wp:wrapThrough>
            <wp:docPr id="1553400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4003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7600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E6F68" w14:textId="77777777" w:rsidR="00021934" w:rsidRDefault="00021934" w:rsidP="009C6454">
      <w:pPr>
        <w:ind w:firstLine="0"/>
        <w:rPr>
          <w:rtl/>
        </w:rPr>
        <w:sectPr w:rsidR="00021934" w:rsidSect="004028FA">
          <w:footerReference w:type="default" r:id="rId14"/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75DE67EE" w14:textId="35B117BB" w:rsidR="00AF5736" w:rsidRDefault="00021934" w:rsidP="00021934">
      <w:pPr>
        <w:pStyle w:val="Heading1"/>
        <w:ind w:firstLine="0"/>
        <w:rPr>
          <w:rtl/>
        </w:rPr>
      </w:pPr>
      <w:bookmarkStart w:id="1" w:name="_Toc136736886"/>
      <w:r>
        <w:rPr>
          <w:rFonts w:hint="cs"/>
          <w:rtl/>
        </w:rPr>
        <w:lastRenderedPageBreak/>
        <w:t>گام اول- بخش اول</w:t>
      </w:r>
      <w:r w:rsidR="00CB7719">
        <w:t xml:space="preserve"> </w:t>
      </w:r>
      <w:r w:rsidR="00CB7719">
        <w:rPr>
          <w:rFonts w:hint="cs"/>
          <w:rtl/>
        </w:rPr>
        <w:t>(توضیحات کد و آماده سازی)</w:t>
      </w:r>
      <w:bookmarkEnd w:id="1"/>
    </w:p>
    <w:p w14:paraId="6314C4F1" w14:textId="77777777" w:rsidR="00021934" w:rsidRDefault="00021934" w:rsidP="00021934">
      <w:pPr>
        <w:ind w:firstLine="0"/>
        <w:jc w:val="left"/>
        <w:rPr>
          <w:rtl/>
        </w:rPr>
      </w:pPr>
      <w:r>
        <w:rPr>
          <w:rFonts w:hint="cs"/>
          <w:rtl/>
        </w:rPr>
        <w:t xml:space="preserve">حال لازم است که یک پکیج با نام </w:t>
      </w:r>
      <w:r>
        <w:t>step1part1</w:t>
      </w:r>
      <w:r>
        <w:rPr>
          <w:rFonts w:hint="cs"/>
          <w:rtl/>
        </w:rPr>
        <w:t xml:space="preserve"> برای گام اول در فولدر سورس بسازیم. همچنین </w:t>
      </w:r>
      <w:r>
        <w:t>dependency</w:t>
      </w:r>
      <w:r>
        <w:rPr>
          <w:rFonts w:hint="cs"/>
          <w:rtl/>
        </w:rPr>
        <w:t>های لازم را که ممکن است در نوشتن نودها و کد زنی نیاز شود به آن میدهیم:</w:t>
      </w:r>
    </w:p>
    <w:p w14:paraId="2ED43B6D" w14:textId="77777777" w:rsidR="00021934" w:rsidRDefault="00021934" w:rsidP="00021934">
      <w:pPr>
        <w:pStyle w:val="ListParagraph"/>
        <w:numPr>
          <w:ilvl w:val="0"/>
          <w:numId w:val="10"/>
        </w:numPr>
        <w:bidi w:val="0"/>
        <w:jc w:val="left"/>
        <w:rPr>
          <w:rtl/>
        </w:rPr>
      </w:pPr>
      <w:r w:rsidRPr="00021934">
        <w:rPr>
          <w:noProof/>
          <w:rtl/>
        </w:rPr>
        <w:drawing>
          <wp:anchor distT="0" distB="0" distL="114300" distR="114300" simplePos="0" relativeHeight="251587584" behindDoc="0" locked="0" layoutInCell="1" allowOverlap="1" wp14:anchorId="40EBF6FE" wp14:editId="538471B1">
            <wp:simplePos x="0" y="0"/>
            <wp:positionH relativeFrom="column">
              <wp:posOffset>165100</wp:posOffset>
            </wp:positionH>
            <wp:positionV relativeFrom="paragraph">
              <wp:posOffset>494030</wp:posOffset>
            </wp:positionV>
            <wp:extent cx="5565775" cy="544195"/>
            <wp:effectExtent l="0" t="0" r="0" b="8255"/>
            <wp:wrapThrough wrapText="bothSides">
              <wp:wrapPolygon edited="0">
                <wp:start x="0" y="0"/>
                <wp:lineTo x="0" y="21172"/>
                <wp:lineTo x="21514" y="21172"/>
                <wp:lineTo x="21514" y="0"/>
                <wp:lineTo x="0" y="0"/>
              </wp:wrapPolygon>
            </wp:wrapThrough>
            <wp:docPr id="15517064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706456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544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catkin_create_pkg</w:t>
      </w:r>
      <w:proofErr w:type="spellEnd"/>
      <w:r>
        <w:t xml:space="preserve"> step1part1 </w:t>
      </w:r>
      <w:proofErr w:type="spellStart"/>
      <w:r>
        <w:t>rospy</w:t>
      </w:r>
      <w:proofErr w:type="spellEnd"/>
      <w:r>
        <w:t xml:space="preserve"> </w:t>
      </w:r>
      <w:proofErr w:type="spellStart"/>
      <w:r>
        <w:t>std_msgs</w:t>
      </w:r>
      <w:proofErr w:type="spellEnd"/>
      <w:r>
        <w:t xml:space="preserve"> </w:t>
      </w:r>
      <w:proofErr w:type="spellStart"/>
      <w:r>
        <w:t>sensor_msgs</w:t>
      </w:r>
      <w:proofErr w:type="spellEnd"/>
      <w:r>
        <w:t xml:space="preserve"> </w:t>
      </w:r>
      <w:proofErr w:type="spellStart"/>
      <w:r>
        <w:t>nav_</w:t>
      </w:r>
      <w:proofErr w:type="gramStart"/>
      <w:r>
        <w:t>msgs</w:t>
      </w:r>
      <w:proofErr w:type="spellEnd"/>
      <w:proofErr w:type="gramEnd"/>
    </w:p>
    <w:p w14:paraId="1AD667A2" w14:textId="65E586E3" w:rsidR="00A614D6" w:rsidRDefault="00B64D94" w:rsidP="00B64D94">
      <w:pPr>
        <w:ind w:firstLine="0"/>
        <w:rPr>
          <w:rtl/>
        </w:rPr>
      </w:pPr>
      <w:r>
        <w:rPr>
          <w:rtl/>
        </w:rPr>
        <w:t>حال به سراغ ساخت نودها م</w:t>
      </w:r>
      <w:r>
        <w:rPr>
          <w:rFonts w:hint="cs"/>
          <w:rtl/>
        </w:rPr>
        <w:t>ی</w:t>
      </w:r>
      <w:r>
        <w:rPr>
          <w:rFonts w:hint="eastAsia"/>
          <w:rtl/>
        </w:rPr>
        <w:t>رو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نظور در فولدر </w:t>
      </w:r>
      <w:proofErr w:type="spellStart"/>
      <w:r>
        <w:t>src</w:t>
      </w:r>
      <w:proofErr w:type="spellEnd"/>
      <w:r>
        <w:rPr>
          <w:rtl/>
        </w:rPr>
        <w:t xml:space="preserve"> مربوط به </w:t>
      </w:r>
      <w:r>
        <w:t>step1part1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رو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دوف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تون</w:t>
      </w:r>
      <w:r>
        <w:rPr>
          <w:rtl/>
        </w:rPr>
        <w:t xml:space="preserve"> با نام 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controller.py</w:t>
      </w:r>
      <w:r>
        <w:rPr>
          <w:rtl/>
        </w:rPr>
        <w:t xml:space="preserve"> و </w:t>
      </w:r>
      <w:r>
        <w:t>monitor.py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ساز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نود</w:t>
      </w:r>
      <w:r>
        <w:t>monitor.py</w:t>
      </w:r>
      <w:r>
        <w:rPr>
          <w:rFonts w:hint="cs"/>
          <w:rtl/>
        </w:rPr>
        <w:t xml:space="preserve"> </w:t>
      </w:r>
      <w:r>
        <w:rPr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س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ربات در </w:t>
      </w:r>
      <w:proofErr w:type="spellStart"/>
      <w:r>
        <w:t>rviz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به کار گرفته خواهد شد</w:t>
      </w:r>
      <w:r>
        <w:rPr>
          <w:rtl/>
        </w:rPr>
        <w:t>.</w:t>
      </w:r>
    </w:p>
    <w:p w14:paraId="62A9D64E" w14:textId="3B0460B5" w:rsidR="00B64D94" w:rsidRDefault="001C035A" w:rsidP="00B64D94">
      <w:pPr>
        <w:ind w:firstLine="0"/>
        <w:rPr>
          <w:rtl/>
        </w:rPr>
      </w:pPr>
      <w:r w:rsidRPr="001C035A">
        <w:rPr>
          <w:noProof/>
          <w:rtl/>
        </w:rPr>
        <w:drawing>
          <wp:anchor distT="0" distB="0" distL="114300" distR="114300" simplePos="0" relativeHeight="251588608" behindDoc="0" locked="0" layoutInCell="1" allowOverlap="1" wp14:anchorId="31FEC5E3" wp14:editId="1B0A6AD2">
            <wp:simplePos x="0" y="0"/>
            <wp:positionH relativeFrom="column">
              <wp:posOffset>2025650</wp:posOffset>
            </wp:positionH>
            <wp:positionV relativeFrom="paragraph">
              <wp:posOffset>1905</wp:posOffset>
            </wp:positionV>
            <wp:extent cx="2034716" cy="1165961"/>
            <wp:effectExtent l="0" t="0" r="3810" b="0"/>
            <wp:wrapThrough wrapText="bothSides">
              <wp:wrapPolygon edited="0">
                <wp:start x="0" y="0"/>
                <wp:lineTo x="0" y="21176"/>
                <wp:lineTo x="21438" y="21176"/>
                <wp:lineTo x="21438" y="0"/>
                <wp:lineTo x="0" y="0"/>
              </wp:wrapPolygon>
            </wp:wrapThrough>
            <wp:docPr id="3590703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070353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11659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CE32AA" w14:textId="77777777" w:rsidR="00A614D6" w:rsidRDefault="00A614D6" w:rsidP="009C6454">
      <w:pPr>
        <w:rPr>
          <w:rtl/>
        </w:rPr>
      </w:pPr>
    </w:p>
    <w:p w14:paraId="06A1E44B" w14:textId="77777777" w:rsidR="00A614D6" w:rsidRDefault="00A614D6" w:rsidP="009C6454">
      <w:pPr>
        <w:rPr>
          <w:rtl/>
        </w:rPr>
      </w:pPr>
    </w:p>
    <w:p w14:paraId="38226FB6" w14:textId="77777777" w:rsidR="00A614D6" w:rsidRDefault="00A614D6" w:rsidP="009C6454">
      <w:pPr>
        <w:rPr>
          <w:rtl/>
        </w:rPr>
      </w:pPr>
    </w:p>
    <w:p w14:paraId="2AEA4F0A" w14:textId="49002F6D" w:rsidR="001A0F12" w:rsidRDefault="001A0F12" w:rsidP="00085E47">
      <w:pPr>
        <w:ind w:firstLine="0"/>
        <w:rPr>
          <w:sz w:val="28"/>
          <w:rtl/>
        </w:rPr>
      </w:pPr>
      <w:r>
        <w:rPr>
          <w:rFonts w:hint="cs"/>
          <w:rtl/>
        </w:rPr>
        <w:t xml:space="preserve">حال در گام بعد به سراغ </w:t>
      </w:r>
      <w:r w:rsidRPr="000D76AB">
        <w:rPr>
          <w:rFonts w:hint="cs"/>
          <w:u w:val="single"/>
          <w:rtl/>
        </w:rPr>
        <w:t>نوشتن کد مربوط به هریک از نودها</w:t>
      </w:r>
      <w:r>
        <w:rPr>
          <w:rFonts w:hint="cs"/>
          <w:rtl/>
        </w:rPr>
        <w:t xml:space="preserve"> میرویم. ابتدا کد مربوط به </w:t>
      </w:r>
      <w:r w:rsidR="004711C8">
        <w:t>controller</w:t>
      </w:r>
      <w:r>
        <w:rPr>
          <w:rFonts w:hint="cs"/>
          <w:rtl/>
        </w:rPr>
        <w:t xml:space="preserve"> را مینویسیم. </w:t>
      </w:r>
      <w:r w:rsidRPr="001A0F12">
        <w:rPr>
          <w:rFonts w:hint="cs"/>
          <w:sz w:val="28"/>
          <w:rtl/>
        </w:rPr>
        <w:t xml:space="preserve">در این قسمت، در تابع </w:t>
      </w:r>
      <w:proofErr w:type="spellStart"/>
      <w:r w:rsidRPr="001A0F12">
        <w:rPr>
          <w:sz w:val="28"/>
        </w:rPr>
        <w:t>init</w:t>
      </w:r>
      <w:proofErr w:type="spellEnd"/>
      <w:r w:rsidRPr="001A0F12">
        <w:rPr>
          <w:rFonts w:hint="cs"/>
          <w:sz w:val="28"/>
          <w:rtl/>
        </w:rPr>
        <w:t xml:space="preserve"> خود نود را </w:t>
      </w:r>
      <w:r w:rsidRPr="001A0F12">
        <w:rPr>
          <w:sz w:val="28"/>
        </w:rPr>
        <w:t>initialize</w:t>
      </w:r>
      <w:r w:rsidRPr="001A0F12">
        <w:rPr>
          <w:rFonts w:hint="cs"/>
          <w:sz w:val="28"/>
          <w:rtl/>
        </w:rPr>
        <w:t xml:space="preserve"> کرده </w:t>
      </w:r>
      <w:r w:rsidR="004711C8">
        <w:rPr>
          <w:rFonts w:hint="cs"/>
          <w:sz w:val="28"/>
          <w:rtl/>
        </w:rPr>
        <w:t xml:space="preserve">و </w:t>
      </w:r>
      <w:r w:rsidRPr="001A0F12">
        <w:rPr>
          <w:rFonts w:hint="cs"/>
          <w:sz w:val="28"/>
          <w:rtl/>
        </w:rPr>
        <w:t xml:space="preserve">در گام بعد این نود باید سرعت خطی و زاویه ای را برای ربات در قالب </w:t>
      </w:r>
      <w:r w:rsidRPr="001A0F12">
        <w:rPr>
          <w:sz w:val="28"/>
        </w:rPr>
        <w:t>twist</w:t>
      </w:r>
      <w:r w:rsidRPr="001A0F12">
        <w:rPr>
          <w:rFonts w:hint="cs"/>
          <w:sz w:val="28"/>
          <w:rtl/>
        </w:rPr>
        <w:t xml:space="preserve"> پابلیش کند</w:t>
      </w:r>
      <w:r w:rsidR="004711C8">
        <w:rPr>
          <w:rFonts w:hint="cs"/>
          <w:sz w:val="28"/>
          <w:rtl/>
        </w:rPr>
        <w:t xml:space="preserve"> پس نود را به عنوان پابلیشر معرفی میکنیم</w:t>
      </w:r>
      <w:r w:rsidRPr="001A0F12">
        <w:rPr>
          <w:rFonts w:hint="cs"/>
          <w:sz w:val="28"/>
          <w:rtl/>
        </w:rPr>
        <w:t xml:space="preserve">. </w:t>
      </w:r>
      <w:r w:rsidR="004711C8">
        <w:rPr>
          <w:rFonts w:hint="cs"/>
          <w:sz w:val="28"/>
          <w:rtl/>
        </w:rPr>
        <w:t xml:space="preserve">سپس ضرایب </w:t>
      </w:r>
      <w:proofErr w:type="spellStart"/>
      <w:r w:rsidR="004711C8">
        <w:rPr>
          <w:sz w:val="28"/>
        </w:rPr>
        <w:t>Kp</w:t>
      </w:r>
      <w:proofErr w:type="spellEnd"/>
      <w:r w:rsidR="004711C8">
        <w:rPr>
          <w:rFonts w:hint="cs"/>
          <w:sz w:val="28"/>
          <w:rtl/>
        </w:rPr>
        <w:t xml:space="preserve"> و </w:t>
      </w:r>
      <w:proofErr w:type="spellStart"/>
      <w:r w:rsidR="004711C8">
        <w:rPr>
          <w:sz w:val="28"/>
        </w:rPr>
        <w:t>Kd</w:t>
      </w:r>
      <w:proofErr w:type="spellEnd"/>
      <w:r w:rsidR="004711C8">
        <w:rPr>
          <w:rFonts w:hint="cs"/>
          <w:sz w:val="28"/>
          <w:rtl/>
        </w:rPr>
        <w:t xml:space="preserve"> و </w:t>
      </w:r>
      <w:r w:rsidR="004711C8">
        <w:rPr>
          <w:sz w:val="28"/>
        </w:rPr>
        <w:t>Ki</w:t>
      </w:r>
      <w:r w:rsidR="004711C8">
        <w:rPr>
          <w:rFonts w:hint="cs"/>
          <w:sz w:val="28"/>
          <w:rtl/>
        </w:rPr>
        <w:t xml:space="preserve"> را برای </w:t>
      </w:r>
      <w:r w:rsidR="00BB4762">
        <w:rPr>
          <w:rFonts w:hint="cs"/>
          <w:sz w:val="28"/>
          <w:rtl/>
        </w:rPr>
        <w:t xml:space="preserve">کنترلرهای مختلف تعریف میکنیم تا آن‌ها را </w:t>
      </w:r>
      <w:r w:rsidR="00BB4762">
        <w:rPr>
          <w:sz w:val="28"/>
        </w:rPr>
        <w:t>tune</w:t>
      </w:r>
      <w:r w:rsidR="00BB4762">
        <w:rPr>
          <w:rFonts w:hint="cs"/>
          <w:sz w:val="28"/>
          <w:rtl/>
        </w:rPr>
        <w:t xml:space="preserve"> کنیم. </w:t>
      </w:r>
    </w:p>
    <w:p w14:paraId="1F0B470E" w14:textId="05B1ED2D" w:rsidR="00BB4762" w:rsidRPr="004711C8" w:rsidRDefault="00BB4762" w:rsidP="004711C8">
      <w:pPr>
        <w:ind w:firstLine="0"/>
        <w:rPr>
          <w:rtl/>
        </w:rPr>
      </w:pPr>
      <w:r>
        <w:rPr>
          <w:rFonts w:hint="cs"/>
          <w:sz w:val="28"/>
          <w:rtl/>
        </w:rPr>
        <w:t xml:space="preserve">سپس مقدار </w:t>
      </w:r>
      <w:r>
        <w:rPr>
          <w:sz w:val="28"/>
        </w:rPr>
        <w:t>dt</w:t>
      </w:r>
      <w:r>
        <w:rPr>
          <w:rFonts w:hint="cs"/>
          <w:sz w:val="28"/>
          <w:rtl/>
        </w:rPr>
        <w:t xml:space="preserve"> که </w:t>
      </w:r>
      <w:r>
        <w:rPr>
          <w:sz w:val="28"/>
        </w:rPr>
        <w:t>time step</w:t>
      </w:r>
      <w:r>
        <w:rPr>
          <w:rFonts w:hint="cs"/>
          <w:sz w:val="28"/>
          <w:rtl/>
        </w:rPr>
        <w:t xml:space="preserve"> را برای گرفتن فیدبک مشخص میکند، را تعیین کردیم. مقدار </w:t>
      </w:r>
      <w:r>
        <w:rPr>
          <w:sz w:val="28"/>
        </w:rPr>
        <w:t>D</w:t>
      </w:r>
      <w:r>
        <w:rPr>
          <w:rFonts w:hint="cs"/>
          <w:sz w:val="28"/>
          <w:rtl/>
        </w:rPr>
        <w:t xml:space="preserve"> را هم 0 تعیین کردیم </w:t>
      </w:r>
      <w:r w:rsidR="008E19CE">
        <w:rPr>
          <w:rFonts w:hint="cs"/>
          <w:sz w:val="28"/>
          <w:rtl/>
        </w:rPr>
        <w:t xml:space="preserve">و میخواهیم در حقیقت به مقدار فاصله 0 از هدف و همچنین ارور زاویه‌ای 0 برسیم. </w:t>
      </w:r>
      <w:r w:rsidR="008E19CE">
        <w:rPr>
          <w:rFonts w:hint="cs"/>
          <w:sz w:val="28"/>
          <w:u w:val="single"/>
          <w:rtl/>
        </w:rPr>
        <w:t xml:space="preserve">ما در اینجا </w:t>
      </w:r>
      <w:r w:rsidRPr="000D76AB">
        <w:rPr>
          <w:rFonts w:hint="cs"/>
          <w:sz w:val="28"/>
          <w:u w:val="single"/>
          <w:rtl/>
        </w:rPr>
        <w:t xml:space="preserve">کنترلر را برای سرعت خطی </w:t>
      </w:r>
      <w:r w:rsidR="008E19CE">
        <w:rPr>
          <w:rFonts w:hint="cs"/>
          <w:sz w:val="28"/>
          <w:u w:val="single"/>
          <w:rtl/>
        </w:rPr>
        <w:t xml:space="preserve">و هم سرعت زاویه‌ای </w:t>
      </w:r>
      <w:r w:rsidRPr="000D76AB">
        <w:rPr>
          <w:rFonts w:hint="cs"/>
          <w:sz w:val="28"/>
          <w:u w:val="single"/>
          <w:rtl/>
        </w:rPr>
        <w:t>مینویسیم</w:t>
      </w:r>
      <w:r>
        <w:rPr>
          <w:rFonts w:hint="cs"/>
          <w:sz w:val="28"/>
          <w:rtl/>
        </w:rPr>
        <w:t xml:space="preserve"> و میخواهیم در نهایت فاصله ما تا هدف برابر 0 باشد و ارور</w:t>
      </w:r>
      <w:r w:rsidR="008E19CE">
        <w:rPr>
          <w:rFonts w:hint="cs"/>
          <w:sz w:val="28"/>
          <w:rtl/>
        </w:rPr>
        <w:t xml:space="preserve"> زاویه‌ای هم</w:t>
      </w:r>
      <w:r>
        <w:rPr>
          <w:rFonts w:hint="cs"/>
          <w:sz w:val="28"/>
          <w:rtl/>
        </w:rPr>
        <w:t xml:space="preserve"> به مقدار 0 برسد.</w:t>
      </w:r>
      <w:r w:rsidR="0090635B">
        <w:rPr>
          <w:rFonts w:hint="cs"/>
          <w:sz w:val="28"/>
          <w:rtl/>
        </w:rPr>
        <w:t xml:space="preserve"> بنابراین </w:t>
      </w:r>
      <w:r w:rsidR="0090635B">
        <w:rPr>
          <w:sz w:val="28"/>
        </w:rPr>
        <w:t>gain</w:t>
      </w:r>
      <w:r w:rsidR="0090635B">
        <w:rPr>
          <w:rFonts w:hint="cs"/>
          <w:sz w:val="28"/>
          <w:rtl/>
        </w:rPr>
        <w:t xml:space="preserve">هایی مثل </w:t>
      </w:r>
      <w:proofErr w:type="spellStart"/>
      <w:r w:rsidR="0090635B">
        <w:rPr>
          <w:sz w:val="28"/>
        </w:rPr>
        <w:t>k_d_l</w:t>
      </w:r>
      <w:proofErr w:type="spellEnd"/>
      <w:r w:rsidR="0090635B">
        <w:rPr>
          <w:rFonts w:hint="cs"/>
          <w:sz w:val="28"/>
          <w:rtl/>
        </w:rPr>
        <w:t xml:space="preserve">، </w:t>
      </w:r>
      <w:proofErr w:type="spellStart"/>
      <w:r w:rsidR="0090635B">
        <w:rPr>
          <w:sz w:val="28"/>
        </w:rPr>
        <w:t>k_p_l</w:t>
      </w:r>
      <w:proofErr w:type="spellEnd"/>
      <w:r w:rsidR="0090635B">
        <w:rPr>
          <w:rFonts w:hint="cs"/>
          <w:sz w:val="28"/>
          <w:rtl/>
        </w:rPr>
        <w:t xml:space="preserve"> و </w:t>
      </w:r>
      <w:proofErr w:type="spellStart"/>
      <w:r w:rsidR="0090635B">
        <w:rPr>
          <w:sz w:val="28"/>
        </w:rPr>
        <w:t>k_i_l</w:t>
      </w:r>
      <w:proofErr w:type="spellEnd"/>
      <w:r w:rsidR="0090635B">
        <w:rPr>
          <w:rFonts w:hint="cs"/>
          <w:sz w:val="28"/>
          <w:rtl/>
        </w:rPr>
        <w:t xml:space="preserve"> که به زیروند </w:t>
      </w:r>
      <w:r w:rsidR="0090635B">
        <w:rPr>
          <w:sz w:val="28"/>
        </w:rPr>
        <w:t>l</w:t>
      </w:r>
      <w:r w:rsidR="0090635B">
        <w:rPr>
          <w:rFonts w:hint="cs"/>
          <w:sz w:val="28"/>
          <w:rtl/>
        </w:rPr>
        <w:t xml:space="preserve"> مشخص شدند مربوط به سرعت خطی میباشند و </w:t>
      </w:r>
      <w:r w:rsidR="0090635B">
        <w:rPr>
          <w:sz w:val="28"/>
        </w:rPr>
        <w:t>gain</w:t>
      </w:r>
      <w:r w:rsidR="0090635B">
        <w:rPr>
          <w:rFonts w:hint="cs"/>
          <w:sz w:val="28"/>
          <w:rtl/>
        </w:rPr>
        <w:t xml:space="preserve">هایی مانند </w:t>
      </w:r>
      <w:proofErr w:type="spellStart"/>
      <w:r w:rsidR="0090635B">
        <w:rPr>
          <w:sz w:val="28"/>
        </w:rPr>
        <w:t>k_d_a</w:t>
      </w:r>
      <w:proofErr w:type="spellEnd"/>
      <w:r w:rsidR="0090635B">
        <w:rPr>
          <w:rFonts w:hint="cs"/>
          <w:sz w:val="28"/>
          <w:rtl/>
        </w:rPr>
        <w:t xml:space="preserve"> و </w:t>
      </w:r>
      <w:proofErr w:type="spellStart"/>
      <w:r w:rsidR="0090635B">
        <w:rPr>
          <w:sz w:val="28"/>
        </w:rPr>
        <w:t>k_p_a</w:t>
      </w:r>
      <w:proofErr w:type="spellEnd"/>
      <w:r w:rsidR="0090635B">
        <w:rPr>
          <w:rFonts w:hint="cs"/>
          <w:sz w:val="28"/>
          <w:rtl/>
        </w:rPr>
        <w:t xml:space="preserve"> و </w:t>
      </w:r>
      <w:proofErr w:type="spellStart"/>
      <w:r w:rsidR="0090635B">
        <w:rPr>
          <w:sz w:val="28"/>
        </w:rPr>
        <w:t>k_i_a</w:t>
      </w:r>
      <w:proofErr w:type="spellEnd"/>
      <w:r w:rsidR="0090635B">
        <w:rPr>
          <w:rFonts w:hint="cs"/>
          <w:sz w:val="28"/>
          <w:rtl/>
        </w:rPr>
        <w:t xml:space="preserve"> که با زیروند </w:t>
      </w:r>
      <w:r w:rsidR="0090635B">
        <w:rPr>
          <w:sz w:val="28"/>
        </w:rPr>
        <w:t>a</w:t>
      </w:r>
      <w:r w:rsidR="0090635B">
        <w:rPr>
          <w:rFonts w:hint="cs"/>
          <w:sz w:val="28"/>
          <w:rtl/>
        </w:rPr>
        <w:t xml:space="preserve"> مشخص شدند برای سرعت زاویه ای هستند. همچنین مقدار متغیر </w:t>
      </w:r>
      <w:r w:rsidR="0090635B">
        <w:rPr>
          <w:sz w:val="28"/>
        </w:rPr>
        <w:t>threshold</w:t>
      </w:r>
      <w:r w:rsidR="0090635B">
        <w:rPr>
          <w:rFonts w:hint="cs"/>
          <w:sz w:val="28"/>
          <w:rtl/>
        </w:rPr>
        <w:t xml:space="preserve"> برای آن است که بگوییم اگر تا این حد ( چه از نظر زاویه و چه از نظر فاصله) ربات به مقصد و مقدار دلخواه </w:t>
      </w:r>
      <w:r w:rsidR="0090635B">
        <w:rPr>
          <w:rFonts w:hint="cs"/>
          <w:sz w:val="28"/>
          <w:rtl/>
        </w:rPr>
        <w:lastRenderedPageBreak/>
        <w:t>نزدیک شد برنامه را تمام کن و نمودارها را نمایش بده. نمیتوان شرط دقیقا 0 گذاشت چراکه اولا همیشه یک مقدار کمی خطا وجود خواهد داشت و اگر هم به نحوی قابل دسترس باشد زمانبر خواهد بود.</w:t>
      </w:r>
    </w:p>
    <w:p w14:paraId="79E6FBC2" w14:textId="3A28E628" w:rsidR="001A0F12" w:rsidRDefault="001A0F12" w:rsidP="00CB7719">
      <w:pPr>
        <w:ind w:firstLine="0"/>
        <w:rPr>
          <w:sz w:val="28"/>
          <w:rtl/>
        </w:rPr>
      </w:pPr>
      <w:r w:rsidRPr="001A0F12">
        <w:rPr>
          <w:rFonts w:hint="cs"/>
          <w:sz w:val="28"/>
          <w:rtl/>
        </w:rPr>
        <w:t xml:space="preserve">سپس یک تابع </w:t>
      </w:r>
      <w:proofErr w:type="spellStart"/>
      <w:r w:rsidRPr="001A0F12">
        <w:rPr>
          <w:sz w:val="28"/>
        </w:rPr>
        <w:t>get_heading</w:t>
      </w:r>
      <w:proofErr w:type="spellEnd"/>
      <w:r w:rsidRPr="001A0F12">
        <w:rPr>
          <w:rFonts w:hint="cs"/>
          <w:sz w:val="28"/>
          <w:rtl/>
        </w:rPr>
        <w:t xml:space="preserve"> و همچنین </w:t>
      </w:r>
      <w:proofErr w:type="spellStart"/>
      <w:r w:rsidRPr="001A0F12">
        <w:rPr>
          <w:sz w:val="28"/>
        </w:rPr>
        <w:t>get_pose</w:t>
      </w:r>
      <w:proofErr w:type="spellEnd"/>
      <w:r w:rsidRPr="001A0F12">
        <w:rPr>
          <w:rFonts w:hint="cs"/>
          <w:sz w:val="28"/>
          <w:rtl/>
        </w:rPr>
        <w:t xml:space="preserve"> داریم که به ترتیب زاویه </w:t>
      </w:r>
      <w:r w:rsidRPr="001A0F12">
        <w:rPr>
          <w:sz w:val="28"/>
        </w:rPr>
        <w:t>yaw</w:t>
      </w:r>
      <w:r w:rsidRPr="001A0F12">
        <w:rPr>
          <w:rFonts w:hint="cs"/>
          <w:sz w:val="28"/>
          <w:rtl/>
        </w:rPr>
        <w:t xml:space="preserve"> ربات را به </w:t>
      </w:r>
      <w:r w:rsidR="00BB4762">
        <w:rPr>
          <w:rFonts w:hint="cs"/>
          <w:sz w:val="28"/>
          <w:rtl/>
        </w:rPr>
        <w:t>رادیان</w:t>
      </w:r>
      <w:r w:rsidRPr="001A0F12">
        <w:rPr>
          <w:rFonts w:hint="cs"/>
          <w:sz w:val="28"/>
          <w:rtl/>
        </w:rPr>
        <w:t xml:space="preserve"> و دیگری مکان </w:t>
      </w:r>
      <w:r w:rsidRPr="001A0F12">
        <w:rPr>
          <w:sz w:val="28"/>
        </w:rPr>
        <w:t>x</w:t>
      </w:r>
      <w:r w:rsidRPr="001A0F12">
        <w:rPr>
          <w:rFonts w:hint="cs"/>
          <w:sz w:val="28"/>
          <w:rtl/>
        </w:rPr>
        <w:t xml:space="preserve"> و </w:t>
      </w:r>
      <w:r w:rsidRPr="001A0F12">
        <w:rPr>
          <w:sz w:val="28"/>
        </w:rPr>
        <w:t>y</w:t>
      </w:r>
      <w:r w:rsidRPr="001A0F12">
        <w:rPr>
          <w:rFonts w:hint="cs"/>
          <w:sz w:val="28"/>
          <w:rtl/>
        </w:rPr>
        <w:t xml:space="preserve"> ربات را برحسب متر با خواندن مقادیر از تاپیک </w:t>
      </w:r>
      <w:proofErr w:type="spellStart"/>
      <w:r w:rsidRPr="001A0F12">
        <w:rPr>
          <w:sz w:val="28"/>
        </w:rPr>
        <w:t>odom</w:t>
      </w:r>
      <w:proofErr w:type="spellEnd"/>
      <w:r w:rsidRPr="001A0F12">
        <w:rPr>
          <w:rFonts w:hint="cs"/>
          <w:sz w:val="28"/>
          <w:rtl/>
        </w:rPr>
        <w:t xml:space="preserve"> برمیگرداند.</w:t>
      </w:r>
      <w:r w:rsidR="00BB4762">
        <w:rPr>
          <w:rFonts w:hint="cs"/>
          <w:sz w:val="28"/>
          <w:rtl/>
        </w:rPr>
        <w:t xml:space="preserve"> </w:t>
      </w:r>
      <w:r w:rsidRPr="001A0F12">
        <w:rPr>
          <w:rFonts w:hint="cs"/>
          <w:sz w:val="28"/>
          <w:rtl/>
        </w:rPr>
        <w:t xml:space="preserve"> </w:t>
      </w:r>
    </w:p>
    <w:p w14:paraId="3ACB28AC" w14:textId="3C688AF7" w:rsidR="00746CE6" w:rsidRDefault="00746CE6" w:rsidP="00CB7719">
      <w:pPr>
        <w:ind w:firstLine="0"/>
        <w:rPr>
          <w:sz w:val="28"/>
          <w:rtl/>
        </w:rPr>
      </w:pPr>
      <w:r>
        <w:rPr>
          <w:rFonts w:hint="cs"/>
          <w:sz w:val="28"/>
          <w:rtl/>
        </w:rPr>
        <w:t xml:space="preserve">یک تابع </w:t>
      </w:r>
      <w:proofErr w:type="spellStart"/>
      <w:r>
        <w:rPr>
          <w:sz w:val="28"/>
        </w:rPr>
        <w:t>distance_from_goal</w:t>
      </w:r>
      <w:proofErr w:type="spellEnd"/>
      <w:r>
        <w:rPr>
          <w:rFonts w:hint="cs"/>
          <w:sz w:val="28"/>
          <w:rtl/>
        </w:rPr>
        <w:t xml:space="preserve"> داریم که فاصله اقلیدسی تا هدف را حساب میکند و خروجی میدهد.</w:t>
      </w:r>
    </w:p>
    <w:p w14:paraId="499924BE" w14:textId="3372D7DC" w:rsidR="005579DB" w:rsidRPr="001A0F12" w:rsidRDefault="005579DB" w:rsidP="00CB7719">
      <w:pPr>
        <w:ind w:firstLine="0"/>
        <w:rPr>
          <w:sz w:val="28"/>
          <w:rtl/>
        </w:rPr>
      </w:pPr>
      <w:r>
        <w:rPr>
          <w:rFonts w:hint="cs"/>
          <w:sz w:val="28"/>
          <w:rtl/>
        </w:rPr>
        <w:t xml:space="preserve">تابع دیگر </w:t>
      </w:r>
      <w:proofErr w:type="spellStart"/>
      <w:r>
        <w:rPr>
          <w:sz w:val="28"/>
        </w:rPr>
        <w:t>angle_from_goal</w:t>
      </w:r>
      <w:proofErr w:type="spellEnd"/>
      <w:r>
        <w:rPr>
          <w:rFonts w:hint="cs"/>
          <w:sz w:val="28"/>
          <w:rtl/>
        </w:rPr>
        <w:t xml:space="preserve"> میباشد. در این تابع ما ابتدا زاویه </w:t>
      </w:r>
      <w:r>
        <w:rPr>
          <w:sz w:val="28"/>
        </w:rPr>
        <w:t>heading</w:t>
      </w:r>
      <w:r>
        <w:rPr>
          <w:rFonts w:hint="cs"/>
          <w:sz w:val="28"/>
          <w:rtl/>
        </w:rPr>
        <w:t xml:space="preserve"> ربات را میابیم و همچنین زاویه نقطه هدف نسبت به ربات را هم می‌یابیم. اختلاف زاویه هدینگ و این زاویه </w:t>
      </w:r>
      <w:r>
        <w:rPr>
          <w:sz w:val="28"/>
        </w:rPr>
        <w:t>desired</w:t>
      </w:r>
      <w:r>
        <w:rPr>
          <w:rFonts w:hint="cs"/>
          <w:sz w:val="28"/>
          <w:rtl/>
        </w:rPr>
        <w:t xml:space="preserve"> میشود ارور زاویه‌ای ما. باید دقت شود چنانچه این مقدار بیشتر از 180 درجه یا کمتر از 180- درجه شد باید آن را از 360 کم کنیم و به عنوان ارور اعلام کنیم. چراکه به جای آنکه ربات از اسمت زاویه منفرجه به چرخش در بیاید که خطا را بالا میبرد و ربات ناپایدار میشود میتوان از زاویه حاده استفاده کرد.</w:t>
      </w:r>
    </w:p>
    <w:p w14:paraId="76C4C188" w14:textId="77AB51B6" w:rsidR="00746CE6" w:rsidRDefault="00BB4762" w:rsidP="00E56772">
      <w:pPr>
        <w:ind w:firstLine="0"/>
        <w:rPr>
          <w:sz w:val="28"/>
          <w:rtl/>
        </w:rPr>
      </w:pPr>
      <w:r>
        <w:rPr>
          <w:rFonts w:hint="cs"/>
          <w:sz w:val="28"/>
          <w:rtl/>
        </w:rPr>
        <w:t xml:space="preserve">در تابع </w:t>
      </w:r>
      <w:r>
        <w:rPr>
          <w:sz w:val="28"/>
        </w:rPr>
        <w:t>controller</w:t>
      </w:r>
      <w:r>
        <w:rPr>
          <w:rFonts w:hint="cs"/>
          <w:sz w:val="28"/>
          <w:rtl/>
        </w:rPr>
        <w:t xml:space="preserve"> </w:t>
      </w:r>
      <w:r w:rsidR="00746CE6">
        <w:rPr>
          <w:rFonts w:hint="cs"/>
          <w:sz w:val="28"/>
          <w:rtl/>
        </w:rPr>
        <w:t xml:space="preserve">مقدار ارور را </w:t>
      </w:r>
      <w:r w:rsidR="00E56772">
        <w:rPr>
          <w:rFonts w:hint="cs"/>
          <w:sz w:val="28"/>
          <w:rtl/>
        </w:rPr>
        <w:t xml:space="preserve">برای فاصله و محاسبه سرعت خطی </w:t>
      </w:r>
      <w:r w:rsidR="00746CE6">
        <w:rPr>
          <w:rFonts w:hint="cs"/>
          <w:sz w:val="28"/>
          <w:rtl/>
        </w:rPr>
        <w:t xml:space="preserve">برابر با اختلاف </w:t>
      </w:r>
      <w:r w:rsidR="00746CE6">
        <w:rPr>
          <w:sz w:val="28"/>
        </w:rPr>
        <w:t>distance</w:t>
      </w:r>
      <w:r w:rsidR="00746CE6">
        <w:rPr>
          <w:rFonts w:hint="cs"/>
          <w:sz w:val="28"/>
          <w:rtl/>
        </w:rPr>
        <w:t xml:space="preserve"> حساب شده بین نقطه فعلی تا مقصد و همچپنین مقدار </w:t>
      </w:r>
      <w:r w:rsidR="00746CE6">
        <w:rPr>
          <w:sz w:val="28"/>
        </w:rPr>
        <w:t>D</w:t>
      </w:r>
      <w:r w:rsidR="00746CE6">
        <w:rPr>
          <w:rFonts w:hint="cs"/>
          <w:sz w:val="28"/>
          <w:rtl/>
        </w:rPr>
        <w:t xml:space="preserve"> تعریف میکنیم که 0 بود. یک مقدار </w:t>
      </w:r>
      <w:proofErr w:type="spellStart"/>
      <w:r w:rsidR="00746CE6">
        <w:rPr>
          <w:sz w:val="28"/>
        </w:rPr>
        <w:t>sum_i</w:t>
      </w:r>
      <w:proofErr w:type="spellEnd"/>
      <w:r w:rsidR="00746CE6">
        <w:rPr>
          <w:rFonts w:hint="cs"/>
          <w:sz w:val="28"/>
          <w:rtl/>
        </w:rPr>
        <w:t xml:space="preserve"> داریم که برابر خطای جمع شونده است </w:t>
      </w:r>
      <w:r w:rsidR="000D76AB">
        <w:rPr>
          <w:rFonts w:hint="cs"/>
          <w:sz w:val="28"/>
          <w:rtl/>
        </w:rPr>
        <w:t xml:space="preserve">و درواقع مساحت و انتگرال زیر نمودار </w:t>
      </w:r>
      <w:r w:rsidR="000D76AB">
        <w:rPr>
          <w:sz w:val="28"/>
        </w:rPr>
        <w:t>err</w:t>
      </w:r>
      <w:r w:rsidR="000D76AB">
        <w:rPr>
          <w:rFonts w:hint="cs"/>
          <w:sz w:val="28"/>
          <w:rtl/>
        </w:rPr>
        <w:t xml:space="preserve"> را حساب میکند </w:t>
      </w:r>
      <w:r w:rsidR="00746CE6">
        <w:rPr>
          <w:rFonts w:hint="cs"/>
          <w:sz w:val="28"/>
          <w:rtl/>
        </w:rPr>
        <w:t xml:space="preserve">که زمانی که بخواهیم از ترم انتگرال گیر استفاده کنیم به کار می اید. </w:t>
      </w:r>
      <w:r w:rsidR="00E56772">
        <w:rPr>
          <w:rFonts w:hint="cs"/>
          <w:sz w:val="28"/>
          <w:rtl/>
        </w:rPr>
        <w:t xml:space="preserve">همین پارامترها را برای زاویه و محاسبه سرعت زاویه‌ای نیز </w:t>
      </w:r>
      <w:r w:rsidR="00945397">
        <w:rPr>
          <w:rFonts w:hint="cs"/>
          <w:sz w:val="28"/>
          <w:rtl/>
        </w:rPr>
        <w:t>جداگانه تعریف میشوند.</w:t>
      </w:r>
      <w:r w:rsidR="00E56772">
        <w:rPr>
          <w:rFonts w:hint="cs"/>
          <w:sz w:val="28"/>
          <w:rtl/>
        </w:rPr>
        <w:t xml:space="preserve"> </w:t>
      </w:r>
    </w:p>
    <w:p w14:paraId="6F6C8CE2" w14:textId="2D482CE9" w:rsidR="00746CE6" w:rsidRDefault="00746CE6" w:rsidP="00CB7719">
      <w:pPr>
        <w:ind w:firstLine="0"/>
        <w:rPr>
          <w:sz w:val="28"/>
          <w:rtl/>
        </w:rPr>
      </w:pPr>
      <w:r>
        <w:rPr>
          <w:rFonts w:hint="cs"/>
          <w:sz w:val="28"/>
          <w:rtl/>
        </w:rPr>
        <w:t xml:space="preserve">سپس باتوجه به مطالب داخل درس </w:t>
      </w:r>
      <w:r w:rsidR="000D76AB">
        <w:rPr>
          <w:rFonts w:hint="cs"/>
          <w:sz w:val="28"/>
          <w:rtl/>
        </w:rPr>
        <w:t xml:space="preserve">و فیلم‌های قرار داده شده، </w:t>
      </w:r>
      <w:r>
        <w:rPr>
          <w:rFonts w:hint="cs"/>
          <w:sz w:val="28"/>
          <w:rtl/>
        </w:rPr>
        <w:t xml:space="preserve">مقدار هریک از ترم‌های </w:t>
      </w:r>
      <w:r>
        <w:rPr>
          <w:sz w:val="28"/>
        </w:rPr>
        <w:t>P</w:t>
      </w:r>
      <w:r>
        <w:rPr>
          <w:rFonts w:hint="cs"/>
          <w:sz w:val="28"/>
          <w:rtl/>
        </w:rPr>
        <w:t xml:space="preserve"> و </w:t>
      </w:r>
      <w:r>
        <w:rPr>
          <w:sz w:val="28"/>
        </w:rPr>
        <w:t>I</w:t>
      </w:r>
      <w:r>
        <w:rPr>
          <w:rFonts w:hint="cs"/>
          <w:sz w:val="28"/>
          <w:rtl/>
        </w:rPr>
        <w:t xml:space="preserve"> و </w:t>
      </w:r>
      <w:r>
        <w:rPr>
          <w:sz w:val="28"/>
        </w:rPr>
        <w:t>D</w:t>
      </w:r>
      <w:r>
        <w:rPr>
          <w:rFonts w:hint="cs"/>
          <w:sz w:val="28"/>
          <w:rtl/>
        </w:rPr>
        <w:t xml:space="preserve"> را تعیین میکنیم. </w:t>
      </w:r>
      <w:r w:rsidR="000D76AB">
        <w:rPr>
          <w:rFonts w:hint="cs"/>
          <w:sz w:val="28"/>
          <w:rtl/>
        </w:rPr>
        <w:t xml:space="preserve">باتوجه به تعریف ارروی که داشتیم مقدار ترم </w:t>
      </w:r>
      <w:r w:rsidR="000D76AB">
        <w:rPr>
          <w:sz w:val="28"/>
        </w:rPr>
        <w:t>P</w:t>
      </w:r>
      <w:r w:rsidR="000D76AB">
        <w:rPr>
          <w:rFonts w:hint="cs"/>
          <w:sz w:val="28"/>
          <w:rtl/>
        </w:rPr>
        <w:t xml:space="preserve"> میشود حاصل ضرب ضریب </w:t>
      </w:r>
      <w:proofErr w:type="spellStart"/>
      <w:r w:rsidR="000D76AB">
        <w:rPr>
          <w:sz w:val="28"/>
        </w:rPr>
        <w:t>Kp</w:t>
      </w:r>
      <w:proofErr w:type="spellEnd"/>
      <w:r w:rsidR="000D76AB">
        <w:rPr>
          <w:rFonts w:hint="cs"/>
          <w:sz w:val="28"/>
          <w:rtl/>
        </w:rPr>
        <w:t xml:space="preserve"> در آن ارور و همچنین مقدار ترم </w:t>
      </w:r>
      <w:r w:rsidR="000D76AB">
        <w:rPr>
          <w:sz w:val="28"/>
        </w:rPr>
        <w:t>D</w:t>
      </w:r>
      <w:r w:rsidR="000D76AB">
        <w:rPr>
          <w:rFonts w:hint="cs"/>
          <w:sz w:val="28"/>
          <w:rtl/>
        </w:rPr>
        <w:t xml:space="preserve"> میشود حاصل ضرب، ضریب </w:t>
      </w:r>
      <w:proofErr w:type="spellStart"/>
      <w:r w:rsidR="000D76AB">
        <w:rPr>
          <w:sz w:val="28"/>
        </w:rPr>
        <w:t>Kd</w:t>
      </w:r>
      <w:proofErr w:type="spellEnd"/>
      <w:r w:rsidR="000D76AB">
        <w:rPr>
          <w:rFonts w:hint="cs"/>
          <w:sz w:val="28"/>
          <w:rtl/>
        </w:rPr>
        <w:t xml:space="preserve"> در نرخ تغییرات ارور( حالت مشتقی دارد) و مقدار </w:t>
      </w:r>
      <w:r w:rsidR="000D76AB">
        <w:rPr>
          <w:sz w:val="28"/>
        </w:rPr>
        <w:t>I</w:t>
      </w:r>
      <w:r w:rsidR="000D76AB">
        <w:rPr>
          <w:rFonts w:hint="cs"/>
          <w:sz w:val="28"/>
          <w:rtl/>
        </w:rPr>
        <w:t xml:space="preserve"> میشود ضربِ ضریب </w:t>
      </w:r>
      <w:r w:rsidR="000D76AB">
        <w:rPr>
          <w:sz w:val="28"/>
        </w:rPr>
        <w:t>Ki</w:t>
      </w:r>
      <w:r w:rsidR="000D76AB">
        <w:rPr>
          <w:rFonts w:hint="cs"/>
          <w:sz w:val="28"/>
          <w:rtl/>
        </w:rPr>
        <w:t xml:space="preserve"> در مقدار انتگرال گیری شده روی خطا که همان </w:t>
      </w:r>
      <w:proofErr w:type="spellStart"/>
      <w:r w:rsidR="000D76AB">
        <w:rPr>
          <w:sz w:val="28"/>
        </w:rPr>
        <w:t>sum_i</w:t>
      </w:r>
      <w:proofErr w:type="spellEnd"/>
      <w:r w:rsidR="000D76AB">
        <w:rPr>
          <w:rFonts w:hint="cs"/>
          <w:sz w:val="28"/>
          <w:rtl/>
        </w:rPr>
        <w:t xml:space="preserve"> بود. مجموع این 3 ترم </w:t>
      </w:r>
      <w:r w:rsidR="00945397">
        <w:rPr>
          <w:rFonts w:hint="cs"/>
          <w:sz w:val="28"/>
          <w:rtl/>
        </w:rPr>
        <w:t>در حالتی که مربوط به فاصله باشند سرعت خطی و درحالتی که مربوط به زاویه باشند سرعت زاویه‌ای را میسازند</w:t>
      </w:r>
      <w:r w:rsidR="000D76AB">
        <w:rPr>
          <w:rFonts w:hint="cs"/>
          <w:sz w:val="28"/>
          <w:rtl/>
        </w:rPr>
        <w:t xml:space="preserve">. </w:t>
      </w:r>
    </w:p>
    <w:p w14:paraId="62C9E02A" w14:textId="3ABB5D9C" w:rsidR="00A614D6" w:rsidRDefault="000D76AB" w:rsidP="00945397">
      <w:pPr>
        <w:ind w:firstLine="0"/>
        <w:rPr>
          <w:rtl/>
        </w:rPr>
      </w:pPr>
      <w:r>
        <w:rPr>
          <w:rFonts w:hint="cs"/>
          <w:sz w:val="28"/>
          <w:rtl/>
        </w:rPr>
        <w:t xml:space="preserve">در نهایت هم میگوییم پس از تمام شدن اجرا مقدار خطا را در طول اجرا پلات کند. این کار به کمک تابع </w:t>
      </w:r>
      <w:proofErr w:type="spellStart"/>
      <w:r>
        <w:rPr>
          <w:sz w:val="28"/>
        </w:rPr>
        <w:t>on_shutdown</w:t>
      </w:r>
      <w:proofErr w:type="spellEnd"/>
      <w:r>
        <w:rPr>
          <w:rFonts w:hint="cs"/>
          <w:sz w:val="28"/>
          <w:rtl/>
        </w:rPr>
        <w:t xml:space="preserve"> انجام میشود.</w:t>
      </w:r>
      <w:r w:rsidR="00945397">
        <w:rPr>
          <w:rFonts w:hint="cs"/>
          <w:sz w:val="28"/>
          <w:rtl/>
        </w:rPr>
        <w:t xml:space="preserve"> </w:t>
      </w:r>
      <w:r w:rsidR="00D76052">
        <w:rPr>
          <w:rFonts w:hint="cs"/>
          <w:rtl/>
        </w:rPr>
        <w:t xml:space="preserve">در کد زیر مقادیر نهایی ضرایب آمده است و در ادامه طریقه به دست آوردن هریک را میگوییم. دقت شود که برای استفاده از هر کنترلر باید مقدار ضرایب آن </w:t>
      </w:r>
      <w:r w:rsidR="00D76052">
        <w:t>uncomment</w:t>
      </w:r>
      <w:r w:rsidR="00D76052">
        <w:rPr>
          <w:rFonts w:hint="cs"/>
          <w:rtl/>
        </w:rPr>
        <w:t xml:space="preserve"> شود و بقیه کامنت شوند.</w:t>
      </w:r>
    </w:p>
    <w:p w14:paraId="400B2772" w14:textId="77777777" w:rsidR="00025281" w:rsidRDefault="00025281" w:rsidP="00945397">
      <w:pPr>
        <w:ind w:firstLine="0"/>
        <w:rPr>
          <w:rtl/>
        </w:rPr>
      </w:pPr>
    </w:p>
    <w:p w14:paraId="03000CAB" w14:textId="77777777" w:rsidR="00025281" w:rsidRPr="00025281" w:rsidRDefault="00025281" w:rsidP="00945397">
      <w:pPr>
        <w:ind w:firstLine="0"/>
        <w:rPr>
          <w:sz w:val="14"/>
          <w:szCs w:val="16"/>
          <w:rtl/>
        </w:rPr>
      </w:pPr>
    </w:p>
    <w:p w14:paraId="727E15E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lastRenderedPageBreak/>
        <w:t>#!/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usr/bin/python3</w:t>
      </w:r>
    </w:p>
    <w:p w14:paraId="6A1BDAD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9A68D45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</w:t>
      </w:r>
      <w:proofErr w:type="spellEnd"/>
      <w:proofErr w:type="gramEnd"/>
    </w:p>
    <w:p w14:paraId="158667E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f</w:t>
      </w:r>
      <w:proofErr w:type="spellEnd"/>
      <w:proofErr w:type="gramEnd"/>
    </w:p>
    <w:p w14:paraId="604C1E71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geometry_msgs.msg </w:t>
      </w: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Twist</w:t>
      </w:r>
    </w:p>
    <w:p w14:paraId="6338D0F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plotlib.pyplot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as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</w:t>
      </w:r>
      <w:proofErr w:type="spellEnd"/>
    </w:p>
    <w:p w14:paraId="15B617A9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nav_msgs.msg </w:t>
      </w: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Odometry</w:t>
      </w:r>
    </w:p>
    <w:p w14:paraId="05B66625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math </w:t>
      </w: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tan2, sqrt, radians</w:t>
      </w:r>
    </w:p>
    <w:p w14:paraId="4179525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6579BB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class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PIDController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49FE388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8CAE2CA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proofErr w:type="spellStart"/>
      <w:r w:rsidRPr="00085E4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init</w:t>
      </w:r>
      <w:proofErr w:type="spellEnd"/>
      <w:r w:rsidRPr="00085E4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5A6B3A1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nitialize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node and define it as a publisher</w:t>
      </w:r>
    </w:p>
    <w:p w14:paraId="5EA18FD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init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nod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controller'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anonymous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717865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on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shutdown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on_shutdown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C88A425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publisher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Publisher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/</w:t>
      </w:r>
      <w:proofErr w:type="spellStart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cmd_vel</w:t>
      </w:r>
      <w:proofErr w:type="spell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 Twist , </w:t>
      </w:r>
      <w:proofErr w:type="spellStart"/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queue_size</w:t>
      </w:r>
      <w:proofErr w:type="spellEnd"/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0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010E0DAA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132EEDA8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(linear Velocity)</w:t>
      </w:r>
    </w:p>
    <w:p w14:paraId="0A5FF0AC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DA09CAA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P controller</w:t>
      </w:r>
    </w:p>
    <w:p w14:paraId="35A6DAF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k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_p_l = 0.08</w:t>
      </w:r>
    </w:p>
    <w:p w14:paraId="5D2C316E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k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_i_l = 0.0</w:t>
      </w:r>
    </w:p>
    <w:p w14:paraId="03712161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k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_d_l= 0.0</w:t>
      </w:r>
    </w:p>
    <w:p w14:paraId="261A469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59135CE8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PD controller</w:t>
      </w:r>
    </w:p>
    <w:p w14:paraId="56E01DC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k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_p_l</w:t>
      </w:r>
      <w:proofErr w:type="spell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= 0.1</w:t>
      </w:r>
    </w:p>
    <w:p w14:paraId="6EE2370C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k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_i_l</w:t>
      </w:r>
      <w:proofErr w:type="spell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= 0.0</w:t>
      </w:r>
    </w:p>
    <w:p w14:paraId="7766C19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k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_d_l</w:t>
      </w:r>
      <w:proofErr w:type="spell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= 0.2</w:t>
      </w:r>
    </w:p>
    <w:p w14:paraId="3C1CBB68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54E55A1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PID controller</w:t>
      </w:r>
    </w:p>
    <w:p w14:paraId="1937DAF5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p_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1</w:t>
      </w:r>
    </w:p>
    <w:p w14:paraId="0ED797D6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_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005</w:t>
      </w:r>
    </w:p>
    <w:p w14:paraId="7FE8B45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d_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2</w:t>
      </w:r>
    </w:p>
    <w:p w14:paraId="1D5C933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0388F58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(angular Velocity)</w:t>
      </w:r>
    </w:p>
    <w:p w14:paraId="383F431C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DFE5C91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P controller</w:t>
      </w:r>
    </w:p>
    <w:p w14:paraId="523206E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k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_p_a = 0.3</w:t>
      </w:r>
    </w:p>
    <w:p w14:paraId="643EEEA1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k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_i_a = 0.0</w:t>
      </w:r>
    </w:p>
    <w:p w14:paraId="5D559138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k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_d_a = 0.0</w:t>
      </w:r>
    </w:p>
    <w:p w14:paraId="36B0FF6A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F4358D4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PD controller</w:t>
      </w:r>
    </w:p>
    <w:p w14:paraId="15B3964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k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_p_a</w:t>
      </w:r>
      <w:proofErr w:type="spell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= 0.3</w:t>
      </w:r>
    </w:p>
    <w:p w14:paraId="25982244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k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_i_a</w:t>
      </w:r>
      <w:proofErr w:type="spell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= 0.0</w:t>
      </w:r>
    </w:p>
    <w:p w14:paraId="58675EB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k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_d_a</w:t>
      </w:r>
      <w:proofErr w:type="spell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= 0.9</w:t>
      </w:r>
    </w:p>
    <w:p w14:paraId="10A8C44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57DD98A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PID controller</w:t>
      </w:r>
    </w:p>
    <w:p w14:paraId="380F5A8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p_a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3</w:t>
      </w:r>
    </w:p>
    <w:p w14:paraId="400FB266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_a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121</w:t>
      </w:r>
    </w:p>
    <w:p w14:paraId="353BBAFD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d_a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9</w:t>
      </w:r>
    </w:p>
    <w:p w14:paraId="4F813DC6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C2BA1C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goal pose</w:t>
      </w:r>
    </w:p>
    <w:p w14:paraId="20EB439D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x_goa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0</w:t>
      </w:r>
    </w:p>
    <w:p w14:paraId="7C8DA776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y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goa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615E5A5E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BBDB5C4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37F31671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threshold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05</w:t>
      </w:r>
    </w:p>
    <w:p w14:paraId="03B0B8C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2DAE82D1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errs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1ADD467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le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errs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35E457E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40E4178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05</w:t>
      </w:r>
    </w:p>
    <w:p w14:paraId="01F263AD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rate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</w:p>
    <w:p w14:paraId="4AE69779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r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Rat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rate)</w:t>
      </w:r>
    </w:p>
    <w:p w14:paraId="0B4DDC9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5138ED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get_pos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1A5B20ED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350AE9A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get x and y coordinate of position of the </w:t>
      </w:r>
      <w:proofErr w:type="gramStart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robot</w:t>
      </w:r>
      <w:proofErr w:type="gramEnd"/>
    </w:p>
    <w:p w14:paraId="7EB1B4E7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'''</w:t>
      </w:r>
    </w:p>
    <w:p w14:paraId="027605F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waiting for the most recent message from topic /</w:t>
      </w:r>
      <w:proofErr w:type="spell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odom</w:t>
      </w:r>
      <w:proofErr w:type="spellEnd"/>
    </w:p>
    <w:p w14:paraId="04CECA7E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msg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wait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or_messag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/</w:t>
      </w:r>
      <w:proofErr w:type="spellStart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odom</w:t>
      </w:r>
      <w:proofErr w:type="spell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 Odometry)</w:t>
      </w:r>
    </w:p>
    <w:p w14:paraId="0C3AF26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C71635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position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sg.pose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pose.position</w:t>
      </w:r>
      <w:proofErr w:type="spellEnd"/>
    </w:p>
    <w:p w14:paraId="34FC278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885E1E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sition.x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sition.y</w:t>
      </w:r>
      <w:proofErr w:type="spellEnd"/>
      <w:proofErr w:type="gramEnd"/>
    </w:p>
    <w:p w14:paraId="53373B2C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08E5D6F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get_heading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74736164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096C3FFA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get the yaw angle of robot in world. </w:t>
      </w:r>
    </w:p>
    <w:p w14:paraId="18DF1D09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We call it, heading of the robot.</w:t>
      </w:r>
    </w:p>
    <w:p w14:paraId="4269931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'''</w:t>
      </w:r>
    </w:p>
    <w:p w14:paraId="673DF695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waiting for the most recent message from topic /</w:t>
      </w:r>
      <w:proofErr w:type="spell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odom</w:t>
      </w:r>
      <w:proofErr w:type="spellEnd"/>
    </w:p>
    <w:p w14:paraId="4F29A8AA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msg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wait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or_messag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/</w:t>
      </w:r>
      <w:proofErr w:type="spellStart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odom</w:t>
      </w:r>
      <w:proofErr w:type="spell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 Odometry)</w:t>
      </w:r>
    </w:p>
    <w:p w14:paraId="0C38693D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6B29F6B7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orientation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sg.pose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pose.orientation</w:t>
      </w:r>
      <w:proofErr w:type="spellEnd"/>
    </w:p>
    <w:p w14:paraId="43EAB51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E32929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convert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quaternion to </w:t>
      </w:r>
      <w:proofErr w:type="spell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odom</w:t>
      </w:r>
      <w:proofErr w:type="spellEnd"/>
    </w:p>
    <w:p w14:paraId="152DA2A4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roll, pitch, yaw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f.transformations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euler_from_quaternion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(</w:t>
      </w:r>
    </w:p>
    <w:p w14:paraId="12C51884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rientation.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x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rientation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y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rientation.z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rientation.w</w:t>
      </w:r>
      <w:proofErr w:type="spellEnd"/>
    </w:p>
    <w:p w14:paraId="2E4A3681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)) </w:t>
      </w:r>
    </w:p>
    <w:p w14:paraId="7019AF54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246819C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yaw</w:t>
      </w:r>
      <w:proofErr w:type="gramEnd"/>
    </w:p>
    <w:p w14:paraId="48B10536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A21CB5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distance_from_goa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0D83E4CA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17ECD4B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this function </w:t>
      </w:r>
      <w:proofErr w:type="gramStart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et</w:t>
      </w:r>
      <w:proofErr w:type="gram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us the current Euclidean distance from goal</w:t>
      </w:r>
    </w:p>
    <w:p w14:paraId="73A9B80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lastRenderedPageBreak/>
        <w:t>        '''</w:t>
      </w:r>
    </w:p>
    <w:p w14:paraId="51054021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x_curr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y_curr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et_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s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17A0156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distance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sqrt((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x_goal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x_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urr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proofErr w:type="gramEnd"/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y_goal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y_curr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*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09227C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20D71A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istance</w:t>
      </w:r>
      <w:proofErr w:type="gramEnd"/>
    </w:p>
    <w:p w14:paraId="28CD3A5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64447B1D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angle_from_goa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3234015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10255A54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function below first calculate the heading angle and then the desired angle from current pose to goal pose.</w:t>
      </w:r>
    </w:p>
    <w:p w14:paraId="04070091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it means that robot heading must be equal to this angle for being in a </w:t>
      </w:r>
    </w:p>
    <w:p w14:paraId="1BAD690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correct direction. then return the difference between heading and desired angle.</w:t>
      </w:r>
    </w:p>
    <w:p w14:paraId="66A428A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'''</w:t>
      </w:r>
    </w:p>
    <w:p w14:paraId="42B7B3EE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C7E8C94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find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x and y of current position and find relative x and y to goal point</w:t>
      </w:r>
    </w:p>
    <w:p w14:paraId="3DE3B87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x_curr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y_curr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et_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s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427CD78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lative_x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x_goa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x_curr</w:t>
      </w:r>
      <w:proofErr w:type="spellEnd"/>
    </w:p>
    <w:p w14:paraId="66026F8D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lative_y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y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goa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y_curr</w:t>
      </w:r>
      <w:proofErr w:type="spellEnd"/>
    </w:p>
    <w:p w14:paraId="067E50D6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get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heading of robot in radian</w:t>
      </w:r>
    </w:p>
    <w:p w14:paraId="36EFE8B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heading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et_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eading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2CBEF564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now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we should find the desired angle</w:t>
      </w:r>
    </w:p>
    <w:p w14:paraId="34D8D96A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desired </w:t>
      </w: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angle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tell us the angle of goal point relative to current point</w:t>
      </w:r>
    </w:p>
    <w:p w14:paraId="7E199A69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sired_angl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3745A55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lative_x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nd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lative_y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05E56D9A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this state (x=</w:t>
      </w: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0 ,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y =0) is undefined so we handle it separately</w:t>
      </w:r>
    </w:p>
    <w:p w14:paraId="4DAA62BE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sired_angl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heading</w:t>
      </w:r>
    </w:p>
    <w:p w14:paraId="1C9AFCE6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00E4D049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sired_angl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tan2(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lative_y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lative_x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51733FE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the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angle express </w:t>
      </w:r>
      <w:proofErr w:type="spell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howmuch</w:t>
      </w:r>
      <w:proofErr w:type="spell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we should rotate to reach the desired angle</w:t>
      </w:r>
    </w:p>
    <w:p w14:paraId="46328F4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angle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heading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sired_angle</w:t>
      </w:r>
      <w:proofErr w:type="spellEnd"/>
    </w:p>
    <w:p w14:paraId="1CB0AE8E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but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we design controller and if the angle is bigger than 180 or less than -180</w:t>
      </w:r>
    </w:p>
    <w:p w14:paraId="412543C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the</w:t>
      </w:r>
      <w:proofErr w:type="gram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robot must rotate </w:t>
      </w:r>
      <w:proofErr w:type="spellStart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alot</w:t>
      </w:r>
      <w:proofErr w:type="spellEnd"/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so we should find its complementary to 360 degrees</w:t>
      </w:r>
    </w:p>
    <w:p w14:paraId="4DA6A427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ngle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adians(</w:t>
      </w:r>
      <w:proofErr w:type="gramEnd"/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80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0CF44B1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angle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radians(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60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085E4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abs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angle)</w:t>
      </w:r>
    </w:p>
    <w:p w14:paraId="12F2039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if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ngle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gt;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adians(</w:t>
      </w:r>
      <w:proofErr w:type="gramEnd"/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80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69811F0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angle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ngle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adians(</w:t>
      </w:r>
      <w:proofErr w:type="gramEnd"/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60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98F776E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FE5796C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ngle</w:t>
      </w:r>
      <w:proofErr w:type="gramEnd"/>
    </w:p>
    <w:p w14:paraId="1170027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111C88F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control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0EBE7858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3C1B85E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this function is the main function of this code. we calculate the angular and </w:t>
      </w:r>
    </w:p>
    <w:p w14:paraId="06EE03FC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linear distance error and try to calculate P, I, D terms. the summation of these</w:t>
      </w:r>
    </w:p>
    <w:p w14:paraId="741B8C1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terms define our linear and angular velocity.</w:t>
      </w:r>
    </w:p>
    <w:p w14:paraId="5FD99136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</w:t>
      </w:r>
      <w:proofErr w:type="gramStart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lso</w:t>
      </w:r>
      <w:proofErr w:type="gram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we define a threshold and if the robot close to goal point and the goal and</w:t>
      </w:r>
    </w:p>
    <w:p w14:paraId="38A4BC6E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angle distance </w:t>
      </w:r>
      <w:proofErr w:type="gramStart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e</w:t>
      </w:r>
      <w:proofErr w:type="gram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less than that threshold the </w:t>
      </w:r>
      <w:proofErr w:type="spellStart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programe</w:t>
      </w:r>
      <w:proofErr w:type="spell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is terminated.</w:t>
      </w:r>
    </w:p>
    <w:p w14:paraId="22DD8C7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'''</w:t>
      </w:r>
    </w:p>
    <w:p w14:paraId="2861CC01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distance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ance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rom_goa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    </w:t>
      </w:r>
    </w:p>
    <w:p w14:paraId="4ADC0CFE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dist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76EB42D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error_dist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3A6F1DE6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53DACF9A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angle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le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rom_goa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0C5B38FD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angl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22A606EC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error_angl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56644A6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60861905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cmd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wist(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37AADFC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47155DD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while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t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is_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hutdown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6AF7FDC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6CF130E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linear velocity</w:t>
      </w:r>
    </w:p>
    <w:p w14:paraId="111AEB9C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distance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</w:t>
      </w:r>
      <w:proofErr w:type="spellEnd"/>
      <w:proofErr w:type="gramEnd"/>
    </w:p>
    <w:p w14:paraId="50CD8C3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errs.append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88A3F26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dist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</w:p>
    <w:p w14:paraId="6AA59514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</w:p>
    <w:p w14:paraId="6D551F44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_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p_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</w:p>
    <w:p w14:paraId="759D6F55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_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_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dist</w:t>
      </w:r>
      <w:proofErr w:type="spellEnd"/>
    </w:p>
    <w:p w14:paraId="33C504FE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_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d_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error_dist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285D5A85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066566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md.linear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x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_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_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_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</w:p>
    <w:p w14:paraId="110DFFE5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error_dist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</w:p>
    <w:p w14:paraId="611EB06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distance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ance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rom_goa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() </w:t>
      </w:r>
    </w:p>
    <w:p w14:paraId="71636DA9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0E72D659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linear</w:t>
      </w:r>
      <w:proofErr w:type="spell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velocity"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695C1D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P_l</w:t>
      </w:r>
      <w:proofErr w:type="spell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: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_l</w:t>
      </w:r>
      <w:proofErr w:type="spellEnd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I_l</w:t>
      </w:r>
      <w:proofErr w:type="spell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: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_l</w:t>
      </w:r>
      <w:proofErr w:type="spellEnd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D_l</w:t>
      </w:r>
      <w:proofErr w:type="spell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: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_l</w:t>
      </w:r>
      <w:proofErr w:type="spellEnd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A392C38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E622A27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angular velocity</w:t>
      </w:r>
    </w:p>
    <w:p w14:paraId="36F7CA6C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ngle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</w:t>
      </w:r>
      <w:proofErr w:type="spellEnd"/>
      <w:proofErr w:type="gramEnd"/>
    </w:p>
    <w:p w14:paraId="5B1D6A2C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le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errs.append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27F0B21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angl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</w:p>
    <w:p w14:paraId="2EDAAF1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</w:p>
    <w:p w14:paraId="167C688A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_a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p_a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</w:p>
    <w:p w14:paraId="3DC345C8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_a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_a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angle</w:t>
      </w:r>
      <w:proofErr w:type="spellEnd"/>
    </w:p>
    <w:p w14:paraId="0758E6B9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_a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d_a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error_angl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897EB3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728B7E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md.angular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z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_a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_a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_a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0235DCC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ublisher.publish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cmd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7D24F5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error_angl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</w:p>
    <w:p w14:paraId="7A39F28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angle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le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rom_goal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() </w:t>
      </w:r>
    </w:p>
    <w:p w14:paraId="1C19000E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0623CDC4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angular</w:t>
      </w:r>
      <w:proofErr w:type="spell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velocity"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26997FE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P_a</w:t>
      </w:r>
      <w:proofErr w:type="spell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: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_a</w:t>
      </w:r>
      <w:proofErr w:type="spellEnd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I_a</w:t>
      </w:r>
      <w:proofErr w:type="spell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: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_a</w:t>
      </w:r>
      <w:proofErr w:type="spellEnd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D_a</w:t>
      </w:r>
      <w:proofErr w:type="spell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: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_a</w:t>
      </w:r>
      <w:proofErr w:type="spellEnd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9CD182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C25BDA7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error_angle</w:t>
      </w:r>
      <w:proofErr w:type="spell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: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error_dist</w:t>
      </w:r>
      <w:proofErr w:type="spell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: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angular speed :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cmd.angular.z</w:t>
      </w:r>
      <w:proofErr w:type="spellEnd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linear speed :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cmd.linear.x</w:t>
      </w:r>
      <w:proofErr w:type="spellEnd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EE9B62A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</w:p>
    <w:p w14:paraId="76FE44E4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threshold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nd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threshold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13A5E4A7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        </w:t>
      </w: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break</w:t>
      </w:r>
    </w:p>
    <w:p w14:paraId="5E419E07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65857B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.sleep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562929B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0433555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085E4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on_shutdown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405C982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3B45216D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this method plot error of linear and angular velocity separately.</w:t>
      </w:r>
    </w:p>
    <w:p w14:paraId="66201A9A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'''</w:t>
      </w:r>
    </w:p>
    <w:p w14:paraId="78A9752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Stopping the robot..."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7FFAED6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ublisher.publish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Twist())</w:t>
      </w:r>
    </w:p>
    <w:p w14:paraId="46E3099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linear</w:t>
      </w:r>
    </w:p>
    <w:p w14:paraId="0EF44C3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plot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list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range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085E4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_errs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)), 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_errs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abel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proofErr w:type="spellStart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dist_errs</w:t>
      </w:r>
      <w:proofErr w:type="spell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D1B8ED9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axhline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y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color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R'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5440AA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draw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0E587644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legend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oc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upper left"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frameon</w:t>
      </w:r>
      <w:proofErr w:type="spellEnd"/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2BDD5E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savefig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errs_dist_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p_l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_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d_l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_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i_l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.png"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7C32E5E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show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15D6C25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6AE93BC5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085E47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angular</w:t>
      </w:r>
    </w:p>
    <w:p w14:paraId="10A6E41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plot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list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range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085E47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le_errs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)), </w:t>
      </w:r>
      <w:proofErr w:type="spellStart"/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le_errs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abel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proofErr w:type="spellStart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ngle_errs</w:t>
      </w:r>
      <w:proofErr w:type="spellEnd"/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D87F81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axhline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y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color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R'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444EEEF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draw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338F0E62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legend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oc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upper left"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frameon</w:t>
      </w:r>
      <w:proofErr w:type="spellEnd"/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2278AFD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savefig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errs_angle_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p_a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_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d_a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_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sel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i_a</w:t>
      </w:r>
      <w:r w:rsidRPr="00085E47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.png"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20BC708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show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68DF3D71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sleep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745197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</w:p>
    <w:p w14:paraId="10EE4538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FE23329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__name__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__main__'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43D1801D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try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572CB8AB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idc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085E47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IDController</w:t>
      </w:r>
      <w:proofErr w:type="spell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9B553AE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idc.control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6C583910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085E47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xcept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ROSInterruptException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0F920883" w14:textId="77777777" w:rsidR="00085E47" w:rsidRPr="00085E47" w:rsidRDefault="00085E47" w:rsidP="00085E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085E47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Navigation terminated."</w:t>
      </w:r>
      <w:r w:rsidRPr="00085E47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985DF1A" w14:textId="77777777" w:rsidR="002A4338" w:rsidRDefault="002A4338" w:rsidP="001A0F12">
      <w:pPr>
        <w:ind w:firstLine="0"/>
        <w:jc w:val="left"/>
        <w:rPr>
          <w:rtl/>
        </w:rPr>
      </w:pPr>
    </w:p>
    <w:p w14:paraId="71AD097E" w14:textId="77777777" w:rsidR="002A4338" w:rsidRDefault="002A4338" w:rsidP="001A0F12">
      <w:pPr>
        <w:ind w:firstLine="0"/>
        <w:jc w:val="left"/>
        <w:rPr>
          <w:rtl/>
        </w:rPr>
      </w:pPr>
    </w:p>
    <w:p w14:paraId="68019E53" w14:textId="77777777" w:rsidR="002A4338" w:rsidRDefault="002A4338" w:rsidP="001A0F12">
      <w:pPr>
        <w:ind w:firstLine="0"/>
        <w:jc w:val="left"/>
        <w:rPr>
          <w:rtl/>
        </w:rPr>
      </w:pPr>
    </w:p>
    <w:p w14:paraId="74ACEC34" w14:textId="77777777" w:rsidR="002A4338" w:rsidRDefault="002A4338" w:rsidP="001A0F12">
      <w:pPr>
        <w:ind w:firstLine="0"/>
        <w:jc w:val="left"/>
        <w:rPr>
          <w:rtl/>
        </w:rPr>
      </w:pPr>
    </w:p>
    <w:p w14:paraId="629ECB6E" w14:textId="77777777" w:rsidR="002A4338" w:rsidRDefault="002A4338" w:rsidP="001A0F12">
      <w:pPr>
        <w:ind w:firstLine="0"/>
        <w:jc w:val="left"/>
        <w:rPr>
          <w:rtl/>
        </w:rPr>
      </w:pPr>
    </w:p>
    <w:p w14:paraId="5F18E4E3" w14:textId="28EE8CDD" w:rsidR="001A0F12" w:rsidRDefault="001A0F12" w:rsidP="001A0F12">
      <w:pPr>
        <w:ind w:firstLine="0"/>
        <w:jc w:val="left"/>
        <w:rPr>
          <w:rtl/>
        </w:rPr>
      </w:pPr>
      <w:r>
        <w:rPr>
          <w:rFonts w:hint="cs"/>
          <w:rtl/>
        </w:rPr>
        <w:lastRenderedPageBreak/>
        <w:t xml:space="preserve">در </w:t>
      </w:r>
      <w:r>
        <w:t>monitor</w:t>
      </w:r>
      <w:r>
        <w:rPr>
          <w:rFonts w:hint="cs"/>
          <w:rtl/>
        </w:rPr>
        <w:t xml:space="preserve"> کد پایتون مربوط به رسم مسیری که ربات آن را طی میکند میباشد که از تاپیک </w:t>
      </w:r>
      <w:r>
        <w:t>path</w:t>
      </w:r>
      <w:r>
        <w:rPr>
          <w:rFonts w:hint="cs"/>
          <w:rtl/>
        </w:rPr>
        <w:t xml:space="preserve"> استفاده میکند. مکان هایی که میرود را در قالب یک آرایه یا لیست ذخیره میکنیم و در </w:t>
      </w:r>
      <w:proofErr w:type="spellStart"/>
      <w:r>
        <w:t>rviz</w:t>
      </w:r>
      <w:proofErr w:type="spellEnd"/>
      <w:r>
        <w:rPr>
          <w:rFonts w:hint="cs"/>
          <w:rtl/>
        </w:rPr>
        <w:t xml:space="preserve"> آن را نشان میدهیم. </w:t>
      </w:r>
    </w:p>
    <w:p w14:paraId="7D1C382D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proofErr w:type="gramStart"/>
      <w:r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!/</w:t>
      </w:r>
      <w:proofErr w:type="gramEnd"/>
      <w:r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usr/bin/python3</w:t>
      </w:r>
    </w:p>
    <w:p w14:paraId="3EA4010C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</w:p>
    <w:p w14:paraId="34C8F603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</w:t>
      </w:r>
      <w:proofErr w:type="spellStart"/>
      <w:proofErr w:type="gramStart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rospy</w:t>
      </w:r>
      <w:proofErr w:type="spellEnd"/>
      <w:proofErr w:type="gramEnd"/>
    </w:p>
    <w:p w14:paraId="1C92A3F7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nav_msgs.msg </w:t>
      </w:r>
      <w:r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Odometry, Path</w:t>
      </w:r>
    </w:p>
    <w:p w14:paraId="40A8EA29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geometry_msgs.msg </w:t>
      </w:r>
      <w:r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PoseStamped</w:t>
      </w:r>
      <w:proofErr w:type="spellEnd"/>
    </w:p>
    <w:p w14:paraId="2B2BFFE9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class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PathMonitor</w:t>
      </w:r>
      <w:proofErr w:type="spell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:</w:t>
      </w:r>
    </w:p>
    <w:p w14:paraId="52055F64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</w:t>
      </w:r>
    </w:p>
    <w:p w14:paraId="33295FB0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</w:t>
      </w:r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proofErr w:type="spellStart"/>
      <w:r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init</w:t>
      </w:r>
      <w:proofErr w:type="spellEnd"/>
      <w:r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(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) -&gt; </w:t>
      </w:r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ne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:</w:t>
      </w:r>
    </w:p>
    <w:p w14:paraId="5548AD0A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    </w:t>
      </w:r>
    </w:p>
    <w:p w14:paraId="4505D315" w14:textId="552B6E91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    </w:t>
      </w:r>
      <w:proofErr w:type="spellStart"/>
      <w:proofErr w:type="gramStart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rospy.init</w:t>
      </w:r>
      <w:proofErr w:type="gram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_node</w:t>
      </w:r>
      <w:proofErr w:type="spell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(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monitor"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,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anonymous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)</w:t>
      </w:r>
    </w:p>
    <w:p w14:paraId="0B7F98E9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    </w:t>
      </w:r>
      <w:proofErr w:type="spellStart"/>
      <w:proofErr w:type="gram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.path</w:t>
      </w:r>
      <w:proofErr w:type="spellEnd"/>
      <w:proofErr w:type="gram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= Path()</w:t>
      </w:r>
    </w:p>
    <w:p w14:paraId="3919D2AD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    </w:t>
      </w:r>
      <w:proofErr w:type="spellStart"/>
      <w:proofErr w:type="gram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.odom</w:t>
      </w:r>
      <w:proofErr w:type="gram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_subscriber</w:t>
      </w:r>
      <w:proofErr w:type="spell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= </w:t>
      </w:r>
      <w:proofErr w:type="spellStart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rospy.Subscriber</w:t>
      </w:r>
      <w:proofErr w:type="spell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(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/</w:t>
      </w:r>
      <w:proofErr w:type="spellStart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odom</w:t>
      </w:r>
      <w:proofErr w:type="spellEnd"/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, Odometry ,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callback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proofErr w:type="spell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.odom_callback</w:t>
      </w:r>
      <w:proofErr w:type="spell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)</w:t>
      </w:r>
    </w:p>
    <w:p w14:paraId="2EB3FAE2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    </w:t>
      </w:r>
      <w:proofErr w:type="spellStart"/>
      <w:proofErr w:type="gram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.path</w:t>
      </w:r>
      <w:proofErr w:type="gram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_publisher</w:t>
      </w:r>
      <w:proofErr w:type="spell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= </w:t>
      </w:r>
      <w:proofErr w:type="spellStart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rospy.Publisher</w:t>
      </w:r>
      <w:proofErr w:type="spell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(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/path"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, Path , </w:t>
      </w:r>
      <w:proofErr w:type="spellStart"/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queue_size</w:t>
      </w:r>
      <w:proofErr w:type="spell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0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)</w:t>
      </w:r>
    </w:p>
    <w:p w14:paraId="49AC873E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    </w:t>
      </w:r>
    </w:p>
    <w:p w14:paraId="7ACD38E0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</w:t>
      </w:r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odom_</w:t>
      </w:r>
      <w:proofErr w:type="gramStart"/>
      <w:r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callback</w:t>
      </w:r>
      <w:proofErr w:type="spell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(</w:t>
      </w:r>
      <w:proofErr w:type="gramEnd"/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,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msg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: Odometry):</w:t>
      </w:r>
    </w:p>
    <w:p w14:paraId="2E0BE409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    </w:t>
      </w:r>
      <w:proofErr w:type="spellStart"/>
      <w:proofErr w:type="gram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.path</w:t>
      </w:r>
      <w:proofErr w:type="gram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.header</w:t>
      </w:r>
      <w:proofErr w:type="spell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= </w:t>
      </w:r>
      <w:proofErr w:type="spellStart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msg.header</w:t>
      </w:r>
      <w:proofErr w:type="spellEnd"/>
    </w:p>
    <w:p w14:paraId="1937EE16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    pose = </w:t>
      </w:r>
      <w:proofErr w:type="spellStart"/>
      <w:proofErr w:type="gramStart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PoseStamped</w:t>
      </w:r>
      <w:proofErr w:type="spell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(</w:t>
      </w:r>
      <w:proofErr w:type="gram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)</w:t>
      </w:r>
    </w:p>
    <w:p w14:paraId="11B57A0B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    </w:t>
      </w:r>
      <w:proofErr w:type="spellStart"/>
      <w:proofErr w:type="gramStart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pose.header</w:t>
      </w:r>
      <w:proofErr w:type="spellEnd"/>
      <w:proofErr w:type="gram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= </w:t>
      </w:r>
      <w:proofErr w:type="spellStart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msg.header</w:t>
      </w:r>
      <w:proofErr w:type="spellEnd"/>
    </w:p>
    <w:p w14:paraId="7A17A660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    </w:t>
      </w:r>
      <w:proofErr w:type="spellStart"/>
      <w:proofErr w:type="gramStart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pose.pose</w:t>
      </w:r>
      <w:proofErr w:type="spellEnd"/>
      <w:proofErr w:type="gram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= </w:t>
      </w:r>
      <w:proofErr w:type="spellStart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msg.pose.pose</w:t>
      </w:r>
      <w:proofErr w:type="spellEnd"/>
    </w:p>
    <w:p w14:paraId="78569B6C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    </w:t>
      </w:r>
      <w:proofErr w:type="spellStart"/>
      <w:proofErr w:type="gram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.path</w:t>
      </w:r>
      <w:proofErr w:type="gram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.poses.append</w:t>
      </w:r>
      <w:proofErr w:type="spell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(pose)</w:t>
      </w:r>
    </w:p>
    <w:p w14:paraId="2D956377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    </w:t>
      </w:r>
      <w:proofErr w:type="spellStart"/>
      <w:proofErr w:type="gram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.path</w:t>
      </w:r>
      <w:proofErr w:type="gram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_publisher.publish</w:t>
      </w:r>
      <w:proofErr w:type="spell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(</w:t>
      </w:r>
      <w:proofErr w:type="spellStart"/>
      <w:r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.path</w:t>
      </w:r>
      <w:proofErr w:type="spell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)</w:t>
      </w:r>
    </w:p>
    <w:p w14:paraId="711B7A0A" w14:textId="2235737D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          </w:t>
      </w:r>
    </w:p>
    <w:p w14:paraId="4625D4AF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</w:t>
      </w:r>
      <w:r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__name__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== </w:t>
      </w:r>
      <w:r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__main__"</w:t>
      </w: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:</w:t>
      </w:r>
    </w:p>
    <w:p w14:paraId="7091E39C" w14:textId="21687E7E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</w:t>
      </w:r>
      <w:proofErr w:type="spellStart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path_monitor</w:t>
      </w:r>
      <w:proofErr w:type="spell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 = </w:t>
      </w:r>
      <w:proofErr w:type="spellStart"/>
      <w:proofErr w:type="gramStart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PathMonitor</w:t>
      </w:r>
      <w:proofErr w:type="spell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(</w:t>
      </w:r>
      <w:proofErr w:type="gram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) </w:t>
      </w:r>
    </w:p>
    <w:p w14:paraId="27D5D661" w14:textId="77777777" w:rsidR="001A0F12" w:rsidRDefault="001A0F12" w:rsidP="001A0F1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 xml:space="preserve">    </w:t>
      </w:r>
      <w:proofErr w:type="spellStart"/>
      <w:proofErr w:type="gramStart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rospy.spin</w:t>
      </w:r>
      <w:proofErr w:type="spellEnd"/>
      <w:proofErr w:type="gramEnd"/>
      <w:r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()</w:t>
      </w:r>
    </w:p>
    <w:p w14:paraId="518E00B5" w14:textId="655D1922" w:rsidR="001A0F12" w:rsidRDefault="001A0F12" w:rsidP="001A0F12">
      <w:pPr>
        <w:ind w:firstLine="0"/>
        <w:jc w:val="left"/>
      </w:pPr>
      <w:r>
        <w:rPr>
          <w:rFonts w:hint="cs"/>
          <w:rtl/>
        </w:rPr>
        <w:t xml:space="preserve">در مرحله بعد باید تمامی کدهای پایتون را </w:t>
      </w:r>
      <w:r>
        <w:t>executable</w:t>
      </w:r>
      <w:r>
        <w:rPr>
          <w:rFonts w:hint="cs"/>
          <w:rtl/>
        </w:rPr>
        <w:t xml:space="preserve"> کنیم. برای این کار لازم است در ترمینال در پکیج </w:t>
      </w:r>
      <w:r>
        <w:t>step1part1</w:t>
      </w:r>
      <w:r>
        <w:rPr>
          <w:rFonts w:hint="cs"/>
          <w:rtl/>
        </w:rPr>
        <w:t xml:space="preserve"> کد زیر را اجرا کنیم:</w:t>
      </w:r>
    </w:p>
    <w:p w14:paraId="4FBE05CE" w14:textId="1E2A5791" w:rsidR="001A0F12" w:rsidRDefault="001A0F12" w:rsidP="001A0F12">
      <w:pPr>
        <w:bidi w:val="0"/>
        <w:ind w:firstLine="0"/>
        <w:jc w:val="left"/>
        <w:rPr>
          <w:rtl/>
        </w:rPr>
      </w:pPr>
      <w:r w:rsidRPr="001A0F12">
        <w:rPr>
          <w:noProof/>
          <w:rtl/>
        </w:rPr>
        <w:drawing>
          <wp:anchor distT="0" distB="0" distL="114300" distR="114300" simplePos="0" relativeHeight="251589632" behindDoc="0" locked="0" layoutInCell="1" allowOverlap="1" wp14:anchorId="02473CA2" wp14:editId="79B0B3C2">
            <wp:simplePos x="0" y="0"/>
            <wp:positionH relativeFrom="column">
              <wp:posOffset>-50800</wp:posOffset>
            </wp:positionH>
            <wp:positionV relativeFrom="paragraph">
              <wp:posOffset>307975</wp:posOffset>
            </wp:positionV>
            <wp:extent cx="5565775" cy="575310"/>
            <wp:effectExtent l="0" t="0" r="0" b="0"/>
            <wp:wrapThrough wrapText="bothSides">
              <wp:wrapPolygon edited="0">
                <wp:start x="0" y="0"/>
                <wp:lineTo x="0" y="20742"/>
                <wp:lineTo x="21514" y="20742"/>
                <wp:lineTo x="21514" y="0"/>
                <wp:lineTo x="0" y="0"/>
              </wp:wrapPolygon>
            </wp:wrapThrough>
            <wp:docPr id="1687107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1073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575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chmod</w:t>
      </w:r>
      <w:proofErr w:type="spellEnd"/>
      <w:r>
        <w:t xml:space="preserve"> +x src/*.py</w:t>
      </w:r>
    </w:p>
    <w:p w14:paraId="0D918739" w14:textId="62958C0A" w:rsidR="001A0F12" w:rsidRDefault="001A0F12" w:rsidP="001A0F12"/>
    <w:p w14:paraId="731CBEAE" w14:textId="77777777" w:rsidR="002A4338" w:rsidRDefault="002A4338" w:rsidP="00973870">
      <w:pPr>
        <w:rPr>
          <w:rtl/>
        </w:rPr>
      </w:pPr>
    </w:p>
    <w:p w14:paraId="1E76D190" w14:textId="77777777" w:rsidR="002A4338" w:rsidRDefault="002A4338" w:rsidP="00973870">
      <w:pPr>
        <w:rPr>
          <w:rtl/>
        </w:rPr>
      </w:pPr>
    </w:p>
    <w:p w14:paraId="6DBCFE3B" w14:textId="30CC08B5" w:rsidR="00C92D05" w:rsidRDefault="001A0F12" w:rsidP="00973870">
      <w:pPr>
        <w:rPr>
          <w:rtl/>
        </w:rPr>
      </w:pPr>
      <w:r>
        <w:rPr>
          <w:rFonts w:hint="cs"/>
          <w:rtl/>
        </w:rPr>
        <w:lastRenderedPageBreak/>
        <w:t xml:space="preserve">سپس به سراغ نوشتن لانچ فایل میرویم. در همین پکیج </w:t>
      </w:r>
      <w:r>
        <w:t>step1part1</w:t>
      </w:r>
      <w:r>
        <w:rPr>
          <w:rFonts w:hint="cs"/>
          <w:rtl/>
        </w:rPr>
        <w:t xml:space="preserve"> لازم است تا یک فولدر </w:t>
      </w:r>
      <w:r>
        <w:t>launch</w:t>
      </w:r>
      <w:r>
        <w:rPr>
          <w:rFonts w:hint="cs"/>
          <w:rtl/>
        </w:rPr>
        <w:t xml:space="preserve"> ایجاد کنیم و داخل آن یک </w:t>
      </w:r>
      <w:r>
        <w:t>step1part1.launch</w:t>
      </w:r>
      <w:r>
        <w:rPr>
          <w:rFonts w:hint="cs"/>
          <w:rtl/>
        </w:rPr>
        <w:t xml:space="preserve"> ایجاد کنیم. لانچ فایل به صورت زیر است:</w:t>
      </w:r>
    </w:p>
    <w:p w14:paraId="132849DA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973870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launch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0BA5F79B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918ACC1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973870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clud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fil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$(find turtlebot3_</w:t>
      </w:r>
      <w:proofErr w:type="gramStart"/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azebo)/launch/</w:t>
      </w:r>
      <w:proofErr w:type="spellStart"/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my_empty_world.launch</w:t>
      </w:r>
      <w:proofErr w:type="spellEnd"/>
      <w:proofErr w:type="gramEnd"/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42A851D6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973870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x_pos</w:t>
      </w:r>
      <w:proofErr w:type="spellEnd"/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4E5863F8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973870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y_pos</w:t>
      </w:r>
      <w:proofErr w:type="spellEnd"/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30000A25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973870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z_pos</w:t>
      </w:r>
      <w:proofErr w:type="spellEnd"/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0C91FA3F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973870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yaw"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5739FD54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/</w:t>
      </w:r>
      <w:r w:rsidRPr="00973870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clude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66B8736D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4D311CB9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973870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clud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fil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$(find turtlebot3_</w:t>
      </w:r>
      <w:proofErr w:type="gramStart"/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azebo)/launch/turtlebot3_gazebo_rviz.launch</w:t>
      </w:r>
      <w:proofErr w:type="gramEnd"/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7027D645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35418F1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973870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d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pkg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step1part1"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typ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controller.py"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controller"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output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screen"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0C4DA368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973870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param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ngular_speed</w:t>
      </w:r>
      <w:proofErr w:type="spellEnd"/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2"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198275B2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/</w:t>
      </w:r>
      <w:r w:rsidRPr="00973870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de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3CE9E7E2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471A81C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973870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d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pkg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step1part1"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typ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monitor.py"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973870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973870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monitor"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&lt;/</w:t>
      </w:r>
      <w:r w:rsidRPr="00973870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de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474B204D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73870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2822F3A1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/</w:t>
      </w:r>
      <w:r w:rsidRPr="00973870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launch</w:t>
      </w:r>
      <w:r w:rsidRPr="00973870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5FE9302B" w14:textId="77777777" w:rsidR="00973870" w:rsidRPr="00973870" w:rsidRDefault="00973870" w:rsidP="0097387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738E32FD" w14:textId="77777777" w:rsidR="00350F3B" w:rsidRDefault="00350F3B" w:rsidP="009C6454"/>
    <w:p w14:paraId="6EFA0D61" w14:textId="5ECE0F78" w:rsidR="00927541" w:rsidRPr="00927541" w:rsidRDefault="00927541" w:rsidP="00927541">
      <w:pPr>
        <w:ind w:firstLine="0"/>
        <w:jc w:val="left"/>
        <w:rPr>
          <w:sz w:val="28"/>
          <w:rtl/>
        </w:rPr>
      </w:pPr>
      <w:r>
        <w:rPr>
          <w:rFonts w:hint="cs"/>
          <w:sz w:val="28"/>
          <w:rtl/>
        </w:rPr>
        <w:t xml:space="preserve">سپس در آخر لازم است تا به دایرکتوری ورک اسپیس برویم و </w:t>
      </w:r>
      <w:proofErr w:type="spellStart"/>
      <w:r>
        <w:rPr>
          <w:sz w:val="28"/>
        </w:rPr>
        <w:t>catkin_make</w:t>
      </w:r>
      <w:proofErr w:type="spellEnd"/>
      <w:r>
        <w:rPr>
          <w:rFonts w:hint="cs"/>
          <w:sz w:val="28"/>
          <w:rtl/>
        </w:rPr>
        <w:t xml:space="preserve"> را صدا بزنیم.</w:t>
      </w:r>
      <w:r>
        <w:rPr>
          <w:sz w:val="28"/>
        </w:rPr>
        <w:t xml:space="preserve"> </w:t>
      </w:r>
      <w:r>
        <w:rPr>
          <w:rFonts w:hint="cs"/>
          <w:rtl/>
        </w:rPr>
        <w:t xml:space="preserve">سپس برای استفاده لازم است تا ابتدا سورس کنیم و سپس ربات را اکسپورت کنیم و در نهایت </w:t>
      </w:r>
      <w:proofErr w:type="spellStart"/>
      <w:r>
        <w:t>roslaunch</w:t>
      </w:r>
      <w:proofErr w:type="spellEnd"/>
      <w:r>
        <w:rPr>
          <w:rFonts w:hint="cs"/>
          <w:rtl/>
        </w:rPr>
        <w:t xml:space="preserve"> را صدا بزنیم:</w:t>
      </w:r>
    </w:p>
    <w:p w14:paraId="09E02F6A" w14:textId="77777777" w:rsidR="00927541" w:rsidRDefault="00927541" w:rsidP="00927541">
      <w:pPr>
        <w:pStyle w:val="ListParagraph"/>
        <w:numPr>
          <w:ilvl w:val="0"/>
          <w:numId w:val="11"/>
        </w:numPr>
        <w:bidi w:val="0"/>
        <w:jc w:val="left"/>
        <w:rPr>
          <w:rtl/>
        </w:rPr>
      </w:pPr>
      <w:r>
        <w:t xml:space="preserve">. </w:t>
      </w:r>
      <w:proofErr w:type="spellStart"/>
      <w:r>
        <w:t>devel</w:t>
      </w:r>
      <w:proofErr w:type="spellEnd"/>
      <w:r>
        <w:t>/</w:t>
      </w:r>
      <w:proofErr w:type="spellStart"/>
      <w:r>
        <w:t>setup.bash</w:t>
      </w:r>
      <w:proofErr w:type="spellEnd"/>
    </w:p>
    <w:p w14:paraId="78879BA5" w14:textId="77777777" w:rsidR="00927541" w:rsidRDefault="00927541" w:rsidP="00927541">
      <w:pPr>
        <w:pStyle w:val="ListParagraph"/>
        <w:numPr>
          <w:ilvl w:val="0"/>
          <w:numId w:val="11"/>
        </w:numPr>
        <w:bidi w:val="0"/>
        <w:jc w:val="left"/>
        <w:rPr>
          <w:rtl/>
        </w:rPr>
      </w:pPr>
      <w:r>
        <w:t>export TURTLEBOT3_MODEL=waffle</w:t>
      </w:r>
    </w:p>
    <w:p w14:paraId="056AF43E" w14:textId="1013D44A" w:rsidR="00927541" w:rsidRDefault="00927541" w:rsidP="00927541">
      <w:pPr>
        <w:pStyle w:val="ListParagraph"/>
        <w:numPr>
          <w:ilvl w:val="0"/>
          <w:numId w:val="11"/>
        </w:numPr>
        <w:bidi w:val="0"/>
        <w:jc w:val="left"/>
        <w:rPr>
          <w:rtl/>
        </w:rPr>
      </w:pPr>
      <w:proofErr w:type="spellStart"/>
      <w:r>
        <w:t>roslaunch</w:t>
      </w:r>
      <w:proofErr w:type="spellEnd"/>
      <w:r>
        <w:t xml:space="preserve"> step1part1 </w:t>
      </w:r>
      <w:proofErr w:type="spellStart"/>
      <w:proofErr w:type="gramStart"/>
      <w:r>
        <w:t>control.launch</w:t>
      </w:r>
      <w:proofErr w:type="spellEnd"/>
      <w:proofErr w:type="gramEnd"/>
      <w:r>
        <w:t xml:space="preserve"> </w:t>
      </w:r>
    </w:p>
    <w:p w14:paraId="10920583" w14:textId="77777777" w:rsidR="00927541" w:rsidRDefault="00927541" w:rsidP="009D4760">
      <w:pPr>
        <w:ind w:firstLine="0"/>
        <w:rPr>
          <w:rtl/>
        </w:rPr>
      </w:pPr>
    </w:p>
    <w:p w14:paraId="33B61C87" w14:textId="77777777" w:rsidR="00E33E22" w:rsidRDefault="00E33E22" w:rsidP="009D4760">
      <w:pPr>
        <w:ind w:firstLine="0"/>
        <w:rPr>
          <w:rtl/>
        </w:rPr>
      </w:pPr>
    </w:p>
    <w:p w14:paraId="5E37AE2B" w14:textId="77777777" w:rsidR="00973870" w:rsidRDefault="00973870" w:rsidP="009D4760">
      <w:pPr>
        <w:ind w:firstLine="0"/>
        <w:rPr>
          <w:rtl/>
        </w:rPr>
        <w:sectPr w:rsidR="00973870" w:rsidSect="004028FA"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199951CA" w14:textId="008BCAAB" w:rsidR="00E33E22" w:rsidRDefault="00E33E22" w:rsidP="00E33E22">
      <w:pPr>
        <w:pStyle w:val="Heading1"/>
        <w:ind w:firstLine="0"/>
      </w:pPr>
      <w:bookmarkStart w:id="2" w:name="_Toc136736887"/>
      <w:r>
        <w:rPr>
          <w:rFonts w:hint="cs"/>
          <w:rtl/>
        </w:rPr>
        <w:lastRenderedPageBreak/>
        <w:t>گام اول- بخش اول</w:t>
      </w:r>
      <w:r>
        <w:rPr>
          <w:rFonts w:hint="cs"/>
        </w:rPr>
        <w:t xml:space="preserve"> </w:t>
      </w:r>
      <w:r>
        <w:rPr>
          <w:rFonts w:hint="cs"/>
          <w:rtl/>
        </w:rPr>
        <w:t>(</w:t>
      </w:r>
      <w:r w:rsidR="00C77386">
        <w:rPr>
          <w:rFonts w:hint="cs"/>
          <w:rtl/>
        </w:rPr>
        <w:t xml:space="preserve">اجرا و </w:t>
      </w:r>
      <w:r>
        <w:rPr>
          <w:rFonts w:hint="cs"/>
          <w:rtl/>
        </w:rPr>
        <w:t>نتایج)</w:t>
      </w:r>
      <w:bookmarkEnd w:id="2"/>
    </w:p>
    <w:p w14:paraId="1C0C8BB6" w14:textId="2E12B437" w:rsidR="009D4760" w:rsidRDefault="009D4760" w:rsidP="009D4760">
      <w:pPr>
        <w:ind w:firstLine="0"/>
        <w:rPr>
          <w:b/>
          <w:bCs/>
          <w:u w:val="single"/>
          <w:rtl/>
        </w:rPr>
      </w:pPr>
      <w:r w:rsidRPr="009D4760">
        <w:rPr>
          <w:rFonts w:hint="cs"/>
          <w:b/>
          <w:bCs/>
          <w:u w:val="single"/>
          <w:rtl/>
        </w:rPr>
        <w:t>توضیحات به دست آوردن ضرایب برای هر کنترلر:</w:t>
      </w:r>
    </w:p>
    <w:p w14:paraId="1F0A30C0" w14:textId="29898181" w:rsidR="009D4760" w:rsidRDefault="00134DE8" w:rsidP="009D4760">
      <w:pPr>
        <w:ind w:firstLine="0"/>
        <w:rPr>
          <w:rtl/>
        </w:rPr>
      </w:pPr>
      <w:r w:rsidRPr="009D4760">
        <w:rPr>
          <w:noProof/>
          <w:rtl/>
        </w:rPr>
        <w:drawing>
          <wp:anchor distT="0" distB="0" distL="114300" distR="114300" simplePos="0" relativeHeight="251591680" behindDoc="0" locked="0" layoutInCell="1" allowOverlap="1" wp14:anchorId="1848061E" wp14:editId="4113C72B">
            <wp:simplePos x="0" y="0"/>
            <wp:positionH relativeFrom="page">
              <wp:align>center</wp:align>
            </wp:positionH>
            <wp:positionV relativeFrom="paragraph">
              <wp:posOffset>321310</wp:posOffset>
            </wp:positionV>
            <wp:extent cx="5006340" cy="2505710"/>
            <wp:effectExtent l="0" t="0" r="3810" b="8890"/>
            <wp:wrapThrough wrapText="bothSides">
              <wp:wrapPolygon edited="0">
                <wp:start x="0" y="0"/>
                <wp:lineTo x="0" y="21512"/>
                <wp:lineTo x="21534" y="21512"/>
                <wp:lineTo x="21534" y="0"/>
                <wp:lineTo x="0" y="0"/>
              </wp:wrapPolygon>
            </wp:wrapThrough>
            <wp:docPr id="8050042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004277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9" t="275"/>
                    <a:stretch/>
                  </pic:blipFill>
                  <pic:spPr bwMode="auto">
                    <a:xfrm>
                      <a:off x="0" y="0"/>
                      <a:ext cx="5006340" cy="2505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4760">
        <w:rPr>
          <w:rFonts w:hint="cs"/>
          <w:rtl/>
        </w:rPr>
        <w:t>باتوج به اسلاید زیر مقدار ضرایب را تعیین میکنیم.</w:t>
      </w:r>
    </w:p>
    <w:p w14:paraId="6E4C716B" w14:textId="302EA6DC" w:rsidR="009D4760" w:rsidRDefault="009D4760" w:rsidP="009D4760">
      <w:pPr>
        <w:ind w:firstLine="0"/>
        <w:rPr>
          <w:rtl/>
        </w:rPr>
      </w:pPr>
    </w:p>
    <w:p w14:paraId="5A29C273" w14:textId="18880AEB" w:rsidR="009D4760" w:rsidRPr="009D4760" w:rsidRDefault="009D4760" w:rsidP="009D4760">
      <w:pPr>
        <w:pStyle w:val="ListParagraph"/>
        <w:numPr>
          <w:ilvl w:val="0"/>
          <w:numId w:val="14"/>
        </w:numPr>
        <w:rPr>
          <w:b/>
          <w:bCs/>
          <w:u w:val="single"/>
          <w:rtl/>
        </w:rPr>
      </w:pPr>
      <w:r w:rsidRPr="009D4760">
        <w:rPr>
          <w:rFonts w:hint="cs"/>
          <w:b/>
          <w:bCs/>
          <w:u w:val="single"/>
          <w:rtl/>
        </w:rPr>
        <w:t xml:space="preserve">کنترلر </w:t>
      </w:r>
      <w:r w:rsidRPr="009D4760">
        <w:rPr>
          <w:b/>
          <w:bCs/>
          <w:u w:val="single"/>
        </w:rPr>
        <w:t>P</w:t>
      </w:r>
    </w:p>
    <w:p w14:paraId="793B2A7E" w14:textId="42E6FF2C" w:rsidR="009D4760" w:rsidRDefault="00104792" w:rsidP="009D4760">
      <w:pPr>
        <w:ind w:firstLine="0"/>
        <w:rPr>
          <w:rtl/>
        </w:rPr>
      </w:pPr>
      <w:r>
        <w:rPr>
          <w:rFonts w:hint="cs"/>
          <w:b/>
          <w:bCs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2D81E91" wp14:editId="0C74FEBD">
                <wp:simplePos x="0" y="0"/>
                <wp:positionH relativeFrom="column">
                  <wp:posOffset>-259080</wp:posOffset>
                </wp:positionH>
                <wp:positionV relativeFrom="paragraph">
                  <wp:posOffset>1358265</wp:posOffset>
                </wp:positionV>
                <wp:extent cx="6254115" cy="2941320"/>
                <wp:effectExtent l="0" t="0" r="0" b="0"/>
                <wp:wrapThrough wrapText="bothSides">
                  <wp:wrapPolygon edited="0">
                    <wp:start x="0" y="0"/>
                    <wp:lineTo x="0" y="14269"/>
                    <wp:lineTo x="5592" y="15668"/>
                    <wp:lineTo x="5592" y="21404"/>
                    <wp:lineTo x="15659" y="21404"/>
                    <wp:lineTo x="15659" y="15668"/>
                    <wp:lineTo x="21514" y="13850"/>
                    <wp:lineTo x="21514" y="1679"/>
                    <wp:lineTo x="6514" y="0"/>
                    <wp:lineTo x="0" y="0"/>
                  </wp:wrapPolygon>
                </wp:wrapThrough>
                <wp:docPr id="1480822195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54115" cy="2941320"/>
                          <a:chOff x="0" y="0"/>
                          <a:chExt cx="6254115" cy="2941320"/>
                        </a:xfrm>
                      </wpg:grpSpPr>
                      <wpg:grpSp>
                        <wpg:cNvPr id="1271147547" name="Group 8"/>
                        <wpg:cNvGrpSpPr/>
                        <wpg:grpSpPr>
                          <a:xfrm>
                            <a:off x="0" y="0"/>
                            <a:ext cx="6254115" cy="1943100"/>
                            <a:chOff x="0" y="0"/>
                            <a:chExt cx="6254115" cy="1943100"/>
                          </a:xfrm>
                        </wpg:grpSpPr>
                        <pic:pic xmlns:pic="http://schemas.openxmlformats.org/drawingml/2006/picture">
                          <pic:nvPicPr>
                            <pic:cNvPr id="321085018" name="Picture 1" descr="A picture containing screenshot, line, diagram, de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864995" cy="19431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44419832" name="Picture 1" descr="A picture containing text, plot, diagram, li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66900" y="205740"/>
                              <a:ext cx="2270760" cy="17221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16279526" name="Picture 1" descr="A picture containing text, line, plot, 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069080" y="243840"/>
                              <a:ext cx="2185035" cy="164592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1193659049" name="Group 9"/>
                        <wpg:cNvGrpSpPr/>
                        <wpg:grpSpPr>
                          <a:xfrm>
                            <a:off x="1653540" y="2011680"/>
                            <a:ext cx="2858770" cy="929640"/>
                            <a:chOff x="0" y="0"/>
                            <a:chExt cx="2858770" cy="929640"/>
                          </a:xfrm>
                        </wpg:grpSpPr>
                        <pic:pic xmlns:pic="http://schemas.openxmlformats.org/drawingml/2006/picture">
                          <pic:nvPicPr>
                            <pic:cNvPr id="552693003" name="Picture 1" descr="A screenshot of a computer program&#10;&#10;Description automatically generated with low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386840" cy="9296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15932874" name="Picture 1" descr="A screenshot of a computer program&#10;&#10;Description automatically generated with low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79220" y="0"/>
                              <a:ext cx="1479550" cy="9296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B2D9FAC" id="Group 10" o:spid="_x0000_s1026" style="position:absolute;margin-left:-20.4pt;margin-top:106.95pt;width:492.45pt;height:231.6pt;z-index:251663360" coordsize="62541,294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">
                <v:group id="Group 8" o:spid="_x0000_s1027" style="position:absolute;width:62541;height:19431" coordsize="62541,194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alt="A picture containing screenshot, line, diagram, design&#10;&#10;Description automatically generated" style="position:absolute;width:18649;height:194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">
                    <v:imagedata r:id="rId24" o:title="A picture containing screenshot, line, diagram, design&#10;&#10;Description automatically generated"/>
                  </v:shape>
                  <v:shape id="Picture 1" o:spid="_x0000_s1029" type="#_x0000_t75" alt="A picture containing text, plot, diagram, line&#10;&#10;Description automatically generated" style="position:absolute;left:18669;top:2057;width:22707;height:17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">
                    <v:imagedata r:id="rId25" o:title="A picture containing text, plot, diagram, line&#10;&#10;Description automatically generated"/>
                  </v:shape>
                  <v:shape id="Picture 1" o:spid="_x0000_s1030" type="#_x0000_t75" alt="A picture containing text, line, plot, diagram&#10;&#10;Description automatically generated" style="position:absolute;left:40690;top:2438;width:21851;height:164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">
                    <v:imagedata r:id="rId26" o:title="A picture containing text, line, plot, diagram&#10;&#10;Description automatically generated"/>
                  </v:shape>
                </v:group>
                <v:group id="Group 9" o:spid="_x0000_s1031" style="position:absolute;left:16535;top:20116;width:28588;height:9297" coordsize="28587,9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">
                  <v:shape id="Picture 1" o:spid="_x0000_s1032" type="#_x0000_t75" alt="A screenshot of a computer program&#10;&#10;Description automatically generated with low confidence" style="position:absolute;width:13868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">
                    <v:imagedata r:id="rId27" o:title="A screenshot of a computer program&#10;&#10;Description automatically generated with low confidence"/>
                  </v:shape>
                  <v:shape id="Picture 1" o:spid="_x0000_s1033" type="#_x0000_t75" alt="A screenshot of a computer program&#10;&#10;Description automatically generated with low confidence" style="position:absolute;left:13792;width:14795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">
                    <v:imagedata r:id="rId28" o:title="A screenshot of a computer program&#10;&#10;Description automatically generated with low confidence"/>
                  </v:shape>
                </v:group>
                <w10:wrap type="through"/>
              </v:group>
            </w:pict>
          </mc:Fallback>
        </mc:AlternateContent>
      </w:r>
      <w:r w:rsidR="00134DE8" w:rsidRPr="00134DE8">
        <w:rPr>
          <w:rFonts w:hint="cs"/>
          <w:b/>
          <w:bCs/>
          <w:rtl/>
        </w:rPr>
        <w:t>حالت اول)</w:t>
      </w:r>
      <w:r w:rsidR="00134DE8">
        <w:rPr>
          <w:rFonts w:hint="cs"/>
          <w:rtl/>
        </w:rPr>
        <w:t xml:space="preserve"> </w:t>
      </w:r>
      <w:r w:rsidR="009D4760">
        <w:rPr>
          <w:rFonts w:hint="cs"/>
          <w:rtl/>
        </w:rPr>
        <w:t>طبیعتا در این کنترلر مقادیر مربوط به</w:t>
      </w:r>
      <w:r w:rsidR="009D4760">
        <w:t xml:space="preserve"> </w:t>
      </w:r>
      <w:r w:rsidR="009D4760">
        <w:rPr>
          <w:rFonts w:hint="cs"/>
          <w:rtl/>
        </w:rPr>
        <w:t xml:space="preserve"> </w:t>
      </w:r>
      <w:proofErr w:type="spellStart"/>
      <w:r w:rsidR="009D4760">
        <w:t>K_i</w:t>
      </w:r>
      <w:proofErr w:type="spellEnd"/>
      <w:r w:rsidR="009D4760">
        <w:rPr>
          <w:rFonts w:hint="cs"/>
          <w:rtl/>
        </w:rPr>
        <w:t xml:space="preserve"> و </w:t>
      </w:r>
      <w:proofErr w:type="spellStart"/>
      <w:r w:rsidR="009D4760">
        <w:t>K_d</w:t>
      </w:r>
      <w:proofErr w:type="spellEnd"/>
      <w:r w:rsidR="009D4760">
        <w:rPr>
          <w:rFonts w:hint="cs"/>
          <w:rtl/>
        </w:rPr>
        <w:t xml:space="preserve"> برابر با 0 میباشد. برای تعیین ترم </w:t>
      </w:r>
      <w:r w:rsidR="009D4760">
        <w:t>proportional</w:t>
      </w:r>
      <w:r w:rsidR="009D4760">
        <w:rPr>
          <w:rFonts w:hint="cs"/>
          <w:rtl/>
        </w:rPr>
        <w:t xml:space="preserve"> </w:t>
      </w:r>
      <w:r w:rsidR="00685D89">
        <w:rPr>
          <w:rFonts w:hint="cs"/>
          <w:rtl/>
        </w:rPr>
        <w:t xml:space="preserve">دقت شود که در اسلایدهای هم اشاره شده بود که از مقدار زیاد </w:t>
      </w:r>
      <w:proofErr w:type="spellStart"/>
      <w:r w:rsidR="00685D89">
        <w:t>K_p</w:t>
      </w:r>
      <w:proofErr w:type="spellEnd"/>
      <w:r w:rsidR="00685D89">
        <w:rPr>
          <w:rFonts w:hint="cs"/>
          <w:rtl/>
        </w:rPr>
        <w:t xml:space="preserve"> پرهیز شود. اگر مثلا</w:t>
      </w:r>
      <w:r w:rsidR="009D4760">
        <w:rPr>
          <w:rFonts w:hint="cs"/>
          <w:rtl/>
        </w:rPr>
        <w:t xml:space="preserve"> مقدار </w:t>
      </w:r>
      <w:proofErr w:type="spellStart"/>
      <w:r w:rsidR="009D4760">
        <w:t>K_p</w:t>
      </w:r>
      <w:r w:rsidR="00E33E22">
        <w:t>_l</w:t>
      </w:r>
      <w:proofErr w:type="spellEnd"/>
      <w:r w:rsidR="00E33E22">
        <w:rPr>
          <w:rFonts w:hint="cs"/>
          <w:rtl/>
        </w:rPr>
        <w:t xml:space="preserve"> ( برای سرعت خطی) و </w:t>
      </w:r>
      <w:proofErr w:type="spellStart"/>
      <w:r w:rsidR="00E33E22">
        <w:t>K_p_a</w:t>
      </w:r>
      <w:proofErr w:type="spellEnd"/>
      <w:r w:rsidR="00E33E22">
        <w:rPr>
          <w:rFonts w:hint="cs"/>
          <w:rtl/>
        </w:rPr>
        <w:t xml:space="preserve"> ( برای سرعت زاویه ای) را به ترتیب</w:t>
      </w:r>
      <w:r w:rsidR="009D4760">
        <w:rPr>
          <w:rFonts w:hint="cs"/>
          <w:rtl/>
        </w:rPr>
        <w:t xml:space="preserve"> </w:t>
      </w:r>
      <w:r w:rsidR="00685D89">
        <w:rPr>
          <w:rFonts w:hint="cs"/>
          <w:rtl/>
        </w:rPr>
        <w:t>برابر 3</w:t>
      </w:r>
      <w:r w:rsidR="00E33E22">
        <w:rPr>
          <w:rFonts w:hint="cs"/>
          <w:rtl/>
        </w:rPr>
        <w:t>و6</w:t>
      </w:r>
      <w:r w:rsidR="00685D89">
        <w:rPr>
          <w:rFonts w:hint="cs"/>
          <w:rtl/>
        </w:rPr>
        <w:t xml:space="preserve"> بگیریم، در این صورت خواهیم دید که </w:t>
      </w:r>
      <w:r w:rsidR="00685D89">
        <w:t>oscillation</w:t>
      </w:r>
      <w:r w:rsidR="00685D89">
        <w:rPr>
          <w:rFonts w:hint="cs"/>
          <w:rtl/>
        </w:rPr>
        <w:t xml:space="preserve"> زیاد خواهد بود و ارور ما زیاد است. این مورد را میتوانید در شکل مشاهده کنید.</w:t>
      </w:r>
    </w:p>
    <w:p w14:paraId="17880334" w14:textId="7DDD18DA" w:rsidR="00685D89" w:rsidRDefault="00685D89" w:rsidP="009D4760">
      <w:pPr>
        <w:ind w:firstLine="0"/>
        <w:rPr>
          <w:rtl/>
        </w:rPr>
      </w:pPr>
    </w:p>
    <w:p w14:paraId="1C0E76A9" w14:textId="3A67EBD9" w:rsidR="00685D89" w:rsidRDefault="006D77B9" w:rsidP="009D4760">
      <w:pPr>
        <w:ind w:firstLine="0"/>
        <w:rPr>
          <w:rtl/>
        </w:rPr>
      </w:pPr>
      <w:r>
        <w:rPr>
          <w:rFonts w:hint="cs"/>
          <w:b/>
          <w:bCs/>
          <w:noProof/>
          <w:rtl/>
          <w:lang w:val="fa-IR"/>
        </w:rPr>
        <w:lastRenderedPageBreak/>
        <mc:AlternateContent>
          <mc:Choice Requires="wpg">
            <w:drawing>
              <wp:anchor distT="0" distB="0" distL="114300" distR="114300" simplePos="0" relativeHeight="251646976" behindDoc="0" locked="0" layoutInCell="1" allowOverlap="1" wp14:anchorId="2EA15C6B" wp14:editId="42DD8CE7">
                <wp:simplePos x="0" y="0"/>
                <wp:positionH relativeFrom="column">
                  <wp:posOffset>-190500</wp:posOffset>
                </wp:positionH>
                <wp:positionV relativeFrom="paragraph">
                  <wp:posOffset>992505</wp:posOffset>
                </wp:positionV>
                <wp:extent cx="6042025" cy="2919730"/>
                <wp:effectExtent l="0" t="0" r="0" b="0"/>
                <wp:wrapThrough wrapText="bothSides">
                  <wp:wrapPolygon edited="0">
                    <wp:start x="6470" y="0"/>
                    <wp:lineTo x="0" y="0"/>
                    <wp:lineTo x="0" y="12966"/>
                    <wp:lineTo x="10760" y="13529"/>
                    <wp:lineTo x="5721" y="13952"/>
                    <wp:lineTo x="5448" y="14093"/>
                    <wp:lineTo x="5448" y="21421"/>
                    <wp:lineTo x="17571" y="21421"/>
                    <wp:lineTo x="17707" y="14093"/>
                    <wp:lineTo x="17162" y="13952"/>
                    <wp:lineTo x="10760" y="13529"/>
                    <wp:lineTo x="21521" y="12261"/>
                    <wp:lineTo x="21521" y="423"/>
                    <wp:lineTo x="14574" y="0"/>
                    <wp:lineTo x="6470" y="0"/>
                  </wp:wrapPolygon>
                </wp:wrapThrough>
                <wp:docPr id="1522270323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2025" cy="2919730"/>
                          <a:chOff x="0" y="0"/>
                          <a:chExt cx="6042025" cy="2919730"/>
                        </a:xfrm>
                      </wpg:grpSpPr>
                      <wpg:grpSp>
                        <wpg:cNvPr id="45565330" name="Group 2"/>
                        <wpg:cNvGrpSpPr/>
                        <wpg:grpSpPr>
                          <a:xfrm>
                            <a:off x="0" y="0"/>
                            <a:ext cx="6042025" cy="1752600"/>
                            <a:chOff x="0" y="0"/>
                            <a:chExt cx="6042025" cy="1752600"/>
                          </a:xfrm>
                        </wpg:grpSpPr>
                        <pic:pic xmlns:pic="http://schemas.openxmlformats.org/drawingml/2006/picture">
                          <pic:nvPicPr>
                            <pic:cNvPr id="1157740132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5240"/>
                              <a:ext cx="1828800" cy="173736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7739598" name="Picture 1" descr="A picture containing text, line, screenshot, plo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51660" y="0"/>
                              <a:ext cx="2209800" cy="169037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32476075" name="Picture 1" descr="A picture containing text, line, plot, 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47160" y="68580"/>
                              <a:ext cx="2094865" cy="158242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1110021324" name="Group 3"/>
                        <wpg:cNvGrpSpPr/>
                        <wpg:grpSpPr>
                          <a:xfrm>
                            <a:off x="1554480" y="1905000"/>
                            <a:ext cx="3345180" cy="1014730"/>
                            <a:chOff x="0" y="0"/>
                            <a:chExt cx="3345180" cy="1014730"/>
                          </a:xfrm>
                        </wpg:grpSpPr>
                        <pic:pic xmlns:pic="http://schemas.openxmlformats.org/drawingml/2006/picture">
                          <pic:nvPicPr>
                            <pic:cNvPr id="446561247" name="Picture 1" descr="A picture containing text, font, screenshot, de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76400" cy="101346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60181893" name="Picture 1" descr="A screenshot of a computer program&#10;&#10;Description automatically generated with low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676400" y="0"/>
                              <a:ext cx="1668780" cy="101473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FC2B66B" id="Group 5" o:spid="_x0000_s1026" style="position:absolute;margin-left:-15pt;margin-top:78.15pt;width:475.75pt;height:229.9pt;z-index:251646976" coordsize="60420,291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">
                <v:group id="Group 2" o:spid="_x0000_s1027" style="position:absolute;width:60420;height:17526" coordsize="60420,17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">
                  <v:shape id="Picture 1" o:spid="_x0000_s1028" type="#_x0000_t75" style="position:absolute;top:152;width:18288;height:173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">
                    <v:imagedata r:id="rId34" o:title=""/>
                  </v:shape>
                  <v:shape id="Picture 1" o:spid="_x0000_s1029" type="#_x0000_t75" alt="A picture containing text, line, screenshot, plot&#10;&#10;Description automatically generated" style="position:absolute;left:18516;width:22098;height:169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">
                    <v:imagedata r:id="rId35" o:title="A picture containing text, line, screenshot, plot&#10;&#10;Description automatically generated"/>
                  </v:shape>
                  <v:shape id="Picture 1" o:spid="_x0000_s1030" type="#_x0000_t75" alt="A picture containing text, line, plot, diagram&#10;&#10;Description automatically generated" style="position:absolute;left:39471;top:685;width:20949;height:158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">
                    <v:imagedata r:id="rId36" o:title="A picture containing text, line, plot, diagram&#10;&#10;Description automatically generated"/>
                  </v:shape>
                </v:group>
                <v:group id="Group 3" o:spid="_x0000_s1031" style="position:absolute;left:15544;top:19050;width:33452;height:10147" coordsize="33451,10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">
                  <v:shape id="Picture 1" o:spid="_x0000_s1032" type="#_x0000_t75" alt="A picture containing text, font, screenshot, design&#10;&#10;Description automatically generated" style="position:absolute;width:16764;height:10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">
                    <v:imagedata r:id="rId37" o:title="A picture containing text, font, screenshot, design&#10;&#10;Description automatically generated"/>
                  </v:shape>
                  <v:shape id="Picture 1" o:spid="_x0000_s1033" type="#_x0000_t75" alt="A screenshot of a computer program&#10;&#10;Description automatically generated with low confidence" style="position:absolute;left:16764;width:16687;height:10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">
                    <v:imagedata r:id="rId38" o:title="A screenshot of a computer program&#10;&#10;Description automatically generated with low confidence"/>
                  </v:shape>
                </v:group>
                <w10:wrap type="through"/>
              </v:group>
            </w:pict>
          </mc:Fallback>
        </mc:AlternateContent>
      </w:r>
      <w:r w:rsidR="00134DE8" w:rsidRPr="00134DE8">
        <w:rPr>
          <w:rFonts w:hint="cs"/>
          <w:b/>
          <w:bCs/>
          <w:rtl/>
        </w:rPr>
        <w:t>حالت دوم)</w:t>
      </w:r>
      <w:r w:rsidR="00134DE8">
        <w:rPr>
          <w:rFonts w:hint="cs"/>
          <w:rtl/>
        </w:rPr>
        <w:t xml:space="preserve"> </w:t>
      </w:r>
      <w:r w:rsidR="00685D89">
        <w:rPr>
          <w:rFonts w:hint="cs"/>
          <w:rtl/>
        </w:rPr>
        <w:t>پس مقدار آن</w:t>
      </w:r>
      <w:r w:rsidR="00311A83">
        <w:rPr>
          <w:rFonts w:hint="cs"/>
          <w:rtl/>
        </w:rPr>
        <w:t>ها</w:t>
      </w:r>
      <w:r w:rsidR="00685D89">
        <w:rPr>
          <w:rFonts w:hint="cs"/>
          <w:rtl/>
        </w:rPr>
        <w:t xml:space="preserve"> را کمتر کرده و </w:t>
      </w:r>
      <w:r w:rsidR="00134DE8">
        <w:rPr>
          <w:rFonts w:hint="cs"/>
          <w:rtl/>
        </w:rPr>
        <w:t xml:space="preserve">برای سرعت خطی و زاویه‌ای به ترتیب </w:t>
      </w:r>
      <w:r w:rsidR="00685D89">
        <w:rPr>
          <w:rFonts w:hint="cs"/>
          <w:rtl/>
        </w:rPr>
        <w:t xml:space="preserve">برابر </w:t>
      </w:r>
      <w:r w:rsidR="00E01061">
        <w:rPr>
          <w:rFonts w:hint="cs"/>
          <w:rtl/>
        </w:rPr>
        <w:t xml:space="preserve">با </w:t>
      </w:r>
      <w:r w:rsidR="00134DE8">
        <w:t>0.2</w:t>
      </w:r>
      <w:r w:rsidR="00134DE8">
        <w:rPr>
          <w:rFonts w:hint="cs"/>
          <w:rtl/>
        </w:rPr>
        <w:t xml:space="preserve"> و </w:t>
      </w:r>
      <w:r w:rsidR="00134DE8">
        <w:t>0.6</w:t>
      </w:r>
      <w:r w:rsidR="00E01061">
        <w:rPr>
          <w:rFonts w:hint="cs"/>
          <w:rtl/>
        </w:rPr>
        <w:t xml:space="preserve"> میگذاریم. سپس نتیجه را مشاهده میکنیم</w:t>
      </w:r>
      <w:r w:rsidR="00AC0A78">
        <w:rPr>
          <w:rFonts w:hint="cs"/>
          <w:rtl/>
        </w:rPr>
        <w:t xml:space="preserve">. همانطور که دیده میشود </w:t>
      </w:r>
      <w:r>
        <w:rPr>
          <w:rFonts w:hint="cs"/>
          <w:rtl/>
        </w:rPr>
        <w:t xml:space="preserve">ابتدای مسیر انحراف از مسیر مستقیم زیاد شده است ولیس در نهایت به </w:t>
      </w:r>
      <w:r w:rsidR="004F411E">
        <w:rPr>
          <w:rFonts w:hint="cs"/>
          <w:rtl/>
        </w:rPr>
        <w:t>مقصد رسیده است و ارور نزدیک به 0 شده است.</w:t>
      </w:r>
    </w:p>
    <w:p w14:paraId="4B4E2994" w14:textId="30D00513" w:rsidR="00E01061" w:rsidRPr="00AC0A78" w:rsidRDefault="00AC0A78" w:rsidP="009D4760">
      <w:pPr>
        <w:ind w:firstLine="0"/>
        <w:rPr>
          <w:sz w:val="14"/>
          <w:szCs w:val="16"/>
          <w:rtl/>
        </w:rPr>
      </w:pPr>
      <w:r w:rsidRPr="00AC0A78">
        <w:rPr>
          <w:noProof/>
        </w:rPr>
        <w:t xml:space="preserve"> </w:t>
      </w:r>
    </w:p>
    <w:p w14:paraId="61F4ECB5" w14:textId="2E8D13D8" w:rsidR="00134DE8" w:rsidRDefault="00134DE8" w:rsidP="009C6454">
      <w:pPr>
        <w:rPr>
          <w:rtl/>
        </w:rPr>
      </w:pPr>
    </w:p>
    <w:p w14:paraId="3AC31061" w14:textId="185AB8FF" w:rsidR="00134DE8" w:rsidRDefault="00134DE8" w:rsidP="009C6454">
      <w:pPr>
        <w:rPr>
          <w:rtl/>
        </w:rPr>
      </w:pPr>
    </w:p>
    <w:p w14:paraId="0EDE97B2" w14:textId="290F4E04" w:rsidR="00134DE8" w:rsidRDefault="00134DE8" w:rsidP="009C6454">
      <w:pPr>
        <w:rPr>
          <w:rtl/>
        </w:rPr>
      </w:pPr>
    </w:p>
    <w:p w14:paraId="5A25ED30" w14:textId="152B9D84" w:rsidR="00A614D6" w:rsidRDefault="006D77B9" w:rsidP="004F411E">
      <w:pPr>
        <w:ind w:firstLine="0"/>
        <w:rPr>
          <w:rtl/>
        </w:rPr>
      </w:pPr>
      <w:r>
        <w:rPr>
          <w:rFonts w:hint="cs"/>
          <w:b/>
          <w:bCs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2DB1EE45" wp14:editId="48735AF3">
                <wp:simplePos x="0" y="0"/>
                <wp:positionH relativeFrom="column">
                  <wp:posOffset>-276225</wp:posOffset>
                </wp:positionH>
                <wp:positionV relativeFrom="paragraph">
                  <wp:posOffset>1654810</wp:posOffset>
                </wp:positionV>
                <wp:extent cx="6127750" cy="2738120"/>
                <wp:effectExtent l="0" t="0" r="6350" b="5080"/>
                <wp:wrapThrough wrapText="bothSides">
                  <wp:wrapPolygon edited="0">
                    <wp:start x="0" y="0"/>
                    <wp:lineTo x="0" y="13976"/>
                    <wp:lineTo x="10811" y="14427"/>
                    <wp:lineTo x="6178" y="15028"/>
                    <wp:lineTo x="5909" y="15178"/>
                    <wp:lineTo x="5909" y="21490"/>
                    <wp:lineTo x="15512" y="21490"/>
                    <wp:lineTo x="15646" y="15028"/>
                    <wp:lineTo x="15109" y="14878"/>
                    <wp:lineTo x="10811" y="14427"/>
                    <wp:lineTo x="21555" y="13224"/>
                    <wp:lineTo x="21555" y="301"/>
                    <wp:lineTo x="6446" y="0"/>
                    <wp:lineTo x="0" y="0"/>
                  </wp:wrapPolygon>
                </wp:wrapThrough>
                <wp:docPr id="201862741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27750" cy="2738120"/>
                          <a:chOff x="0" y="0"/>
                          <a:chExt cx="6127750" cy="2738120"/>
                        </a:xfrm>
                      </wpg:grpSpPr>
                      <wpg:grpSp>
                        <wpg:cNvPr id="1523516984" name="Group 4"/>
                        <wpg:cNvGrpSpPr/>
                        <wpg:grpSpPr>
                          <a:xfrm>
                            <a:off x="0" y="0"/>
                            <a:ext cx="6127750" cy="1767840"/>
                            <a:chOff x="0" y="0"/>
                            <a:chExt cx="6127750" cy="1767840"/>
                          </a:xfrm>
                        </wpg:grpSpPr>
                        <pic:pic xmlns:pic="http://schemas.openxmlformats.org/drawingml/2006/picture">
                          <pic:nvPicPr>
                            <pic:cNvPr id="322052194" name="Picture 1" descr="A picture containing screenshot, square, rectangl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805305" cy="1767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50756044" name="Picture 1" descr="A picture containing text, screenshot, line, plo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4040" y="53340"/>
                              <a:ext cx="2156460" cy="16287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64996064" name="Picture 1" descr="A picture containing text, line, plot, 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62400" y="60960"/>
                              <a:ext cx="2165350" cy="160782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445247605" name="Group 6"/>
                        <wpg:cNvGrpSpPr/>
                        <wpg:grpSpPr>
                          <a:xfrm>
                            <a:off x="1722120" y="1912620"/>
                            <a:ext cx="2653030" cy="825500"/>
                            <a:chOff x="0" y="0"/>
                            <a:chExt cx="2653030" cy="825500"/>
                          </a:xfrm>
                        </wpg:grpSpPr>
                        <pic:pic xmlns:pic="http://schemas.openxmlformats.org/drawingml/2006/picture">
                          <pic:nvPicPr>
                            <pic:cNvPr id="814959059" name="Picture 1" descr="A screen shot of a computer&#10;&#10;Description automatically generated with low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7620"/>
                              <a:ext cx="1325880" cy="81343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29768082" name="Picture 1" descr="A screenshot of a computer&#10;&#10;Description automatically generated with medium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25880" y="0"/>
                              <a:ext cx="1327150" cy="8255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FA14B6C" id="Group 7" o:spid="_x0000_s1026" style="position:absolute;margin-left:-21.75pt;margin-top:130.3pt;width:482.5pt;height:215.6pt;z-index:251655168" coordsize="61277,273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">
                <v:group id="Group 4" o:spid="_x0000_s1027" style="position:absolute;width:61277;height:17678" coordsize="61277,17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">
                  <v:shape id="Picture 1" o:spid="_x0000_s1028" type="#_x0000_t75" alt="A picture containing screenshot, square, rectangle&#10;&#10;Description automatically generated" style="position:absolute;width:18053;height:17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">
                    <v:imagedata r:id="rId44" o:title="A picture containing screenshot, square, rectangle&#10;&#10;Description automatically generated"/>
                  </v:shape>
                  <v:shape id="Picture 1" o:spid="_x0000_s1029" type="#_x0000_t75" alt="A picture containing text, screenshot, line, plot&#10;&#10;Description automatically generated" style="position:absolute;left:18440;top:533;width:21565;height:16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">
                    <v:imagedata r:id="rId45" o:title="A picture containing text, screenshot, line, plot&#10;&#10;Description automatically generated"/>
                  </v:shape>
                  <v:shape id="Picture 1" o:spid="_x0000_s1030" type="#_x0000_t75" alt="A picture containing text, line, plot, diagram&#10;&#10;Description automatically generated" style="position:absolute;left:39624;top:609;width:21653;height:160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">
                    <v:imagedata r:id="rId46" o:title="A picture containing text, line, plot, diagram&#10;&#10;Description automatically generated"/>
                  </v:shape>
                </v:group>
                <v:group id="Group 6" o:spid="_x0000_s1031" style="position:absolute;left:17221;top:19126;width:26530;height:8255" coordsize="26530,8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">
                  <v:shape id="Picture 1" o:spid="_x0000_s1032" type="#_x0000_t75" alt="A screen shot of a computer&#10;&#10;Description automatically generated with low confidence" style="position:absolute;top:76;width:13258;height:8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">
                    <v:imagedata r:id="rId47" o:title="A screen shot of a computer&#10;&#10;Description automatically generated with low confidence"/>
                  </v:shape>
                  <v:shape id="Picture 1" o:spid="_x0000_s1033" type="#_x0000_t75" alt="A screenshot of a computer&#10;&#10;Description automatically generated with medium confidence" style="position:absolute;left:13258;width:13272;height:82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">
                    <v:imagedata r:id="rId48" o:title="A screenshot of a computer&#10;&#10;Description automatically generated with medium confidence"/>
                  </v:shape>
                </v:group>
                <w10:wrap type="through"/>
              </v:group>
            </w:pict>
          </mc:Fallback>
        </mc:AlternateContent>
      </w:r>
      <w:r w:rsidRPr="006D77B9">
        <w:rPr>
          <w:rFonts w:hint="cs"/>
          <w:b/>
          <w:bCs/>
          <w:rtl/>
        </w:rPr>
        <w:t>حالت سوم</w:t>
      </w:r>
      <w:r w:rsidR="00B74021">
        <w:rPr>
          <w:rFonts w:hint="cs"/>
          <w:b/>
          <w:bCs/>
          <w:rtl/>
        </w:rPr>
        <w:t xml:space="preserve"> </w:t>
      </w:r>
      <w:r w:rsidR="00B74021" w:rsidRPr="00C77386">
        <w:rPr>
          <w:rFonts w:hint="cs"/>
          <w:b/>
          <w:bCs/>
          <w:color w:val="E36C0A" w:themeColor="accent6" w:themeShade="BF"/>
          <w:rtl/>
        </w:rPr>
        <w:t>(نهایی)</w:t>
      </w:r>
      <w:r w:rsidRPr="006D77B9">
        <w:rPr>
          <w:rFonts w:hint="cs"/>
          <w:b/>
          <w:bCs/>
          <w:rtl/>
        </w:rPr>
        <w:t>)</w:t>
      </w:r>
      <w:r>
        <w:rPr>
          <w:rFonts w:hint="cs"/>
          <w:rtl/>
        </w:rPr>
        <w:t xml:space="preserve"> در حالت قبل به مقصد رسیدیم ولی در مسیر انحرافاتی داشتیم. </w:t>
      </w:r>
      <w:r w:rsidR="00AC0A78">
        <w:rPr>
          <w:rFonts w:hint="cs"/>
          <w:rtl/>
        </w:rPr>
        <w:t>مقدار را خیلی کمتر کرده و پس از کمی سعی و خطا به مق</w:t>
      </w:r>
      <w:r>
        <w:rPr>
          <w:rFonts w:hint="cs"/>
          <w:rtl/>
        </w:rPr>
        <w:t>ادیر</w:t>
      </w:r>
      <w:r w:rsidR="00AC0A78">
        <w:rPr>
          <w:rFonts w:hint="cs"/>
          <w:rtl/>
        </w:rPr>
        <w:t xml:space="preserve"> </w:t>
      </w:r>
      <w:r>
        <w:t>0.08</w:t>
      </w:r>
      <w:r>
        <w:rPr>
          <w:rFonts w:hint="cs"/>
          <w:rtl/>
        </w:rPr>
        <w:t xml:space="preserve"> و </w:t>
      </w:r>
      <w:r>
        <w:t>0.3</w:t>
      </w:r>
      <w:r>
        <w:rPr>
          <w:rFonts w:hint="cs"/>
          <w:rtl/>
        </w:rPr>
        <w:t xml:space="preserve"> برای سرعت خطی و زاویه‌ای</w:t>
      </w:r>
      <w:r w:rsidR="00AC0A78">
        <w:rPr>
          <w:rFonts w:hint="cs"/>
          <w:rtl/>
        </w:rPr>
        <w:t xml:space="preserve"> میرسیم</w:t>
      </w:r>
      <w:r w:rsidR="009600BF">
        <w:rPr>
          <w:rFonts w:hint="cs"/>
          <w:rtl/>
        </w:rPr>
        <w:t xml:space="preserve">. همانطور که میبینیم مقدار خطا به مرور کم شده و نمودار به 0 همگرا شده. </w:t>
      </w:r>
      <w:r w:rsidR="004F411E">
        <w:rPr>
          <w:rFonts w:hint="cs"/>
          <w:rtl/>
        </w:rPr>
        <w:t xml:space="preserve">دراین جا همانطور که دیده میشود ربات روی یک خط صاف حرکت کرده و از مسیر مستقیم منحرف نشدیم. برای دقت بیشتر میتوان </w:t>
      </w:r>
      <w:r w:rsidR="004F411E">
        <w:t>threshold</w:t>
      </w:r>
      <w:r w:rsidR="004F411E">
        <w:rPr>
          <w:rFonts w:hint="cs"/>
          <w:rtl/>
        </w:rPr>
        <w:t xml:space="preserve"> و همچنین مقادیر </w:t>
      </w:r>
      <w:r w:rsidR="004F411E">
        <w:t>gain</w:t>
      </w:r>
      <w:r w:rsidR="004F411E">
        <w:rPr>
          <w:rFonts w:hint="cs"/>
          <w:rtl/>
        </w:rPr>
        <w:t>ها را کمتر کرد تا ربات اهسته تر و با دقت بیشتر پیش برود.</w:t>
      </w:r>
    </w:p>
    <w:p w14:paraId="3DA10A99" w14:textId="3DB253C5" w:rsidR="00E33E22" w:rsidRDefault="00E33E22" w:rsidP="009C6454">
      <w:pPr>
        <w:rPr>
          <w:rtl/>
        </w:rPr>
      </w:pPr>
    </w:p>
    <w:p w14:paraId="02AE45D2" w14:textId="1DA4706E" w:rsidR="006D77B9" w:rsidRDefault="006D77B9" w:rsidP="009C6454">
      <w:pPr>
        <w:rPr>
          <w:rtl/>
        </w:rPr>
      </w:pPr>
    </w:p>
    <w:p w14:paraId="4923B738" w14:textId="08C232ED" w:rsidR="006D77B9" w:rsidRDefault="006D77B9" w:rsidP="00104792">
      <w:pPr>
        <w:ind w:firstLine="0"/>
        <w:rPr>
          <w:rtl/>
        </w:rPr>
      </w:pPr>
    </w:p>
    <w:p w14:paraId="28CBD8CC" w14:textId="1BABAABC" w:rsidR="00075C2C" w:rsidRPr="00350F3B" w:rsidRDefault="00075C2C" w:rsidP="00350F3B">
      <w:pPr>
        <w:pStyle w:val="ListParagraph"/>
        <w:numPr>
          <w:ilvl w:val="0"/>
          <w:numId w:val="14"/>
        </w:numPr>
        <w:rPr>
          <w:b/>
          <w:bCs/>
          <w:rtl/>
        </w:rPr>
      </w:pPr>
      <w:r w:rsidRPr="00350F3B">
        <w:rPr>
          <w:rFonts w:hint="cs"/>
          <w:b/>
          <w:bCs/>
          <w:rtl/>
        </w:rPr>
        <w:lastRenderedPageBreak/>
        <w:t xml:space="preserve">کنترلر </w:t>
      </w:r>
      <w:r w:rsidRPr="00350F3B">
        <w:rPr>
          <w:b/>
          <w:bCs/>
        </w:rPr>
        <w:t>PD</w:t>
      </w:r>
    </w:p>
    <w:p w14:paraId="036A57BC" w14:textId="0CEB04CE" w:rsidR="00075C2C" w:rsidRPr="00E74C97" w:rsidRDefault="00075C2C" w:rsidP="00104792">
      <w:pPr>
        <w:rPr>
          <w:rFonts w:cs="Calibri"/>
          <w:rtl/>
        </w:rPr>
      </w:pPr>
      <w:r>
        <w:rPr>
          <w:rFonts w:hint="cs"/>
          <w:rtl/>
        </w:rPr>
        <w:t xml:space="preserve">میدانیم کاربرد </w:t>
      </w:r>
      <w:r>
        <w:t>D</w:t>
      </w:r>
      <w:r>
        <w:rPr>
          <w:rFonts w:hint="cs"/>
          <w:rtl/>
        </w:rPr>
        <w:t xml:space="preserve"> برای جلوگیری از </w:t>
      </w:r>
      <w:r>
        <w:t>Overshoot</w:t>
      </w:r>
      <w:r>
        <w:rPr>
          <w:rFonts w:hint="cs"/>
          <w:rtl/>
        </w:rPr>
        <w:t xml:space="preserve"> میباشد. </w:t>
      </w:r>
      <w:r w:rsidR="009F7A03">
        <w:rPr>
          <w:rFonts w:hint="cs"/>
          <w:rtl/>
        </w:rPr>
        <w:t xml:space="preserve">طبق توضیحات اسلاید یک مقدار اولیه مناسب برای مقدار </w:t>
      </w:r>
      <w:r w:rsidR="009F7A03">
        <w:t>D</w:t>
      </w:r>
      <w:r w:rsidR="009F7A03">
        <w:rPr>
          <w:rFonts w:hint="cs"/>
          <w:rtl/>
        </w:rPr>
        <w:t xml:space="preserve"> برابر با </w:t>
      </w:r>
      <w:r w:rsidR="009F7A03">
        <w:t>0.1</w:t>
      </w:r>
      <w:r w:rsidR="009F7A03">
        <w:rPr>
          <w:rFonts w:hint="cs"/>
          <w:rtl/>
        </w:rPr>
        <w:t xml:space="preserve"> مقدار </w:t>
      </w:r>
      <w:proofErr w:type="spellStart"/>
      <w:r w:rsidR="009F7A03">
        <w:t>k_p</w:t>
      </w:r>
      <w:proofErr w:type="spellEnd"/>
      <w:r w:rsidR="009F7A03">
        <w:rPr>
          <w:rFonts w:hint="cs"/>
          <w:rtl/>
        </w:rPr>
        <w:t xml:space="preserve"> میباشد. </w:t>
      </w:r>
      <w:r w:rsidR="00104792">
        <w:rPr>
          <w:rFonts w:hint="cs"/>
          <w:rtl/>
        </w:rPr>
        <w:t xml:space="preserve">در قسمت قبل </w:t>
      </w:r>
      <w:r w:rsidR="00BC38D6">
        <w:rPr>
          <w:rFonts w:hint="cs"/>
          <w:rtl/>
        </w:rPr>
        <w:t xml:space="preserve">چون صرفا کنترلر </w:t>
      </w:r>
      <w:r w:rsidR="00BC38D6">
        <w:t>P</w:t>
      </w:r>
      <w:r w:rsidR="00BC38D6">
        <w:rPr>
          <w:rFonts w:hint="cs"/>
          <w:rtl/>
        </w:rPr>
        <w:t xml:space="preserve"> داشتیم باید </w:t>
      </w:r>
      <w:r w:rsidR="00BC38D6">
        <w:t>gain</w:t>
      </w:r>
      <w:r w:rsidR="00BC38D6">
        <w:rPr>
          <w:rFonts w:hint="cs"/>
          <w:rtl/>
        </w:rPr>
        <w:t xml:space="preserve"> را کم میکردیم تا به </w:t>
      </w:r>
      <w:r w:rsidR="000409B6">
        <w:rPr>
          <w:rFonts w:hint="cs"/>
          <w:rtl/>
        </w:rPr>
        <w:t xml:space="preserve">دقت کافی برسیم اما اکنون که میتوان </w:t>
      </w:r>
      <w:r w:rsidR="000409B6">
        <w:t>D</w:t>
      </w:r>
      <w:r w:rsidR="000409B6">
        <w:rPr>
          <w:rFonts w:hint="cs"/>
          <w:rtl/>
        </w:rPr>
        <w:t xml:space="preserve"> داشت پس میتوان کمی ضرایب</w:t>
      </w:r>
      <w:r w:rsidR="000409B6">
        <w:t xml:space="preserve"> P</w:t>
      </w:r>
      <w:r w:rsidR="000409B6">
        <w:rPr>
          <w:rFonts w:hint="cs"/>
          <w:rtl/>
        </w:rPr>
        <w:t xml:space="preserve"> را بالاتر برد و جلوی اورشوت را با </w:t>
      </w:r>
      <w:r w:rsidR="000409B6">
        <w:t>D</w:t>
      </w:r>
      <w:r w:rsidR="000409B6">
        <w:rPr>
          <w:rFonts w:hint="cs"/>
          <w:rtl/>
        </w:rPr>
        <w:t xml:space="preserve"> گرفت. </w:t>
      </w:r>
      <w:r w:rsidR="00E74C97">
        <w:rPr>
          <w:rFonts w:hint="cs"/>
          <w:rtl/>
        </w:rPr>
        <w:t xml:space="preserve">درواقع هم در زمان کمتری به مقصد برسیم و هم دقت نسبتا خوبی داشته باشیم. ( طبیعتا با مقادیر </w:t>
      </w:r>
      <w:proofErr w:type="spellStart"/>
      <w:r w:rsidR="00E74C97">
        <w:t>K_p</w:t>
      </w:r>
      <w:proofErr w:type="spellEnd"/>
      <w:r w:rsidR="00E74C97">
        <w:rPr>
          <w:rFonts w:hint="cs"/>
          <w:rtl/>
        </w:rPr>
        <w:t xml:space="preserve"> پایین </w:t>
      </w:r>
      <w:r w:rsidR="00BA565D">
        <w:rPr>
          <w:rFonts w:hint="cs"/>
          <w:rtl/>
        </w:rPr>
        <w:t xml:space="preserve">دقت بهتر است و مقدار </w:t>
      </w:r>
      <w:proofErr w:type="spellStart"/>
      <w:r w:rsidR="00BA565D">
        <w:t>K_d</w:t>
      </w:r>
      <w:proofErr w:type="spellEnd"/>
      <w:r w:rsidR="00BA565D">
        <w:rPr>
          <w:rFonts w:hint="cs"/>
          <w:rtl/>
        </w:rPr>
        <w:t xml:space="preserve"> کم هم جوابگوست ( حتی نبودشان هم اوکیه </w:t>
      </w:r>
      <w:r w:rsidR="00BA565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BA565D">
        <w:rPr>
          <w:rFonts w:hint="cs"/>
          <w:rtl/>
        </w:rPr>
        <w:t xml:space="preserve"> ))</w:t>
      </w:r>
    </w:p>
    <w:p w14:paraId="4F3E82DF" w14:textId="58475FA6" w:rsidR="000409B6" w:rsidRPr="000409B6" w:rsidRDefault="000A6E20" w:rsidP="000409B6">
      <w:pPr>
        <w:ind w:firstLine="0"/>
        <w:rPr>
          <w:rFonts w:cs="Calibri"/>
          <w:rtl/>
        </w:rPr>
      </w:pPr>
      <w:r>
        <w:rPr>
          <w:rFonts w:hint="cs"/>
          <w:b/>
          <w:bCs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452D374D" wp14:editId="7F5D3FB2">
                <wp:simplePos x="0" y="0"/>
                <wp:positionH relativeFrom="page">
                  <wp:align>center</wp:align>
                </wp:positionH>
                <wp:positionV relativeFrom="paragraph">
                  <wp:posOffset>1350010</wp:posOffset>
                </wp:positionV>
                <wp:extent cx="6225540" cy="2918460"/>
                <wp:effectExtent l="0" t="0" r="3810" b="0"/>
                <wp:wrapThrough wrapText="bothSides">
                  <wp:wrapPolygon edited="0">
                    <wp:start x="0" y="0"/>
                    <wp:lineTo x="0" y="15650"/>
                    <wp:lineTo x="7271" y="16214"/>
                    <wp:lineTo x="7006" y="16355"/>
                    <wp:lineTo x="7006" y="21431"/>
                    <wp:lineTo x="17053" y="21431"/>
                    <wp:lineTo x="17185" y="16355"/>
                    <wp:lineTo x="16656" y="16214"/>
                    <wp:lineTo x="11170" y="15791"/>
                    <wp:lineTo x="14673" y="13817"/>
                    <wp:lineTo x="21547" y="13535"/>
                    <wp:lineTo x="21547" y="1692"/>
                    <wp:lineTo x="6808" y="0"/>
                    <wp:lineTo x="0" y="0"/>
                  </wp:wrapPolygon>
                </wp:wrapThrough>
                <wp:docPr id="1446058260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25540" cy="2918460"/>
                          <a:chOff x="0" y="0"/>
                          <a:chExt cx="6225540" cy="2918460"/>
                        </a:xfrm>
                      </wpg:grpSpPr>
                      <wpg:grpSp>
                        <wpg:cNvPr id="1260915835" name="Group 11"/>
                        <wpg:cNvGrpSpPr/>
                        <wpg:grpSpPr>
                          <a:xfrm>
                            <a:off x="0" y="0"/>
                            <a:ext cx="6225540" cy="2107565"/>
                            <a:chOff x="0" y="0"/>
                            <a:chExt cx="6225540" cy="2107565"/>
                          </a:xfrm>
                        </wpg:grpSpPr>
                        <pic:pic xmlns:pic="http://schemas.openxmlformats.org/drawingml/2006/picture">
                          <pic:nvPicPr>
                            <pic:cNvPr id="158886148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943100" cy="210756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00220525" name="Picture 1" descr="A picture containing text, plot, diagram, li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965960" y="167640"/>
                              <a:ext cx="2247900" cy="17259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56074477" name="Picture 1" descr="A picture containing text, line, plot, screensho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07180" y="243840"/>
                              <a:ext cx="2118360" cy="157543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352392620" name="Group 12"/>
                        <wpg:cNvGrpSpPr/>
                        <wpg:grpSpPr>
                          <a:xfrm>
                            <a:off x="2057400" y="2217420"/>
                            <a:ext cx="2834640" cy="701040"/>
                            <a:chOff x="0" y="0"/>
                            <a:chExt cx="2834640" cy="701040"/>
                          </a:xfrm>
                        </wpg:grpSpPr>
                        <pic:pic xmlns:pic="http://schemas.openxmlformats.org/drawingml/2006/picture">
                          <pic:nvPicPr>
                            <pic:cNvPr id="2055324775" name="Picture 1" descr="A picture containing text, font, screenshot, number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435735" cy="7010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8203574" name="Picture 1" descr="A picture containing text, font, screenshot, number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32560" y="0"/>
                              <a:ext cx="1402080" cy="7010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3C2B3D5" id="Group 13" o:spid="_x0000_s1026" style="position:absolute;margin-left:0;margin-top:106.3pt;width:490.2pt;height:229.8pt;z-index:251671552;mso-position-horizontal:center;mso-position-horizontal-relative:page" coordsize="62255,291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">
                <v:group id="Group 11" o:spid="_x0000_s1027" style="position:absolute;width:62255;height:21075" coordsize="62255,21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">
                  <v:shape id="Picture 1" o:spid="_x0000_s1028" type="#_x0000_t75" style="position:absolute;width:19431;height:210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">
                    <v:imagedata r:id="rId54" o:title=""/>
                  </v:shape>
                  <v:shape id="Picture 1" o:spid="_x0000_s1029" type="#_x0000_t75" alt="A picture containing text, plot, diagram, line&#10;&#10;Description automatically generated" style="position:absolute;left:19659;top:1676;width:22479;height:172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">
                    <v:imagedata r:id="rId55" o:title="A picture containing text, plot, diagram, line&#10;&#10;Description automatically generated"/>
                  </v:shape>
                  <v:shape id="Picture 1" o:spid="_x0000_s1030" type="#_x0000_t75" alt="A picture containing text, line, plot, screenshot&#10;&#10;Description automatically generated" style="position:absolute;left:41071;top:2438;width:21184;height:15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">
                    <v:imagedata r:id="rId56" o:title="A picture containing text, line, plot, screenshot&#10;&#10;Description automatically generated"/>
                  </v:shape>
                </v:group>
                <v:group id="Group 12" o:spid="_x0000_s1031" style="position:absolute;left:20574;top:22174;width:28346;height:7010" coordsize="28346,70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">
                  <v:shape id="Picture 1" o:spid="_x0000_s1032" type="#_x0000_t75" alt="A picture containing text, font, screenshot, number&#10;&#10;Description automatically generated" style="position:absolute;width:14357;height:70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">
                    <v:imagedata r:id="rId57" o:title="A picture containing text, font, screenshot, number&#10;&#10;Description automatically generated"/>
                  </v:shape>
                  <v:shape id="Picture 1" o:spid="_x0000_s1033" type="#_x0000_t75" alt="A picture containing text, font, screenshot, number&#10;&#10;Description automatically generated" style="position:absolute;left:14325;width:14021;height:70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">
                    <v:imagedata r:id="rId58" o:title="A picture containing text, font, screenshot, number&#10;&#10;Description automatically generated"/>
                  </v:shape>
                </v:group>
                <w10:wrap type="through" anchorx="page"/>
              </v:group>
            </w:pict>
          </mc:Fallback>
        </mc:AlternateContent>
      </w:r>
      <w:r w:rsidR="000409B6" w:rsidRPr="000409B6">
        <w:rPr>
          <w:rFonts w:hint="cs"/>
          <w:b/>
          <w:bCs/>
          <w:rtl/>
        </w:rPr>
        <w:t>حالت اول)</w:t>
      </w:r>
      <w:r w:rsidR="000409B6">
        <w:rPr>
          <w:rFonts w:hint="cs"/>
          <w:rtl/>
        </w:rPr>
        <w:t xml:space="preserve"> در این حالت ما مقدار </w:t>
      </w:r>
      <w:proofErr w:type="spellStart"/>
      <w:r w:rsidR="000409B6">
        <w:t>K_p</w:t>
      </w:r>
      <w:proofErr w:type="spellEnd"/>
      <w:r w:rsidR="000409B6">
        <w:rPr>
          <w:rFonts w:hint="cs"/>
          <w:rtl/>
        </w:rPr>
        <w:t xml:space="preserve"> را برای سرعت خطی و زاویه ای به ترتیب برابر با </w:t>
      </w:r>
      <w:r w:rsidR="000409B6">
        <w:t>0.5</w:t>
      </w:r>
      <w:r w:rsidR="000409B6">
        <w:rPr>
          <w:rFonts w:hint="cs"/>
          <w:rtl/>
        </w:rPr>
        <w:t xml:space="preserve"> و </w:t>
      </w:r>
      <w:r w:rsidR="000409B6">
        <w:t>0.8</w:t>
      </w:r>
      <w:r w:rsidR="000409B6">
        <w:rPr>
          <w:rFonts w:hint="cs"/>
          <w:rtl/>
        </w:rPr>
        <w:t xml:space="preserve"> میگذاریم و مقدار</w:t>
      </w:r>
      <w:proofErr w:type="spellStart"/>
      <w:r w:rsidR="000409B6">
        <w:t>K_d</w:t>
      </w:r>
      <w:proofErr w:type="spellEnd"/>
      <w:r w:rsidR="000409B6">
        <w:rPr>
          <w:rFonts w:hint="cs"/>
          <w:rtl/>
        </w:rPr>
        <w:t xml:space="preserve"> را برابر با </w:t>
      </w:r>
      <w:r w:rsidR="000409B6">
        <w:t>0.05</w:t>
      </w:r>
      <w:r w:rsidR="000409B6">
        <w:rPr>
          <w:rFonts w:hint="cs"/>
          <w:rtl/>
        </w:rPr>
        <w:t xml:space="preserve"> و </w:t>
      </w:r>
      <w:r w:rsidR="000409B6">
        <w:t>0.08</w:t>
      </w:r>
      <w:r w:rsidR="000409B6">
        <w:rPr>
          <w:rFonts w:hint="cs"/>
          <w:rtl/>
        </w:rPr>
        <w:t xml:space="preserve"> برای شروع تنظیم میکنیم. خواهیم دید که نتایج قابل قبول نیستند</w:t>
      </w:r>
      <w:r>
        <w:rPr>
          <w:rFonts w:hint="cs"/>
          <w:rtl/>
        </w:rPr>
        <w:t xml:space="preserve"> مقدار ارور بالا و نوسانی میباشد</w:t>
      </w:r>
      <w:r w:rsidR="000409B6">
        <w:rPr>
          <w:rFonts w:hint="cs"/>
          <w:rtl/>
        </w:rPr>
        <w:t xml:space="preserve"> و </w:t>
      </w:r>
      <w:r>
        <w:rPr>
          <w:rFonts w:hint="cs"/>
          <w:rtl/>
        </w:rPr>
        <w:t xml:space="preserve">درحقیقت </w:t>
      </w:r>
      <w:r w:rsidR="000409B6">
        <w:rPr>
          <w:rFonts w:hint="cs"/>
          <w:rtl/>
        </w:rPr>
        <w:t xml:space="preserve">مقدار </w:t>
      </w:r>
      <w:r w:rsidR="000409B6">
        <w:t>gain</w:t>
      </w:r>
      <w:r w:rsidR="000409B6">
        <w:rPr>
          <w:rFonts w:hint="cs"/>
          <w:rtl/>
        </w:rPr>
        <w:t xml:space="preserve"> مربوط به </w:t>
      </w:r>
      <w:proofErr w:type="spellStart"/>
      <w:r w:rsidR="000409B6">
        <w:t>K_d</w:t>
      </w:r>
      <w:proofErr w:type="spellEnd"/>
      <w:r w:rsidR="000409B6">
        <w:rPr>
          <w:rFonts w:hint="cs"/>
          <w:rtl/>
        </w:rPr>
        <w:t xml:space="preserve"> برای این مقادیر </w:t>
      </w:r>
      <w:r w:rsidR="000409B6">
        <w:t>proportional</w:t>
      </w:r>
      <w:r w:rsidR="000409B6">
        <w:rPr>
          <w:rFonts w:hint="cs"/>
          <w:rtl/>
        </w:rPr>
        <w:t xml:space="preserve"> خیلی کم است. </w:t>
      </w:r>
    </w:p>
    <w:p w14:paraId="228BD154" w14:textId="3303B070" w:rsidR="009F7A03" w:rsidRDefault="009F7A03" w:rsidP="009C6454"/>
    <w:p w14:paraId="697114E0" w14:textId="70E040D5" w:rsidR="00AC0A78" w:rsidRDefault="00AC0A78" w:rsidP="009C6454">
      <w:pPr>
        <w:rPr>
          <w:rtl/>
        </w:rPr>
      </w:pPr>
    </w:p>
    <w:p w14:paraId="6E17E698" w14:textId="3CC6BC6A" w:rsidR="000A6E20" w:rsidRDefault="000A6E20" w:rsidP="004C34EB">
      <w:pPr>
        <w:ind w:firstLine="0"/>
        <w:rPr>
          <w:szCs w:val="24"/>
        </w:rPr>
      </w:pPr>
    </w:p>
    <w:p w14:paraId="739A2030" w14:textId="377F7588" w:rsidR="000A6E20" w:rsidRDefault="000A6E20" w:rsidP="004C34EB">
      <w:pPr>
        <w:ind w:firstLine="0"/>
        <w:rPr>
          <w:szCs w:val="24"/>
        </w:rPr>
      </w:pPr>
    </w:p>
    <w:p w14:paraId="139AE950" w14:textId="77777777" w:rsidR="00FA0DDC" w:rsidRDefault="00FA0DDC" w:rsidP="004C34EB">
      <w:pPr>
        <w:ind w:firstLine="0"/>
        <w:rPr>
          <w:szCs w:val="24"/>
          <w:rtl/>
        </w:rPr>
      </w:pPr>
    </w:p>
    <w:p w14:paraId="39496500" w14:textId="77777777" w:rsidR="00FA0DDC" w:rsidRDefault="00FA0DDC" w:rsidP="004C34EB">
      <w:pPr>
        <w:ind w:firstLine="0"/>
        <w:rPr>
          <w:szCs w:val="24"/>
          <w:rtl/>
        </w:rPr>
      </w:pPr>
    </w:p>
    <w:p w14:paraId="5BA112E4" w14:textId="77777777" w:rsidR="00FA0DDC" w:rsidRDefault="00FA0DDC" w:rsidP="004C34EB">
      <w:pPr>
        <w:ind w:firstLine="0"/>
        <w:rPr>
          <w:szCs w:val="24"/>
          <w:rtl/>
        </w:rPr>
      </w:pPr>
    </w:p>
    <w:p w14:paraId="3EFBAEA6" w14:textId="77777777" w:rsidR="00FA0DDC" w:rsidRDefault="00FA0DDC" w:rsidP="004C34EB">
      <w:pPr>
        <w:ind w:firstLine="0"/>
        <w:rPr>
          <w:szCs w:val="24"/>
          <w:rtl/>
        </w:rPr>
      </w:pPr>
    </w:p>
    <w:p w14:paraId="24A00232" w14:textId="77777777" w:rsidR="00FA0DDC" w:rsidRDefault="00FA0DDC" w:rsidP="004C34EB">
      <w:pPr>
        <w:ind w:firstLine="0"/>
        <w:rPr>
          <w:szCs w:val="24"/>
          <w:rtl/>
        </w:rPr>
      </w:pPr>
    </w:p>
    <w:p w14:paraId="377793F8" w14:textId="77777777" w:rsidR="00FA0DDC" w:rsidRDefault="00FA0DDC" w:rsidP="004C34EB">
      <w:pPr>
        <w:ind w:firstLine="0"/>
        <w:rPr>
          <w:szCs w:val="24"/>
          <w:rtl/>
        </w:rPr>
      </w:pPr>
    </w:p>
    <w:p w14:paraId="5AD51B65" w14:textId="7BD4252D" w:rsidR="000A6E20" w:rsidRPr="00FA0DDC" w:rsidRDefault="00541CC6" w:rsidP="004C34EB">
      <w:pPr>
        <w:ind w:firstLine="0"/>
        <w:rPr>
          <w:sz w:val="28"/>
          <w:rtl/>
        </w:rPr>
      </w:pPr>
      <w:r>
        <w:rPr>
          <w:rFonts w:hint="cs"/>
          <w:b/>
          <w:bCs/>
          <w:noProof/>
          <w:sz w:val="28"/>
          <w:rtl/>
          <w:lang w:val="fa-IR"/>
        </w:rPr>
        <w:lastRenderedPageBreak/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14A32390" wp14:editId="376181DB">
                <wp:simplePos x="0" y="0"/>
                <wp:positionH relativeFrom="column">
                  <wp:posOffset>-350520</wp:posOffset>
                </wp:positionH>
                <wp:positionV relativeFrom="paragraph">
                  <wp:posOffset>1967865</wp:posOffset>
                </wp:positionV>
                <wp:extent cx="6428740" cy="2593975"/>
                <wp:effectExtent l="0" t="0" r="0" b="0"/>
                <wp:wrapThrough wrapText="bothSides">
                  <wp:wrapPolygon edited="0">
                    <wp:start x="0" y="0"/>
                    <wp:lineTo x="0" y="14753"/>
                    <wp:lineTo x="6657" y="15387"/>
                    <wp:lineTo x="6401" y="15546"/>
                    <wp:lineTo x="6401" y="21415"/>
                    <wp:lineTo x="16130" y="21415"/>
                    <wp:lineTo x="16258" y="15546"/>
                    <wp:lineTo x="21506" y="15070"/>
                    <wp:lineTo x="21506" y="0"/>
                    <wp:lineTo x="0" y="0"/>
                  </wp:wrapPolygon>
                </wp:wrapThrough>
                <wp:docPr id="723550193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740" cy="2593975"/>
                          <a:chOff x="0" y="0"/>
                          <a:chExt cx="6428740" cy="2594454"/>
                        </a:xfrm>
                      </wpg:grpSpPr>
                      <wpg:grpSp>
                        <wpg:cNvPr id="320407587" name="Group 14"/>
                        <wpg:cNvGrpSpPr/>
                        <wpg:grpSpPr>
                          <a:xfrm>
                            <a:off x="0" y="0"/>
                            <a:ext cx="6428740" cy="1805940"/>
                            <a:chOff x="0" y="0"/>
                            <a:chExt cx="6428740" cy="1805940"/>
                          </a:xfrm>
                        </wpg:grpSpPr>
                        <pic:pic xmlns:pic="http://schemas.openxmlformats.org/drawingml/2006/picture">
                          <pic:nvPicPr>
                            <pic:cNvPr id="285765461" name="Picture 1" descr="A graph with green line&#10;&#10;Description automatically generated with low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995170" cy="177546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64227900" name="Picture 1" descr="A picture containing text, line, plot, screensho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04060" y="30480"/>
                              <a:ext cx="2280285" cy="173736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90691190" name="Picture 1" descr="A picture containing text, line, plot, screensho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221480" y="0"/>
                              <a:ext cx="2207260" cy="18059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363711826" name="Group 15"/>
                        <wpg:cNvGrpSpPr/>
                        <wpg:grpSpPr>
                          <a:xfrm>
                            <a:off x="1935480" y="1874520"/>
                            <a:ext cx="2842260" cy="719934"/>
                            <a:chOff x="289560" y="-53340"/>
                            <a:chExt cx="2842260" cy="719934"/>
                          </a:xfrm>
                        </wpg:grpSpPr>
                        <pic:pic xmlns:pic="http://schemas.openxmlformats.org/drawingml/2006/picture">
                          <pic:nvPicPr>
                            <pic:cNvPr id="1897000878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9560" y="-53340"/>
                              <a:ext cx="1423035" cy="71969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69064542" name="Picture 1" descr="A picture containing text, font, screenshot, number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699260" y="-53340"/>
                              <a:ext cx="1432560" cy="71993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9F5F21" id="Group 16" o:spid="_x0000_s1026" style="position:absolute;margin-left:-27.6pt;margin-top:154.95pt;width:506.2pt;height:204.25pt;z-index:251679744;mso-height-relative:margin" coordsize="64287,259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">
                <v:group id="Group 14" o:spid="_x0000_s1027" style="position:absolute;width:64287;height:18059" coordsize="64287,18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">
                  <v:shape id="Picture 1" o:spid="_x0000_s1028" type="#_x0000_t75" alt="A graph with green line&#10;&#10;Description automatically generated with low confidence" style="position:absolute;width:19951;height:17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">
                    <v:imagedata r:id="rId64" o:title="A graph with green line&#10;&#10;Description automatically generated with low confidence"/>
                  </v:shape>
                  <v:shape id="Picture 1" o:spid="_x0000_s1029" type="#_x0000_t75" alt="A picture containing text, line, plot, screenshot&#10;&#10;Description automatically generated" style="position:absolute;left:20040;top:304;width:22803;height:173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">
                    <v:imagedata r:id="rId65" o:title="A picture containing text, line, plot, screenshot&#10;&#10;Description automatically generated"/>
                  </v:shape>
                  <v:shape id="Picture 1" o:spid="_x0000_s1030" type="#_x0000_t75" alt="A picture containing text, line, plot, screenshot&#10;&#10;Description automatically generated" style="position:absolute;left:42214;width:22073;height:180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">
                    <v:imagedata r:id="rId66" o:title="A picture containing text, line, plot, screenshot&#10;&#10;Description automatically generated"/>
                  </v:shape>
                </v:group>
                <v:group id="Group 15" o:spid="_x0000_s1031" style="position:absolute;left:19354;top:18745;width:28423;height:7199" coordorigin="2895,-533" coordsize="28422,7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">
                  <v:shape id="Picture 1" o:spid="_x0000_s1032" type="#_x0000_t75" style="position:absolute;left:2895;top:-533;width:14230;height:71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">
                    <v:imagedata r:id="rId67" o:title=""/>
                  </v:shape>
                  <v:shape id="Picture 1" o:spid="_x0000_s1033" type="#_x0000_t75" alt="A picture containing text, font, screenshot, number&#10;&#10;Description automatically generated" style="position:absolute;left:16992;top:-533;width:14326;height:7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">
                    <v:imagedata r:id="rId68" o:title="A picture containing text, font, screenshot, number&#10;&#10;Description automatically generated"/>
                  </v:shape>
                </v:group>
                <w10:wrap type="through"/>
              </v:group>
            </w:pict>
          </mc:Fallback>
        </mc:AlternateContent>
      </w:r>
      <w:r w:rsidR="000A6E20" w:rsidRPr="00FA0DDC">
        <w:rPr>
          <w:rFonts w:hint="cs"/>
          <w:b/>
          <w:bCs/>
          <w:sz w:val="28"/>
          <w:rtl/>
        </w:rPr>
        <w:t>حالت دوم)</w:t>
      </w:r>
      <w:r w:rsidR="000A6E20" w:rsidRPr="00FA0DDC">
        <w:rPr>
          <w:rFonts w:hint="cs"/>
          <w:sz w:val="28"/>
          <w:rtl/>
        </w:rPr>
        <w:t xml:space="preserve"> حال با سعی و خطا اگر برای همین مقادیر </w:t>
      </w:r>
      <w:proofErr w:type="spellStart"/>
      <w:r w:rsidR="000A6E20" w:rsidRPr="00FA0DDC">
        <w:rPr>
          <w:sz w:val="28"/>
        </w:rPr>
        <w:t>K_p</w:t>
      </w:r>
      <w:proofErr w:type="spellEnd"/>
      <w:r w:rsidR="000A6E20" w:rsidRPr="00FA0DDC">
        <w:rPr>
          <w:rFonts w:hint="cs"/>
          <w:sz w:val="28"/>
          <w:rtl/>
        </w:rPr>
        <w:t xml:space="preserve"> مقادیر مربوط به </w:t>
      </w:r>
      <w:proofErr w:type="spellStart"/>
      <w:r w:rsidR="000A6E20" w:rsidRPr="00FA0DDC">
        <w:rPr>
          <w:sz w:val="28"/>
        </w:rPr>
        <w:t>K_d</w:t>
      </w:r>
      <w:proofErr w:type="spellEnd"/>
      <w:r w:rsidR="000A6E20" w:rsidRPr="00FA0DDC">
        <w:rPr>
          <w:rFonts w:hint="cs"/>
          <w:sz w:val="28"/>
          <w:rtl/>
        </w:rPr>
        <w:t xml:space="preserve"> را زیادتر کنیم و به ترتیب برای سرعت خطی و زاویه‌ای برابر با 25 و 20 </w:t>
      </w:r>
      <w:r w:rsidR="00FA0DDC">
        <w:rPr>
          <w:rFonts w:hint="cs"/>
          <w:sz w:val="28"/>
          <w:rtl/>
        </w:rPr>
        <w:t xml:space="preserve">شکل و نمودارهای زیر را مشاهده خواهید کرد. در این صورت در عین حال که سرعت بالا هست به مقصد هم میرسیم ولی همانطور که دیده میشود از مسیر انحراف داریم و همچنین نوسانات زیاد است. درواقع در اینجا چون مقادیر </w:t>
      </w:r>
      <w:r w:rsidR="00FA0DDC">
        <w:rPr>
          <w:sz w:val="28"/>
        </w:rPr>
        <w:t>gain</w:t>
      </w:r>
      <w:r w:rsidR="00FA0DDC">
        <w:rPr>
          <w:rFonts w:hint="cs"/>
          <w:sz w:val="28"/>
          <w:rtl/>
        </w:rPr>
        <w:t xml:space="preserve">های </w:t>
      </w:r>
      <w:proofErr w:type="spellStart"/>
      <w:r w:rsidR="00FA0DDC">
        <w:rPr>
          <w:sz w:val="28"/>
        </w:rPr>
        <w:t>K_d</w:t>
      </w:r>
      <w:proofErr w:type="spellEnd"/>
      <w:r w:rsidR="00FA0DDC">
        <w:rPr>
          <w:rFonts w:hint="cs"/>
          <w:sz w:val="28"/>
          <w:rtl/>
        </w:rPr>
        <w:t xml:space="preserve"> بالا هست نویز پذیری سیستم نیز افزایش میابد و درواقع ترم مشتق گیر اهمیت پیدا میکند و به تغییرات خیلی حساس است. بنابراین لازم است سرعت را کمتر کرده و از </w:t>
      </w:r>
      <w:r w:rsidR="00FA0DDC">
        <w:rPr>
          <w:sz w:val="28"/>
        </w:rPr>
        <w:t>gain</w:t>
      </w:r>
      <w:r w:rsidR="00FA0DDC">
        <w:rPr>
          <w:rFonts w:hint="cs"/>
          <w:sz w:val="28"/>
          <w:rtl/>
        </w:rPr>
        <w:t xml:space="preserve">های </w:t>
      </w:r>
      <w:proofErr w:type="spellStart"/>
      <w:r w:rsidR="00FA0DDC">
        <w:rPr>
          <w:sz w:val="28"/>
        </w:rPr>
        <w:t>K_d</w:t>
      </w:r>
      <w:proofErr w:type="spellEnd"/>
      <w:r w:rsidR="00FA0DDC">
        <w:rPr>
          <w:rFonts w:hint="cs"/>
          <w:sz w:val="28"/>
          <w:rtl/>
        </w:rPr>
        <w:t xml:space="preserve"> کمتری استفاده کنیم.</w:t>
      </w:r>
    </w:p>
    <w:p w14:paraId="76E36C9D" w14:textId="2E13CD40" w:rsidR="000A6E20" w:rsidRDefault="000A6E20" w:rsidP="004C34EB">
      <w:pPr>
        <w:ind w:firstLine="0"/>
        <w:rPr>
          <w:szCs w:val="24"/>
          <w:rtl/>
        </w:rPr>
      </w:pPr>
    </w:p>
    <w:p w14:paraId="694AD72D" w14:textId="21B7606A" w:rsidR="000A6E20" w:rsidRDefault="000A6E20" w:rsidP="004C34EB">
      <w:pPr>
        <w:ind w:firstLine="0"/>
        <w:rPr>
          <w:szCs w:val="24"/>
        </w:rPr>
      </w:pPr>
    </w:p>
    <w:p w14:paraId="26793933" w14:textId="4BE520B9" w:rsidR="000A6E20" w:rsidRDefault="00DE321D" w:rsidP="004C34EB">
      <w:pPr>
        <w:ind w:firstLine="0"/>
        <w:rPr>
          <w:sz w:val="28"/>
          <w:rtl/>
        </w:rPr>
      </w:pPr>
      <w:r>
        <w:rPr>
          <w:rFonts w:hint="cs"/>
          <w:b/>
          <w:bCs/>
          <w:noProof/>
          <w:sz w:val="28"/>
          <w:rtl/>
          <w:lang w:val="fa-IR"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302547A7" wp14:editId="32BF8181">
                <wp:simplePos x="0" y="0"/>
                <wp:positionH relativeFrom="column">
                  <wp:posOffset>-129540</wp:posOffset>
                </wp:positionH>
                <wp:positionV relativeFrom="paragraph">
                  <wp:posOffset>1718945</wp:posOffset>
                </wp:positionV>
                <wp:extent cx="5829300" cy="2324100"/>
                <wp:effectExtent l="0" t="0" r="0" b="0"/>
                <wp:wrapThrough wrapText="bothSides">
                  <wp:wrapPolygon edited="0">
                    <wp:start x="0" y="0"/>
                    <wp:lineTo x="0" y="14518"/>
                    <wp:lineTo x="6776" y="16997"/>
                    <wp:lineTo x="6776" y="21423"/>
                    <wp:lineTo x="15812" y="21423"/>
                    <wp:lineTo x="15812" y="16997"/>
                    <wp:lineTo x="21529" y="14341"/>
                    <wp:lineTo x="21529" y="1770"/>
                    <wp:lineTo x="7341" y="0"/>
                    <wp:lineTo x="0" y="0"/>
                  </wp:wrapPolygon>
                </wp:wrapThrough>
                <wp:docPr id="85657285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29300" cy="2324100"/>
                          <a:chOff x="0" y="0"/>
                          <a:chExt cx="5829300" cy="2324100"/>
                        </a:xfrm>
                      </wpg:grpSpPr>
                      <wpg:grpSp>
                        <wpg:cNvPr id="1999580942" name="Group 17"/>
                        <wpg:cNvGrpSpPr/>
                        <wpg:grpSpPr>
                          <a:xfrm>
                            <a:off x="0" y="0"/>
                            <a:ext cx="5829300" cy="1569720"/>
                            <a:chOff x="0" y="0"/>
                            <a:chExt cx="6019800" cy="1731645"/>
                          </a:xfrm>
                        </wpg:grpSpPr>
                        <pic:pic xmlns:pic="http://schemas.openxmlformats.org/drawingml/2006/picture">
                          <pic:nvPicPr>
                            <pic:cNvPr id="1693004826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021840" cy="173164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08977490" name="Picture 1" descr="A picture containing text, screenshot, line, plo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57400" y="228600"/>
                              <a:ext cx="1988820" cy="148018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80237430" name="Picture 1" descr="A picture containing text, screenshot, line, plo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038600" y="228600"/>
                              <a:ext cx="1981200" cy="148272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335949873" name="Group 18"/>
                        <wpg:cNvGrpSpPr/>
                        <wpg:grpSpPr>
                          <a:xfrm>
                            <a:off x="1859280" y="1691640"/>
                            <a:ext cx="2392680" cy="632460"/>
                            <a:chOff x="0" y="0"/>
                            <a:chExt cx="2392680" cy="632460"/>
                          </a:xfrm>
                        </wpg:grpSpPr>
                        <pic:pic xmlns:pic="http://schemas.openxmlformats.org/drawingml/2006/picture">
                          <pic:nvPicPr>
                            <pic:cNvPr id="1135040952" name="Picture 1" descr="A picture containing font, text, screenshot, number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34440" cy="624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89870385" name="Picture 1" descr="A picture containing font, text, screenshot, number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26820" y="0"/>
                              <a:ext cx="1165860" cy="63246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F75641C" id="Group 19" o:spid="_x0000_s1026" style="position:absolute;margin-left:-10.2pt;margin-top:135.35pt;width:459pt;height:183pt;z-index:251687936" coordsize="58293,23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">
                <v:group id="Group 17" o:spid="_x0000_s1027" style="position:absolute;width:58293;height:15697" coordsize="60198,17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">
                  <v:shape id="Picture 1" o:spid="_x0000_s1028" type="#_x0000_t75" style="position:absolute;width:20218;height:173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">
                    <v:imagedata r:id="rId74" o:title=""/>
                  </v:shape>
                  <v:shape id="Picture 1" o:spid="_x0000_s1029" type="#_x0000_t75" alt="A picture containing text, screenshot, line, plot&#10;&#10;Description automatically generated" style="position:absolute;left:20574;top:2286;width:19888;height:148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">
                    <v:imagedata r:id="rId75" o:title="A picture containing text, screenshot, line, plot&#10;&#10;Description automatically generated"/>
                  </v:shape>
                  <v:shape id="Picture 1" o:spid="_x0000_s1030" type="#_x0000_t75" alt="A picture containing text, screenshot, line, plot&#10;&#10;Description automatically generated" style="position:absolute;left:40386;top:2286;width:19812;height:148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">
                    <v:imagedata r:id="rId76" o:title="A picture containing text, screenshot, line, plot&#10;&#10;Description automatically generated"/>
                  </v:shape>
                </v:group>
                <v:group id="Group 18" o:spid="_x0000_s1031" style="position:absolute;left:18592;top:16916;width:23927;height:6325" coordsize="23926,6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">
                  <v:shape id="Picture 1" o:spid="_x0000_s1032" type="#_x0000_t75" alt="A picture containing font, text, screenshot, number&#10;&#10;Description automatically generated" style="position:absolute;width:12344;height:6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">
                    <v:imagedata r:id="rId77" o:title="A picture containing font, text, screenshot, number&#10;&#10;Description automatically generated"/>
                  </v:shape>
                  <v:shape id="Picture 1" o:spid="_x0000_s1033" type="#_x0000_t75" alt="A picture containing font, text, screenshot, number&#10;&#10;Description automatically generated" style="position:absolute;left:12268;width:11658;height:63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">
                    <v:imagedata r:id="rId78" o:title="A picture containing font, text, screenshot, number&#10;&#10;Description automatically generated"/>
                  </v:shape>
                </v:group>
                <w10:wrap type="through"/>
              </v:group>
            </w:pict>
          </mc:Fallback>
        </mc:AlternateContent>
      </w:r>
      <w:r w:rsidR="00541CC6" w:rsidRPr="00053E82">
        <w:rPr>
          <w:rFonts w:hint="cs"/>
          <w:b/>
          <w:bCs/>
          <w:sz w:val="28"/>
          <w:rtl/>
        </w:rPr>
        <w:t>حالت سوم)</w:t>
      </w:r>
      <w:r w:rsidR="00541CC6" w:rsidRPr="00541CC6">
        <w:rPr>
          <w:rFonts w:hint="cs"/>
          <w:sz w:val="28"/>
          <w:rtl/>
        </w:rPr>
        <w:t xml:space="preserve"> </w:t>
      </w:r>
      <w:r w:rsidR="00541CC6">
        <w:rPr>
          <w:rFonts w:hint="cs"/>
          <w:sz w:val="28"/>
          <w:rtl/>
        </w:rPr>
        <w:t xml:space="preserve">برای همان حالتی که در </w:t>
      </w:r>
      <w:r w:rsidR="00541CC6">
        <w:rPr>
          <w:sz w:val="28"/>
        </w:rPr>
        <w:t>P-controller</w:t>
      </w:r>
      <w:r w:rsidR="00541CC6">
        <w:rPr>
          <w:rFonts w:hint="cs"/>
          <w:sz w:val="28"/>
          <w:rtl/>
        </w:rPr>
        <w:t xml:space="preserve"> داشتیم که مقادیر </w:t>
      </w:r>
      <w:r w:rsidR="00541CC6">
        <w:rPr>
          <w:sz w:val="28"/>
        </w:rPr>
        <w:t>gain</w:t>
      </w:r>
      <w:r w:rsidR="00541CC6">
        <w:rPr>
          <w:rFonts w:hint="cs"/>
          <w:sz w:val="28"/>
          <w:rtl/>
        </w:rPr>
        <w:t xml:space="preserve">های </w:t>
      </w:r>
      <w:proofErr w:type="spellStart"/>
      <w:r w:rsidR="00053E82">
        <w:rPr>
          <w:sz w:val="28"/>
        </w:rPr>
        <w:t>K_p</w:t>
      </w:r>
      <w:proofErr w:type="spellEnd"/>
      <w:r w:rsidR="00541CC6">
        <w:rPr>
          <w:rFonts w:hint="cs"/>
          <w:sz w:val="28"/>
          <w:rtl/>
        </w:rPr>
        <w:t xml:space="preserve"> </w:t>
      </w:r>
      <w:r w:rsidR="00053E82">
        <w:rPr>
          <w:rFonts w:hint="cs"/>
          <w:sz w:val="28"/>
          <w:rtl/>
        </w:rPr>
        <w:t xml:space="preserve">برای سرعت خطی و زاویه‌ای به ترتیب </w:t>
      </w:r>
      <w:r w:rsidR="00541CC6">
        <w:rPr>
          <w:rFonts w:hint="cs"/>
          <w:sz w:val="28"/>
          <w:rtl/>
        </w:rPr>
        <w:t xml:space="preserve">برابر با  </w:t>
      </w:r>
      <w:r w:rsidR="00053E82">
        <w:rPr>
          <w:sz w:val="28"/>
        </w:rPr>
        <w:t>0.2</w:t>
      </w:r>
      <w:r w:rsidR="00053E82">
        <w:rPr>
          <w:rFonts w:hint="cs"/>
          <w:sz w:val="28"/>
          <w:rtl/>
        </w:rPr>
        <w:t xml:space="preserve"> و </w:t>
      </w:r>
      <w:r w:rsidR="00053E82">
        <w:rPr>
          <w:sz w:val="28"/>
        </w:rPr>
        <w:t>0.6</w:t>
      </w:r>
      <w:r w:rsidR="00053E82">
        <w:rPr>
          <w:rFonts w:hint="cs"/>
          <w:sz w:val="28"/>
          <w:rtl/>
        </w:rPr>
        <w:t xml:space="preserve"> بودند اگر </w:t>
      </w:r>
      <w:r w:rsidR="00053E82">
        <w:rPr>
          <w:sz w:val="28"/>
        </w:rPr>
        <w:t>gain</w:t>
      </w:r>
      <w:r w:rsidR="00053E82">
        <w:rPr>
          <w:rFonts w:hint="cs"/>
          <w:sz w:val="28"/>
          <w:rtl/>
        </w:rPr>
        <w:t xml:space="preserve">های </w:t>
      </w:r>
      <w:proofErr w:type="spellStart"/>
      <w:r w:rsidR="00053E82">
        <w:rPr>
          <w:sz w:val="28"/>
        </w:rPr>
        <w:t>K_d</w:t>
      </w:r>
      <w:proofErr w:type="spellEnd"/>
      <w:r w:rsidR="00053E82">
        <w:rPr>
          <w:rFonts w:hint="cs"/>
          <w:sz w:val="28"/>
          <w:rtl/>
        </w:rPr>
        <w:t xml:space="preserve"> را به ترتیب </w:t>
      </w:r>
      <w:r w:rsidR="00053E82">
        <w:rPr>
          <w:sz w:val="28"/>
        </w:rPr>
        <w:t>0.02</w:t>
      </w:r>
      <w:r w:rsidR="00053E82">
        <w:rPr>
          <w:rFonts w:hint="cs"/>
          <w:sz w:val="28"/>
          <w:rtl/>
        </w:rPr>
        <w:t xml:space="preserve"> و </w:t>
      </w:r>
      <w:r w:rsidR="00053E82">
        <w:rPr>
          <w:sz w:val="28"/>
        </w:rPr>
        <w:t>0.06</w:t>
      </w:r>
      <w:r w:rsidR="00053E82">
        <w:rPr>
          <w:rFonts w:hint="cs"/>
          <w:sz w:val="28"/>
          <w:rtl/>
        </w:rPr>
        <w:t xml:space="preserve"> گذاشته و با حدس و خطا آن را زیاد کنیم با مقادیر </w:t>
      </w:r>
      <w:proofErr w:type="spellStart"/>
      <w:r w:rsidR="00053E82">
        <w:rPr>
          <w:sz w:val="28"/>
        </w:rPr>
        <w:t>K_d</w:t>
      </w:r>
      <w:proofErr w:type="spellEnd"/>
      <w:r w:rsidR="00053E82">
        <w:rPr>
          <w:rFonts w:hint="cs"/>
          <w:sz w:val="28"/>
          <w:rtl/>
        </w:rPr>
        <w:t xml:space="preserve"> کمتر نسبت به قبل که برابر با </w:t>
      </w:r>
      <w:r w:rsidR="00053E82">
        <w:rPr>
          <w:sz w:val="28"/>
        </w:rPr>
        <w:t>4</w:t>
      </w:r>
      <w:r w:rsidR="00053E82">
        <w:rPr>
          <w:rFonts w:hint="cs"/>
          <w:sz w:val="28"/>
          <w:rtl/>
        </w:rPr>
        <w:t xml:space="preserve"> و</w:t>
      </w:r>
      <w:r w:rsidR="00053E82">
        <w:rPr>
          <w:sz w:val="28"/>
        </w:rPr>
        <w:t>3</w:t>
      </w:r>
      <w:r w:rsidR="00053E82">
        <w:rPr>
          <w:rFonts w:hint="cs"/>
          <w:sz w:val="28"/>
          <w:rtl/>
        </w:rPr>
        <w:t xml:space="preserve"> هستند میتوان نتیجه زیر را گرفت. میتوان دید که مقدار </w:t>
      </w:r>
      <w:r w:rsidR="00053E82">
        <w:rPr>
          <w:sz w:val="28"/>
        </w:rPr>
        <w:t>Overshoot</w:t>
      </w:r>
      <w:r w:rsidR="00053E82">
        <w:rPr>
          <w:rFonts w:hint="cs"/>
          <w:sz w:val="28"/>
          <w:rtl/>
        </w:rPr>
        <w:t xml:space="preserve"> و انحراف از مسیر نسبت به حالتی که فقط </w:t>
      </w:r>
      <w:proofErr w:type="spellStart"/>
      <w:r w:rsidR="00053E82">
        <w:rPr>
          <w:sz w:val="28"/>
        </w:rPr>
        <w:t>K_p</w:t>
      </w:r>
      <w:proofErr w:type="spellEnd"/>
      <w:r w:rsidR="00053E82">
        <w:rPr>
          <w:rFonts w:hint="cs"/>
          <w:sz w:val="28"/>
          <w:rtl/>
        </w:rPr>
        <w:t xml:space="preserve"> داشتیم کمتر شده است.</w:t>
      </w:r>
      <w:r w:rsidR="001D709B">
        <w:rPr>
          <w:rFonts w:hint="cs"/>
          <w:sz w:val="28"/>
          <w:rtl/>
        </w:rPr>
        <w:t xml:space="preserve"> در نمودار ارور زاویه ای هم مقدار اورشوت از </w:t>
      </w:r>
      <w:r w:rsidR="001D709B">
        <w:rPr>
          <w:sz w:val="28"/>
        </w:rPr>
        <w:t>-0.6</w:t>
      </w:r>
      <w:r w:rsidR="001D709B">
        <w:rPr>
          <w:rFonts w:hint="cs"/>
          <w:sz w:val="28"/>
          <w:rtl/>
        </w:rPr>
        <w:t xml:space="preserve"> در قسمت قبل به          </w:t>
      </w:r>
      <w:r w:rsidR="001D709B">
        <w:rPr>
          <w:sz w:val="28"/>
        </w:rPr>
        <w:t>-0.25</w:t>
      </w:r>
      <w:r w:rsidR="001D709B">
        <w:rPr>
          <w:rFonts w:hint="cs"/>
          <w:sz w:val="28"/>
          <w:rtl/>
        </w:rPr>
        <w:t xml:space="preserve"> کاهش یافته است.</w:t>
      </w:r>
    </w:p>
    <w:p w14:paraId="1F97B577" w14:textId="01298281" w:rsidR="00053E82" w:rsidRPr="00541CC6" w:rsidRDefault="00053E82" w:rsidP="004C34EB">
      <w:pPr>
        <w:ind w:firstLine="0"/>
        <w:rPr>
          <w:sz w:val="28"/>
          <w:rtl/>
        </w:rPr>
      </w:pPr>
    </w:p>
    <w:p w14:paraId="54D091D1" w14:textId="5E6745F4" w:rsidR="000A6E20" w:rsidRDefault="000A6E20" w:rsidP="004C34EB">
      <w:pPr>
        <w:ind w:firstLine="0"/>
        <w:rPr>
          <w:szCs w:val="24"/>
          <w:rtl/>
        </w:rPr>
      </w:pPr>
    </w:p>
    <w:p w14:paraId="6693CE65" w14:textId="330123AB" w:rsidR="00FA0DDC" w:rsidRPr="00DE321D" w:rsidRDefault="00B74021" w:rsidP="004C34EB">
      <w:pPr>
        <w:ind w:firstLine="0"/>
        <w:rPr>
          <w:sz w:val="28"/>
          <w:rtl/>
        </w:rPr>
      </w:pPr>
      <w:r>
        <w:rPr>
          <w:rFonts w:hint="cs"/>
          <w:b/>
          <w:bCs/>
          <w:noProof/>
          <w:sz w:val="28"/>
          <w:rtl/>
          <w:lang w:val="fa-IR"/>
        </w:rPr>
        <w:lastRenderedPageBreak/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4DC22F63" wp14:editId="77D80E9F">
                <wp:simplePos x="0" y="0"/>
                <wp:positionH relativeFrom="column">
                  <wp:posOffset>-335280</wp:posOffset>
                </wp:positionH>
                <wp:positionV relativeFrom="paragraph">
                  <wp:posOffset>2097405</wp:posOffset>
                </wp:positionV>
                <wp:extent cx="6644640" cy="2764790"/>
                <wp:effectExtent l="0" t="0" r="3810" b="0"/>
                <wp:wrapThrough wrapText="bothSides">
                  <wp:wrapPolygon edited="0">
                    <wp:start x="0" y="0"/>
                    <wp:lineTo x="0" y="15032"/>
                    <wp:lineTo x="6936" y="16669"/>
                    <wp:lineTo x="6936" y="21431"/>
                    <wp:lineTo x="15791" y="21431"/>
                    <wp:lineTo x="15915" y="15627"/>
                    <wp:lineTo x="14924" y="15329"/>
                    <wp:lineTo x="7431" y="14288"/>
                    <wp:lineTo x="21550" y="13692"/>
                    <wp:lineTo x="21550" y="893"/>
                    <wp:lineTo x="7431" y="0"/>
                    <wp:lineTo x="0" y="0"/>
                  </wp:wrapPolygon>
                </wp:wrapThrough>
                <wp:docPr id="1894530829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4640" cy="2764790"/>
                          <a:chOff x="0" y="0"/>
                          <a:chExt cx="6644640" cy="2764790"/>
                        </a:xfrm>
                      </wpg:grpSpPr>
                      <wpg:grpSp>
                        <wpg:cNvPr id="1766552474" name="Group 20"/>
                        <wpg:cNvGrpSpPr/>
                        <wpg:grpSpPr>
                          <a:xfrm>
                            <a:off x="0" y="0"/>
                            <a:ext cx="6644640" cy="1927860"/>
                            <a:chOff x="0" y="0"/>
                            <a:chExt cx="6644640" cy="1927860"/>
                          </a:xfrm>
                        </wpg:grpSpPr>
                        <pic:pic xmlns:pic="http://schemas.openxmlformats.org/drawingml/2006/picture">
                          <pic:nvPicPr>
                            <pic:cNvPr id="326242041" name="Picture 1" descr="A green line on a grid&#10;&#10;Description automatically generated with low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273300" cy="192786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45038050" name="Picture 1" descr="A graph with a blue line&#10;&#10;Description automatically generated with low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293620" y="99060"/>
                              <a:ext cx="2163445" cy="1676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07384509" name="Picture 1" descr="A picture containing text, plot, line, screensho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365"/>
                            <a:stretch/>
                          </pic:blipFill>
                          <pic:spPr bwMode="auto">
                            <a:xfrm>
                              <a:off x="4442460" y="137160"/>
                              <a:ext cx="2202180" cy="160972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228488879" name="Picture 1" descr="A picture containing font, text, screenshot, numb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9320" y="2004060"/>
                            <a:ext cx="1348740" cy="7607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65084037" name="Picture 1" descr="A picture containing font, screenshot, number,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528060" y="2004060"/>
                            <a:ext cx="1308735" cy="7543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DB7269D" id="Group 21" o:spid="_x0000_s1026" style="position:absolute;margin-left:-26.4pt;margin-top:165.15pt;width:523.2pt;height:217.7pt;z-index:251695104" coordsize="66446,276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">
                <v:group id="Group 20" o:spid="_x0000_s1027" style="position:absolute;width:66446;height:19278" coordsize="66446,192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">
                  <v:shape id="Picture 1" o:spid="_x0000_s1028" type="#_x0000_t75" alt="A green line on a grid&#10;&#10;Description automatically generated with low confidence" style="position:absolute;width:22733;height:192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">
                    <v:imagedata r:id="rId84" o:title="A green line on a grid&#10;&#10;Description automatically generated with low confidence"/>
                  </v:shape>
                  <v:shape id="Picture 1" o:spid="_x0000_s1029" type="#_x0000_t75" alt="A graph with a blue line&#10;&#10;Description automatically generated with low confidence" style="position:absolute;left:22936;top:990;width:21634;height:167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">
                    <v:imagedata r:id="rId85" o:title="A graph with a blue line&#10;&#10;Description automatically generated with low confidence"/>
                  </v:shape>
                  <v:shape id="Picture 1" o:spid="_x0000_s1030" type="#_x0000_t75" alt="A picture containing text, plot, line, screenshot&#10;&#10;Description automatically generated" style="position:absolute;left:44424;top:1371;width:22022;height:16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">
                    <v:imagedata r:id="rId86" o:title="A picture containing text, plot, line, screenshot&#10;&#10;Description automatically generated" cropleft="1550f"/>
                  </v:shape>
                </v:group>
                <v:shape id="Picture 1" o:spid="_x0000_s1031" type="#_x0000_t75" alt="A picture containing font, text, screenshot, number&#10;&#10;Description automatically generated" style="position:absolute;left:21793;top:20040;width:13487;height:7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">
                  <v:imagedata r:id="rId87" o:title="A picture containing font, text, screenshot, number&#10;&#10;Description automatically generated"/>
                </v:shape>
                <v:shape id="Picture 1" o:spid="_x0000_s1032" type="#_x0000_t75" alt="A picture containing font, screenshot, number, text&#10;&#10;Description automatically generated" style="position:absolute;left:35280;top:20040;width:13087;height:75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">
                  <v:imagedata r:id="rId88" o:title="A picture containing font, screenshot, number, text&#10;&#10;Description automatically generated"/>
                </v:shape>
                <w10:wrap type="through"/>
              </v:group>
            </w:pict>
          </mc:Fallback>
        </mc:AlternateContent>
      </w:r>
      <w:r w:rsidR="00DE321D" w:rsidRPr="00DE321D">
        <w:rPr>
          <w:rFonts w:hint="cs"/>
          <w:b/>
          <w:bCs/>
          <w:sz w:val="28"/>
          <w:rtl/>
        </w:rPr>
        <w:t>حالت چهارم</w:t>
      </w:r>
      <w:r w:rsidRPr="00C77386">
        <w:rPr>
          <w:rFonts w:hint="cs"/>
          <w:b/>
          <w:bCs/>
          <w:color w:val="E36C0A" w:themeColor="accent6" w:themeShade="BF"/>
          <w:sz w:val="28"/>
          <w:rtl/>
        </w:rPr>
        <w:t>(نهایی)</w:t>
      </w:r>
      <w:r w:rsidR="00DE321D" w:rsidRPr="00DE321D">
        <w:rPr>
          <w:rFonts w:hint="cs"/>
          <w:b/>
          <w:bCs/>
          <w:sz w:val="28"/>
          <w:rtl/>
        </w:rPr>
        <w:t>)</w:t>
      </w:r>
      <w:r w:rsidR="00DE321D" w:rsidRPr="00DE321D">
        <w:rPr>
          <w:rFonts w:hint="cs"/>
          <w:sz w:val="28"/>
          <w:rtl/>
        </w:rPr>
        <w:t xml:space="preserve"> اگر بخواهیم روی مسیر مستقیم پیش برویم و در عین حال سیتم ما نویز پذیر نباشد لازم است مقادیر </w:t>
      </w:r>
      <w:proofErr w:type="spellStart"/>
      <w:r w:rsidR="00DE321D" w:rsidRPr="00DE321D">
        <w:rPr>
          <w:sz w:val="28"/>
        </w:rPr>
        <w:t>gian</w:t>
      </w:r>
      <w:proofErr w:type="spellEnd"/>
      <w:r w:rsidR="00DE321D" w:rsidRPr="00DE321D">
        <w:rPr>
          <w:rFonts w:hint="cs"/>
          <w:sz w:val="28"/>
          <w:rtl/>
        </w:rPr>
        <w:t xml:space="preserve">های </w:t>
      </w:r>
      <w:proofErr w:type="spellStart"/>
      <w:r w:rsidR="00DE321D" w:rsidRPr="00DE321D">
        <w:rPr>
          <w:sz w:val="28"/>
        </w:rPr>
        <w:t>K_p</w:t>
      </w:r>
      <w:proofErr w:type="spellEnd"/>
      <w:r w:rsidR="00DE321D" w:rsidRPr="00DE321D">
        <w:rPr>
          <w:rFonts w:hint="cs"/>
          <w:sz w:val="28"/>
          <w:rtl/>
        </w:rPr>
        <w:t xml:space="preserve"> و </w:t>
      </w:r>
      <w:proofErr w:type="spellStart"/>
      <w:r w:rsidR="00DE321D" w:rsidRPr="00DE321D">
        <w:rPr>
          <w:sz w:val="28"/>
        </w:rPr>
        <w:t>K_d</w:t>
      </w:r>
      <w:proofErr w:type="spellEnd"/>
      <w:r w:rsidR="00DE321D" w:rsidRPr="00DE321D">
        <w:rPr>
          <w:rFonts w:hint="cs"/>
          <w:sz w:val="28"/>
          <w:rtl/>
        </w:rPr>
        <w:t xml:space="preserve"> کمتر باشند. در این حالت اگرچه سرعت کمتر است ولی دقت بیشتر است هرچند مقادیر </w:t>
      </w:r>
      <w:r w:rsidR="00DE321D" w:rsidRPr="00DE321D">
        <w:rPr>
          <w:sz w:val="28"/>
        </w:rPr>
        <w:t>gain</w:t>
      </w:r>
      <w:r w:rsidR="00DE321D" w:rsidRPr="00DE321D">
        <w:rPr>
          <w:rFonts w:hint="cs"/>
          <w:sz w:val="28"/>
          <w:rtl/>
        </w:rPr>
        <w:t xml:space="preserve"> کمتر از این و مقدار </w:t>
      </w:r>
      <w:r w:rsidR="00DE321D" w:rsidRPr="00DE321D">
        <w:rPr>
          <w:sz w:val="28"/>
        </w:rPr>
        <w:t>threshold</w:t>
      </w:r>
      <w:r w:rsidR="00DE321D" w:rsidRPr="00DE321D">
        <w:rPr>
          <w:rFonts w:hint="cs"/>
          <w:sz w:val="28"/>
          <w:rtl/>
        </w:rPr>
        <w:t xml:space="preserve"> کمتر در رسیدن به نقطه انتهایی کمتر از این هم باشند دقت بیشتر میشود.</w:t>
      </w:r>
      <w:r w:rsidR="00171229">
        <w:rPr>
          <w:rFonts w:hint="cs"/>
          <w:sz w:val="28"/>
          <w:rtl/>
        </w:rPr>
        <w:t xml:space="preserve"> در اینجا برای ارور زاویه اگر دقت شود نسبت به حالت سوم برای </w:t>
      </w:r>
      <w:r w:rsidR="00171229">
        <w:rPr>
          <w:sz w:val="28"/>
        </w:rPr>
        <w:t>P-controller</w:t>
      </w:r>
      <w:r w:rsidR="00171229">
        <w:rPr>
          <w:rFonts w:hint="cs"/>
          <w:sz w:val="28"/>
          <w:rtl/>
        </w:rPr>
        <w:t xml:space="preserve"> مقدار </w:t>
      </w:r>
      <w:r w:rsidR="00171229">
        <w:rPr>
          <w:sz w:val="28"/>
        </w:rPr>
        <w:t>overshoot</w:t>
      </w:r>
      <w:r w:rsidR="00171229">
        <w:rPr>
          <w:rFonts w:hint="cs"/>
          <w:sz w:val="28"/>
          <w:rtl/>
        </w:rPr>
        <w:t xml:space="preserve"> نصفشده است.( با وجود اینکه مقدار </w:t>
      </w:r>
      <w:proofErr w:type="spellStart"/>
      <w:r w:rsidR="00171229">
        <w:rPr>
          <w:sz w:val="28"/>
        </w:rPr>
        <w:t>K_p</w:t>
      </w:r>
      <w:proofErr w:type="spellEnd"/>
      <w:r w:rsidR="00171229">
        <w:rPr>
          <w:rFonts w:hint="cs"/>
          <w:sz w:val="28"/>
          <w:rtl/>
        </w:rPr>
        <w:t xml:space="preserve"> هم زیاد شده و سرعت بیشتر است)</w:t>
      </w:r>
      <w:r w:rsidR="00CD7559">
        <w:rPr>
          <w:rFonts w:hint="cs"/>
          <w:sz w:val="28"/>
          <w:rtl/>
        </w:rPr>
        <w:t xml:space="preserve"> همچنین در این حالت مقادیر </w:t>
      </w:r>
      <w:proofErr w:type="spellStart"/>
      <w:r w:rsidR="00CD7559">
        <w:rPr>
          <w:sz w:val="28"/>
        </w:rPr>
        <w:t>K_d</w:t>
      </w:r>
      <w:proofErr w:type="spellEnd"/>
      <w:r w:rsidR="00CD7559">
        <w:rPr>
          <w:rFonts w:hint="cs"/>
          <w:sz w:val="28"/>
          <w:rtl/>
        </w:rPr>
        <w:t xml:space="preserve"> مناسب است و خیلی بزرگ نیست که خیلی به نویز حساس باشد.</w:t>
      </w:r>
    </w:p>
    <w:p w14:paraId="095D1D81" w14:textId="3771ACDC" w:rsidR="00DE321D" w:rsidRDefault="00DE321D" w:rsidP="004C34EB">
      <w:pPr>
        <w:ind w:firstLine="0"/>
        <w:rPr>
          <w:szCs w:val="24"/>
          <w:rtl/>
        </w:rPr>
      </w:pPr>
    </w:p>
    <w:p w14:paraId="7B659408" w14:textId="24C3960D" w:rsidR="00FA0DDC" w:rsidRDefault="00FA0DDC" w:rsidP="004C34EB">
      <w:pPr>
        <w:ind w:firstLine="0"/>
        <w:rPr>
          <w:szCs w:val="24"/>
          <w:rtl/>
        </w:rPr>
      </w:pPr>
    </w:p>
    <w:p w14:paraId="52DEAAC6" w14:textId="0B6F39BD" w:rsidR="00171229" w:rsidRDefault="00171229" w:rsidP="004C34EB">
      <w:pPr>
        <w:ind w:firstLine="0"/>
        <w:rPr>
          <w:szCs w:val="24"/>
          <w:rtl/>
        </w:rPr>
      </w:pPr>
    </w:p>
    <w:p w14:paraId="2918F1D6" w14:textId="5BEE7F11" w:rsidR="00171229" w:rsidRPr="00CD7559" w:rsidRDefault="00CD7559" w:rsidP="00CD7559">
      <w:pPr>
        <w:pStyle w:val="ListParagraph"/>
        <w:numPr>
          <w:ilvl w:val="0"/>
          <w:numId w:val="14"/>
        </w:numPr>
        <w:rPr>
          <w:b/>
          <w:bCs/>
          <w:sz w:val="28"/>
        </w:rPr>
      </w:pPr>
      <w:r w:rsidRPr="00CD7559">
        <w:rPr>
          <w:rFonts w:hint="cs"/>
          <w:b/>
          <w:bCs/>
          <w:sz w:val="28"/>
          <w:rtl/>
        </w:rPr>
        <w:t xml:space="preserve">کنترلر </w:t>
      </w:r>
      <w:r w:rsidRPr="00CD7559">
        <w:rPr>
          <w:b/>
          <w:bCs/>
          <w:sz w:val="28"/>
        </w:rPr>
        <w:t>PID</w:t>
      </w:r>
    </w:p>
    <w:p w14:paraId="1A46A763" w14:textId="5830BD1F" w:rsidR="00FA0DDC" w:rsidRPr="00CD7559" w:rsidRDefault="00CD7559" w:rsidP="004C34EB">
      <w:pPr>
        <w:ind w:firstLine="0"/>
        <w:rPr>
          <w:sz w:val="28"/>
          <w:rtl/>
        </w:rPr>
      </w:pPr>
      <w:r>
        <w:rPr>
          <w:rFonts w:hint="cs"/>
          <w:sz w:val="28"/>
          <w:rtl/>
        </w:rPr>
        <w:t xml:space="preserve">میدانیم که ترم </w:t>
      </w:r>
      <w:r>
        <w:rPr>
          <w:sz w:val="28"/>
        </w:rPr>
        <w:t>I</w:t>
      </w:r>
      <w:r>
        <w:rPr>
          <w:rFonts w:hint="cs"/>
          <w:sz w:val="28"/>
          <w:rtl/>
        </w:rPr>
        <w:t xml:space="preserve"> در </w:t>
      </w:r>
      <w:r>
        <w:rPr>
          <w:sz w:val="28"/>
        </w:rPr>
        <w:t>PID</w:t>
      </w:r>
      <w:r>
        <w:rPr>
          <w:rFonts w:hint="cs"/>
          <w:sz w:val="28"/>
          <w:rtl/>
        </w:rPr>
        <w:t xml:space="preserve"> برای برطرف کردن </w:t>
      </w:r>
      <w:r>
        <w:rPr>
          <w:sz w:val="28"/>
        </w:rPr>
        <w:t>steady state error</w:t>
      </w:r>
      <w:r>
        <w:rPr>
          <w:rFonts w:hint="cs"/>
          <w:sz w:val="28"/>
          <w:rtl/>
        </w:rPr>
        <w:t xml:space="preserve"> میباشد. همانطور که در فیلم هندزان هم دیدیم در اینجا ما خیلی با </w:t>
      </w:r>
      <w:r>
        <w:rPr>
          <w:sz w:val="28"/>
        </w:rPr>
        <w:t>steady state error</w:t>
      </w:r>
      <w:r>
        <w:rPr>
          <w:rFonts w:hint="cs"/>
          <w:sz w:val="28"/>
          <w:rtl/>
        </w:rPr>
        <w:t xml:space="preserve"> روبرو نیستیم و مثلا توی یک کوادکوپتر که گرانش </w:t>
      </w:r>
      <w:r>
        <w:rPr>
          <w:sz w:val="28"/>
        </w:rPr>
        <w:t>g</w:t>
      </w:r>
      <w:r>
        <w:rPr>
          <w:rFonts w:hint="cs"/>
          <w:sz w:val="28"/>
          <w:rtl/>
        </w:rPr>
        <w:t xml:space="preserve"> داریم شاید بیشتر مطرح باشد. به هرحال به </w:t>
      </w:r>
      <w:r>
        <w:rPr>
          <w:sz w:val="28"/>
        </w:rPr>
        <w:t>stability</w:t>
      </w:r>
      <w:r>
        <w:rPr>
          <w:rFonts w:hint="cs"/>
          <w:sz w:val="28"/>
          <w:rtl/>
        </w:rPr>
        <w:t xml:space="preserve"> روبات کمک میکند. همچنین دقت شود که </w:t>
      </w:r>
      <w:r>
        <w:rPr>
          <w:sz w:val="28"/>
        </w:rPr>
        <w:t>I</w:t>
      </w:r>
      <w:r>
        <w:rPr>
          <w:rFonts w:hint="cs"/>
          <w:sz w:val="28"/>
          <w:rtl/>
        </w:rPr>
        <w:t xml:space="preserve"> میتواند منجر به </w:t>
      </w:r>
      <w:r>
        <w:rPr>
          <w:sz w:val="28"/>
        </w:rPr>
        <w:t>overshoot</w:t>
      </w:r>
      <w:r>
        <w:rPr>
          <w:rFonts w:hint="cs"/>
          <w:sz w:val="28"/>
          <w:rtl/>
        </w:rPr>
        <w:t xml:space="preserve"> هم شود پس باید در استفاده از آن دقت داشت. طبق اسلاید مقدار اولیه مناسب برای شروع </w:t>
      </w:r>
      <w:r>
        <w:rPr>
          <w:sz w:val="28"/>
        </w:rPr>
        <w:t>0.01</w:t>
      </w:r>
      <w:r>
        <w:rPr>
          <w:rFonts w:hint="cs"/>
          <w:sz w:val="28"/>
          <w:rtl/>
        </w:rPr>
        <w:t xml:space="preserve"> مقدار </w:t>
      </w:r>
      <w:proofErr w:type="spellStart"/>
      <w:r>
        <w:rPr>
          <w:sz w:val="28"/>
        </w:rPr>
        <w:t>K_p</w:t>
      </w:r>
      <w:proofErr w:type="spellEnd"/>
      <w:r>
        <w:rPr>
          <w:rFonts w:hint="cs"/>
          <w:sz w:val="28"/>
          <w:rtl/>
        </w:rPr>
        <w:t xml:space="preserve"> میباشد. </w:t>
      </w:r>
    </w:p>
    <w:p w14:paraId="3B405A51" w14:textId="6E8325C9" w:rsidR="00A614D6" w:rsidRPr="009B20AE" w:rsidRDefault="00CD7559" w:rsidP="00B74021">
      <w:pPr>
        <w:ind w:firstLine="0"/>
        <w:rPr>
          <w:szCs w:val="24"/>
          <w:rtl/>
        </w:rPr>
      </w:pPr>
      <w:r w:rsidRPr="00B74021">
        <w:rPr>
          <w:rFonts w:hint="cs"/>
          <w:b/>
          <w:bCs/>
          <w:sz w:val="28"/>
          <w:rtl/>
        </w:rPr>
        <w:t>حالت اول)</w:t>
      </w:r>
      <w:r w:rsidRPr="00B74021">
        <w:rPr>
          <w:rFonts w:hint="cs"/>
          <w:sz w:val="28"/>
          <w:rtl/>
        </w:rPr>
        <w:t xml:space="preserve"> </w:t>
      </w:r>
      <w:r w:rsidR="00B74021" w:rsidRPr="00B74021">
        <w:rPr>
          <w:rFonts w:hint="cs"/>
          <w:sz w:val="28"/>
          <w:rtl/>
        </w:rPr>
        <w:t xml:space="preserve">مقادیر </w:t>
      </w:r>
      <w:proofErr w:type="spellStart"/>
      <w:r w:rsidR="00B74021" w:rsidRPr="00B74021">
        <w:rPr>
          <w:sz w:val="28"/>
        </w:rPr>
        <w:t>K_p</w:t>
      </w:r>
      <w:proofErr w:type="spellEnd"/>
      <w:r w:rsidR="00B74021" w:rsidRPr="00B74021">
        <w:rPr>
          <w:rFonts w:hint="cs"/>
          <w:sz w:val="28"/>
          <w:rtl/>
        </w:rPr>
        <w:t xml:space="preserve"> و </w:t>
      </w:r>
      <w:proofErr w:type="spellStart"/>
      <w:r w:rsidR="00B74021" w:rsidRPr="00B74021">
        <w:rPr>
          <w:sz w:val="28"/>
        </w:rPr>
        <w:t>K_d</w:t>
      </w:r>
      <w:proofErr w:type="spellEnd"/>
      <w:r w:rsidR="00B74021" w:rsidRPr="00B74021">
        <w:rPr>
          <w:rFonts w:hint="cs"/>
          <w:sz w:val="28"/>
          <w:rtl/>
        </w:rPr>
        <w:t xml:space="preserve"> مانند حالت چهارم کنترلر </w:t>
      </w:r>
      <w:r w:rsidR="00B74021" w:rsidRPr="00B74021">
        <w:rPr>
          <w:sz w:val="28"/>
        </w:rPr>
        <w:t>PD</w:t>
      </w:r>
      <w:r w:rsidR="00B74021" w:rsidRPr="00B74021">
        <w:rPr>
          <w:rFonts w:hint="cs"/>
          <w:sz w:val="28"/>
          <w:rtl/>
        </w:rPr>
        <w:t xml:space="preserve"> میماند و مقدار </w:t>
      </w:r>
      <w:proofErr w:type="spellStart"/>
      <w:r w:rsidR="00B74021" w:rsidRPr="00B74021">
        <w:rPr>
          <w:sz w:val="28"/>
        </w:rPr>
        <w:t>K_i</w:t>
      </w:r>
      <w:proofErr w:type="spellEnd"/>
      <w:r w:rsidR="00B74021" w:rsidRPr="00B74021">
        <w:rPr>
          <w:rFonts w:hint="cs"/>
          <w:sz w:val="28"/>
          <w:rtl/>
        </w:rPr>
        <w:t xml:space="preserve"> برای سرعت خطی و زاویه‌ای به ترتیب برابر با </w:t>
      </w:r>
      <w:r w:rsidR="00B74021" w:rsidRPr="00B74021">
        <w:rPr>
          <w:sz w:val="28"/>
        </w:rPr>
        <w:t>0.001</w:t>
      </w:r>
      <w:r w:rsidR="00B74021" w:rsidRPr="00B74021">
        <w:rPr>
          <w:rFonts w:hint="cs"/>
          <w:sz w:val="28"/>
          <w:rtl/>
        </w:rPr>
        <w:t xml:space="preserve"> و </w:t>
      </w:r>
      <w:r w:rsidR="00B74021" w:rsidRPr="00B74021">
        <w:rPr>
          <w:sz w:val="28"/>
        </w:rPr>
        <w:t>0.003</w:t>
      </w:r>
      <w:r w:rsidR="00B74021" w:rsidRPr="00B74021">
        <w:rPr>
          <w:rFonts w:hint="cs"/>
          <w:sz w:val="28"/>
          <w:rtl/>
        </w:rPr>
        <w:t xml:space="preserve"> میگیریم</w:t>
      </w:r>
      <w:r w:rsidR="00B74021">
        <w:rPr>
          <w:rFonts w:hint="cs"/>
          <w:szCs w:val="24"/>
          <w:rtl/>
        </w:rPr>
        <w:t xml:space="preserve">. </w:t>
      </w:r>
    </w:p>
    <w:p w14:paraId="1D9AB17A" w14:textId="03C62750" w:rsidR="00A614D6" w:rsidRDefault="00B74021" w:rsidP="00B74021">
      <w:pPr>
        <w:ind w:firstLine="0"/>
        <w:rPr>
          <w:rtl/>
        </w:rPr>
      </w:pPr>
      <w:r>
        <w:rPr>
          <w:rFonts w:hint="cs"/>
          <w:rtl/>
        </w:rPr>
        <w:t xml:space="preserve">نتایج در صفحه بعد قابل مشاهده است. در این حالت به نظر میرسد مقدار </w:t>
      </w:r>
      <w:proofErr w:type="spellStart"/>
      <w:r>
        <w:t>k_i_l</w:t>
      </w:r>
      <w:proofErr w:type="spellEnd"/>
      <w:r>
        <w:rPr>
          <w:rFonts w:hint="cs"/>
          <w:rtl/>
        </w:rPr>
        <w:t xml:space="preserve"> باید کمتر شود و به علت انباشت خطاهای قبلی باعث شده است که در انتها ربات به آرامی پیش نرود و مقصد را رد کند.</w:t>
      </w:r>
    </w:p>
    <w:p w14:paraId="31730753" w14:textId="77777777" w:rsidR="004D21E1" w:rsidRDefault="004D21E1" w:rsidP="00B74021">
      <w:pPr>
        <w:ind w:firstLine="0"/>
        <w:rPr>
          <w:rtl/>
        </w:rPr>
      </w:pPr>
    </w:p>
    <w:p w14:paraId="75708BF3" w14:textId="7858AB66" w:rsidR="00E01061" w:rsidRDefault="00323804" w:rsidP="009C6454">
      <w:pPr>
        <w:rPr>
          <w:rtl/>
        </w:rPr>
      </w:pPr>
      <w:r>
        <w:rPr>
          <w:noProof/>
          <w:rtl/>
          <w:lang w:val="fa-IR"/>
        </w:rPr>
        <w:lastRenderedPageBreak/>
        <mc:AlternateContent>
          <mc:Choice Requires="wpg">
            <w:drawing>
              <wp:anchor distT="0" distB="0" distL="114300" distR="114300" simplePos="0" relativeHeight="251703296" behindDoc="0" locked="0" layoutInCell="1" allowOverlap="1" wp14:anchorId="44F41D14" wp14:editId="36B5E505">
                <wp:simplePos x="0" y="0"/>
                <wp:positionH relativeFrom="column">
                  <wp:posOffset>-327025</wp:posOffset>
                </wp:positionH>
                <wp:positionV relativeFrom="paragraph">
                  <wp:posOffset>0</wp:posOffset>
                </wp:positionV>
                <wp:extent cx="6297295" cy="2063750"/>
                <wp:effectExtent l="0" t="0" r="8255" b="0"/>
                <wp:wrapThrough wrapText="bothSides">
                  <wp:wrapPolygon edited="0">
                    <wp:start x="0" y="0"/>
                    <wp:lineTo x="0" y="14954"/>
                    <wp:lineTo x="7776" y="15951"/>
                    <wp:lineTo x="7776" y="21334"/>
                    <wp:lineTo x="15748" y="21334"/>
                    <wp:lineTo x="15748" y="15951"/>
                    <wp:lineTo x="21563" y="14954"/>
                    <wp:lineTo x="21563" y="0"/>
                    <wp:lineTo x="0" y="0"/>
                  </wp:wrapPolygon>
                </wp:wrapThrough>
                <wp:docPr id="1223983115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97295" cy="2063750"/>
                          <a:chOff x="0" y="0"/>
                          <a:chExt cx="6606540" cy="2244249"/>
                        </a:xfrm>
                      </wpg:grpSpPr>
                      <wpg:grpSp>
                        <wpg:cNvPr id="1427202169" name="Group 22"/>
                        <wpg:cNvGrpSpPr/>
                        <wpg:grpSpPr>
                          <a:xfrm>
                            <a:off x="0" y="0"/>
                            <a:ext cx="6606540" cy="1558925"/>
                            <a:chOff x="0" y="0"/>
                            <a:chExt cx="6606540" cy="1558925"/>
                          </a:xfrm>
                        </wpg:grpSpPr>
                        <pic:pic xmlns:pic="http://schemas.openxmlformats.org/drawingml/2006/picture">
                          <pic:nvPicPr>
                            <pic:cNvPr id="2023885123" name="Picture 1" descr="A picture containing line, screensho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7620"/>
                              <a:ext cx="2635250" cy="15392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83822765" name="Picture 1" descr="A picture containing text, screenshot, line, plo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36520" y="0"/>
                              <a:ext cx="1958340" cy="152844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29053020" name="Picture 1" descr="A picture containing line, text, plot, 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587240" y="0"/>
                              <a:ext cx="2019300" cy="155892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76677780" name="Picture 1" descr="A picture containing text, font, screenshot, numb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12803" y="1640003"/>
                            <a:ext cx="1191457" cy="60273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49629887" name="Picture 1" descr="A picture containing text, font, screenshot, numb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04259" y="1638300"/>
                            <a:ext cx="1197970" cy="60594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1F0DB4" id="Group 23" o:spid="_x0000_s1026" style="position:absolute;margin-left:-25.75pt;margin-top:0;width:495.85pt;height:162.5pt;z-index:251703296;mso-width-relative:margin;mso-height-relative:margin" coordsize="66065,224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">
                <v:group id="Group 22" o:spid="_x0000_s1027" style="position:absolute;width:66065;height:15589" coordsize="66065,15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">
                  <v:shape id="Picture 1" o:spid="_x0000_s1028" type="#_x0000_t75" alt="A picture containing line, screenshot&#10;&#10;Description automatically generated" style="position:absolute;top:76;width:26352;height:153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">
                    <v:imagedata r:id="rId94" o:title="A picture containing line, screenshot&#10;&#10;Description automatically generated"/>
                  </v:shape>
                  <v:shape id="Picture 1" o:spid="_x0000_s1029" type="#_x0000_t75" alt="A picture containing text, screenshot, line, plot&#10;&#10;Description automatically generated" style="position:absolute;left:26365;width:19583;height:152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">
                    <v:imagedata r:id="rId95" o:title="A picture containing text, screenshot, line, plot&#10;&#10;Description automatically generated"/>
                  </v:shape>
                  <v:shape id="Picture 1" o:spid="_x0000_s1030" type="#_x0000_t75" alt="A picture containing line, text, plot, diagram&#10;&#10;Description automatically generated" style="position:absolute;left:45872;width:20193;height:155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">
                    <v:imagedata r:id="rId96" o:title="A picture containing line, text, plot, diagram&#10;&#10;Description automatically generated"/>
                  </v:shape>
                </v:group>
                <v:shape id="Picture 1" o:spid="_x0000_s1031" type="#_x0000_t75" alt="A picture containing text, font, screenshot, number&#10;&#10;Description automatically generated" style="position:absolute;left:24128;top:16400;width:11914;height:60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">
                  <v:imagedata r:id="rId97" o:title="A picture containing text, font, screenshot, number&#10;&#10;Description automatically generated"/>
                </v:shape>
                <v:shape id="Picture 1" o:spid="_x0000_s1032" type="#_x0000_t75" alt="A picture containing text, font, screenshot, number&#10;&#10;Description automatically generated" style="position:absolute;left:36042;top:16383;width:11980;height:60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">
                  <v:imagedata r:id="rId98" o:title="A picture containing text, font, screenshot, number&#10;&#10;Description automatically generated"/>
                </v:shape>
                <w10:wrap type="through"/>
              </v:group>
            </w:pict>
          </mc:Fallback>
        </mc:AlternateContent>
      </w:r>
    </w:p>
    <w:p w14:paraId="52A58730" w14:textId="69E4A9B6" w:rsidR="00E01061" w:rsidRPr="00FB40C6" w:rsidRDefault="00E01061" w:rsidP="009C6454">
      <w:pPr>
        <w:rPr>
          <w:sz w:val="6"/>
          <w:szCs w:val="8"/>
          <w:rtl/>
        </w:rPr>
      </w:pPr>
    </w:p>
    <w:p w14:paraId="384D87E8" w14:textId="6AA8602A" w:rsidR="00B74021" w:rsidRPr="00323804" w:rsidRDefault="00C71CB4" w:rsidP="00323804">
      <w:pPr>
        <w:ind w:firstLine="0"/>
        <w:rPr>
          <w:sz w:val="28"/>
          <w:rtl/>
        </w:rPr>
      </w:pPr>
      <w:r>
        <w:rPr>
          <w:rFonts w:hint="cs"/>
          <w:b/>
          <w:bCs/>
          <w:noProof/>
          <w:sz w:val="28"/>
          <w:rtl/>
          <w:lang w:val="fa-IR"/>
        </w:rPr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5F3BF0E1" wp14:editId="7B1FC302">
                <wp:simplePos x="0" y="0"/>
                <wp:positionH relativeFrom="column">
                  <wp:posOffset>-130629</wp:posOffset>
                </wp:positionH>
                <wp:positionV relativeFrom="paragraph">
                  <wp:posOffset>1178560</wp:posOffset>
                </wp:positionV>
                <wp:extent cx="6115050" cy="2101759"/>
                <wp:effectExtent l="0" t="0" r="0" b="0"/>
                <wp:wrapThrough wrapText="bothSides">
                  <wp:wrapPolygon edited="0">
                    <wp:start x="0" y="0"/>
                    <wp:lineTo x="0" y="15471"/>
                    <wp:lineTo x="7469" y="16254"/>
                    <wp:lineTo x="7469" y="21345"/>
                    <wp:lineTo x="15140" y="21345"/>
                    <wp:lineTo x="15140" y="18800"/>
                    <wp:lineTo x="21533" y="16254"/>
                    <wp:lineTo x="21533" y="392"/>
                    <wp:lineTo x="7065" y="0"/>
                    <wp:lineTo x="0" y="0"/>
                  </wp:wrapPolygon>
                </wp:wrapThrough>
                <wp:docPr id="2096964685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5050" cy="2101759"/>
                          <a:chOff x="0" y="0"/>
                          <a:chExt cx="6115050" cy="2101759"/>
                        </a:xfrm>
                      </wpg:grpSpPr>
                      <wpg:grpSp>
                        <wpg:cNvPr id="222665294" name="Group 24"/>
                        <wpg:cNvGrpSpPr/>
                        <wpg:grpSpPr>
                          <a:xfrm>
                            <a:off x="0" y="0"/>
                            <a:ext cx="6115050" cy="1583690"/>
                            <a:chOff x="133821" y="-44087"/>
                            <a:chExt cx="6537489" cy="1811927"/>
                          </a:xfrm>
                        </wpg:grpSpPr>
                        <pic:pic xmlns:pic="http://schemas.openxmlformats.org/drawingml/2006/picture">
                          <pic:nvPicPr>
                            <pic:cNvPr id="870154901" name="Picture 1" descr="A picture containing screenshot, li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3821" y="-44087"/>
                              <a:ext cx="2112058" cy="171350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36642881" name="Picture 1" descr="A picture containing text, screenshot, line, plo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362200" y="76200"/>
                              <a:ext cx="2110740" cy="159321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73099078" name="Picture 1" descr="A picture containing text, line, plot, screensho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50080" y="15240"/>
                              <a:ext cx="2221230" cy="17526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165027810" name="Group 27"/>
                        <wpg:cNvGrpSpPr/>
                        <wpg:grpSpPr>
                          <a:xfrm>
                            <a:off x="2160815" y="1589314"/>
                            <a:ext cx="2100580" cy="512445"/>
                            <a:chOff x="0" y="0"/>
                            <a:chExt cx="2100943" cy="512445"/>
                          </a:xfrm>
                        </wpg:grpSpPr>
                        <pic:pic xmlns:pic="http://schemas.openxmlformats.org/drawingml/2006/picture">
                          <pic:nvPicPr>
                            <pic:cNvPr id="97282120" name="Picture 1" descr="A picture containing text, font, screenshot, number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148080" cy="5105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14677881" name="Picture 1" descr="A picture containing text, font, screenshot, number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48443" y="0"/>
                              <a:ext cx="952500" cy="51244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7F27672" id="Group 28" o:spid="_x0000_s1026" style="position:absolute;margin-left:-10.3pt;margin-top:92.8pt;width:481.5pt;height:165.5pt;z-index:251719680" coordsize="61150,210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">
                <v:group id="Group 24" o:spid="_x0000_s1027" style="position:absolute;width:61150;height:15836" coordorigin="1338,-440" coordsize="65374,18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">
                  <v:shape id="Picture 1" o:spid="_x0000_s1028" type="#_x0000_t75" alt="A picture containing screenshot, line&#10;&#10;Description automatically generated" style="position:absolute;left:1338;top:-440;width:21120;height:17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">
                    <v:imagedata r:id="rId104" o:title="A picture containing screenshot, line&#10;&#10;Description automatically generated"/>
                  </v:shape>
                  <v:shape id="Picture 1" o:spid="_x0000_s1029" type="#_x0000_t75" alt="A picture containing text, screenshot, line, plot&#10;&#10;Description automatically generated" style="position:absolute;left:23622;top:762;width:21107;height:159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">
                    <v:imagedata r:id="rId105" o:title="A picture containing text, screenshot, line, plot&#10;&#10;Description automatically generated"/>
                  </v:shape>
                  <v:shape id="Picture 1" o:spid="_x0000_s1030" type="#_x0000_t75" alt="A picture containing text, line, plot, screenshot&#10;&#10;Description automatically generated" style="position:absolute;left:44500;top:152;width:22213;height:175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">
                    <v:imagedata r:id="rId106" o:title="A picture containing text, line, plot, screenshot&#10;&#10;Description automatically generated"/>
                  </v:shape>
                </v:group>
                <v:group id="Group 27" o:spid="_x0000_s1031" style="position:absolute;left:21608;top:15893;width:21005;height:5124" coordsize="21009,5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">
                  <v:shape id="Picture 1" o:spid="_x0000_s1032" type="#_x0000_t75" alt="A picture containing text, font, screenshot, number&#10;&#10;Description automatically generated" style="position:absolute;width:11480;height:5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">
                    <v:imagedata r:id="rId107" o:title="A picture containing text, font, screenshot, number&#10;&#10;Description automatically generated"/>
                  </v:shape>
                  <v:shape id="Picture 1" o:spid="_x0000_s1033" type="#_x0000_t75" alt="A picture containing text, font, screenshot, number&#10;&#10;Description automatically generated" style="position:absolute;left:11484;width:9525;height:51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">
                    <v:imagedata r:id="rId108" o:title="A picture containing text, font, screenshot, number&#10;&#10;Description automatically generated"/>
                  </v:shape>
                </v:group>
                <w10:wrap type="through"/>
              </v:group>
            </w:pict>
          </mc:Fallback>
        </mc:AlternateContent>
      </w:r>
      <w:r>
        <w:rPr>
          <w:rFonts w:hint="cs"/>
          <w:b/>
          <w:bCs/>
          <w:sz w:val="28"/>
          <w:rtl/>
        </w:rPr>
        <w:t>حالت</w:t>
      </w:r>
      <w:r w:rsidR="00323804" w:rsidRPr="00323804">
        <w:rPr>
          <w:rFonts w:hint="cs"/>
          <w:b/>
          <w:bCs/>
          <w:sz w:val="28"/>
          <w:rtl/>
        </w:rPr>
        <w:t xml:space="preserve"> دوم)</w:t>
      </w:r>
      <w:r w:rsidR="00323804" w:rsidRPr="00323804">
        <w:rPr>
          <w:rFonts w:hint="cs"/>
          <w:sz w:val="28"/>
          <w:rtl/>
        </w:rPr>
        <w:t xml:space="preserve"> </w:t>
      </w:r>
      <w:r w:rsidR="00B74021" w:rsidRPr="00323804">
        <w:rPr>
          <w:rFonts w:hint="cs"/>
          <w:sz w:val="28"/>
          <w:rtl/>
        </w:rPr>
        <w:t xml:space="preserve">دقت شود همانطور که از نمودارهای خطا میتوان متوجه شد خطای فاصله خیلی نیازی به اصلاح ندارد و </w:t>
      </w:r>
      <w:r w:rsidR="00323804">
        <w:rPr>
          <w:rFonts w:hint="cs"/>
          <w:sz w:val="28"/>
          <w:rtl/>
        </w:rPr>
        <w:t xml:space="preserve">باید مقدار </w:t>
      </w:r>
      <w:proofErr w:type="spellStart"/>
      <w:r w:rsidR="00323804">
        <w:rPr>
          <w:sz w:val="28"/>
        </w:rPr>
        <w:t>k_i_l</w:t>
      </w:r>
      <w:proofErr w:type="spellEnd"/>
      <w:r w:rsidR="00323804">
        <w:rPr>
          <w:rFonts w:hint="cs"/>
          <w:sz w:val="28"/>
          <w:rtl/>
        </w:rPr>
        <w:t xml:space="preserve"> کمتر شود. مقدار </w:t>
      </w:r>
      <w:proofErr w:type="spellStart"/>
      <w:r w:rsidR="00323804">
        <w:rPr>
          <w:sz w:val="28"/>
        </w:rPr>
        <w:t>k_i_a</w:t>
      </w:r>
      <w:proofErr w:type="spellEnd"/>
      <w:r w:rsidR="00323804">
        <w:rPr>
          <w:rFonts w:hint="cs"/>
          <w:sz w:val="28"/>
          <w:rtl/>
        </w:rPr>
        <w:t xml:space="preserve"> را بیشتر میکنیم. به ترتیب این دو را برابر با </w:t>
      </w:r>
      <w:r w:rsidR="00323804">
        <w:rPr>
          <w:sz w:val="28"/>
        </w:rPr>
        <w:t>0.0005</w:t>
      </w:r>
      <w:r w:rsidR="00323804">
        <w:rPr>
          <w:rFonts w:hint="cs"/>
          <w:sz w:val="28"/>
          <w:rtl/>
        </w:rPr>
        <w:t xml:space="preserve"> و </w:t>
      </w:r>
      <w:r w:rsidR="00323804">
        <w:rPr>
          <w:sz w:val="28"/>
        </w:rPr>
        <w:t>0.1</w:t>
      </w:r>
      <w:r w:rsidR="00323804">
        <w:rPr>
          <w:rFonts w:hint="cs"/>
          <w:sz w:val="28"/>
          <w:rtl/>
        </w:rPr>
        <w:t xml:space="preserve"> میگذاریم. در این صورت خروجی به صورت زیر میشود.  </w:t>
      </w:r>
      <w:r w:rsidR="00E5056C">
        <w:rPr>
          <w:rFonts w:hint="cs"/>
          <w:sz w:val="28"/>
          <w:rtl/>
        </w:rPr>
        <w:t xml:space="preserve">همانطور که میبینیم کمی خطای </w:t>
      </w:r>
      <w:r w:rsidR="00E5056C">
        <w:rPr>
          <w:sz w:val="28"/>
        </w:rPr>
        <w:t>steady state</w:t>
      </w:r>
      <w:r w:rsidR="00E5056C">
        <w:rPr>
          <w:rFonts w:hint="cs"/>
          <w:sz w:val="28"/>
          <w:rtl/>
        </w:rPr>
        <w:t xml:space="preserve"> در زاویه داریم.</w:t>
      </w:r>
    </w:p>
    <w:p w14:paraId="39550B40" w14:textId="66B6E410" w:rsidR="00E5056C" w:rsidRDefault="00E5056C" w:rsidP="00E5056C">
      <w:pPr>
        <w:ind w:firstLine="0"/>
        <w:rPr>
          <w:szCs w:val="24"/>
          <w:rtl/>
        </w:rPr>
      </w:pPr>
    </w:p>
    <w:p w14:paraId="36A235B2" w14:textId="718B3A05" w:rsidR="00FB40C6" w:rsidRPr="00C71CB4" w:rsidRDefault="00FB40C6" w:rsidP="00FB40C6">
      <w:pPr>
        <w:ind w:left="360" w:firstLine="0"/>
        <w:rPr>
          <w:b/>
          <w:bCs/>
          <w:sz w:val="12"/>
          <w:szCs w:val="12"/>
        </w:rPr>
      </w:pPr>
    </w:p>
    <w:p w14:paraId="481E7CD2" w14:textId="63F39D21" w:rsidR="00E5056C" w:rsidRDefault="00C71CB4" w:rsidP="00C71CB4">
      <w:pPr>
        <w:ind w:firstLine="0"/>
        <w:rPr>
          <w:sz w:val="28"/>
          <w:rtl/>
        </w:rPr>
      </w:pPr>
      <w:r>
        <w:rPr>
          <w:rFonts w:hint="cs"/>
          <w:b/>
          <w:bCs/>
          <w:noProof/>
          <w:sz w:val="28"/>
          <w:rtl/>
          <w:lang w:val="fa-IR"/>
        </w:rPr>
        <mc:AlternateContent>
          <mc:Choice Requires="wpg">
            <w:drawing>
              <wp:anchor distT="0" distB="0" distL="114300" distR="114300" simplePos="0" relativeHeight="251723776" behindDoc="0" locked="0" layoutInCell="1" allowOverlap="1" wp14:anchorId="520862D7" wp14:editId="0C892DE6">
                <wp:simplePos x="0" y="0"/>
                <wp:positionH relativeFrom="column">
                  <wp:posOffset>-250371</wp:posOffset>
                </wp:positionH>
                <wp:positionV relativeFrom="paragraph">
                  <wp:posOffset>867138</wp:posOffset>
                </wp:positionV>
                <wp:extent cx="6246495" cy="2253071"/>
                <wp:effectExtent l="0" t="0" r="1905" b="0"/>
                <wp:wrapThrough wrapText="bothSides">
                  <wp:wrapPolygon edited="0">
                    <wp:start x="0" y="0"/>
                    <wp:lineTo x="0" y="16072"/>
                    <wp:lineTo x="7971" y="17533"/>
                    <wp:lineTo x="7971" y="21369"/>
                    <wp:lineTo x="15414" y="21369"/>
                    <wp:lineTo x="15414" y="17533"/>
                    <wp:lineTo x="21541" y="16072"/>
                    <wp:lineTo x="21541" y="913"/>
                    <wp:lineTo x="7114" y="0"/>
                    <wp:lineTo x="0" y="0"/>
                  </wp:wrapPolygon>
                </wp:wrapThrough>
                <wp:docPr id="1489942348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46495" cy="2253071"/>
                          <a:chOff x="0" y="0"/>
                          <a:chExt cx="6246495" cy="2253071"/>
                        </a:xfrm>
                      </wpg:grpSpPr>
                      <wpg:grpSp>
                        <wpg:cNvPr id="387087614" name="Group 26"/>
                        <wpg:cNvGrpSpPr/>
                        <wpg:grpSpPr>
                          <a:xfrm>
                            <a:off x="0" y="0"/>
                            <a:ext cx="6246495" cy="1667510"/>
                            <a:chOff x="0" y="-54429"/>
                            <a:chExt cx="6247434" cy="1668781"/>
                          </a:xfrm>
                        </wpg:grpSpPr>
                        <pic:pic xmlns:pic="http://schemas.openxmlformats.org/drawingml/2006/picture">
                          <pic:nvPicPr>
                            <pic:cNvPr id="775694913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-54429"/>
                              <a:ext cx="2031365" cy="166878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06264896" name="Picture 1" descr="A picture containing text, line, screenshot, plo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35629" y="48985"/>
                              <a:ext cx="2052675" cy="156536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34751348" name="Picture 1" descr="A picture containing text, line, screenshot, plo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213404" y="60952"/>
                              <a:ext cx="2034030" cy="15534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1260644497" name="Group 29"/>
                        <wpg:cNvGrpSpPr/>
                        <wpg:grpSpPr>
                          <a:xfrm>
                            <a:off x="2345871" y="1725386"/>
                            <a:ext cx="2089604" cy="527685"/>
                            <a:chOff x="0" y="0"/>
                            <a:chExt cx="2089604" cy="527685"/>
                          </a:xfrm>
                        </wpg:grpSpPr>
                        <pic:pic xmlns:pic="http://schemas.openxmlformats.org/drawingml/2006/picture">
                          <pic:nvPicPr>
                            <pic:cNvPr id="921500835" name="Picture 1" descr="A picture containing text, font, screenshot, number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087120" cy="52768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22361676" name="Picture 1" descr="A picture containing font, text, screenshot, number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83129" y="0"/>
                              <a:ext cx="1006475" cy="52768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1F1A6A3" id="Group 30" o:spid="_x0000_s1026" style="position:absolute;margin-left:-19.7pt;margin-top:68.3pt;width:491.85pt;height:177.4pt;z-index:251723776" coordsize="62464,225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">
                <v:group id="Group 26" o:spid="_x0000_s1027" style="position:absolute;width:62464;height:16675" coordorigin=",-544" coordsize="62474,16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">
                  <v:shape id="Picture 1" o:spid="_x0000_s1028" type="#_x0000_t75" style="position:absolute;top:-544;width:20313;height:16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">
                    <v:imagedata r:id="rId114" o:title=""/>
                  </v:shape>
                  <v:shape id="Picture 1" o:spid="_x0000_s1029" type="#_x0000_t75" alt="A picture containing text, line, screenshot, plot&#10;&#10;Description automatically generated" style="position:absolute;left:20356;top:489;width:20527;height:156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">
                    <v:imagedata r:id="rId115" o:title="A picture containing text, line, screenshot, plot&#10;&#10;Description automatically generated"/>
                  </v:shape>
                  <v:shape id="Picture 1" o:spid="_x0000_s1030" type="#_x0000_t75" alt="A picture containing text, line, screenshot, plot&#10;&#10;Description automatically generated" style="position:absolute;left:42134;top:609;width:20340;height:155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">
                    <v:imagedata r:id="rId116" o:title="A picture containing text, line, screenshot, plot&#10;&#10;Description automatically generated"/>
                  </v:shape>
                </v:group>
                <v:group id="Group 29" o:spid="_x0000_s1031" style="position:absolute;left:23458;top:17253;width:20896;height:5277" coordsize="20896,5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">
                  <v:shape id="Picture 1" o:spid="_x0000_s1032" type="#_x0000_t75" alt="A picture containing text, font, screenshot, number&#10;&#10;Description automatically generated" style="position:absolute;width:10871;height:5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">
                    <v:imagedata r:id="rId117" o:title="A picture containing text, font, screenshot, number&#10;&#10;Description automatically generated"/>
                  </v:shape>
                  <v:shape id="Picture 1" o:spid="_x0000_s1033" type="#_x0000_t75" alt="A picture containing font, text, screenshot, number&#10;&#10;Description automatically generated" style="position:absolute;left:10831;width:10065;height:5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">
                    <v:imagedata r:id="rId118" o:title="A picture containing font, text, screenshot, number&#10;&#10;Description automatically generated"/>
                  </v:shape>
                </v:group>
                <w10:wrap type="through"/>
              </v:group>
            </w:pict>
          </mc:Fallback>
        </mc:AlternateContent>
      </w:r>
      <w:r>
        <w:rPr>
          <w:rFonts w:hint="cs"/>
          <w:b/>
          <w:bCs/>
          <w:sz w:val="28"/>
          <w:rtl/>
        </w:rPr>
        <w:t>حالت</w:t>
      </w:r>
      <w:r w:rsidR="00FB40C6" w:rsidRPr="00FB40C6">
        <w:rPr>
          <w:rFonts w:hint="cs"/>
          <w:b/>
          <w:bCs/>
          <w:sz w:val="28"/>
          <w:rtl/>
        </w:rPr>
        <w:t xml:space="preserve"> سوم </w:t>
      </w:r>
      <w:r w:rsidR="00FB40C6" w:rsidRPr="00C77386">
        <w:rPr>
          <w:rFonts w:hint="cs"/>
          <w:b/>
          <w:bCs/>
          <w:color w:val="E36C0A" w:themeColor="accent6" w:themeShade="BF"/>
          <w:sz w:val="28"/>
          <w:rtl/>
        </w:rPr>
        <w:t xml:space="preserve">( نهایی) </w:t>
      </w:r>
      <w:r w:rsidR="00FB40C6" w:rsidRPr="00FB40C6">
        <w:rPr>
          <w:rFonts w:hint="cs"/>
          <w:b/>
          <w:bCs/>
          <w:sz w:val="28"/>
          <w:rtl/>
        </w:rPr>
        <w:t>)</w:t>
      </w:r>
      <w:r w:rsidR="00FB40C6">
        <w:rPr>
          <w:rFonts w:hint="cs"/>
          <w:b/>
          <w:bCs/>
          <w:sz w:val="28"/>
          <w:rtl/>
        </w:rPr>
        <w:t xml:space="preserve">: </w:t>
      </w:r>
      <w:r w:rsidR="00FB40C6">
        <w:rPr>
          <w:rFonts w:hint="cs"/>
          <w:sz w:val="28"/>
          <w:rtl/>
        </w:rPr>
        <w:t xml:space="preserve">حال برای برطرف کردن خطای </w:t>
      </w:r>
      <w:r w:rsidR="00FB40C6">
        <w:rPr>
          <w:sz w:val="28"/>
        </w:rPr>
        <w:t>steady state</w:t>
      </w:r>
      <w:r w:rsidR="00FB40C6">
        <w:rPr>
          <w:rFonts w:hint="cs"/>
          <w:sz w:val="28"/>
          <w:rtl/>
        </w:rPr>
        <w:t xml:space="preserve"> در زاویه با سعی و خطا کمی آن را افزایش میدهیم و به مقدار </w:t>
      </w:r>
      <w:r w:rsidR="00FB40C6">
        <w:rPr>
          <w:sz w:val="28"/>
        </w:rPr>
        <w:t>0.121</w:t>
      </w:r>
      <w:r w:rsidR="00FB40C6">
        <w:rPr>
          <w:rFonts w:hint="cs"/>
          <w:sz w:val="28"/>
          <w:rtl/>
        </w:rPr>
        <w:t xml:space="preserve"> میرسیم. اگر دقت شود در نهایت به آرامی خطای زاویه به 0 میرسد و مقادیر </w:t>
      </w:r>
      <w:r w:rsidR="00FB40C6">
        <w:rPr>
          <w:sz w:val="28"/>
        </w:rPr>
        <w:t>overshoot</w:t>
      </w:r>
      <w:r w:rsidR="00FB40C6">
        <w:rPr>
          <w:rFonts w:hint="cs"/>
          <w:sz w:val="28"/>
          <w:rtl/>
        </w:rPr>
        <w:t xml:space="preserve"> هم کم میباشد.</w:t>
      </w:r>
    </w:p>
    <w:p w14:paraId="48FA9C59" w14:textId="46359958" w:rsidR="00FB40C6" w:rsidRPr="00FB40C6" w:rsidRDefault="00FB40C6" w:rsidP="00FB40C6">
      <w:pPr>
        <w:ind w:left="360" w:firstLine="0"/>
        <w:rPr>
          <w:sz w:val="28"/>
          <w:rtl/>
        </w:rPr>
      </w:pPr>
    </w:p>
    <w:p w14:paraId="5F5A4E71" w14:textId="6280F5BB" w:rsidR="00BC38D6" w:rsidRPr="00C71CB4" w:rsidRDefault="00BE347D" w:rsidP="00E5056C">
      <w:pPr>
        <w:ind w:firstLine="0"/>
        <w:rPr>
          <w:sz w:val="28"/>
          <w:rtl/>
        </w:rPr>
      </w:pPr>
      <w:r>
        <w:rPr>
          <w:rFonts w:hint="cs"/>
          <w:b/>
          <w:bCs/>
          <w:noProof/>
          <w:sz w:val="28"/>
          <w:rtl/>
          <w:lang w:val="fa-IR"/>
        </w:rPr>
        <w:lastRenderedPageBreak/>
        <mc:AlternateContent>
          <mc:Choice Requires="wpg">
            <w:drawing>
              <wp:anchor distT="0" distB="0" distL="114300" distR="114300" simplePos="0" relativeHeight="251727872" behindDoc="0" locked="0" layoutInCell="1" allowOverlap="1" wp14:anchorId="0860015F" wp14:editId="05B281F0">
                <wp:simplePos x="0" y="0"/>
                <wp:positionH relativeFrom="column">
                  <wp:posOffset>-484414</wp:posOffset>
                </wp:positionH>
                <wp:positionV relativeFrom="paragraph">
                  <wp:posOffset>966379</wp:posOffset>
                </wp:positionV>
                <wp:extent cx="6530340" cy="2627812"/>
                <wp:effectExtent l="0" t="0" r="3810" b="1270"/>
                <wp:wrapThrough wrapText="bothSides">
                  <wp:wrapPolygon edited="0">
                    <wp:start x="0" y="0"/>
                    <wp:lineTo x="0" y="15660"/>
                    <wp:lineTo x="8317" y="17539"/>
                    <wp:lineTo x="8317" y="21454"/>
                    <wp:lineTo x="17265" y="21454"/>
                    <wp:lineTo x="17391" y="16130"/>
                    <wp:lineTo x="16887" y="15973"/>
                    <wp:lineTo x="7687" y="15033"/>
                    <wp:lineTo x="21550" y="14564"/>
                    <wp:lineTo x="21550" y="1096"/>
                    <wp:lineTo x="7687" y="0"/>
                    <wp:lineTo x="0" y="0"/>
                  </wp:wrapPolygon>
                </wp:wrapThrough>
                <wp:docPr id="285817681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30340" cy="2627812"/>
                          <a:chOff x="0" y="0"/>
                          <a:chExt cx="6530340" cy="2627812"/>
                        </a:xfrm>
                      </wpg:grpSpPr>
                      <wpg:grpSp>
                        <wpg:cNvPr id="624466580" name="Group 25"/>
                        <wpg:cNvGrpSpPr/>
                        <wpg:grpSpPr>
                          <a:xfrm>
                            <a:off x="0" y="0"/>
                            <a:ext cx="6530340" cy="1897380"/>
                            <a:chOff x="0" y="0"/>
                            <a:chExt cx="6530340" cy="1897380"/>
                          </a:xfrm>
                        </wpg:grpSpPr>
                        <pic:pic xmlns:pic="http://schemas.openxmlformats.org/drawingml/2006/picture">
                          <pic:nvPicPr>
                            <pic:cNvPr id="218886233" name="Picture 1" descr="A graph with a blue line&#10;&#10;Description automatically generated with low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301240" y="160020"/>
                              <a:ext cx="2110740" cy="161226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72971301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300605" cy="189738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5202641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96740" y="152400"/>
                              <a:ext cx="2133600" cy="162306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230827823" name="Group 31"/>
                        <wpg:cNvGrpSpPr/>
                        <wpg:grpSpPr>
                          <a:xfrm>
                            <a:off x="2547257" y="1964872"/>
                            <a:ext cx="2644140" cy="662940"/>
                            <a:chOff x="0" y="0"/>
                            <a:chExt cx="2644140" cy="662940"/>
                          </a:xfrm>
                        </wpg:grpSpPr>
                        <pic:pic xmlns:pic="http://schemas.openxmlformats.org/drawingml/2006/picture">
                          <pic:nvPicPr>
                            <pic:cNvPr id="833654197" name="Picture 1" descr="A picture containing font, text, screenshot, number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71600" y="0"/>
                              <a:ext cx="1272540" cy="6629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91807071" name="Picture 1" descr="A picture containing text, font, screenshot, number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394460" cy="6629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FD862A1" id="Group 32" o:spid="_x0000_s1026" style="position:absolute;margin-left:-38.15pt;margin-top:76.1pt;width:514.2pt;height:206.9pt;z-index:251727872" coordsize="65303,262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">
                <v:group id="Group 25" o:spid="_x0000_s1027" style="position:absolute;width:65303;height:18973" coordsize="65303,18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">
                  <v:shape id="Picture 1" o:spid="_x0000_s1028" type="#_x0000_t75" alt="A graph with a blue line&#10;&#10;Description automatically generated with low confidence" style="position:absolute;left:23012;top:1600;width:21107;height:161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">
                    <v:imagedata r:id="rId124" o:title="A graph with a blue line&#10;&#10;Description automatically generated with low confidence"/>
                  </v:shape>
                  <v:shape id="Picture 1" o:spid="_x0000_s1029" type="#_x0000_t75" style="position:absolute;width:23006;height:189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">
                    <v:imagedata r:id="rId125" o:title=""/>
                  </v:shape>
                  <v:shape id="Picture 1" o:spid="_x0000_s1030" type="#_x0000_t75" style="position:absolute;left:43967;top:1524;width:21336;height:162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">
                    <v:imagedata r:id="rId126" o:title=""/>
                  </v:shape>
                </v:group>
                <v:group id="Group 31" o:spid="_x0000_s1031" style="position:absolute;left:25472;top:19648;width:26441;height:6630" coordsize="26441,6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">
                  <v:shape id="Picture 1" o:spid="_x0000_s1032" type="#_x0000_t75" alt="A picture containing font, text, screenshot, number&#10;&#10;Description automatically generated" style="position:absolute;left:13716;width:12725;height:66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">
                    <v:imagedata r:id="rId127" o:title="A picture containing font, text, screenshot, number&#10;&#10;Description automatically generated"/>
                  </v:shape>
                  <v:shape id="Picture 1" o:spid="_x0000_s1033" type="#_x0000_t75" alt="A picture containing text, font, screenshot, number&#10;&#10;Description automatically generated" style="position:absolute;width:13944;height:66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">
                    <v:imagedata r:id="rId128" o:title="A picture containing text, font, screenshot, number&#10;&#10;Description automatically generated"/>
                  </v:shape>
                </v:group>
                <w10:wrap type="through"/>
              </v:group>
            </w:pict>
          </mc:Fallback>
        </mc:AlternateContent>
      </w:r>
      <w:r w:rsidR="00E5056C" w:rsidRPr="00C71CB4">
        <w:rPr>
          <w:rFonts w:hint="cs"/>
          <w:b/>
          <w:bCs/>
          <w:sz w:val="28"/>
          <w:rtl/>
        </w:rPr>
        <w:t xml:space="preserve">حالت </w:t>
      </w:r>
      <w:r w:rsidR="00C71CB4" w:rsidRPr="00C71CB4">
        <w:rPr>
          <w:rFonts w:hint="cs"/>
          <w:b/>
          <w:bCs/>
          <w:sz w:val="28"/>
          <w:rtl/>
        </w:rPr>
        <w:t>چهارم</w:t>
      </w:r>
      <w:r w:rsidR="00E5056C" w:rsidRPr="00C71CB4">
        <w:rPr>
          <w:rFonts w:hint="cs"/>
          <w:b/>
          <w:bCs/>
          <w:sz w:val="28"/>
          <w:rtl/>
        </w:rPr>
        <w:t>)</w:t>
      </w:r>
      <w:r w:rsidR="00E5056C" w:rsidRPr="00C71CB4">
        <w:rPr>
          <w:rFonts w:hint="cs"/>
          <w:sz w:val="28"/>
          <w:rtl/>
        </w:rPr>
        <w:t xml:space="preserve"> حال اگر مقدار </w:t>
      </w:r>
      <w:proofErr w:type="spellStart"/>
      <w:r w:rsidR="00E5056C" w:rsidRPr="00C71CB4">
        <w:rPr>
          <w:sz w:val="28"/>
        </w:rPr>
        <w:t>k_i_a</w:t>
      </w:r>
      <w:proofErr w:type="spellEnd"/>
      <w:r w:rsidR="00E5056C" w:rsidRPr="00C71CB4">
        <w:rPr>
          <w:rFonts w:hint="cs"/>
          <w:sz w:val="28"/>
          <w:rtl/>
        </w:rPr>
        <w:t xml:space="preserve"> را بیشتر کنیم و برابر با 0.6 بگذاریم خواهیم دید که هم </w:t>
      </w:r>
      <w:r w:rsidR="00E5056C" w:rsidRPr="00C71CB4">
        <w:rPr>
          <w:sz w:val="28"/>
        </w:rPr>
        <w:t>overshoot</w:t>
      </w:r>
      <w:r w:rsidR="00E5056C" w:rsidRPr="00C71CB4">
        <w:rPr>
          <w:rFonts w:hint="cs"/>
          <w:sz w:val="28"/>
          <w:rtl/>
        </w:rPr>
        <w:t xml:space="preserve"> در نمودار خطای زاویه‌ای بیشتر میشود و هم ربات کمی حول خطای </w:t>
      </w:r>
      <w:r w:rsidR="00E5056C" w:rsidRPr="00C71CB4">
        <w:rPr>
          <w:sz w:val="28"/>
        </w:rPr>
        <w:t>0</w:t>
      </w:r>
      <w:r w:rsidR="00E5056C" w:rsidRPr="00C71CB4">
        <w:rPr>
          <w:rFonts w:hint="cs"/>
          <w:sz w:val="28"/>
          <w:rtl/>
        </w:rPr>
        <w:t xml:space="preserve"> نوسان کرده است و به آرامی همگرا نشده است</w:t>
      </w:r>
      <w:r w:rsidR="00C71CB4">
        <w:rPr>
          <w:rFonts w:hint="cs"/>
          <w:sz w:val="28"/>
          <w:rtl/>
        </w:rPr>
        <w:t xml:space="preserve"> </w:t>
      </w:r>
      <w:r w:rsidR="00E5056C" w:rsidRPr="00C71CB4">
        <w:rPr>
          <w:rFonts w:hint="cs"/>
          <w:sz w:val="28"/>
          <w:rtl/>
        </w:rPr>
        <w:t>که خوب نیست.</w:t>
      </w:r>
    </w:p>
    <w:p w14:paraId="1EAEE5AA" w14:textId="0FB784DA" w:rsidR="004D21E1" w:rsidRPr="004D21E1" w:rsidRDefault="004D21E1" w:rsidP="004D21E1">
      <w:pPr>
        <w:rPr>
          <w:rtl/>
        </w:rPr>
      </w:pPr>
    </w:p>
    <w:p w14:paraId="3435D345" w14:textId="22254571" w:rsidR="004D21E1" w:rsidRDefault="004D21E1" w:rsidP="004D21E1">
      <w:pPr>
        <w:rPr>
          <w:szCs w:val="24"/>
          <w:rtl/>
        </w:rPr>
      </w:pPr>
    </w:p>
    <w:p w14:paraId="0CB44639" w14:textId="4F60D71D" w:rsidR="004D21E1" w:rsidRDefault="004D21E1" w:rsidP="004D21E1">
      <w:pPr>
        <w:rPr>
          <w:szCs w:val="24"/>
          <w:rtl/>
        </w:rPr>
      </w:pPr>
    </w:p>
    <w:p w14:paraId="3525E439" w14:textId="41E792A3" w:rsidR="004D21E1" w:rsidRDefault="004D21E1" w:rsidP="004D21E1">
      <w:pPr>
        <w:rPr>
          <w:szCs w:val="24"/>
          <w:rtl/>
        </w:rPr>
      </w:pPr>
    </w:p>
    <w:p w14:paraId="297CE048" w14:textId="0F04FE64" w:rsidR="001C573D" w:rsidRPr="001C573D" w:rsidRDefault="001C573D" w:rsidP="001C573D">
      <w:pPr>
        <w:rPr>
          <w:rtl/>
        </w:rPr>
      </w:pPr>
    </w:p>
    <w:p w14:paraId="58EB84DE" w14:textId="6B9224F6" w:rsidR="001C573D" w:rsidRPr="001C573D" w:rsidRDefault="001C573D" w:rsidP="001C573D">
      <w:pPr>
        <w:rPr>
          <w:rtl/>
        </w:rPr>
      </w:pPr>
    </w:p>
    <w:p w14:paraId="04310EDE" w14:textId="444ACED8" w:rsidR="001C573D" w:rsidRPr="001C573D" w:rsidRDefault="001C573D" w:rsidP="001C573D">
      <w:pPr>
        <w:rPr>
          <w:rtl/>
        </w:rPr>
      </w:pPr>
    </w:p>
    <w:p w14:paraId="3F04AF1A" w14:textId="6B154F36" w:rsidR="001C573D" w:rsidRDefault="001C573D" w:rsidP="001C573D">
      <w:pPr>
        <w:rPr>
          <w:szCs w:val="24"/>
          <w:rtl/>
        </w:rPr>
      </w:pPr>
    </w:p>
    <w:p w14:paraId="7D648DE4" w14:textId="70028475" w:rsidR="001C573D" w:rsidRPr="001C573D" w:rsidRDefault="001C573D" w:rsidP="001C573D">
      <w:pPr>
        <w:rPr>
          <w:rtl/>
        </w:rPr>
        <w:sectPr w:rsidR="001C573D" w:rsidRPr="001C573D" w:rsidSect="004028FA"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6B3BA8FF" w14:textId="0879E5E5" w:rsidR="00C94ACE" w:rsidRDefault="00586784" w:rsidP="00BC38D6">
      <w:pPr>
        <w:pStyle w:val="Heading1"/>
        <w:ind w:firstLine="0"/>
      </w:pPr>
      <w:bookmarkStart w:id="3" w:name="_Toc136736888"/>
      <w:r>
        <w:rPr>
          <w:rFonts w:hint="cs"/>
          <w:rtl/>
        </w:rPr>
        <w:lastRenderedPageBreak/>
        <w:t>گام اول</w:t>
      </w:r>
      <w:r w:rsidR="00C77386">
        <w:rPr>
          <w:rFonts w:hint="cs"/>
          <w:rtl/>
        </w:rPr>
        <w:t>-</w:t>
      </w:r>
      <w:r>
        <w:rPr>
          <w:rFonts w:hint="cs"/>
          <w:rtl/>
        </w:rPr>
        <w:t>بخش دوم</w:t>
      </w:r>
      <w:r w:rsidR="00640A5C">
        <w:rPr>
          <w:rFonts w:hint="cs"/>
          <w:rtl/>
        </w:rPr>
        <w:t>(توضیحات کد و آماده سازی)</w:t>
      </w:r>
      <w:bookmarkEnd w:id="3"/>
    </w:p>
    <w:p w14:paraId="4478C3EF" w14:textId="244F19BC" w:rsidR="00A614D6" w:rsidRDefault="00586784" w:rsidP="00154766">
      <w:pPr>
        <w:ind w:firstLine="0"/>
        <w:rPr>
          <w:rtl/>
        </w:rPr>
      </w:pPr>
      <w:r>
        <w:rPr>
          <w:rFonts w:hint="cs"/>
          <w:rtl/>
        </w:rPr>
        <w:t xml:space="preserve">ابتدا لازم است یک پکیج برای این بخش نیز بسازیم و </w:t>
      </w:r>
      <w:r>
        <w:t>dependency</w:t>
      </w:r>
      <w:r>
        <w:rPr>
          <w:rFonts w:hint="cs"/>
          <w:rtl/>
        </w:rPr>
        <w:t xml:space="preserve">هایی که ممکن است به کار بیایند را هم اضافه کنیم. </w:t>
      </w:r>
    </w:p>
    <w:p w14:paraId="1F1C36DD" w14:textId="1764CFE8" w:rsidR="00586784" w:rsidRDefault="000628A0" w:rsidP="00154766">
      <w:pPr>
        <w:pStyle w:val="ListParagraph"/>
        <w:numPr>
          <w:ilvl w:val="0"/>
          <w:numId w:val="14"/>
        </w:numPr>
        <w:bidi w:val="0"/>
      </w:pPr>
      <w:r w:rsidRPr="000628A0">
        <w:rPr>
          <w:noProof/>
          <w:rtl/>
        </w:rPr>
        <w:drawing>
          <wp:anchor distT="0" distB="0" distL="114300" distR="114300" simplePos="0" relativeHeight="251608064" behindDoc="0" locked="0" layoutInCell="1" allowOverlap="1" wp14:anchorId="441144A9" wp14:editId="2ECC9064">
            <wp:simplePos x="0" y="0"/>
            <wp:positionH relativeFrom="margin">
              <wp:align>right</wp:align>
            </wp:positionH>
            <wp:positionV relativeFrom="paragraph">
              <wp:posOffset>405130</wp:posOffset>
            </wp:positionV>
            <wp:extent cx="5565775" cy="800100"/>
            <wp:effectExtent l="0" t="0" r="0" b="0"/>
            <wp:wrapThrough wrapText="bothSides">
              <wp:wrapPolygon edited="0">
                <wp:start x="0" y="0"/>
                <wp:lineTo x="0" y="21086"/>
                <wp:lineTo x="21514" y="21086"/>
                <wp:lineTo x="21514" y="0"/>
                <wp:lineTo x="0" y="0"/>
              </wp:wrapPolygon>
            </wp:wrapThrough>
            <wp:docPr id="4882549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254991" name=""/>
                    <pic:cNvPicPr/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586784">
        <w:t>catkin_create_pkg</w:t>
      </w:r>
      <w:proofErr w:type="spellEnd"/>
      <w:r w:rsidR="00586784">
        <w:t xml:space="preserve"> </w:t>
      </w:r>
      <w:r w:rsidR="00FA3E0A">
        <w:t>step1part2</w:t>
      </w:r>
      <w:r w:rsidR="00586784">
        <w:t xml:space="preserve"> </w:t>
      </w:r>
      <w:proofErr w:type="spellStart"/>
      <w:r w:rsidR="00586784">
        <w:t>rospy</w:t>
      </w:r>
      <w:proofErr w:type="spellEnd"/>
      <w:r w:rsidR="00586784">
        <w:t xml:space="preserve"> </w:t>
      </w:r>
      <w:proofErr w:type="spellStart"/>
      <w:r w:rsidR="00586784">
        <w:t>std_msgs</w:t>
      </w:r>
      <w:proofErr w:type="spellEnd"/>
      <w:r w:rsidR="00586784">
        <w:t xml:space="preserve"> </w:t>
      </w:r>
      <w:proofErr w:type="spellStart"/>
      <w:r w:rsidR="00586784">
        <w:t>sensor_msgs</w:t>
      </w:r>
      <w:proofErr w:type="spellEnd"/>
      <w:r w:rsidR="00586784">
        <w:t xml:space="preserve"> </w:t>
      </w:r>
      <w:proofErr w:type="spellStart"/>
      <w:r w:rsidR="00586784">
        <w:t>nav_</w:t>
      </w:r>
      <w:proofErr w:type="gramStart"/>
      <w:r w:rsidR="00586784">
        <w:t>msgs</w:t>
      </w:r>
      <w:proofErr w:type="spellEnd"/>
      <w:proofErr w:type="gramEnd"/>
    </w:p>
    <w:p w14:paraId="37C71E74" w14:textId="3F5FAD97" w:rsidR="00FA3E0A" w:rsidRDefault="00154766" w:rsidP="00154766">
      <w:pPr>
        <w:ind w:firstLine="0"/>
      </w:pPr>
      <w:r w:rsidRPr="000628A0">
        <w:rPr>
          <w:noProof/>
          <w:rtl/>
        </w:rPr>
        <w:drawing>
          <wp:anchor distT="0" distB="0" distL="114300" distR="114300" simplePos="0" relativeHeight="251609088" behindDoc="0" locked="0" layoutInCell="1" allowOverlap="1" wp14:anchorId="3E31C19B" wp14:editId="78CC2903">
            <wp:simplePos x="0" y="0"/>
            <wp:positionH relativeFrom="margin">
              <wp:posOffset>1043940</wp:posOffset>
            </wp:positionH>
            <wp:positionV relativeFrom="paragraph">
              <wp:posOffset>1990725</wp:posOffset>
            </wp:positionV>
            <wp:extent cx="3368040" cy="2515235"/>
            <wp:effectExtent l="0" t="0" r="3810" b="0"/>
            <wp:wrapThrough wrapText="bothSides">
              <wp:wrapPolygon edited="0">
                <wp:start x="0" y="0"/>
                <wp:lineTo x="0" y="21431"/>
                <wp:lineTo x="21502" y="21431"/>
                <wp:lineTo x="21502" y="0"/>
                <wp:lineTo x="0" y="0"/>
              </wp:wrapPolygon>
            </wp:wrapThrough>
            <wp:docPr id="645553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553255" name=""/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8040" cy="2515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3E0A">
        <w:rPr>
          <w:rFonts w:hint="cs"/>
          <w:rtl/>
        </w:rPr>
        <w:t xml:space="preserve">حال باید سرویس مورد نظر را درون پکیج </w:t>
      </w:r>
      <w:r w:rsidR="00FA3E0A">
        <w:t>step1part2</w:t>
      </w:r>
      <w:r w:rsidR="00FA3E0A">
        <w:rPr>
          <w:rFonts w:hint="cs"/>
          <w:rtl/>
        </w:rPr>
        <w:t xml:space="preserve"> ایجاد کنیم. برای این کار کل ورک اسپیس را درون </w:t>
      </w:r>
      <w:r w:rsidR="00FA3E0A">
        <w:t>vs code</w:t>
      </w:r>
      <w:r w:rsidR="00FA3E0A">
        <w:rPr>
          <w:rFonts w:hint="cs"/>
          <w:rtl/>
        </w:rPr>
        <w:t xml:space="preserve"> باز میکنیم. از دورن پکیج </w:t>
      </w:r>
      <w:r w:rsidR="00FA3E0A">
        <w:t>step1part2</w:t>
      </w:r>
      <w:r w:rsidR="00FA3E0A">
        <w:rPr>
          <w:rFonts w:hint="cs"/>
          <w:rtl/>
        </w:rPr>
        <w:t xml:space="preserve"> باید دو فایل </w:t>
      </w:r>
      <w:r w:rsidR="00FA3E0A">
        <w:t>pakages.xml</w:t>
      </w:r>
      <w:r w:rsidR="00FA3E0A">
        <w:rPr>
          <w:rFonts w:hint="cs"/>
          <w:rtl/>
        </w:rPr>
        <w:t xml:space="preserve"> و </w:t>
      </w:r>
      <w:r w:rsidR="00FA3E0A">
        <w:t>CMakeLists.txt</w:t>
      </w:r>
      <w:r w:rsidR="00FA3E0A">
        <w:rPr>
          <w:rFonts w:hint="cs"/>
          <w:rtl/>
        </w:rPr>
        <w:t xml:space="preserve"> را باز کنیم تا تغییرات لازم را اعمال کنیم:</w:t>
      </w:r>
    </w:p>
    <w:p w14:paraId="6346B20C" w14:textId="0061CB35" w:rsidR="00FA3E0A" w:rsidRDefault="00FA3E0A" w:rsidP="00154766">
      <w:pPr>
        <w:ind w:firstLine="0"/>
      </w:pPr>
    </w:p>
    <w:p w14:paraId="11D91975" w14:textId="4A97DA6B" w:rsidR="00FA3E0A" w:rsidRDefault="00FA3E0A" w:rsidP="00154766">
      <w:pPr>
        <w:ind w:firstLine="0"/>
        <w:rPr>
          <w:rtl/>
        </w:rPr>
      </w:pPr>
    </w:p>
    <w:p w14:paraId="0806DDF0" w14:textId="05BCECEB" w:rsidR="00A614D6" w:rsidRDefault="00A614D6" w:rsidP="00154766">
      <w:pPr>
        <w:ind w:firstLine="0"/>
        <w:rPr>
          <w:rtl/>
        </w:rPr>
      </w:pPr>
    </w:p>
    <w:p w14:paraId="0FED7E57" w14:textId="5DFA9BC7" w:rsidR="00616E6D" w:rsidRDefault="00616E6D" w:rsidP="00154766">
      <w:pPr>
        <w:ind w:firstLine="0"/>
        <w:rPr>
          <w:rtl/>
        </w:rPr>
      </w:pPr>
    </w:p>
    <w:p w14:paraId="226526BB" w14:textId="79D50C45" w:rsidR="00616E6D" w:rsidRDefault="00616E6D" w:rsidP="00154766">
      <w:pPr>
        <w:ind w:firstLine="0"/>
        <w:rPr>
          <w:rtl/>
        </w:rPr>
      </w:pPr>
    </w:p>
    <w:p w14:paraId="0D83110F" w14:textId="4013B6F8" w:rsidR="00616E6D" w:rsidRDefault="00616E6D" w:rsidP="00154766">
      <w:pPr>
        <w:ind w:firstLine="0"/>
        <w:rPr>
          <w:rtl/>
        </w:rPr>
      </w:pPr>
    </w:p>
    <w:p w14:paraId="17758F85" w14:textId="48A24F85" w:rsidR="00A614D6" w:rsidRDefault="00A614D6" w:rsidP="00154766">
      <w:pPr>
        <w:ind w:firstLine="0"/>
        <w:rPr>
          <w:rtl/>
        </w:rPr>
      </w:pPr>
    </w:p>
    <w:p w14:paraId="749D3715" w14:textId="0029ADF6" w:rsidR="00154766" w:rsidRDefault="00154766" w:rsidP="00154766">
      <w:pPr>
        <w:numPr>
          <w:ilvl w:val="0"/>
          <w:numId w:val="16"/>
        </w:numPr>
        <w:spacing w:after="160" w:line="256" w:lineRule="auto"/>
        <w:contextualSpacing/>
        <w:rPr>
          <w:rFonts w:ascii="Calibri" w:eastAsia="Calibri" w:hAnsi="Calibri"/>
          <w:color w:val="auto"/>
          <w:kern w:val="2"/>
          <w:sz w:val="28"/>
          <w14:ligatures w14:val="standardContextual"/>
        </w:rPr>
      </w:pP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ابتدا در فایل </w:t>
      </w:r>
      <w:r>
        <w:rPr>
          <w:rFonts w:ascii="Calibri" w:eastAsia="Calibri" w:hAnsi="Calibri"/>
          <w:color w:val="auto"/>
          <w:kern w:val="2"/>
          <w:sz w:val="28"/>
          <w14:ligatures w14:val="standardContextual"/>
        </w:rPr>
        <w:t>package.xml</w:t>
      </w: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در خط 55 اینتر زده و بعد </w:t>
      </w:r>
      <w:proofErr w:type="spellStart"/>
      <w:r>
        <w:rPr>
          <w:rFonts w:ascii="Calibri" w:eastAsia="Calibri" w:hAnsi="Calibri"/>
          <w:color w:val="auto"/>
          <w:kern w:val="2"/>
          <w:sz w:val="28"/>
          <w14:ligatures w14:val="standardContextual"/>
        </w:rPr>
        <w:t>build_depend</w:t>
      </w:r>
      <w:proofErr w:type="spellEnd"/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جدید برای </w:t>
      </w:r>
      <w:proofErr w:type="spellStart"/>
      <w:r>
        <w:rPr>
          <w:rFonts w:ascii="Calibri" w:eastAsia="Calibri" w:hAnsi="Calibri"/>
          <w:color w:val="auto"/>
          <w:kern w:val="2"/>
          <w:sz w:val="28"/>
          <w14:ligatures w14:val="standardContextual"/>
        </w:rPr>
        <w:t>message_generation</w:t>
      </w:r>
      <w:proofErr w:type="spellEnd"/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ایجاد کنیم و در خط 65 هم یک </w:t>
      </w:r>
      <w:proofErr w:type="spellStart"/>
      <w:r>
        <w:rPr>
          <w:rFonts w:ascii="Calibri" w:eastAsia="Calibri" w:hAnsi="Calibri"/>
          <w:color w:val="auto"/>
          <w:kern w:val="2"/>
          <w:sz w:val="28"/>
          <w14:ligatures w14:val="standardContextual"/>
        </w:rPr>
        <w:t>exec_depend</w:t>
      </w:r>
      <w:proofErr w:type="spellEnd"/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ایجاد میکنیم:</w:t>
      </w:r>
    </w:p>
    <w:p w14:paraId="633668D9" w14:textId="22D189AB" w:rsidR="00A614D6" w:rsidRDefault="00A614D6" w:rsidP="00154766">
      <w:pPr>
        <w:ind w:firstLine="0"/>
        <w:rPr>
          <w:rtl/>
        </w:rPr>
      </w:pPr>
    </w:p>
    <w:p w14:paraId="642F7129" w14:textId="4148D56B" w:rsidR="00A614D6" w:rsidRDefault="00A614D6" w:rsidP="009310B8">
      <w:pPr>
        <w:ind w:firstLine="0"/>
        <w:jc w:val="left"/>
        <w:rPr>
          <w:rtl/>
        </w:rPr>
      </w:pPr>
    </w:p>
    <w:p w14:paraId="22304D27" w14:textId="76A97DED" w:rsidR="00A614D6" w:rsidRDefault="00A614D6" w:rsidP="009310B8">
      <w:pPr>
        <w:ind w:firstLine="0"/>
        <w:jc w:val="left"/>
        <w:rPr>
          <w:rtl/>
        </w:rPr>
      </w:pPr>
    </w:p>
    <w:p w14:paraId="73555249" w14:textId="5B9B2AA7" w:rsidR="009D0063" w:rsidRDefault="009B20AE" w:rsidP="009310B8">
      <w:pPr>
        <w:ind w:firstLine="0"/>
        <w:jc w:val="left"/>
        <w:rPr>
          <w:rtl/>
        </w:rPr>
      </w:pPr>
      <w:r w:rsidRPr="00154766">
        <w:rPr>
          <w:noProof/>
          <w:rtl/>
        </w:rPr>
        <w:drawing>
          <wp:anchor distT="0" distB="0" distL="114300" distR="114300" simplePos="0" relativeHeight="251610112" behindDoc="0" locked="0" layoutInCell="1" allowOverlap="1" wp14:anchorId="7AE78FC6" wp14:editId="4B4E4C61">
            <wp:simplePos x="0" y="0"/>
            <wp:positionH relativeFrom="page">
              <wp:posOffset>2197100</wp:posOffset>
            </wp:positionH>
            <wp:positionV relativeFrom="paragraph">
              <wp:posOffset>-1053465</wp:posOffset>
            </wp:positionV>
            <wp:extent cx="3025140" cy="1894840"/>
            <wp:effectExtent l="0" t="0" r="3810" b="0"/>
            <wp:wrapThrough wrapText="bothSides">
              <wp:wrapPolygon edited="0">
                <wp:start x="0" y="0"/>
                <wp:lineTo x="0" y="21282"/>
                <wp:lineTo x="21491" y="21282"/>
                <wp:lineTo x="21491" y="0"/>
                <wp:lineTo x="0" y="0"/>
              </wp:wrapPolygon>
            </wp:wrapThrough>
            <wp:docPr id="17245927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592710" name=""/>
                    <pic:cNvPicPr/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5140" cy="1894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DA7801" w14:textId="56DEF501" w:rsidR="009D0063" w:rsidRDefault="009D0063" w:rsidP="009310B8">
      <w:pPr>
        <w:ind w:firstLine="0"/>
        <w:jc w:val="left"/>
        <w:rPr>
          <w:rtl/>
        </w:rPr>
      </w:pPr>
    </w:p>
    <w:p w14:paraId="51B826EF" w14:textId="17D0F6E9" w:rsidR="00154766" w:rsidRDefault="00154766" w:rsidP="00154766">
      <w:pPr>
        <w:numPr>
          <w:ilvl w:val="0"/>
          <w:numId w:val="16"/>
        </w:numPr>
        <w:spacing w:after="160" w:line="256" w:lineRule="auto"/>
        <w:contextualSpacing/>
        <w:jc w:val="left"/>
        <w:rPr>
          <w:rFonts w:ascii="Calibri" w:eastAsia="Calibri" w:hAnsi="Calibri"/>
          <w:color w:val="auto"/>
          <w:kern w:val="2"/>
          <w:sz w:val="28"/>
          <w14:ligatures w14:val="standardContextual"/>
        </w:rPr>
      </w:pPr>
      <w:r w:rsidRPr="00154766">
        <w:rPr>
          <w:rFonts w:ascii="Calibri" w:eastAsia="Calibri" w:hAnsi="Calibri"/>
          <w:noProof/>
          <w:color w:val="auto"/>
          <w:kern w:val="2"/>
          <w:sz w:val="28"/>
          <w:rtl/>
          <w14:ligatures w14:val="standardContextual"/>
        </w:rPr>
        <w:lastRenderedPageBreak/>
        <w:drawing>
          <wp:anchor distT="0" distB="0" distL="114300" distR="114300" simplePos="0" relativeHeight="251617280" behindDoc="0" locked="0" layoutInCell="1" allowOverlap="1" wp14:anchorId="520AC2E8" wp14:editId="15D4FB7C">
            <wp:simplePos x="0" y="0"/>
            <wp:positionH relativeFrom="margin">
              <wp:posOffset>83820</wp:posOffset>
            </wp:positionH>
            <wp:positionV relativeFrom="paragraph">
              <wp:posOffset>375285</wp:posOffset>
            </wp:positionV>
            <wp:extent cx="5565775" cy="1245870"/>
            <wp:effectExtent l="0" t="0" r="0" b="0"/>
            <wp:wrapThrough wrapText="bothSides">
              <wp:wrapPolygon edited="0">
                <wp:start x="0" y="0"/>
                <wp:lineTo x="0" y="21138"/>
                <wp:lineTo x="21514" y="21138"/>
                <wp:lineTo x="21514" y="0"/>
                <wp:lineTo x="0" y="0"/>
              </wp:wrapPolygon>
            </wp:wrapThrough>
            <wp:docPr id="6429693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969314" name=""/>
                    <pic:cNvPicPr/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245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سپس در </w:t>
      </w:r>
      <w:proofErr w:type="spellStart"/>
      <w:r>
        <w:rPr>
          <w:rFonts w:ascii="Calibri" w:eastAsia="Calibri" w:hAnsi="Calibri"/>
          <w:color w:val="auto"/>
          <w:kern w:val="2"/>
          <w:sz w:val="28"/>
          <w14:ligatures w14:val="standardContextual"/>
        </w:rPr>
        <w:t>CMakeLists</w:t>
      </w:r>
      <w:proofErr w:type="spellEnd"/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هم در خط 15 </w:t>
      </w:r>
      <w:proofErr w:type="spellStart"/>
      <w:r>
        <w:rPr>
          <w:rFonts w:ascii="Calibri" w:eastAsia="Calibri" w:hAnsi="Calibri"/>
          <w:color w:val="auto"/>
          <w:kern w:val="2"/>
          <w:sz w:val="28"/>
          <w14:ligatures w14:val="standardContextual"/>
        </w:rPr>
        <w:t>message_generation</w:t>
      </w:r>
      <w:proofErr w:type="spellEnd"/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را میگذاریم:</w:t>
      </w:r>
    </w:p>
    <w:p w14:paraId="20BA857A" w14:textId="77777777" w:rsidR="00154766" w:rsidRDefault="00154766" w:rsidP="00154766">
      <w:pPr>
        <w:spacing w:after="0" w:line="256" w:lineRule="auto"/>
        <w:ind w:firstLine="0"/>
        <w:contextualSpacing/>
        <w:jc w:val="left"/>
        <w:rPr>
          <w:rFonts w:ascii="Calibri" w:eastAsia="Calibri" w:hAnsi="Calibri"/>
          <w:color w:val="auto"/>
          <w:kern w:val="2"/>
          <w:sz w:val="28"/>
          <w:rtl/>
          <w14:ligatures w14:val="standardContextual"/>
        </w:rPr>
      </w:pPr>
    </w:p>
    <w:p w14:paraId="2E9F6D51" w14:textId="77777777" w:rsidR="00154766" w:rsidRDefault="00154766" w:rsidP="00154766">
      <w:pPr>
        <w:numPr>
          <w:ilvl w:val="0"/>
          <w:numId w:val="16"/>
        </w:numPr>
        <w:spacing w:after="0" w:line="256" w:lineRule="auto"/>
        <w:contextualSpacing/>
        <w:jc w:val="left"/>
        <w:rPr>
          <w:rFonts w:ascii="Calibri" w:eastAsia="Calibri" w:hAnsi="Calibri"/>
          <w:color w:val="auto"/>
          <w:kern w:val="2"/>
          <w:sz w:val="28"/>
          <w14:ligatures w14:val="standardContextual"/>
        </w:rPr>
      </w:pP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خطوط 59 تا 63 که مربوط به سرویس هست را </w:t>
      </w:r>
      <w:r>
        <w:rPr>
          <w:rFonts w:ascii="Calibri" w:eastAsia="Calibri" w:hAnsi="Calibri"/>
          <w:color w:val="auto"/>
          <w:kern w:val="2"/>
          <w:sz w:val="28"/>
          <w14:ligatures w14:val="standardContextual"/>
        </w:rPr>
        <w:t>uncomment</w:t>
      </w: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میکنیم و تغییرات را اعمال میکنیم:</w:t>
      </w:r>
    </w:p>
    <w:p w14:paraId="353187A8" w14:textId="039271B4" w:rsidR="00154766" w:rsidRDefault="00A2745A" w:rsidP="00154766">
      <w:pPr>
        <w:spacing w:after="160" w:line="256" w:lineRule="auto"/>
        <w:ind w:left="360" w:firstLine="0"/>
        <w:jc w:val="left"/>
        <w:rPr>
          <w:rFonts w:ascii="Calibri" w:eastAsia="Calibri" w:hAnsi="Calibri"/>
          <w:color w:val="auto"/>
          <w:kern w:val="2"/>
          <w:sz w:val="28"/>
          <w14:ligatures w14:val="standardContextual"/>
        </w:rPr>
      </w:pPr>
      <w:r w:rsidRPr="00A2745A">
        <w:rPr>
          <w:rFonts w:ascii="Calibri" w:eastAsia="Calibri" w:hAnsi="Calibri"/>
          <w:noProof/>
          <w:color w:val="auto"/>
          <w:kern w:val="2"/>
          <w:sz w:val="28"/>
          <w:rtl/>
          <w14:ligatures w14:val="standardContextual"/>
        </w:rPr>
        <w:drawing>
          <wp:anchor distT="0" distB="0" distL="114300" distR="114300" simplePos="0" relativeHeight="251618304" behindDoc="0" locked="0" layoutInCell="1" allowOverlap="1" wp14:anchorId="2420C675" wp14:editId="26C07A26">
            <wp:simplePos x="0" y="0"/>
            <wp:positionH relativeFrom="column">
              <wp:posOffset>922020</wp:posOffset>
            </wp:positionH>
            <wp:positionV relativeFrom="paragraph">
              <wp:posOffset>74295</wp:posOffset>
            </wp:positionV>
            <wp:extent cx="3909060" cy="1144270"/>
            <wp:effectExtent l="0" t="0" r="0" b="0"/>
            <wp:wrapThrough wrapText="bothSides">
              <wp:wrapPolygon edited="0">
                <wp:start x="0" y="0"/>
                <wp:lineTo x="0" y="21216"/>
                <wp:lineTo x="21474" y="21216"/>
                <wp:lineTo x="21474" y="0"/>
                <wp:lineTo x="0" y="0"/>
              </wp:wrapPolygon>
            </wp:wrapThrough>
            <wp:docPr id="3736481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648158" name=""/>
                    <pic:cNvPicPr/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906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2DF998" w14:textId="77777777" w:rsidR="00154766" w:rsidRDefault="00154766" w:rsidP="00154766">
      <w:pPr>
        <w:spacing w:after="160" w:line="256" w:lineRule="auto"/>
        <w:ind w:firstLine="0"/>
        <w:jc w:val="left"/>
        <w:rPr>
          <w:rFonts w:ascii="Calibri" w:eastAsia="Calibri" w:hAnsi="Calibri"/>
          <w:color w:val="auto"/>
          <w:kern w:val="2"/>
          <w:sz w:val="28"/>
          <w:rtl/>
          <w14:ligatures w14:val="standardContextual"/>
        </w:rPr>
      </w:pPr>
    </w:p>
    <w:p w14:paraId="26CD1396" w14:textId="77777777" w:rsidR="00154766" w:rsidRDefault="00154766" w:rsidP="00154766">
      <w:pPr>
        <w:spacing w:after="160" w:line="256" w:lineRule="auto"/>
        <w:ind w:firstLine="0"/>
        <w:jc w:val="left"/>
        <w:rPr>
          <w:rFonts w:ascii="Calibri" w:eastAsia="Calibri" w:hAnsi="Calibri"/>
          <w:color w:val="auto"/>
          <w:kern w:val="2"/>
          <w:sz w:val="28"/>
          <w:rtl/>
          <w14:ligatures w14:val="standardContextual"/>
        </w:rPr>
      </w:pPr>
    </w:p>
    <w:p w14:paraId="24753364" w14:textId="77777777" w:rsidR="00154766" w:rsidRDefault="00154766" w:rsidP="00154766">
      <w:pPr>
        <w:spacing w:after="160" w:line="256" w:lineRule="auto"/>
        <w:ind w:firstLine="0"/>
        <w:jc w:val="left"/>
        <w:rPr>
          <w:rFonts w:ascii="Calibri" w:eastAsia="Calibri" w:hAnsi="Calibri"/>
          <w:color w:val="auto"/>
          <w:kern w:val="2"/>
          <w:sz w:val="28"/>
          <w:rtl/>
          <w14:ligatures w14:val="standardContextual"/>
        </w:rPr>
      </w:pPr>
    </w:p>
    <w:p w14:paraId="3F414B42" w14:textId="4F51C081" w:rsidR="00154766" w:rsidRDefault="00154766" w:rsidP="00154766">
      <w:pPr>
        <w:numPr>
          <w:ilvl w:val="0"/>
          <w:numId w:val="16"/>
        </w:numPr>
        <w:spacing w:after="0" w:line="256" w:lineRule="auto"/>
        <w:contextualSpacing/>
        <w:jc w:val="left"/>
        <w:rPr>
          <w:rFonts w:ascii="Calibri" w:eastAsia="Calibri" w:hAnsi="Calibri"/>
          <w:color w:val="auto"/>
          <w:kern w:val="2"/>
          <w:sz w:val="28"/>
          <w:rtl/>
          <w14:ligatures w14:val="standardContextual"/>
        </w:rPr>
      </w:pP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>خطوط 7</w:t>
      </w:r>
      <w:r w:rsidR="00A2745A"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>2</w:t>
      </w: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تا 7</w:t>
      </w:r>
      <w:r w:rsidR="00A2745A"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>7</w:t>
      </w: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هم </w:t>
      </w:r>
      <w:r>
        <w:rPr>
          <w:rFonts w:ascii="Calibri" w:eastAsia="Calibri" w:hAnsi="Calibri"/>
          <w:color w:val="auto"/>
          <w:kern w:val="2"/>
          <w:sz w:val="28"/>
          <w14:ligatures w14:val="standardContextual"/>
        </w:rPr>
        <w:t>uncomment</w:t>
      </w: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شوند:</w:t>
      </w:r>
    </w:p>
    <w:p w14:paraId="46F10B34" w14:textId="31DFEBAF" w:rsidR="00154766" w:rsidRDefault="00A2745A" w:rsidP="00154766">
      <w:pPr>
        <w:spacing w:after="160" w:line="256" w:lineRule="auto"/>
        <w:ind w:firstLine="0"/>
        <w:jc w:val="left"/>
        <w:rPr>
          <w:rFonts w:ascii="Calibri" w:eastAsia="Calibri" w:hAnsi="Calibri"/>
          <w:color w:val="auto"/>
          <w:kern w:val="2"/>
          <w:sz w:val="28"/>
          <w14:ligatures w14:val="standardContextual"/>
        </w:rPr>
      </w:pPr>
      <w:r w:rsidRPr="00A2745A">
        <w:rPr>
          <w:rFonts w:ascii="Calibri" w:eastAsia="Calibri" w:hAnsi="Calibri"/>
          <w:noProof/>
          <w:color w:val="auto"/>
          <w:kern w:val="2"/>
          <w:sz w:val="28"/>
          <w:rtl/>
          <w14:ligatures w14:val="standardContextual"/>
        </w:rPr>
        <w:drawing>
          <wp:anchor distT="0" distB="0" distL="114300" distR="114300" simplePos="0" relativeHeight="251619328" behindDoc="0" locked="0" layoutInCell="1" allowOverlap="1" wp14:anchorId="74BEBF01" wp14:editId="411ABCD3">
            <wp:simplePos x="0" y="0"/>
            <wp:positionH relativeFrom="column">
              <wp:posOffset>365760</wp:posOffset>
            </wp:positionH>
            <wp:positionV relativeFrom="paragraph">
              <wp:posOffset>4445</wp:posOffset>
            </wp:positionV>
            <wp:extent cx="5006340" cy="1234440"/>
            <wp:effectExtent l="0" t="0" r="3810" b="3810"/>
            <wp:wrapThrough wrapText="bothSides">
              <wp:wrapPolygon edited="0">
                <wp:start x="0" y="0"/>
                <wp:lineTo x="0" y="21333"/>
                <wp:lineTo x="21534" y="21333"/>
                <wp:lineTo x="21534" y="0"/>
                <wp:lineTo x="0" y="0"/>
              </wp:wrapPolygon>
            </wp:wrapThrough>
            <wp:docPr id="1258926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926037" name=""/>
                    <pic:cNvPicPr/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634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4796C5" w14:textId="08635777" w:rsidR="00154766" w:rsidRDefault="00154766" w:rsidP="00154766">
      <w:pPr>
        <w:numPr>
          <w:ilvl w:val="0"/>
          <w:numId w:val="16"/>
        </w:numPr>
        <w:spacing w:after="0" w:line="256" w:lineRule="auto"/>
        <w:contextualSpacing/>
        <w:jc w:val="left"/>
        <w:rPr>
          <w:rFonts w:ascii="Calibri" w:eastAsia="Calibri" w:hAnsi="Calibri"/>
          <w:color w:val="auto"/>
          <w:kern w:val="2"/>
          <w:sz w:val="28"/>
          <w:rtl/>
          <w14:ligatures w14:val="standardContextual"/>
        </w:rPr>
      </w:pP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برای آنکه کارمان تکمیل شود، در همان پوشه </w:t>
      </w:r>
      <w:r w:rsidR="00A2745A">
        <w:rPr>
          <w:rFonts w:ascii="Calibri" w:eastAsia="Calibri" w:hAnsi="Calibri"/>
          <w:color w:val="auto"/>
          <w:kern w:val="2"/>
          <w:sz w:val="28"/>
          <w14:ligatures w14:val="standardContextual"/>
        </w:rPr>
        <w:t>step1part2</w:t>
      </w: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یک پوشه به نام </w:t>
      </w:r>
      <w:proofErr w:type="spellStart"/>
      <w:r>
        <w:rPr>
          <w:rFonts w:ascii="Calibri" w:eastAsia="Calibri" w:hAnsi="Calibri"/>
          <w:color w:val="auto"/>
          <w:kern w:val="2"/>
          <w:sz w:val="28"/>
          <w14:ligatures w14:val="standardContextual"/>
        </w:rPr>
        <w:t>srv</w:t>
      </w:r>
      <w:proofErr w:type="spellEnd"/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درست میکنیم و بعد داخل آن یک فایل با نام اونی که در استپ 3 مشخص کردیم میذاریم.</w:t>
      </w:r>
    </w:p>
    <w:p w14:paraId="5D6FC4FA" w14:textId="2026ADDB" w:rsidR="00154766" w:rsidRDefault="00A2745A" w:rsidP="00154766">
      <w:pPr>
        <w:spacing w:after="0" w:line="256" w:lineRule="auto"/>
        <w:ind w:left="720" w:firstLine="0"/>
        <w:contextualSpacing/>
        <w:jc w:val="left"/>
        <w:rPr>
          <w:rFonts w:ascii="Calibri" w:eastAsia="Calibri" w:hAnsi="Calibri"/>
          <w:color w:val="auto"/>
          <w:kern w:val="2"/>
          <w:sz w:val="28"/>
          <w14:ligatures w14:val="standardContextual"/>
        </w:rPr>
      </w:pPr>
      <w:r w:rsidRPr="00A2745A">
        <w:rPr>
          <w:rFonts w:ascii="Calibri" w:eastAsia="Calibri" w:hAnsi="Calibri"/>
          <w:noProof/>
          <w:color w:val="auto"/>
          <w:kern w:val="2"/>
          <w:sz w:val="28"/>
          <w:rtl/>
          <w14:ligatures w14:val="standardContextual"/>
        </w:rPr>
        <w:drawing>
          <wp:anchor distT="0" distB="0" distL="114300" distR="114300" simplePos="0" relativeHeight="251620352" behindDoc="0" locked="0" layoutInCell="1" allowOverlap="1" wp14:anchorId="06E87989" wp14:editId="39CACD42">
            <wp:simplePos x="0" y="0"/>
            <wp:positionH relativeFrom="page">
              <wp:posOffset>2712085</wp:posOffset>
            </wp:positionH>
            <wp:positionV relativeFrom="paragraph">
              <wp:posOffset>158115</wp:posOffset>
            </wp:positionV>
            <wp:extent cx="2420620" cy="1249680"/>
            <wp:effectExtent l="0" t="0" r="0" b="7620"/>
            <wp:wrapThrough wrapText="bothSides">
              <wp:wrapPolygon edited="0">
                <wp:start x="0" y="0"/>
                <wp:lineTo x="0" y="21402"/>
                <wp:lineTo x="21419" y="21402"/>
                <wp:lineTo x="21419" y="0"/>
                <wp:lineTo x="0" y="0"/>
              </wp:wrapPolygon>
            </wp:wrapThrough>
            <wp:docPr id="5005472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547241" name=""/>
                    <pic:cNvPicPr/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0620" cy="1249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E49A9E" w14:textId="77777777" w:rsidR="00154766" w:rsidRDefault="00154766" w:rsidP="00154766">
      <w:pPr>
        <w:spacing w:after="0" w:line="256" w:lineRule="auto"/>
        <w:ind w:left="720" w:firstLine="0"/>
        <w:contextualSpacing/>
        <w:jc w:val="left"/>
        <w:rPr>
          <w:rFonts w:ascii="Calibri" w:eastAsia="Calibri" w:hAnsi="Calibri"/>
          <w:color w:val="auto"/>
          <w:kern w:val="2"/>
          <w:sz w:val="28"/>
          <w:rtl/>
          <w14:ligatures w14:val="standardContextual"/>
        </w:rPr>
      </w:pPr>
    </w:p>
    <w:p w14:paraId="140C532D" w14:textId="77777777" w:rsidR="00154766" w:rsidRDefault="00154766" w:rsidP="00154766">
      <w:pPr>
        <w:spacing w:after="0" w:line="256" w:lineRule="auto"/>
        <w:ind w:left="720" w:firstLine="0"/>
        <w:contextualSpacing/>
        <w:jc w:val="left"/>
        <w:rPr>
          <w:rFonts w:ascii="Calibri" w:eastAsia="Calibri" w:hAnsi="Calibri"/>
          <w:color w:val="auto"/>
          <w:kern w:val="2"/>
          <w:sz w:val="28"/>
          <w:rtl/>
          <w14:ligatures w14:val="standardContextual"/>
        </w:rPr>
      </w:pPr>
    </w:p>
    <w:p w14:paraId="37DFAC88" w14:textId="77777777" w:rsidR="00154766" w:rsidRDefault="00154766" w:rsidP="00154766">
      <w:pPr>
        <w:spacing w:after="0" w:line="256" w:lineRule="auto"/>
        <w:ind w:left="720" w:firstLine="0"/>
        <w:contextualSpacing/>
        <w:jc w:val="left"/>
        <w:rPr>
          <w:rFonts w:ascii="Calibri" w:eastAsia="Calibri" w:hAnsi="Calibri"/>
          <w:color w:val="auto"/>
          <w:kern w:val="2"/>
          <w:sz w:val="28"/>
          <w:rtl/>
          <w14:ligatures w14:val="standardContextual"/>
        </w:rPr>
      </w:pPr>
    </w:p>
    <w:p w14:paraId="1AEAA650" w14:textId="77777777" w:rsidR="00154766" w:rsidRDefault="00154766" w:rsidP="00154766">
      <w:pPr>
        <w:spacing w:after="0" w:line="256" w:lineRule="auto"/>
        <w:ind w:left="720" w:firstLine="0"/>
        <w:contextualSpacing/>
        <w:jc w:val="left"/>
        <w:rPr>
          <w:rFonts w:ascii="Calibri" w:eastAsia="Calibri" w:hAnsi="Calibri"/>
          <w:color w:val="auto"/>
          <w:kern w:val="2"/>
          <w:sz w:val="28"/>
          <w14:ligatures w14:val="standardContextual"/>
        </w:rPr>
      </w:pPr>
    </w:p>
    <w:p w14:paraId="36FB1AC9" w14:textId="77777777" w:rsidR="00154766" w:rsidRDefault="00154766" w:rsidP="00154766">
      <w:pPr>
        <w:spacing w:after="0" w:line="256" w:lineRule="auto"/>
        <w:ind w:left="720" w:firstLine="0"/>
        <w:contextualSpacing/>
        <w:jc w:val="left"/>
        <w:rPr>
          <w:rFonts w:ascii="Calibri" w:eastAsia="Calibri" w:hAnsi="Calibri"/>
          <w:color w:val="auto"/>
          <w:kern w:val="2"/>
          <w:sz w:val="28"/>
          <w14:ligatures w14:val="standardContextual"/>
        </w:rPr>
      </w:pPr>
    </w:p>
    <w:p w14:paraId="5A3F750C" w14:textId="77777777" w:rsidR="00154766" w:rsidRDefault="00154766" w:rsidP="00154766">
      <w:pPr>
        <w:spacing w:after="0" w:line="256" w:lineRule="auto"/>
        <w:ind w:left="720" w:firstLine="0"/>
        <w:contextualSpacing/>
        <w:jc w:val="left"/>
        <w:rPr>
          <w:rFonts w:ascii="Calibri" w:eastAsia="Calibri" w:hAnsi="Calibri"/>
          <w:color w:val="auto"/>
          <w:kern w:val="2"/>
          <w:sz w:val="28"/>
          <w14:ligatures w14:val="standardContextual"/>
        </w:rPr>
      </w:pPr>
    </w:p>
    <w:p w14:paraId="5683C793" w14:textId="77777777" w:rsidR="00A2745A" w:rsidRDefault="00A2745A" w:rsidP="00154766">
      <w:pPr>
        <w:spacing w:after="0" w:line="256" w:lineRule="auto"/>
        <w:ind w:left="720" w:firstLine="0"/>
        <w:contextualSpacing/>
        <w:jc w:val="left"/>
        <w:rPr>
          <w:rFonts w:ascii="Calibri" w:eastAsia="Calibri" w:hAnsi="Calibri"/>
          <w:color w:val="auto"/>
          <w:kern w:val="2"/>
          <w:sz w:val="28"/>
          <w:rtl/>
          <w14:ligatures w14:val="standardContextual"/>
        </w:rPr>
      </w:pPr>
    </w:p>
    <w:p w14:paraId="4F7A3A01" w14:textId="77777777" w:rsidR="00154766" w:rsidRDefault="00154766" w:rsidP="00154766">
      <w:pPr>
        <w:numPr>
          <w:ilvl w:val="0"/>
          <w:numId w:val="16"/>
        </w:numPr>
        <w:spacing w:after="0" w:line="256" w:lineRule="auto"/>
        <w:contextualSpacing/>
        <w:jc w:val="left"/>
        <w:rPr>
          <w:rFonts w:ascii="Calibri" w:eastAsia="Calibri" w:hAnsi="Calibri"/>
          <w:color w:val="auto"/>
          <w:kern w:val="2"/>
          <w:sz w:val="28"/>
          <w:rtl/>
          <w14:ligatures w14:val="standardContextual"/>
        </w:rPr>
      </w:pP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lastRenderedPageBreak/>
        <w:t xml:space="preserve">توی فایل فوق لازمه که ورودی ها و خروجی های سرویس را بگوییم. بین ورودی ها و خروجی ها با --- جدا میشود. اگرم ورودی نداره خط اول همون --- میشود. </w:t>
      </w:r>
    </w:p>
    <w:p w14:paraId="1F1020BE" w14:textId="49B80EA2" w:rsidR="00154766" w:rsidRDefault="00A2745A" w:rsidP="00154766">
      <w:pPr>
        <w:spacing w:after="160" w:line="256" w:lineRule="auto"/>
        <w:ind w:firstLine="0"/>
        <w:jc w:val="left"/>
        <w:rPr>
          <w:rFonts w:ascii="Calibri" w:eastAsia="Calibri" w:hAnsi="Calibri"/>
          <w:color w:val="auto"/>
          <w:kern w:val="2"/>
          <w:sz w:val="28"/>
          <w14:ligatures w14:val="standardContextual"/>
        </w:rPr>
      </w:pPr>
      <w:r w:rsidRPr="00A2745A">
        <w:rPr>
          <w:rFonts w:ascii="Calibri" w:eastAsia="Calibri" w:hAnsi="Calibri"/>
          <w:noProof/>
          <w:color w:val="auto"/>
          <w:kern w:val="2"/>
          <w:sz w:val="28"/>
          <w:rtl/>
          <w14:ligatures w14:val="standardContextual"/>
        </w:rPr>
        <w:drawing>
          <wp:anchor distT="0" distB="0" distL="114300" distR="114300" simplePos="0" relativeHeight="251621376" behindDoc="0" locked="0" layoutInCell="1" allowOverlap="1" wp14:anchorId="35164A19" wp14:editId="34313851">
            <wp:simplePos x="0" y="0"/>
            <wp:positionH relativeFrom="margin">
              <wp:posOffset>1053465</wp:posOffset>
            </wp:positionH>
            <wp:positionV relativeFrom="paragraph">
              <wp:posOffset>118110</wp:posOffset>
            </wp:positionV>
            <wp:extent cx="3657600" cy="1159510"/>
            <wp:effectExtent l="0" t="0" r="0" b="2540"/>
            <wp:wrapThrough wrapText="bothSides">
              <wp:wrapPolygon edited="0">
                <wp:start x="0" y="0"/>
                <wp:lineTo x="0" y="21292"/>
                <wp:lineTo x="21488" y="21292"/>
                <wp:lineTo x="21488" y="0"/>
                <wp:lineTo x="0" y="0"/>
              </wp:wrapPolygon>
            </wp:wrapThrough>
            <wp:docPr id="3526003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600393" name=""/>
                    <pic:cNvPicPr/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159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C4CD79" w14:textId="77777777" w:rsidR="00154766" w:rsidRDefault="00154766" w:rsidP="00154766">
      <w:pPr>
        <w:spacing w:after="160" w:line="256" w:lineRule="auto"/>
        <w:ind w:firstLine="0"/>
        <w:jc w:val="left"/>
        <w:rPr>
          <w:rFonts w:ascii="Calibri" w:eastAsia="Calibri" w:hAnsi="Calibri"/>
          <w:color w:val="auto"/>
          <w:kern w:val="2"/>
          <w:sz w:val="28"/>
          <w:rtl/>
          <w14:ligatures w14:val="standardContextual"/>
        </w:rPr>
      </w:pPr>
    </w:p>
    <w:p w14:paraId="410B7A7E" w14:textId="77777777" w:rsidR="00154766" w:rsidRDefault="00154766" w:rsidP="00154766">
      <w:pPr>
        <w:spacing w:after="160" w:line="256" w:lineRule="auto"/>
        <w:ind w:firstLine="0"/>
        <w:jc w:val="left"/>
        <w:rPr>
          <w:rFonts w:ascii="Calibri" w:eastAsia="Calibri" w:hAnsi="Calibri"/>
          <w:color w:val="auto"/>
          <w:kern w:val="2"/>
          <w:sz w:val="28"/>
          <w:rtl/>
          <w14:ligatures w14:val="standardContextual"/>
        </w:rPr>
      </w:pPr>
    </w:p>
    <w:p w14:paraId="70F55AC3" w14:textId="77777777" w:rsidR="009D0063" w:rsidRDefault="009D0063" w:rsidP="009C6454">
      <w:pPr>
        <w:ind w:firstLine="0"/>
      </w:pPr>
    </w:p>
    <w:p w14:paraId="0931C365" w14:textId="5AB5F155" w:rsidR="00300DB0" w:rsidRDefault="008D110B" w:rsidP="00300DB0">
      <w:pPr>
        <w:numPr>
          <w:ilvl w:val="0"/>
          <w:numId w:val="16"/>
        </w:numPr>
        <w:spacing w:after="160" w:line="256" w:lineRule="auto"/>
        <w:contextualSpacing/>
        <w:jc w:val="left"/>
        <w:rPr>
          <w:rFonts w:ascii="Calibri" w:eastAsia="Calibri" w:hAnsi="Calibri"/>
          <w:color w:val="auto"/>
          <w:kern w:val="2"/>
          <w:sz w:val="28"/>
          <w14:ligatures w14:val="standardContextual"/>
        </w:rPr>
      </w:pPr>
      <w:r w:rsidRPr="008D110B">
        <w:rPr>
          <w:rFonts w:ascii="Calibri" w:eastAsia="Calibri" w:hAnsi="Calibri"/>
          <w:noProof/>
          <w:color w:val="auto"/>
          <w:kern w:val="2"/>
          <w:sz w:val="28"/>
          <w:rtl/>
          <w14:ligatures w14:val="standardContextual"/>
        </w:rPr>
        <w:drawing>
          <wp:anchor distT="0" distB="0" distL="114300" distR="114300" simplePos="0" relativeHeight="251625472" behindDoc="0" locked="0" layoutInCell="1" allowOverlap="1" wp14:anchorId="554B7B24" wp14:editId="5F4A3F02">
            <wp:simplePos x="0" y="0"/>
            <wp:positionH relativeFrom="margin">
              <wp:align>right</wp:align>
            </wp:positionH>
            <wp:positionV relativeFrom="paragraph">
              <wp:posOffset>400050</wp:posOffset>
            </wp:positionV>
            <wp:extent cx="5565775" cy="1839595"/>
            <wp:effectExtent l="0" t="0" r="0" b="8255"/>
            <wp:wrapThrough wrapText="bothSides">
              <wp:wrapPolygon edited="0">
                <wp:start x="0" y="0"/>
                <wp:lineTo x="0" y="21473"/>
                <wp:lineTo x="21514" y="21473"/>
                <wp:lineTo x="21514" y="0"/>
                <wp:lineTo x="0" y="0"/>
              </wp:wrapPolygon>
            </wp:wrapThrough>
            <wp:docPr id="474981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98135" name=""/>
                    <pic:cNvPicPr/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839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00DB0"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حال به پوشه </w:t>
      </w:r>
      <w:r w:rsidR="00300DB0">
        <w:rPr>
          <w:rFonts w:ascii="Calibri" w:eastAsia="Calibri" w:hAnsi="Calibri"/>
          <w:color w:val="auto"/>
          <w:kern w:val="2"/>
          <w:sz w:val="28"/>
          <w14:ligatures w14:val="standardContextual"/>
        </w:rPr>
        <w:t>hw3_ws</w:t>
      </w:r>
      <w:r w:rsidR="00300DB0"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در ترمینال برگشته و </w:t>
      </w:r>
      <w:proofErr w:type="spellStart"/>
      <w:r w:rsidR="00300DB0">
        <w:rPr>
          <w:rFonts w:ascii="Calibri" w:eastAsia="Calibri" w:hAnsi="Calibri"/>
          <w:color w:val="auto"/>
          <w:kern w:val="2"/>
          <w:sz w:val="28"/>
          <w14:ligatures w14:val="standardContextual"/>
        </w:rPr>
        <w:t>catkin_make</w:t>
      </w:r>
      <w:proofErr w:type="spellEnd"/>
      <w:r w:rsidR="00300DB0"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میکنیم.</w:t>
      </w:r>
    </w:p>
    <w:p w14:paraId="36CDE9CC" w14:textId="195E88E1" w:rsidR="00300DB0" w:rsidRDefault="00300DB0" w:rsidP="00300DB0">
      <w:pPr>
        <w:spacing w:after="160" w:line="256" w:lineRule="auto"/>
        <w:ind w:firstLine="0"/>
        <w:jc w:val="left"/>
        <w:rPr>
          <w:rFonts w:ascii="Calibri" w:eastAsia="Calibri" w:hAnsi="Calibri"/>
          <w:color w:val="auto"/>
          <w:kern w:val="2"/>
          <w:sz w:val="28"/>
          <w14:ligatures w14:val="standardContextual"/>
        </w:rPr>
      </w:pPr>
    </w:p>
    <w:p w14:paraId="5521BC74" w14:textId="628D6C9B" w:rsidR="00300DB0" w:rsidRDefault="00300DB0" w:rsidP="0033492E">
      <w:pPr>
        <w:spacing w:after="160" w:line="256" w:lineRule="auto"/>
        <w:ind w:firstLine="0"/>
        <w:rPr>
          <w:rFonts w:ascii="Calibri" w:eastAsia="Calibri" w:hAnsi="Calibri"/>
          <w:color w:val="auto"/>
          <w:kern w:val="2"/>
          <w:sz w:val="28"/>
          <w14:ligatures w14:val="standardContextual"/>
        </w:rPr>
      </w:pP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حال به سراغ ساخت نودها میرویم. برای این منظور در فولدر </w:t>
      </w:r>
      <w:proofErr w:type="spellStart"/>
      <w:r>
        <w:rPr>
          <w:rFonts w:ascii="Calibri" w:eastAsia="Calibri" w:hAnsi="Calibri"/>
          <w:color w:val="auto"/>
          <w:kern w:val="2"/>
          <w:sz w:val="28"/>
          <w14:ligatures w14:val="standardContextual"/>
        </w:rPr>
        <w:t>src</w:t>
      </w:r>
      <w:proofErr w:type="spellEnd"/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مربوط به </w:t>
      </w:r>
      <w:r w:rsidR="008D110B">
        <w:rPr>
          <w:rFonts w:ascii="Calibri" w:eastAsia="Calibri" w:hAnsi="Calibri"/>
          <w:color w:val="auto"/>
          <w:kern w:val="2"/>
          <w:sz w:val="28"/>
          <w14:ligatures w14:val="standardContextual"/>
        </w:rPr>
        <w:t>step1part2</w:t>
      </w: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میرویم و دوفایل پایتون با نام های </w:t>
      </w:r>
      <w:r>
        <w:rPr>
          <w:rFonts w:ascii="Calibri" w:eastAsia="Calibri" w:hAnsi="Calibri"/>
          <w:color w:val="auto"/>
          <w:kern w:val="2"/>
          <w:sz w:val="28"/>
          <w14:ligatures w14:val="standardContextual"/>
        </w:rPr>
        <w:t>mission_node.py</w:t>
      </w: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و </w:t>
      </w:r>
      <w:r>
        <w:rPr>
          <w:rFonts w:ascii="Calibri" w:eastAsia="Calibri" w:hAnsi="Calibri"/>
          <w:color w:val="auto"/>
          <w:kern w:val="2"/>
          <w:sz w:val="28"/>
          <w14:ligatures w14:val="standardContextual"/>
        </w:rPr>
        <w:t>control_node.py</w:t>
      </w: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میسازیم. همچنین یک نود </w:t>
      </w:r>
      <w:r>
        <w:rPr>
          <w:rFonts w:ascii="Calibri" w:eastAsia="Calibri" w:hAnsi="Calibri"/>
          <w:color w:val="auto"/>
          <w:kern w:val="2"/>
          <w:sz w:val="28"/>
          <w14:ligatures w14:val="standardContextual"/>
        </w:rPr>
        <w:t>monitor_node.py</w:t>
      </w:r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نیز برای نمایش مسیر ربات در </w:t>
      </w:r>
      <w:proofErr w:type="spellStart"/>
      <w:r>
        <w:rPr>
          <w:rFonts w:ascii="Calibri" w:eastAsia="Calibri" w:hAnsi="Calibri"/>
          <w:color w:val="auto"/>
          <w:kern w:val="2"/>
          <w:sz w:val="28"/>
          <w14:ligatures w14:val="standardContextual"/>
        </w:rPr>
        <w:t>rviz</w:t>
      </w:r>
      <w:proofErr w:type="spellEnd"/>
      <w:r>
        <w:rPr>
          <w:rFonts w:ascii="Calibri" w:eastAsia="Calibri" w:hAnsi="Calibri" w:hint="cs"/>
          <w:color w:val="auto"/>
          <w:kern w:val="2"/>
          <w:sz w:val="28"/>
          <w:rtl/>
          <w14:ligatures w14:val="standardContextual"/>
        </w:rPr>
        <w:t xml:space="preserve"> میسازیم.</w:t>
      </w:r>
    </w:p>
    <w:p w14:paraId="0A4781EA" w14:textId="0EF6C939" w:rsidR="00300DB0" w:rsidRDefault="00EF52AC" w:rsidP="0033492E">
      <w:pPr>
        <w:spacing w:after="160" w:line="256" w:lineRule="auto"/>
        <w:ind w:firstLine="0"/>
        <w:rPr>
          <w:rFonts w:ascii="Calibri" w:eastAsia="Calibri" w:hAnsi="Calibri"/>
          <w:color w:val="auto"/>
          <w:kern w:val="2"/>
          <w:sz w:val="28"/>
          <w:rtl/>
          <w14:ligatures w14:val="standardContextual"/>
        </w:rPr>
      </w:pPr>
      <w:r w:rsidRPr="00EF52AC">
        <w:rPr>
          <w:rFonts w:ascii="Calibri" w:eastAsia="Calibri" w:hAnsi="Calibri"/>
          <w:noProof/>
          <w:color w:val="auto"/>
          <w:kern w:val="2"/>
          <w:sz w:val="28"/>
          <w:rtl/>
          <w14:ligatures w14:val="standardContextual"/>
        </w:rPr>
        <w:drawing>
          <wp:anchor distT="0" distB="0" distL="114300" distR="114300" simplePos="0" relativeHeight="251626496" behindDoc="0" locked="0" layoutInCell="1" allowOverlap="1" wp14:anchorId="2C92382C" wp14:editId="3E6029C9">
            <wp:simplePos x="0" y="0"/>
            <wp:positionH relativeFrom="margin">
              <wp:align>center</wp:align>
            </wp:positionH>
            <wp:positionV relativeFrom="paragraph">
              <wp:posOffset>4445</wp:posOffset>
            </wp:positionV>
            <wp:extent cx="2072820" cy="1569856"/>
            <wp:effectExtent l="0" t="0" r="3810" b="0"/>
            <wp:wrapThrough wrapText="bothSides">
              <wp:wrapPolygon edited="0">
                <wp:start x="0" y="0"/>
                <wp:lineTo x="0" y="21233"/>
                <wp:lineTo x="21441" y="21233"/>
                <wp:lineTo x="21441" y="0"/>
                <wp:lineTo x="0" y="0"/>
              </wp:wrapPolygon>
            </wp:wrapThrough>
            <wp:docPr id="18080782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078261" name=""/>
                    <pic:cNvPicPr/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2820" cy="15698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4FA454" w14:textId="77777777" w:rsidR="00300DB0" w:rsidRDefault="00300DB0" w:rsidP="0033492E">
      <w:pPr>
        <w:ind w:firstLine="0"/>
        <w:rPr>
          <w:rtl/>
        </w:rPr>
      </w:pPr>
    </w:p>
    <w:p w14:paraId="2E601ECE" w14:textId="77777777" w:rsidR="00300DB0" w:rsidRDefault="00300DB0" w:rsidP="0033492E">
      <w:pPr>
        <w:ind w:firstLine="0"/>
        <w:rPr>
          <w:rtl/>
        </w:rPr>
      </w:pPr>
    </w:p>
    <w:p w14:paraId="388A9B14" w14:textId="77777777" w:rsidR="00300DB0" w:rsidRDefault="00300DB0" w:rsidP="0033492E">
      <w:pPr>
        <w:rPr>
          <w:rtl/>
        </w:rPr>
      </w:pPr>
    </w:p>
    <w:p w14:paraId="386C2ABA" w14:textId="77777777" w:rsidR="00300DB0" w:rsidRDefault="00300DB0" w:rsidP="0033492E">
      <w:pPr>
        <w:rPr>
          <w:rtl/>
        </w:rPr>
      </w:pPr>
    </w:p>
    <w:p w14:paraId="28B000F5" w14:textId="6A1F7DCE" w:rsidR="00300DB0" w:rsidRDefault="00300DB0" w:rsidP="0033492E">
      <w:pPr>
        <w:ind w:firstLine="0"/>
        <w:rPr>
          <w:rtl/>
        </w:rPr>
      </w:pPr>
      <w:r>
        <w:rPr>
          <w:rFonts w:hint="cs"/>
          <w:rtl/>
        </w:rPr>
        <w:t xml:space="preserve">حال در گام بعد به سراغ نوشتن کد مربوط به هریک از نودها میرویم. ابتدا کد مربوط به </w:t>
      </w:r>
      <w:r>
        <w:t>mission</w:t>
      </w:r>
      <w:r>
        <w:rPr>
          <w:rFonts w:hint="cs"/>
          <w:rtl/>
        </w:rPr>
        <w:t xml:space="preserve"> را مینویسیم. کد آن به صورت زیر است. در آن یک تابع </w:t>
      </w:r>
      <w:proofErr w:type="spellStart"/>
      <w:r>
        <w:t>get_next_dest</w:t>
      </w:r>
      <w:proofErr w:type="spellEnd"/>
      <w:r>
        <w:rPr>
          <w:rFonts w:hint="cs"/>
          <w:rtl/>
        </w:rPr>
        <w:t xml:space="preserve"> را داریم که به عنوان </w:t>
      </w:r>
      <w:proofErr w:type="spellStart"/>
      <w:r>
        <w:t>call_back</w:t>
      </w:r>
      <w:proofErr w:type="spellEnd"/>
      <w:r>
        <w:rPr>
          <w:rFonts w:hint="cs"/>
          <w:rtl/>
        </w:rPr>
        <w:t xml:space="preserve"> برای سرویس ما میباشد. در این متد با توجه به اینکه میخواهیم مقدار پردازش کمینه باشد. ابتدا </w:t>
      </w:r>
      <w:r>
        <w:t>x</w:t>
      </w:r>
      <w:r>
        <w:rPr>
          <w:rFonts w:hint="cs"/>
          <w:rtl/>
        </w:rPr>
        <w:t xml:space="preserve"> را در بازه </w:t>
      </w:r>
      <w:r w:rsidR="00D42AA5">
        <w:rPr>
          <w:rFonts w:hint="cs"/>
          <w:rtl/>
        </w:rPr>
        <w:t>2</w:t>
      </w:r>
      <w:r>
        <w:rPr>
          <w:rFonts w:hint="cs"/>
          <w:rtl/>
        </w:rPr>
        <w:t xml:space="preserve">0- تا </w:t>
      </w:r>
      <w:r w:rsidR="00D42AA5">
        <w:rPr>
          <w:rFonts w:hint="cs"/>
          <w:rtl/>
        </w:rPr>
        <w:t>2</w:t>
      </w:r>
      <w:r>
        <w:rPr>
          <w:rFonts w:hint="cs"/>
          <w:rtl/>
        </w:rPr>
        <w:t xml:space="preserve">0 به طور رندوم تولید میکنیم و برای </w:t>
      </w:r>
      <w:r>
        <w:t>y</w:t>
      </w:r>
      <w:r>
        <w:rPr>
          <w:rFonts w:hint="cs"/>
          <w:rtl/>
        </w:rPr>
        <w:t xml:space="preserve"> باتوجه به اینکه استیت بعدی باید حداقل </w:t>
      </w:r>
      <w:r w:rsidR="00D42AA5">
        <w:rPr>
          <w:rFonts w:hint="cs"/>
          <w:rtl/>
        </w:rPr>
        <w:t>10</w:t>
      </w:r>
      <w:r>
        <w:rPr>
          <w:rFonts w:hint="cs"/>
          <w:rtl/>
        </w:rPr>
        <w:t xml:space="preserve"> متری </w:t>
      </w:r>
      <w:r>
        <w:rPr>
          <w:rFonts w:hint="cs"/>
          <w:rtl/>
        </w:rPr>
        <w:lastRenderedPageBreak/>
        <w:t xml:space="preserve">این یکی باشد پس باید در بیرون از یک دایره با شعاع </w:t>
      </w:r>
      <w:r w:rsidR="00D42AA5">
        <w:rPr>
          <w:rFonts w:hint="cs"/>
          <w:rtl/>
        </w:rPr>
        <w:t>10</w:t>
      </w:r>
      <w:r w:rsidR="00D42AA5">
        <w:t xml:space="preserve"> </w:t>
      </w:r>
      <w:r>
        <w:rPr>
          <w:rFonts w:hint="cs"/>
          <w:rtl/>
        </w:rPr>
        <w:t xml:space="preserve">متری آن باشد. روش دیگر این بود که دائما عدد رندوم تولید کنیم به نحوی که فاصله بیشتر از </w:t>
      </w:r>
      <w:r w:rsidR="00D42AA5">
        <w:rPr>
          <w:rFonts w:hint="cs"/>
          <w:rtl/>
        </w:rPr>
        <w:t>10</w:t>
      </w:r>
      <w:r w:rsidR="00D42AA5">
        <w:t xml:space="preserve"> </w:t>
      </w:r>
      <w:r>
        <w:rPr>
          <w:rFonts w:hint="cs"/>
          <w:rtl/>
        </w:rPr>
        <w:t>شود ولی خب ممکن است بدشانس باشیم و خیلی طولانی شود</w:t>
      </w:r>
      <w:r w:rsidR="00D42AA5">
        <w:rPr>
          <w:rFonts w:hint="cs"/>
          <w:rtl/>
        </w:rPr>
        <w:t xml:space="preserve"> و میدانیم که برای هندل کردن سرویس نباید کار پردازشی زیادی داشت.</w:t>
      </w:r>
    </w:p>
    <w:p w14:paraId="64900062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proofErr w:type="gramStart"/>
      <w:r w:rsidRPr="00C472A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!/</w:t>
      </w:r>
      <w:proofErr w:type="gramEnd"/>
      <w:r w:rsidRPr="00C472A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usr/bin/python3</w:t>
      </w:r>
    </w:p>
    <w:p w14:paraId="036B97C2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51A98D05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</w:t>
      </w:r>
      <w:proofErr w:type="spellEnd"/>
      <w:proofErr w:type="gramEnd"/>
    </w:p>
    <w:p w14:paraId="7093E4B6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step1part2.srv </w:t>
      </w:r>
      <w:r w:rsidRPr="00C472A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etNextDestination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etNextDestinationResponse</w:t>
      </w:r>
      <w:proofErr w:type="spellEnd"/>
    </w:p>
    <w:p w14:paraId="74BA0988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andom</w:t>
      </w:r>
      <w:proofErr w:type="gramEnd"/>
    </w:p>
    <w:p w14:paraId="200CAA82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0F5F9B2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class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C472A8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Mission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1778EB8C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4F11116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proofErr w:type="spellStart"/>
      <w:r w:rsidRPr="00C472A8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init</w:t>
      </w:r>
      <w:proofErr w:type="spellEnd"/>
      <w:r w:rsidRPr="00C472A8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472A8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7F292772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472A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minimum distance from next point</w:t>
      </w:r>
    </w:p>
    <w:p w14:paraId="68DB31EE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in_distance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0</w:t>
      </w:r>
    </w:p>
    <w:p w14:paraId="3C17587E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472A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maximum and minimum x and y in grid</w:t>
      </w:r>
    </w:p>
    <w:p w14:paraId="66AABC3A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ax_x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0</w:t>
      </w:r>
    </w:p>
    <w:p w14:paraId="3F03F0D6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in_x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C472A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0</w:t>
      </w:r>
    </w:p>
    <w:p w14:paraId="153B0D93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5846CFD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472A8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get_next_</w:t>
      </w:r>
      <w:proofErr w:type="gramStart"/>
      <w:r w:rsidRPr="00C472A8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dest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C472A8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C472A8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current_loc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1455DC50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ur_x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urrent_</w:t>
      </w:r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oc.current</w:t>
      </w:r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x</w:t>
      </w:r>
      <w:proofErr w:type="spellEnd"/>
    </w:p>
    <w:p w14:paraId="3CF19798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ur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urrent_</w:t>
      </w:r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oc.current</w:t>
      </w:r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y</w:t>
      </w:r>
      <w:proofErr w:type="spellEnd"/>
    </w:p>
    <w:p w14:paraId="1B517458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EE90A72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C472A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Service</w:t>
      </w:r>
      <w:proofErr w:type="spellEnd"/>
      <w:r w:rsidRPr="00C472A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: NEW CALL: </w:t>
      </w:r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ur_x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ur_y</w:t>
      </w:r>
      <w:proofErr w:type="spellEnd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C472A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D426CE9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8591B03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ext_x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andom.uniform</w:t>
      </w:r>
      <w:proofErr w:type="spellEnd"/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in_x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ax_x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D6DF902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472A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C472A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f</w:t>
      </w:r>
      <w:proofErr w:type="gramEnd"/>
      <w:r w:rsidRPr="00C472A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random x is far enough so we don't need to calculate Euclidean distance and </w:t>
      </w:r>
      <w:proofErr w:type="spellStart"/>
      <w:r w:rsidRPr="00C472A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cosidering</w:t>
      </w:r>
      <w:proofErr w:type="spellEnd"/>
      <w:r w:rsidRPr="00C472A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y</w:t>
      </w:r>
    </w:p>
    <w:p w14:paraId="7EF6C765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472A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C472A8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abs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ext_x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ur_x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gt;=</w:t>
      </w:r>
      <w:proofErr w:type="spellStart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in_distance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5C4C6FB1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ext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andom.uniform</w:t>
      </w:r>
      <w:proofErr w:type="spellEnd"/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in_x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ax_x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B65B8D5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472A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0870B3ED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y_dist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proofErr w:type="spellStart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in_distance</w:t>
      </w:r>
      <w:proofErr w:type="spellEnd"/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*</w:t>
      </w:r>
      <w:r w:rsidRPr="00C472A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ext_x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ur_</w:t>
      </w:r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x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proofErr w:type="gramEnd"/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C472A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*</w:t>
      </w:r>
      <w:r w:rsidRPr="00C472A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5</w:t>
      </w:r>
    </w:p>
    <w:p w14:paraId="66B337FA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valid_min_y1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ur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y_dist</w:t>
      </w:r>
      <w:proofErr w:type="spellEnd"/>
    </w:p>
    <w:p w14:paraId="04776A75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valid_min_y2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ur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y_dist</w:t>
      </w:r>
      <w:proofErr w:type="spellEnd"/>
    </w:p>
    <w:p w14:paraId="743BCEE9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C472A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valid_min_y1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gt;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ax_x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357DBAA1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ext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andom.uniform</w:t>
      </w:r>
      <w:proofErr w:type="spellEnd"/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in_x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 valid_min_y2)</w:t>
      </w:r>
    </w:p>
    <w:p w14:paraId="336D813D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C472A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if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valid_min_y2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in_x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0B03D755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ext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andom.uniform</w:t>
      </w:r>
      <w:proofErr w:type="spellEnd"/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(valid_min_y1, </w:t>
      </w:r>
      <w:proofErr w:type="spellStart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ax_x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2D688703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C472A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1E103B3C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ext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andom.choice</w:t>
      </w:r>
      <w:proofErr w:type="spellEnd"/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[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andom.uniform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in_x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valid_min_y2),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andom.uniform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(valid_min_y1, </w:t>
      </w:r>
      <w:proofErr w:type="spellStart"/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max_x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])</w:t>
      </w:r>
    </w:p>
    <w:p w14:paraId="6FBD28A9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6CDE09E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result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etNextDestinationResponse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32EE5BD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ult.next</w:t>
      </w:r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x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ext_x</w:t>
      </w:r>
      <w:proofErr w:type="spellEnd"/>
    </w:p>
    <w:p w14:paraId="7062DEF4" w14:textId="746CCCC7" w:rsidR="00561730" w:rsidRPr="00C472A8" w:rsidRDefault="00561730" w:rsidP="00C472A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ult.next</w:t>
      </w:r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y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ext_y</w:t>
      </w:r>
      <w:proofErr w:type="spellEnd"/>
    </w:p>
    <w:p w14:paraId="3237CF1F" w14:textId="6B2158E5" w:rsidR="00561730" w:rsidRPr="00C472A8" w:rsidRDefault="00561730" w:rsidP="00C472A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C472A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ult</w:t>
      </w:r>
      <w:proofErr w:type="gramEnd"/>
    </w:p>
    <w:p w14:paraId="22119A5A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lastRenderedPageBreak/>
        <w:t>de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C472A8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istener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185B2A1E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C6B75F2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proofErr w:type="spellStart"/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init</w:t>
      </w:r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node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472A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mission'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C472A8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anonymous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rue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198B5D5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mi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ission(</w:t>
      </w:r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A847C08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s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Service</w:t>
      </w:r>
      <w:proofErr w:type="spellEnd"/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C472A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proofErr w:type="spellStart"/>
      <w:r w:rsidRPr="00C472A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et_destination</w:t>
      </w:r>
      <w:proofErr w:type="spellEnd"/>
      <w:r w:rsidRPr="00C472A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etNextDestination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i.get_next_dest</w:t>
      </w:r>
      <w:proofErr w:type="spell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796F59A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55905B7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proofErr w:type="spellStart"/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spin</w:t>
      </w:r>
      <w:proofErr w:type="spellEnd"/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633CFF1E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614003C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__name__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C472A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__main__'</w:t>
      </w: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3859CB93" w14:textId="77777777" w:rsidR="00561730" w:rsidRPr="00C472A8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proofErr w:type="gramStart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istener(</w:t>
      </w:r>
      <w:proofErr w:type="gramEnd"/>
      <w:r w:rsidRPr="00C472A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7E38EB5" w14:textId="77777777" w:rsidR="00561730" w:rsidRPr="00561730" w:rsidRDefault="00561730" w:rsidP="0056173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</w:p>
    <w:p w14:paraId="382074C5" w14:textId="77777777" w:rsidR="00300DB0" w:rsidRDefault="00300DB0" w:rsidP="009C6454">
      <w:pPr>
        <w:ind w:firstLine="0"/>
        <w:rPr>
          <w:rtl/>
        </w:rPr>
      </w:pPr>
    </w:p>
    <w:p w14:paraId="21C9B5C4" w14:textId="49BA0983" w:rsidR="00EE275C" w:rsidRPr="0033492E" w:rsidRDefault="00EE275C" w:rsidP="0033492E">
      <w:pPr>
        <w:ind w:firstLine="0"/>
        <w:rPr>
          <w:sz w:val="28"/>
          <w:rtl/>
        </w:rPr>
      </w:pPr>
      <w:r>
        <w:rPr>
          <w:rFonts w:hint="cs"/>
          <w:sz w:val="28"/>
          <w:rtl/>
        </w:rPr>
        <w:t xml:space="preserve">کد بعدی مربوط به </w:t>
      </w:r>
      <w:r w:rsidRPr="0033492E">
        <w:rPr>
          <w:rFonts w:hint="cs"/>
          <w:sz w:val="28"/>
          <w:u w:val="single"/>
          <w:rtl/>
        </w:rPr>
        <w:t>کنترلر</w:t>
      </w:r>
      <w:r>
        <w:rPr>
          <w:rFonts w:hint="cs"/>
          <w:sz w:val="28"/>
          <w:rtl/>
        </w:rPr>
        <w:t xml:space="preserve"> میباشد. </w:t>
      </w:r>
      <w:r w:rsidR="0033492E">
        <w:rPr>
          <w:rFonts w:hint="cs"/>
          <w:sz w:val="28"/>
          <w:rtl/>
        </w:rPr>
        <w:t xml:space="preserve">کد کنترلر نیز تا حد زیادی شبیه به بخش قبل میباشد. </w:t>
      </w:r>
      <w:r>
        <w:rPr>
          <w:rFonts w:hint="cs"/>
          <w:sz w:val="28"/>
          <w:rtl/>
        </w:rPr>
        <w:t xml:space="preserve">در این قسمت، در تابع </w:t>
      </w:r>
      <w:proofErr w:type="spellStart"/>
      <w:r>
        <w:rPr>
          <w:sz w:val="28"/>
        </w:rPr>
        <w:t>init</w:t>
      </w:r>
      <w:proofErr w:type="spellEnd"/>
      <w:r>
        <w:rPr>
          <w:rFonts w:hint="cs"/>
          <w:sz w:val="28"/>
          <w:rtl/>
        </w:rPr>
        <w:t xml:space="preserve"> خود نود را </w:t>
      </w:r>
      <w:r>
        <w:rPr>
          <w:sz w:val="28"/>
        </w:rPr>
        <w:t>initialize</w:t>
      </w:r>
      <w:r>
        <w:rPr>
          <w:rFonts w:hint="cs"/>
          <w:sz w:val="28"/>
          <w:rtl/>
        </w:rPr>
        <w:t xml:space="preserve"> کرده و سپس این نود را به عنوان </w:t>
      </w:r>
      <w:r>
        <w:rPr>
          <w:sz w:val="28"/>
        </w:rPr>
        <w:t>client</w:t>
      </w:r>
      <w:r>
        <w:rPr>
          <w:rFonts w:hint="cs"/>
          <w:sz w:val="28"/>
          <w:rtl/>
        </w:rPr>
        <w:t xml:space="preserve"> برای سرویس معرفی میکنیم و در گام بعد این نود باید سرعت خطی و زاویه ای را برای ربات در قالب </w:t>
      </w:r>
      <w:r>
        <w:rPr>
          <w:sz w:val="28"/>
        </w:rPr>
        <w:t>twist</w:t>
      </w:r>
      <w:r>
        <w:rPr>
          <w:rFonts w:hint="cs"/>
          <w:sz w:val="28"/>
          <w:rtl/>
        </w:rPr>
        <w:t xml:space="preserve"> پابلیش کند.</w:t>
      </w:r>
      <w:r>
        <w:rPr>
          <w:sz w:val="28"/>
        </w:rPr>
        <w:t xml:space="preserve"> </w:t>
      </w:r>
      <w:r>
        <w:rPr>
          <w:rFonts w:hint="cs"/>
          <w:sz w:val="28"/>
          <w:rtl/>
        </w:rPr>
        <w:t xml:space="preserve">همچنین متغیرهایی برای نگهداری موقعیت فعلی و همچنین هدف فعلی تعریف میشوند و همچنین متغیرهایی برای ضرایب </w:t>
      </w:r>
      <w:r>
        <w:rPr>
          <w:sz w:val="28"/>
        </w:rPr>
        <w:t>gain</w:t>
      </w:r>
      <w:r>
        <w:rPr>
          <w:rFonts w:hint="cs"/>
          <w:sz w:val="28"/>
          <w:rtl/>
        </w:rPr>
        <w:t xml:space="preserve">های </w:t>
      </w:r>
      <w:r>
        <w:rPr>
          <w:sz w:val="28"/>
        </w:rPr>
        <w:t>PID</w:t>
      </w:r>
      <w:r>
        <w:rPr>
          <w:rFonts w:hint="cs"/>
          <w:sz w:val="28"/>
          <w:rtl/>
        </w:rPr>
        <w:t xml:space="preserve"> مربوط به هریک از کنترلرهای سرعت خطی و زاویه‌ای تعریف میشوند. دو تابع </w:t>
      </w:r>
      <w:proofErr w:type="spellStart"/>
      <w:r>
        <w:rPr>
          <w:sz w:val="28"/>
        </w:rPr>
        <w:t>get_pose</w:t>
      </w:r>
      <w:proofErr w:type="spellEnd"/>
      <w:r>
        <w:rPr>
          <w:rFonts w:hint="cs"/>
          <w:sz w:val="28"/>
          <w:rtl/>
        </w:rPr>
        <w:t xml:space="preserve"> و </w:t>
      </w:r>
      <w:proofErr w:type="spellStart"/>
      <w:r>
        <w:rPr>
          <w:sz w:val="28"/>
        </w:rPr>
        <w:t>get_heading</w:t>
      </w:r>
      <w:proofErr w:type="spellEnd"/>
      <w:r>
        <w:rPr>
          <w:rFonts w:hint="cs"/>
          <w:sz w:val="28"/>
          <w:rtl/>
        </w:rPr>
        <w:t xml:space="preserve"> به ترتیب مکان فعلی و همچنین زاویه هدینگ ربات را مشخص میکنند و برمیگردانند. تابع </w:t>
      </w:r>
      <w:proofErr w:type="spellStart"/>
      <w:r>
        <w:rPr>
          <w:sz w:val="28"/>
        </w:rPr>
        <w:t>distance_from_goal</w:t>
      </w:r>
      <w:proofErr w:type="spellEnd"/>
      <w:r>
        <w:rPr>
          <w:rFonts w:hint="cs"/>
          <w:sz w:val="28"/>
          <w:rtl/>
        </w:rPr>
        <w:t xml:space="preserve"> در حقیقت فاصله فعلی ربات را تا نقطه هدف تعیین شده به کمک فرمول فاصله اقلیدسی به دست می‌آورد و همچنین تابع </w:t>
      </w:r>
      <w:proofErr w:type="spellStart"/>
      <w:r>
        <w:rPr>
          <w:sz w:val="28"/>
        </w:rPr>
        <w:t>angle_from_goal</w:t>
      </w:r>
      <w:proofErr w:type="spellEnd"/>
      <w:r>
        <w:rPr>
          <w:rFonts w:hint="cs"/>
          <w:sz w:val="28"/>
          <w:rtl/>
        </w:rPr>
        <w:t xml:space="preserve"> ابتدا زاویه ای که ربات باید نسبت به نقطه هدف داشته باشد را میابد و سپس مقدار زاویه هدینگ را از آن کم میکند و حاصل را برمیگرداند</w:t>
      </w:r>
      <w:r w:rsidR="007D357F">
        <w:rPr>
          <w:rFonts w:hint="cs"/>
          <w:sz w:val="28"/>
          <w:rtl/>
        </w:rPr>
        <w:t xml:space="preserve"> که در حقیقت زاویه‌ای است که ربات باید بچرخد تا در جهت درست قرار گیرد.</w:t>
      </w:r>
      <w:r w:rsidR="00840F8B">
        <w:rPr>
          <w:rFonts w:hint="cs"/>
          <w:sz w:val="28"/>
          <w:rtl/>
        </w:rPr>
        <w:t xml:space="preserve"> در تابع </w:t>
      </w:r>
      <w:r w:rsidR="00840F8B">
        <w:rPr>
          <w:sz w:val="28"/>
        </w:rPr>
        <w:t>control</w:t>
      </w:r>
      <w:r w:rsidR="00840F8B">
        <w:rPr>
          <w:rFonts w:hint="cs"/>
          <w:sz w:val="28"/>
          <w:rtl/>
        </w:rPr>
        <w:t xml:space="preserve"> لازم است تا در 4 مرتبه مقصد جدید تعیین کنیم که شرط تعیین مقصد جدید آن است که فاصله و زاویه از هدف از یک </w:t>
      </w:r>
      <w:r w:rsidR="00840F8B">
        <w:rPr>
          <w:sz w:val="28"/>
        </w:rPr>
        <w:t>threshold</w:t>
      </w:r>
      <w:r w:rsidR="00840F8B">
        <w:rPr>
          <w:rFonts w:hint="cs"/>
          <w:sz w:val="28"/>
          <w:rtl/>
        </w:rPr>
        <w:t xml:space="preserve">ای کمتر باشد. همچنین باتوجه به </w:t>
      </w:r>
      <w:r w:rsidR="00840F8B">
        <w:rPr>
          <w:sz w:val="28"/>
        </w:rPr>
        <w:t>gain</w:t>
      </w:r>
      <w:r w:rsidR="00840F8B">
        <w:rPr>
          <w:rFonts w:hint="cs"/>
          <w:sz w:val="28"/>
          <w:rtl/>
        </w:rPr>
        <w:t xml:space="preserve">های تعیین شده و خطای فاصله و زاویه‌ای که داریم در هر </w:t>
      </w:r>
      <w:r w:rsidR="00840F8B">
        <w:rPr>
          <w:sz w:val="28"/>
        </w:rPr>
        <w:t>time step</w:t>
      </w:r>
      <w:r w:rsidR="00840F8B">
        <w:rPr>
          <w:rFonts w:hint="cs"/>
          <w:sz w:val="28"/>
          <w:rtl/>
        </w:rPr>
        <w:t xml:space="preserve"> مقادیر </w:t>
      </w:r>
      <w:r w:rsidR="00840F8B">
        <w:rPr>
          <w:sz w:val="28"/>
        </w:rPr>
        <w:t>P</w:t>
      </w:r>
      <w:r w:rsidR="00840F8B">
        <w:rPr>
          <w:rFonts w:hint="cs"/>
          <w:sz w:val="28"/>
          <w:rtl/>
        </w:rPr>
        <w:t xml:space="preserve"> و </w:t>
      </w:r>
      <w:r w:rsidR="00840F8B">
        <w:rPr>
          <w:sz w:val="28"/>
        </w:rPr>
        <w:t>I</w:t>
      </w:r>
      <w:r w:rsidR="00840F8B">
        <w:rPr>
          <w:rFonts w:hint="cs"/>
          <w:sz w:val="28"/>
          <w:rtl/>
        </w:rPr>
        <w:t xml:space="preserve"> و</w:t>
      </w:r>
      <w:r w:rsidR="00840F8B">
        <w:rPr>
          <w:sz w:val="28"/>
        </w:rPr>
        <w:t>D</w:t>
      </w:r>
      <w:r w:rsidR="00840F8B">
        <w:rPr>
          <w:rFonts w:hint="cs"/>
          <w:sz w:val="28"/>
          <w:rtl/>
        </w:rPr>
        <w:t xml:space="preserve"> تعیین شده و از جمع این مقادیر، مقدار سرعت خطی و زاویه‌ای تعیین میشود.</w:t>
      </w:r>
      <w:r w:rsidR="0033492E">
        <w:rPr>
          <w:rFonts w:hint="cs"/>
          <w:sz w:val="28"/>
          <w:rtl/>
        </w:rPr>
        <w:t xml:space="preserve"> برای هر مسیر جدید نیز دقت شود که پارامترهای مربوط به ارورهای قبلی و ارورهای جمع شوند باید </w:t>
      </w:r>
      <w:r w:rsidR="0033492E">
        <w:rPr>
          <w:sz w:val="28"/>
        </w:rPr>
        <w:t>reset</w:t>
      </w:r>
      <w:r w:rsidR="0033492E">
        <w:rPr>
          <w:rFonts w:hint="cs"/>
          <w:sz w:val="28"/>
          <w:rtl/>
        </w:rPr>
        <w:t xml:space="preserve"> شوند و در مسیر جدید از 0 شروع شوند.</w:t>
      </w:r>
    </w:p>
    <w:p w14:paraId="601DABC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!/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usr/bin/python3</w:t>
      </w:r>
    </w:p>
    <w:p w14:paraId="6D535199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06E3ACB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</w:t>
      </w:r>
      <w:proofErr w:type="spellEnd"/>
      <w:proofErr w:type="gramEnd"/>
    </w:p>
    <w:p w14:paraId="0FD239EB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f</w:t>
      </w:r>
      <w:proofErr w:type="spellEnd"/>
      <w:proofErr w:type="gramEnd"/>
    </w:p>
    <w:p w14:paraId="0F049A61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</w:t>
      </w:r>
      <w:proofErr w:type="gramEnd"/>
    </w:p>
    <w:p w14:paraId="3EA342F2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nav_msgs.msg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Odometry</w:t>
      </w:r>
    </w:p>
    <w:p w14:paraId="184C113D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geometry_msgs.msg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Twist</w:t>
      </w:r>
    </w:p>
    <w:p w14:paraId="393E040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plotlib.pyplot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as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</w:t>
      </w:r>
      <w:proofErr w:type="spellEnd"/>
    </w:p>
    <w:p w14:paraId="1B2DB3ED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step1part2.srv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etNextDestination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etNextDestinationRequest</w:t>
      </w:r>
      <w:proofErr w:type="spellEnd"/>
    </w:p>
    <w:p w14:paraId="435C38BB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3F92929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class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PIDController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48ACF1D2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proofErr w:type="spellStart"/>
      <w:r w:rsidRPr="0033492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init</w:t>
      </w:r>
      <w:proofErr w:type="spellEnd"/>
      <w:r w:rsidRPr="0033492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-&gt;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n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2DC5DCA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AAEEAEE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init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nod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controller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anonymous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  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initialize node</w:t>
      </w:r>
    </w:p>
    <w:p w14:paraId="4377746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wait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or_servic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proofErr w:type="spell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et_destination</w:t>
      </w:r>
      <w:proofErr w:type="spell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        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wait for response from service</w:t>
      </w:r>
    </w:p>
    <w:p w14:paraId="58B9088D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alc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clien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ServiceProxy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proofErr w:type="spell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et_destination</w:t>
      </w:r>
      <w:proofErr w:type="spell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etNextDestination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D89FC7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publisher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Publisher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/</w:t>
      </w:r>
      <w:proofErr w:type="spell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cmd_vel</w:t>
      </w:r>
      <w:proofErr w:type="spell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 Twist , </w:t>
      </w:r>
      <w:proofErr w:type="spellStart"/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queue_size</w:t>
      </w:r>
      <w:proofErr w:type="spellEnd"/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0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  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this node also is a publisher</w:t>
      </w:r>
    </w:p>
    <w:p w14:paraId="41A722A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on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shutdown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on_shutdown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3E8DD5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57815FA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urrent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x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193F50D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urrent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y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2D0D841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A91A92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linear velocity PID gains</w:t>
      </w:r>
    </w:p>
    <w:p w14:paraId="4113BAA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p_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5</w:t>
      </w:r>
    </w:p>
    <w:p w14:paraId="2CEC5F0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_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005</w:t>
      </w:r>
    </w:p>
    <w:p w14:paraId="0306588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d_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1</w:t>
      </w:r>
    </w:p>
    <w:p w14:paraId="257EE360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0FE5936D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angular velocity PID gains</w:t>
      </w:r>
    </w:p>
    <w:p w14:paraId="755573E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p_a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2</w:t>
      </w:r>
    </w:p>
    <w:p w14:paraId="6A4BF3F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_a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05</w:t>
      </w:r>
    </w:p>
    <w:p w14:paraId="7EDBAB49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d_a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4</w:t>
      </w:r>
    </w:p>
    <w:p w14:paraId="4C471E2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5F5DC4EB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threshold for getting next point</w:t>
      </w:r>
    </w:p>
    <w:p w14:paraId="2B584F0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threshold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35</w:t>
      </w:r>
    </w:p>
    <w:p w14:paraId="75DC895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le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threshold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7</w:t>
      </w:r>
    </w:p>
    <w:p w14:paraId="288DF1F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887D03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define goal variables</w:t>
      </w:r>
    </w:p>
    <w:p w14:paraId="3D4BBF1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x_goa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1DEFECBE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y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goa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1859FEC1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F8F01C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arrays 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contains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all errors in simulation time used for plotting</w:t>
      </w:r>
    </w:p>
    <w:p w14:paraId="3C4372E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errs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029BD25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le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errs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2EE07BC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4F9D2B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time step of get feedback</w:t>
      </w:r>
    </w:p>
    <w:p w14:paraId="2F15C1A0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05</w:t>
      </w:r>
    </w:p>
    <w:p w14:paraId="70B1D670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the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desired value</w:t>
      </w:r>
    </w:p>
    <w:p w14:paraId="717C732E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4E5BAC8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DF600B9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rate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</w:p>
    <w:p w14:paraId="5186789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r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Rat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rate)</w:t>
      </w:r>
    </w:p>
    <w:p w14:paraId="2ECD52A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5E9D9E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get_heading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4758E342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3813363D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get the yaw angle of robot in world. </w:t>
      </w:r>
    </w:p>
    <w:p w14:paraId="5414A52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We call it, heading of the robot.</w:t>
      </w:r>
    </w:p>
    <w:p w14:paraId="37102DE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lastRenderedPageBreak/>
        <w:t>        '''</w:t>
      </w:r>
    </w:p>
    <w:p w14:paraId="02BD7F8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waiting for the most recent message from topic /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odom</w:t>
      </w:r>
      <w:proofErr w:type="spellEnd"/>
    </w:p>
    <w:p w14:paraId="3AD2805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msg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wait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or_messag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/</w:t>
      </w:r>
      <w:proofErr w:type="spell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odom</w:t>
      </w:r>
      <w:proofErr w:type="spell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 Odometry)</w:t>
      </w:r>
    </w:p>
    <w:p w14:paraId="38924DB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5FBC5A9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orientation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sg.pose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pose.orientation</w:t>
      </w:r>
      <w:proofErr w:type="spellEnd"/>
    </w:p>
    <w:p w14:paraId="57EC4F6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FAE5E7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convert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quaternion to 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odom</w:t>
      </w:r>
      <w:proofErr w:type="spellEnd"/>
    </w:p>
    <w:p w14:paraId="7F6A9201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roll, pitch, yaw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f.transformations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euler_from_quaternion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(</w:t>
      </w:r>
    </w:p>
    <w:p w14:paraId="367038F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rientation.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x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rientation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y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rientation.z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rientation.w</w:t>
      </w:r>
      <w:proofErr w:type="spellEnd"/>
    </w:p>
    <w:p w14:paraId="0A45EDF1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)) </w:t>
      </w:r>
    </w:p>
    <w:p w14:paraId="37C5EF59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3F7BF70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yaw</w:t>
      </w:r>
      <w:proofErr w:type="gramEnd"/>
    </w:p>
    <w:p w14:paraId="11C0D59C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2DCF8422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get_pos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0D0CEA9D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43914FD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get x and y coordinate of position of the </w:t>
      </w:r>
      <w:proofErr w:type="gram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robot</w:t>
      </w:r>
      <w:proofErr w:type="gramEnd"/>
    </w:p>
    <w:p w14:paraId="38B0DDE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'''</w:t>
      </w:r>
    </w:p>
    <w:p w14:paraId="743D7E8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waiting for the most recent message from topic /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odom</w:t>
      </w:r>
      <w:proofErr w:type="spellEnd"/>
    </w:p>
    <w:p w14:paraId="762B967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msg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wait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or_messag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/</w:t>
      </w:r>
      <w:proofErr w:type="spell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odom</w:t>
      </w:r>
      <w:proofErr w:type="spell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 Odometry)</w:t>
      </w:r>
    </w:p>
    <w:p w14:paraId="01387800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E605BF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position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sg.pose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pose.position</w:t>
      </w:r>
      <w:proofErr w:type="spellEnd"/>
    </w:p>
    <w:p w14:paraId="01B4BC8C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0DB1ED2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sition.x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sition.y</w:t>
      </w:r>
      <w:proofErr w:type="spellEnd"/>
      <w:proofErr w:type="gramEnd"/>
    </w:p>
    <w:p w14:paraId="7DE39DAD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024E2A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distance_from_goa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4217A3E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1FF7346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this function </w:t>
      </w:r>
      <w:proofErr w:type="gram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et</w:t>
      </w:r>
      <w:proofErr w:type="gram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us the current Euclidean distance from goal</w:t>
      </w:r>
    </w:p>
    <w:p w14:paraId="69A20D5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'''</w:t>
      </w:r>
    </w:p>
    <w:p w14:paraId="08E685B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x_curr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y_curr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et_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s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0EA59A4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distance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sqrt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(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x_goal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x_curr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*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y_goal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y_curr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*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021C378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0F8A6C6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istance</w:t>
      </w:r>
      <w:proofErr w:type="gramEnd"/>
    </w:p>
    <w:p w14:paraId="4C6CFCF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0C3168E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angle_from_goa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5E91F8E0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2105817E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function below first calculate the heading angle and then the desired angle from current pose to goal pose.</w:t>
      </w:r>
    </w:p>
    <w:p w14:paraId="6B4589A0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it means that robot heading must be equal to this angle for being in a </w:t>
      </w:r>
    </w:p>
    <w:p w14:paraId="65BDAA92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correct direction. then return the difference between heading and desired angle.</w:t>
      </w:r>
    </w:p>
    <w:p w14:paraId="38458F29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'''</w:t>
      </w:r>
    </w:p>
    <w:p w14:paraId="5F91F5D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find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x and y of current position and find relative x and y to goal point</w:t>
      </w:r>
    </w:p>
    <w:p w14:paraId="7D91A3D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x_curr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y_curr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et_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s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747E57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lative_x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x_goa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x_curr</w:t>
      </w:r>
      <w:proofErr w:type="spellEnd"/>
    </w:p>
    <w:p w14:paraId="7C3B0F6C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lative_y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y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goa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y_curr</w:t>
      </w:r>
      <w:proofErr w:type="spellEnd"/>
    </w:p>
    <w:p w14:paraId="00CB927B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get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heading of robot in radian</w:t>
      </w:r>
    </w:p>
    <w:p w14:paraId="1CBF300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heading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et_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eading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DA36BD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now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we should find the desired angle</w:t>
      </w:r>
    </w:p>
    <w:p w14:paraId="316D0BE2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desired 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angle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tell us the angle of goal point relative to current point</w:t>
      </w:r>
    </w:p>
    <w:p w14:paraId="3F6DA73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sired_angl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6CB46861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lative_x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nd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lative_y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6015400E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this state (x=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0 ,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y =0) is undefined so we handle it separately</w:t>
      </w:r>
    </w:p>
    <w:p w14:paraId="2A474BCE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sired_angl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heading</w:t>
      </w:r>
    </w:p>
    <w:p w14:paraId="0C33D4D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3B78D5A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sired_angl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atan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2(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lative_y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lative_x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25A9658D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the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angle express 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howmuch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we should rotate to reach the desired angle</w:t>
      </w:r>
    </w:p>
    <w:p w14:paraId="6EA98BB1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angle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heading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sired_angle</w:t>
      </w:r>
      <w:proofErr w:type="spellEnd"/>
    </w:p>
    <w:p w14:paraId="7960EB5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but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we design controller and if the angle is bigger than 180 or less than -180</w:t>
      </w:r>
    </w:p>
    <w:p w14:paraId="1631C4D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the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robot must rotate 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alot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so we should find its complementary to 360 degrees</w:t>
      </w:r>
    </w:p>
    <w:p w14:paraId="0E58802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ngle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radians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80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74387C01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angle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radians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60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33492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abs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angle)</w:t>
      </w:r>
    </w:p>
    <w:p w14:paraId="35FA228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if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ngle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gt;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radians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80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580B9219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angle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ngle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radians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60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EF0A8FD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ngle</w:t>
      </w:r>
      <w:proofErr w:type="gramEnd"/>
    </w:p>
    <w:p w14:paraId="018FDEE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07683551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3D22AA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get_next_goa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70BA75C2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3C44810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This method first </w:t>
      </w:r>
      <w:proofErr w:type="gram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find</w:t>
      </w:r>
      <w:proofErr w:type="gram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current x and y and then </w:t>
      </w:r>
    </w:p>
    <w:p w14:paraId="2B168C3D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use them as inputs for send request to service and</w:t>
      </w:r>
    </w:p>
    <w:p w14:paraId="1B0EB77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get next goal. The goal must be in range (-20,20) for</w:t>
      </w:r>
    </w:p>
    <w:p w14:paraId="1EA0DF4B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x and y and also </w:t>
      </w:r>
      <w:proofErr w:type="gram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has</w:t>
      </w:r>
      <w:proofErr w:type="gram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minimum distance of 10 at least.</w:t>
      </w:r>
    </w:p>
    <w:p w14:paraId="1CA3074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'''</w:t>
      </w:r>
    </w:p>
    <w:p w14:paraId="355B1020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urrent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x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urrent_y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et_pos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0186739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req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etNextDestinationReques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E0D4B2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q.current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x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urrent_x</w:t>
      </w:r>
      <w:proofErr w:type="spellEnd"/>
    </w:p>
    <w:p w14:paraId="7F084B0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q.current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y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urrent_y</w:t>
      </w:r>
      <w:proofErr w:type="spellEnd"/>
    </w:p>
    <w:p w14:paraId="7C33B55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Client</w:t>
      </w:r>
      <w:proofErr w:type="spell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: current pose: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q.current_x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q.current_y</w:t>
      </w:r>
      <w:proofErr w:type="spellEnd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6C149E2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resp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alc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clien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req)</w:t>
      </w:r>
    </w:p>
    <w:p w14:paraId="203C5D9D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x_goa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y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goa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p.next_x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p.next_y</w:t>
      </w:r>
      <w:proofErr w:type="spellEnd"/>
    </w:p>
    <w:p w14:paraId="46E002D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Client</w:t>
      </w:r>
      <w:proofErr w:type="spell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: Goal pose :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p.next_x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p.next_y</w:t>
      </w:r>
      <w:proofErr w:type="spellEnd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AD9AB6E" w14:textId="77777777" w:rsidR="0033492E" w:rsidRPr="0033492E" w:rsidRDefault="0033492E" w:rsidP="0033492E">
      <w:pPr>
        <w:shd w:val="clear" w:color="auto" w:fill="1F1F1F"/>
        <w:bidi w:val="0"/>
        <w:spacing w:after="24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B924CB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control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2695D35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5CD94F5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this function is the main function of this code. we calculate the angular and </w:t>
      </w:r>
    </w:p>
    <w:p w14:paraId="17C50F20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linear distance error and try to calculate P, I, D terms. the summation of these</w:t>
      </w:r>
    </w:p>
    <w:p w14:paraId="7DE20EA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terms define our linear and angular velocity.</w:t>
      </w:r>
    </w:p>
    <w:p w14:paraId="6458CFD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</w:t>
      </w:r>
      <w:proofErr w:type="gram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lso</w:t>
      </w:r>
      <w:proofErr w:type="gram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we define two thresholds and if the robot close to goal point and the </w:t>
      </w:r>
    </w:p>
    <w:p w14:paraId="3E2A6DB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goal distance and angle distance are less than </w:t>
      </w:r>
      <w:proofErr w:type="gram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that thresholds</w:t>
      </w:r>
      <w:proofErr w:type="gram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then we should </w:t>
      </w:r>
    </w:p>
    <w:p w14:paraId="7CBF833B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find new goal and move toward it. This process is happened 4 times and </w:t>
      </w:r>
      <w:proofErr w:type="gram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then</w:t>
      </w:r>
      <w:proofErr w:type="gramEnd"/>
    </w:p>
    <w:p w14:paraId="5A1A5D6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the program is terminated.</w:t>
      </w:r>
    </w:p>
    <w:p w14:paraId="407E12B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'''</w:t>
      </w:r>
    </w:p>
    <w:p w14:paraId="3FA07ED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distance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ance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rom_goa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    </w:t>
      </w:r>
    </w:p>
    <w:p w14:paraId="0B30180B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dis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4F17081B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error_dis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419ED0CB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distance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</w:t>
      </w:r>
      <w:proofErr w:type="spellEnd"/>
      <w:proofErr w:type="gramEnd"/>
    </w:p>
    <w:p w14:paraId="04BCE58C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5DBEF19E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angle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le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rom_goa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0148185D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angl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45DB52B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error_angl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0A0139C2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ngle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</w:t>
      </w:r>
      <w:proofErr w:type="spellEnd"/>
      <w:proofErr w:type="gramEnd"/>
    </w:p>
    <w:p w14:paraId="6C118F6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78B77101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cmd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wist(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07726AE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613A9A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counter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1B60D16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C4E0C72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whil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t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is_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hutdown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09405BD1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</w:t>
      </w:r>
    </w:p>
    <w:p w14:paraId="050F11B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If distance from current goal is less than threshold then define new goal</w:t>
      </w:r>
    </w:p>
    <w:p w14:paraId="2E2709B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threshold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nd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le_threshold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2AADB8A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592D24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counter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</w:p>
    <w:p w14:paraId="4C9B1E81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5EE13B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counter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gt;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4977B0BE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Goal</w:t>
      </w:r>
      <w:proofErr w:type="spellEnd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ounter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final error </w:t>
      </w:r>
      <w:proofErr w:type="spell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dist</w:t>
      </w:r>
      <w:proofErr w:type="spell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: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final </w:t>
      </w:r>
      <w:proofErr w:type="spell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err_angle</w:t>
      </w:r>
      <w:proofErr w:type="spell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: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0FC451B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------------------------------------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97F1059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AA31BB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In this task we should go to a new goal for 4 times</w:t>
      </w:r>
    </w:p>
    <w:p w14:paraId="7E6C3A2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counter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5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18FF430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break</w:t>
      </w:r>
    </w:p>
    <w:p w14:paraId="13BC511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3A80CE5B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et_next_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oa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A79467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the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previous path errors aren't important for us. </w:t>
      </w:r>
    </w:p>
    <w:p w14:paraId="1990E8B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o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initialize related parameters again</w:t>
      </w:r>
    </w:p>
    <w:p w14:paraId="673BC79C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angl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7B65886E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error_angl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012FDF39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dis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2493398B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error_dis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3F1346F0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</w:p>
    <w:p w14:paraId="6195486E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linear velocity</w:t>
      </w:r>
    </w:p>
    <w:p w14:paraId="3708810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distance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ance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rom_goa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() </w:t>
      </w:r>
    </w:p>
    <w:p w14:paraId="5C4A8D9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distance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</w:t>
      </w:r>
      <w:proofErr w:type="spellEnd"/>
      <w:proofErr w:type="gramEnd"/>
    </w:p>
    <w:p w14:paraId="33267521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errs.append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5685152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dis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</w:p>
    <w:p w14:paraId="6E04AAED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</w:p>
    <w:p w14:paraId="441E34C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_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p_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</w:p>
    <w:p w14:paraId="55DB27FB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_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_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dist</w:t>
      </w:r>
      <w:proofErr w:type="spellEnd"/>
    </w:p>
    <w:p w14:paraId="5399ADC9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_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d_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error_dis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9ACDD8C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07BC226C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md.linear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x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_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_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_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</w:p>
    <w:p w14:paraId="5781458D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error_dist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dist</w:t>
      </w:r>
      <w:proofErr w:type="spellEnd"/>
    </w:p>
    <w:p w14:paraId="1556148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25E64D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rospy.loginfo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(f"linear velocity")</w:t>
      </w:r>
    </w:p>
    <w:p w14:paraId="1A50931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rospy.loginfo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(f"P_l : {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P_l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} 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_l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: {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_l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} 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D_l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: {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D_l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}")</w:t>
      </w:r>
    </w:p>
    <w:p w14:paraId="20275ED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16DA87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angular velocity</w:t>
      </w:r>
    </w:p>
    <w:p w14:paraId="06E46840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angle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le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rom_goal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() </w:t>
      </w:r>
    </w:p>
    <w:p w14:paraId="0380074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ngle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</w:t>
      </w:r>
      <w:proofErr w:type="spellEnd"/>
      <w:proofErr w:type="gramEnd"/>
    </w:p>
    <w:p w14:paraId="61A36F0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le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errs.append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5E749A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angl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</w:p>
    <w:p w14:paraId="2500FA3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</w:p>
    <w:p w14:paraId="318BB71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_a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p_a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</w:p>
    <w:p w14:paraId="57FBE68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_a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_a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angle</w:t>
      </w:r>
      <w:proofErr w:type="spellEnd"/>
    </w:p>
    <w:p w14:paraId="75C724C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_a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d_a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error_angl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3DAC36D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A882469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md.angular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z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_a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_a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_a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3E994B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ublisher.publish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cmd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2FA9EF2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error_angle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rr_angle</w:t>
      </w:r>
      <w:proofErr w:type="spellEnd"/>
    </w:p>
    <w:p w14:paraId="13B096C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8957402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rospy.loginfo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(f"angular velocity")</w:t>
      </w:r>
    </w:p>
    <w:p w14:paraId="18906C8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rospy.loginfo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(f"P_a : {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P_a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} 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_a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: {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_a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} 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D_a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: {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D_a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}")</w:t>
      </w:r>
    </w:p>
    <w:p w14:paraId="779F93C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FF48631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rospy.loginfo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(f"error_angle : {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err_angle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} 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error_dist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: {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err_dist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} angular speed : {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move_cmd.angular.z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} linear speed : {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move_cmd.linear.x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}")</w:t>
      </w:r>
    </w:p>
    <w:p w14:paraId="22CCE470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rospy.loginfo</w:t>
      </w:r>
      <w:proofErr w:type="gram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(f"error_angle : {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err_angle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} 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error_dist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: {</w:t>
      </w:r>
      <w:proofErr w:type="spellStart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err_dist</w:t>
      </w:r>
      <w:proofErr w:type="spellEnd"/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}")</w:t>
      </w:r>
    </w:p>
    <w:p w14:paraId="29645FF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.sleep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0AC2B1A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A25C6C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33492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on_shutdown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4647B73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484C29D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this method plot error of linear and angular velocity separately.</w:t>
      </w:r>
    </w:p>
    <w:p w14:paraId="2CEE292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'''</w:t>
      </w:r>
    </w:p>
    <w:p w14:paraId="47AD5CF0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Stopping the robot...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0D33DA0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ublisher.publish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Twist())</w:t>
      </w:r>
    </w:p>
    <w:p w14:paraId="22F0062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linear</w:t>
      </w:r>
    </w:p>
    <w:p w14:paraId="6D29F17E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plot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list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rang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33492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_errs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)),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_errs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abel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proofErr w:type="spell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dist_errs</w:t>
      </w:r>
      <w:proofErr w:type="spell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D22665B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axhline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y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color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R'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2BBDAD5E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draw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26B0AFD0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legend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oc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upper left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frameon</w:t>
      </w:r>
      <w:proofErr w:type="spellEnd"/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3558F09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savefig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errs_dist_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p_l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_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d_l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_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i_l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.png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45D2941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show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65048C69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7A8B844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angular</w:t>
      </w:r>
    </w:p>
    <w:p w14:paraId="555E02A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plot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list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rang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33492E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le_errs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)), 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ngle_errs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abel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proofErr w:type="spell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ngle_errs</w:t>
      </w:r>
      <w:proofErr w:type="spell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299053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axhline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y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color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R'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36986BE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draw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5262DB3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legend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oc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upper left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frameon</w:t>
      </w:r>
      <w:proofErr w:type="spellEnd"/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581F0E1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savefig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errs_angle_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p_a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_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d_a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_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sel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i_a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.png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502BE4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show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7B3A9AE2" w14:textId="010BCFDE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sleep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254DA92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__name__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__main__'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5C51E04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try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4C165B2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</w:t>
      </w:r>
      <w:proofErr w:type="spell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idc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IDController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0B328E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idc.control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443501EE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33492E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xcept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ROSInterruptException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4097E36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Navigation terminated.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DFB9507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146C58AD" w14:textId="77777777" w:rsidR="00EE275C" w:rsidRPr="00EE275C" w:rsidRDefault="00EE275C" w:rsidP="00EE275C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EE275C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393A7C6C" w14:textId="77777777" w:rsidR="00EE275C" w:rsidRDefault="00EE275C" w:rsidP="00EE275C">
      <w:pPr>
        <w:rPr>
          <w:rtl/>
        </w:rPr>
      </w:pPr>
    </w:p>
    <w:p w14:paraId="7876EB55" w14:textId="25D7F245" w:rsidR="00840F8B" w:rsidRDefault="00840F8B" w:rsidP="0033492E">
      <w:pPr>
        <w:ind w:firstLine="0"/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</w:pPr>
      <w:r>
        <w:rPr>
          <w:rFonts w:hint="cs"/>
          <w:rtl/>
        </w:rPr>
        <w:t xml:space="preserve">در </w:t>
      </w:r>
      <w:r>
        <w:t>monitor</w:t>
      </w:r>
      <w:r>
        <w:rPr>
          <w:rFonts w:hint="cs"/>
          <w:rtl/>
        </w:rPr>
        <w:t xml:space="preserve"> کد پایتون مربوط به رسم مسیری که ربات آن را طی میکند میباشد که</w:t>
      </w:r>
      <w:r w:rsidR="007317ED">
        <w:rPr>
          <w:rFonts w:hint="cs"/>
          <w:rtl/>
        </w:rPr>
        <w:t xml:space="preserve"> چون کد آن تغییری نکرده است و در بخش 1 توضیح دادیم از توضیح مجدد آن خودداری میکنم.</w:t>
      </w:r>
      <w:r>
        <w:rPr>
          <w:rFonts w:hint="cs"/>
          <w:rtl/>
        </w:rPr>
        <w:t xml:space="preserve"> </w:t>
      </w:r>
    </w:p>
    <w:p w14:paraId="7766E856" w14:textId="77777777" w:rsidR="0033492E" w:rsidRDefault="0033492E" w:rsidP="0033492E">
      <w:pPr>
        <w:ind w:firstLine="0"/>
      </w:pPr>
    </w:p>
    <w:p w14:paraId="2F24038D" w14:textId="785531DD" w:rsidR="00840F8B" w:rsidRDefault="00840F8B" w:rsidP="0033492E">
      <w:pPr>
        <w:ind w:firstLine="0"/>
      </w:pPr>
      <w:r>
        <w:rPr>
          <w:rFonts w:hint="cs"/>
          <w:rtl/>
        </w:rPr>
        <w:t xml:space="preserve">در مرحله بعد باید تمامی کدهای پایتون را </w:t>
      </w:r>
      <w:r>
        <w:t>executable</w:t>
      </w:r>
      <w:r>
        <w:rPr>
          <w:rFonts w:hint="cs"/>
          <w:rtl/>
        </w:rPr>
        <w:t xml:space="preserve"> کنیم. برای این کار لازم است در ترمینال در پکیج </w:t>
      </w:r>
      <w:proofErr w:type="spellStart"/>
      <w:r>
        <w:t>get_destinations</w:t>
      </w:r>
      <w:proofErr w:type="spellEnd"/>
      <w:r>
        <w:rPr>
          <w:rFonts w:hint="cs"/>
          <w:rtl/>
        </w:rPr>
        <w:t xml:space="preserve"> کد زیر را اجرا کنیم:</w:t>
      </w:r>
    </w:p>
    <w:p w14:paraId="13A9052D" w14:textId="31F8D261" w:rsidR="00840F8B" w:rsidRDefault="00840F8B" w:rsidP="0033492E">
      <w:pPr>
        <w:pStyle w:val="ListParagraph"/>
        <w:numPr>
          <w:ilvl w:val="0"/>
          <w:numId w:val="14"/>
        </w:numPr>
        <w:bidi w:val="0"/>
        <w:jc w:val="left"/>
        <w:rPr>
          <w:rtl/>
        </w:rPr>
      </w:pPr>
      <w:r w:rsidRPr="00840F8B">
        <w:rPr>
          <w:noProof/>
          <w:rtl/>
        </w:rPr>
        <w:drawing>
          <wp:anchor distT="0" distB="0" distL="114300" distR="114300" simplePos="0" relativeHeight="251627520" behindDoc="0" locked="0" layoutInCell="1" allowOverlap="1" wp14:anchorId="332050DC" wp14:editId="0A2FD9BE">
            <wp:simplePos x="0" y="0"/>
            <wp:positionH relativeFrom="margin">
              <wp:align>right</wp:align>
            </wp:positionH>
            <wp:positionV relativeFrom="paragraph">
              <wp:posOffset>341630</wp:posOffset>
            </wp:positionV>
            <wp:extent cx="5565775" cy="708660"/>
            <wp:effectExtent l="0" t="0" r="0" b="0"/>
            <wp:wrapThrough wrapText="bothSides">
              <wp:wrapPolygon edited="0">
                <wp:start x="0" y="0"/>
                <wp:lineTo x="0" y="20903"/>
                <wp:lineTo x="21514" y="20903"/>
                <wp:lineTo x="21514" y="0"/>
                <wp:lineTo x="0" y="0"/>
              </wp:wrapPolygon>
            </wp:wrapThrough>
            <wp:docPr id="285385396" name="Picture 1" descr="A screen shot of a compute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385396" name="Picture 1" descr="A screen shot of a computer code&#10;&#10;Description automatically generated with low confidence"/>
                    <pic:cNvPicPr/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chmod</w:t>
      </w:r>
      <w:proofErr w:type="spellEnd"/>
      <w:r>
        <w:t xml:space="preserve"> +x src/*.py</w:t>
      </w:r>
    </w:p>
    <w:p w14:paraId="1CCA1A68" w14:textId="77777777" w:rsidR="00A45C2D" w:rsidRDefault="00A45C2D" w:rsidP="00840F8B">
      <w:pPr>
        <w:ind w:firstLine="0"/>
      </w:pPr>
    </w:p>
    <w:p w14:paraId="20AAB676" w14:textId="77777777" w:rsidR="00B44BD3" w:rsidRDefault="00840F8B" w:rsidP="0033492E">
      <w:pPr>
        <w:ind w:firstLine="0"/>
        <w:rPr>
          <w:rtl/>
        </w:rPr>
      </w:pPr>
      <w:r>
        <w:rPr>
          <w:rFonts w:hint="cs"/>
          <w:rtl/>
        </w:rPr>
        <w:t xml:space="preserve">سپس به سراغ نوشتن لانچ فایل میرویم. در همین پکیج </w:t>
      </w:r>
      <w:r>
        <w:t>step1part2</w:t>
      </w:r>
      <w:r>
        <w:rPr>
          <w:rFonts w:hint="cs"/>
          <w:rtl/>
        </w:rPr>
        <w:t xml:space="preserve"> لازم است تا یک فولدر </w:t>
      </w:r>
      <w:r>
        <w:t>launch</w:t>
      </w:r>
      <w:r>
        <w:rPr>
          <w:rFonts w:hint="cs"/>
          <w:rtl/>
        </w:rPr>
        <w:t xml:space="preserve"> ایجاد کنیم و داخل آن یک </w:t>
      </w:r>
      <w:proofErr w:type="spellStart"/>
      <w:r w:rsidR="00914ECD">
        <w:t>control</w:t>
      </w:r>
      <w:r>
        <w:t>.launch</w:t>
      </w:r>
      <w:proofErr w:type="spellEnd"/>
      <w:r>
        <w:rPr>
          <w:rFonts w:hint="cs"/>
          <w:rtl/>
        </w:rPr>
        <w:t xml:space="preserve"> ایجاد کنیم. لانچ فایل به صورت زیر است</w:t>
      </w:r>
      <w:r w:rsidR="00B44BD3">
        <w:rPr>
          <w:rFonts w:hint="cs"/>
          <w:rtl/>
        </w:rPr>
        <w:t xml:space="preserve">. ابتدا </w:t>
      </w:r>
      <w:r w:rsidR="00B44BD3">
        <w:t>mission_node.py</w:t>
      </w:r>
      <w:r w:rsidR="00B44BD3">
        <w:rPr>
          <w:rFonts w:hint="cs"/>
          <w:rtl/>
        </w:rPr>
        <w:t xml:space="preserve"> را لازم است بالا بیاوریم. میدانیم پکیج آن </w:t>
      </w:r>
      <w:r w:rsidR="00B44BD3">
        <w:t>step1part2</w:t>
      </w:r>
      <w:r w:rsidR="00B44BD3">
        <w:rPr>
          <w:rFonts w:hint="cs"/>
          <w:rtl/>
        </w:rPr>
        <w:t xml:space="preserve"> است و همچنین خروجی‌های آن را میخواهیم در ترمینال چاپ کند پس </w:t>
      </w:r>
      <w:r w:rsidR="00B44BD3">
        <w:t>screen</w:t>
      </w:r>
      <w:r w:rsidR="00B44BD3">
        <w:rPr>
          <w:rFonts w:hint="cs"/>
          <w:rtl/>
        </w:rPr>
        <w:t xml:space="preserve"> مینویسیم.</w:t>
      </w:r>
    </w:p>
    <w:p w14:paraId="50267FAB" w14:textId="77777777" w:rsidR="00B44BD3" w:rsidRDefault="00B44BD3" w:rsidP="0033492E">
      <w:pPr>
        <w:ind w:firstLine="0"/>
      </w:pPr>
      <w:r>
        <w:rPr>
          <w:rFonts w:hint="cs"/>
          <w:rtl/>
        </w:rPr>
        <w:t xml:space="preserve">سپس یک لانچ فایل دیگر را </w:t>
      </w:r>
      <w:r>
        <w:t>include</w:t>
      </w:r>
      <w:r>
        <w:rPr>
          <w:rFonts w:hint="cs"/>
          <w:rtl/>
        </w:rPr>
        <w:t xml:space="preserve"> میکنیم و میگوییم در آن آرگومان های ورودی مثل مکان اولیه ربات و زاویه اولیه چه باشند . اصلا در کدام نقشه ( که اینجا </w:t>
      </w:r>
      <w:proofErr w:type="spellStart"/>
      <w:r>
        <w:t>empty_world</w:t>
      </w:r>
      <w:proofErr w:type="spellEnd"/>
      <w:r>
        <w:rPr>
          <w:rFonts w:hint="cs"/>
          <w:rtl/>
        </w:rPr>
        <w:t xml:space="preserve"> بود) را بالا بیاورد. و ربات و </w:t>
      </w:r>
      <w:r>
        <w:t>gazebo</w:t>
      </w:r>
      <w:r>
        <w:rPr>
          <w:rFonts w:hint="cs"/>
          <w:rtl/>
        </w:rPr>
        <w:t xml:space="preserve"> را آماده کند. همچنین لانچ فایل مربوط به </w:t>
      </w:r>
      <w:proofErr w:type="spellStart"/>
      <w:r>
        <w:t>rviz</w:t>
      </w:r>
      <w:proofErr w:type="spellEnd"/>
      <w:r>
        <w:rPr>
          <w:rFonts w:hint="cs"/>
          <w:rtl/>
        </w:rPr>
        <w:t xml:space="preserve"> را هم صدا میزنیم.</w:t>
      </w:r>
    </w:p>
    <w:p w14:paraId="06BFFBC1" w14:textId="460BAB7E" w:rsidR="00840F8B" w:rsidRDefault="00B44BD3" w:rsidP="0033492E">
      <w:pPr>
        <w:ind w:firstLine="0"/>
      </w:pPr>
      <w:r>
        <w:rPr>
          <w:rFonts w:hint="cs"/>
          <w:rtl/>
        </w:rPr>
        <w:t xml:space="preserve">سپس </w:t>
      </w:r>
      <w:r>
        <w:t>mission_node.py</w:t>
      </w:r>
      <w:r>
        <w:rPr>
          <w:rFonts w:hint="cs"/>
          <w:rtl/>
        </w:rPr>
        <w:t xml:space="preserve"> سپس </w:t>
      </w:r>
      <w:r>
        <w:t>control_node.py</w:t>
      </w:r>
      <w:r>
        <w:rPr>
          <w:rFonts w:hint="cs"/>
          <w:rtl/>
        </w:rPr>
        <w:t xml:space="preserve"> را لازم است بالا بیاوریم. در نود کنترلر پارامتر </w:t>
      </w:r>
      <w:proofErr w:type="spellStart"/>
      <w:r>
        <w:t>linear_speed</w:t>
      </w:r>
      <w:proofErr w:type="spellEnd"/>
      <w:r>
        <w:rPr>
          <w:rFonts w:hint="cs"/>
          <w:rtl/>
        </w:rPr>
        <w:t xml:space="preserve"> که میتواند توسط کاربر وارد شود را مینویسیم. در نهایت لازم است نود </w:t>
      </w:r>
      <w:r>
        <w:t>monitor</w:t>
      </w:r>
      <w:r>
        <w:rPr>
          <w:rFonts w:hint="cs"/>
          <w:rtl/>
        </w:rPr>
        <w:t xml:space="preserve"> که برای رسم مسیر لازم بود بالا بیاوریم.</w:t>
      </w:r>
    </w:p>
    <w:p w14:paraId="1D373B8F" w14:textId="77777777" w:rsidR="0033492E" w:rsidRDefault="0033492E" w:rsidP="0033492E">
      <w:pPr>
        <w:ind w:firstLine="0"/>
      </w:pPr>
    </w:p>
    <w:p w14:paraId="64AC371C" w14:textId="77777777" w:rsidR="00C472A8" w:rsidRDefault="00C472A8" w:rsidP="0033492E">
      <w:pPr>
        <w:ind w:firstLine="0"/>
        <w:rPr>
          <w:rtl/>
        </w:rPr>
      </w:pPr>
    </w:p>
    <w:p w14:paraId="2B422242" w14:textId="795C4ABD" w:rsidR="0033492E" w:rsidRDefault="0033492E" w:rsidP="0033492E">
      <w:pPr>
        <w:ind w:firstLine="0"/>
      </w:pPr>
      <w:r>
        <w:rPr>
          <w:rFonts w:hint="cs"/>
          <w:rtl/>
        </w:rPr>
        <w:lastRenderedPageBreak/>
        <w:t>در زیر میتوانید لانچ فایل را مشاهده کنید:</w:t>
      </w:r>
    </w:p>
    <w:p w14:paraId="656E1646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launch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4B595A4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DE9A11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d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pkg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step1part2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typ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mission_node.py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mission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output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screen"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&lt;/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de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46D527B9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A61CB88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clud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fil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$(find turtlebot3_</w:t>
      </w:r>
      <w:proofErr w:type="gram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azebo)/launch/</w:t>
      </w:r>
      <w:proofErr w:type="spell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my_empty_world.launch</w:t>
      </w:r>
      <w:proofErr w:type="spellEnd"/>
      <w:proofErr w:type="gram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14CA0CC1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x_pos</w:t>
      </w:r>
      <w:proofErr w:type="spell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265814C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y_pos</w:t>
      </w:r>
      <w:proofErr w:type="spell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1C21761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z_pos</w:t>
      </w:r>
      <w:proofErr w:type="spell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4ABB8CB2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yaw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181161AE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/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clude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6DDD21F5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576C945C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clud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fil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$(find turtlebot3_</w:t>
      </w:r>
      <w:proofErr w:type="gramStart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azebo)/launch/turtlebot3_gazebo_rviz.launch</w:t>
      </w:r>
      <w:proofErr w:type="gramEnd"/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7B847E09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4E41FB3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d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pkg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step1part2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typ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control_node.py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controller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output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screen"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&lt;/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de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5EA0D664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5B4D954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d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pkg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step1part2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typ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monitor_node.py"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33492E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33492E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monitor"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&lt;/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de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4A65255A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2556D5FF" w14:textId="77777777" w:rsidR="0033492E" w:rsidRPr="0033492E" w:rsidRDefault="0033492E" w:rsidP="0033492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/</w:t>
      </w:r>
      <w:r w:rsidRPr="0033492E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launch</w:t>
      </w:r>
      <w:r w:rsidRPr="0033492E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7AABBCC9" w14:textId="77777777" w:rsidR="0033492E" w:rsidRDefault="0033492E" w:rsidP="007317ED">
      <w:pPr>
        <w:ind w:firstLine="0"/>
        <w:jc w:val="left"/>
        <w:rPr>
          <w:sz w:val="28"/>
        </w:rPr>
      </w:pPr>
    </w:p>
    <w:p w14:paraId="0C8A4907" w14:textId="232918DE" w:rsidR="00735522" w:rsidRPr="007317ED" w:rsidRDefault="00735522" w:rsidP="0033492E">
      <w:pPr>
        <w:ind w:firstLine="0"/>
        <w:rPr>
          <w:sz w:val="28"/>
          <w:rtl/>
        </w:rPr>
      </w:pPr>
      <w:r>
        <w:rPr>
          <w:rFonts w:hint="cs"/>
          <w:sz w:val="28"/>
          <w:rtl/>
        </w:rPr>
        <w:t xml:space="preserve">سپس در آخر لازم است تا به دایرکتوری ورک اسپیس برویم و </w:t>
      </w:r>
      <w:proofErr w:type="spellStart"/>
      <w:r>
        <w:rPr>
          <w:sz w:val="28"/>
        </w:rPr>
        <w:t>catkin_make</w:t>
      </w:r>
      <w:proofErr w:type="spellEnd"/>
      <w:r>
        <w:rPr>
          <w:rFonts w:hint="cs"/>
          <w:sz w:val="28"/>
          <w:rtl/>
        </w:rPr>
        <w:t xml:space="preserve"> را صدا بزنیم.</w:t>
      </w:r>
      <w:r>
        <w:rPr>
          <w:rFonts w:hint="cs"/>
          <w:rtl/>
        </w:rPr>
        <w:t xml:space="preserve">سپس برای استفاده لازم است تا ابتدا سورس کنیم و سپس ربات را اکسپورت کنیم و در نهایت </w:t>
      </w:r>
      <w:proofErr w:type="spellStart"/>
      <w:r>
        <w:t>roslaunch</w:t>
      </w:r>
      <w:proofErr w:type="spellEnd"/>
      <w:r>
        <w:rPr>
          <w:rFonts w:hint="cs"/>
          <w:rtl/>
        </w:rPr>
        <w:t xml:space="preserve"> را صدا بزنیم:</w:t>
      </w:r>
    </w:p>
    <w:p w14:paraId="30205401" w14:textId="77777777" w:rsidR="00735522" w:rsidRDefault="00735522" w:rsidP="00735522">
      <w:pPr>
        <w:pStyle w:val="ListParagraph"/>
        <w:numPr>
          <w:ilvl w:val="0"/>
          <w:numId w:val="17"/>
        </w:numPr>
        <w:bidi w:val="0"/>
        <w:jc w:val="left"/>
        <w:rPr>
          <w:rtl/>
        </w:rPr>
      </w:pPr>
      <w:r>
        <w:t xml:space="preserve">. </w:t>
      </w:r>
      <w:proofErr w:type="spellStart"/>
      <w:r>
        <w:t>devel</w:t>
      </w:r>
      <w:proofErr w:type="spellEnd"/>
      <w:r>
        <w:t>/</w:t>
      </w:r>
      <w:proofErr w:type="spellStart"/>
      <w:r>
        <w:t>setup.bash</w:t>
      </w:r>
      <w:proofErr w:type="spellEnd"/>
    </w:p>
    <w:p w14:paraId="6343889F" w14:textId="77777777" w:rsidR="00735522" w:rsidRDefault="00735522" w:rsidP="00735522">
      <w:pPr>
        <w:pStyle w:val="ListParagraph"/>
        <w:numPr>
          <w:ilvl w:val="0"/>
          <w:numId w:val="17"/>
        </w:numPr>
        <w:bidi w:val="0"/>
        <w:jc w:val="left"/>
        <w:rPr>
          <w:rtl/>
        </w:rPr>
      </w:pPr>
      <w:r>
        <w:t>export TURTLEBOT3_MODEL=waffle</w:t>
      </w:r>
    </w:p>
    <w:p w14:paraId="5146061A" w14:textId="25211D69" w:rsidR="00E42A55" w:rsidRDefault="000E31F5" w:rsidP="007317ED">
      <w:pPr>
        <w:pStyle w:val="ListParagraph"/>
        <w:numPr>
          <w:ilvl w:val="0"/>
          <w:numId w:val="17"/>
        </w:numPr>
        <w:bidi w:val="0"/>
        <w:jc w:val="left"/>
        <w:rPr>
          <w:rtl/>
        </w:rPr>
      </w:pPr>
      <w:r w:rsidRPr="000E31F5">
        <w:rPr>
          <w:noProof/>
          <w:rtl/>
        </w:rPr>
        <w:drawing>
          <wp:anchor distT="0" distB="0" distL="114300" distR="114300" simplePos="0" relativeHeight="251731968" behindDoc="0" locked="0" layoutInCell="1" allowOverlap="1" wp14:anchorId="48F82324" wp14:editId="400F4A14">
            <wp:simplePos x="0" y="0"/>
            <wp:positionH relativeFrom="column">
              <wp:posOffset>120650</wp:posOffset>
            </wp:positionH>
            <wp:positionV relativeFrom="paragraph">
              <wp:posOffset>532130</wp:posOffset>
            </wp:positionV>
            <wp:extent cx="5565775" cy="850265"/>
            <wp:effectExtent l="0" t="0" r="0" b="6985"/>
            <wp:wrapThrough wrapText="bothSides">
              <wp:wrapPolygon edited="0">
                <wp:start x="0" y="0"/>
                <wp:lineTo x="0" y="21294"/>
                <wp:lineTo x="21514" y="21294"/>
                <wp:lineTo x="21514" y="0"/>
                <wp:lineTo x="0" y="0"/>
              </wp:wrapPolygon>
            </wp:wrapThrough>
            <wp:docPr id="1029452685" name="Picture 1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452685" name="Picture 1" descr="A screen shot of a computer&#10;&#10;Description automatically generated with medium confidence"/>
                    <pic:cNvPicPr/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735522">
        <w:t>roslaunch</w:t>
      </w:r>
      <w:proofErr w:type="spellEnd"/>
      <w:r w:rsidR="00735522">
        <w:t xml:space="preserve"> step1part2 </w:t>
      </w:r>
      <w:proofErr w:type="spellStart"/>
      <w:proofErr w:type="gramStart"/>
      <w:r w:rsidR="00735522">
        <w:t>control.launch</w:t>
      </w:r>
      <w:proofErr w:type="spellEnd"/>
      <w:proofErr w:type="gramEnd"/>
      <w:r w:rsidR="00735522">
        <w:t xml:space="preserve"> </w:t>
      </w:r>
    </w:p>
    <w:p w14:paraId="314A660B" w14:textId="2D023C72" w:rsidR="007317ED" w:rsidRDefault="007317ED" w:rsidP="00914ECD">
      <w:pPr>
        <w:rPr>
          <w:rtl/>
        </w:rPr>
      </w:pPr>
    </w:p>
    <w:p w14:paraId="4C5D11F4" w14:textId="08B50F85" w:rsidR="000E31F5" w:rsidRDefault="000E31F5" w:rsidP="000E31F5">
      <w:pPr>
        <w:rPr>
          <w:rtl/>
        </w:rPr>
      </w:pPr>
    </w:p>
    <w:p w14:paraId="2E147CD6" w14:textId="77777777" w:rsidR="000E31F5" w:rsidRDefault="000E31F5" w:rsidP="000E31F5">
      <w:pPr>
        <w:rPr>
          <w:rtl/>
        </w:rPr>
      </w:pPr>
    </w:p>
    <w:p w14:paraId="17635F67" w14:textId="77777777" w:rsidR="000E31F5" w:rsidRPr="000E31F5" w:rsidRDefault="000E31F5" w:rsidP="000E31F5">
      <w:pPr>
        <w:rPr>
          <w:rtl/>
        </w:rPr>
        <w:sectPr w:rsidR="000E31F5" w:rsidRPr="000E31F5" w:rsidSect="004028FA"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5A4F9E79" w14:textId="128506BC" w:rsidR="007317ED" w:rsidRDefault="007317ED" w:rsidP="007317ED">
      <w:pPr>
        <w:pStyle w:val="Heading1"/>
        <w:ind w:firstLine="0"/>
        <w:rPr>
          <w:rtl/>
        </w:rPr>
      </w:pPr>
      <w:bookmarkStart w:id="4" w:name="_Toc136736889"/>
      <w:r>
        <w:rPr>
          <w:rFonts w:hint="cs"/>
          <w:rtl/>
        </w:rPr>
        <w:lastRenderedPageBreak/>
        <w:t>گام اول</w:t>
      </w:r>
      <w:r w:rsidR="00072F19">
        <w:rPr>
          <w:rFonts w:hint="cs"/>
          <w:rtl/>
        </w:rPr>
        <w:t>-</w:t>
      </w:r>
      <w:r>
        <w:rPr>
          <w:rFonts w:hint="cs"/>
          <w:rtl/>
        </w:rPr>
        <w:t>بخش دوم (اجرا و نتایج)</w:t>
      </w:r>
      <w:bookmarkEnd w:id="4"/>
    </w:p>
    <w:p w14:paraId="155C6EA3" w14:textId="69383F90" w:rsidR="00E42A55" w:rsidRDefault="007317ED" w:rsidP="007317ED">
      <w:pPr>
        <w:ind w:firstLine="0"/>
        <w:rPr>
          <w:rtl/>
        </w:rPr>
      </w:pPr>
      <w:r>
        <w:t xml:space="preserve"> </w:t>
      </w:r>
      <w:r>
        <w:rPr>
          <w:rFonts w:hint="cs"/>
          <w:rtl/>
        </w:rPr>
        <w:t xml:space="preserve">در این قسمت </w:t>
      </w:r>
      <w:r>
        <w:t>gain</w:t>
      </w:r>
      <w:r>
        <w:rPr>
          <w:rFonts w:hint="cs"/>
          <w:rtl/>
        </w:rPr>
        <w:t xml:space="preserve">های </w:t>
      </w:r>
      <w:r>
        <w:t>PID</w:t>
      </w:r>
      <w:r>
        <w:rPr>
          <w:rFonts w:hint="cs"/>
          <w:rtl/>
        </w:rPr>
        <w:t xml:space="preserve"> مربوط به بخش 1 را مبنای کار خود قرار دادیم ولی خب در بخش قبل چون ربات با زاویه </w:t>
      </w:r>
      <w:r>
        <w:t>yaw=0</w:t>
      </w:r>
      <w:r>
        <w:rPr>
          <w:rFonts w:hint="cs"/>
          <w:rtl/>
        </w:rPr>
        <w:t xml:space="preserve"> قرار داده شده بود و روبروی </w:t>
      </w:r>
      <w:r>
        <w:t>goal point</w:t>
      </w:r>
      <w:r>
        <w:rPr>
          <w:rFonts w:hint="cs"/>
          <w:rtl/>
        </w:rPr>
        <w:t xml:space="preserve"> بود کمی حالت خاص محسوب میشد و اینجا ممکن است زاویه دوران و همچنین فاصله برای رسیدن به نقطه هدف بیشتر باشد لازم است تا کمی </w:t>
      </w:r>
      <w:r>
        <w:t>gain</w:t>
      </w:r>
      <w:r>
        <w:rPr>
          <w:rFonts w:hint="cs"/>
          <w:rtl/>
        </w:rPr>
        <w:t xml:space="preserve">ها را تغییر دهیم. برای آنکه دقت بیشتر شود و مسیرهای طی شده تا رسیدن به مقصد خیلی عجیب و پر از پیچ نباشد کمی مقدار </w:t>
      </w:r>
      <w:r>
        <w:t>gain</w:t>
      </w:r>
      <w:r>
        <w:rPr>
          <w:rFonts w:hint="cs"/>
          <w:rtl/>
        </w:rPr>
        <w:t xml:space="preserve">های </w:t>
      </w:r>
      <w:proofErr w:type="spellStart"/>
      <w:r>
        <w:t>k_p_l</w:t>
      </w:r>
      <w:proofErr w:type="spellEnd"/>
      <w:r>
        <w:rPr>
          <w:rFonts w:hint="cs"/>
          <w:rtl/>
        </w:rPr>
        <w:t xml:space="preserve"> و </w:t>
      </w:r>
      <w:proofErr w:type="spellStart"/>
      <w:r>
        <w:t>k_p_a</w:t>
      </w:r>
      <w:proofErr w:type="spellEnd"/>
      <w:r>
        <w:rPr>
          <w:rFonts w:hint="cs"/>
          <w:rtl/>
        </w:rPr>
        <w:t xml:space="preserve"> را کم کردیم تا ربات با سرعت خطی و دورانی کمتری پیش برود و تا خطا کمتر شود. به همین نسبت مقادیر مربوط به </w:t>
      </w:r>
      <w:proofErr w:type="spellStart"/>
      <w:r>
        <w:t>K_d</w:t>
      </w:r>
      <w:proofErr w:type="spellEnd"/>
      <w:r>
        <w:rPr>
          <w:rFonts w:hint="cs"/>
          <w:rtl/>
        </w:rPr>
        <w:t xml:space="preserve"> و </w:t>
      </w:r>
      <w:proofErr w:type="spellStart"/>
      <w:r>
        <w:t>k_i</w:t>
      </w:r>
      <w:proofErr w:type="spellEnd"/>
      <w:r>
        <w:rPr>
          <w:rFonts w:hint="cs"/>
          <w:rtl/>
        </w:rPr>
        <w:t xml:space="preserve"> برای هردو سرعت خطی و زاویه‌ای نیز تغییر میکند و کمتر میشود. در نهایت مقادیر </w:t>
      </w:r>
      <w:r>
        <w:t>gain</w:t>
      </w:r>
      <w:r>
        <w:rPr>
          <w:rFonts w:hint="cs"/>
          <w:rtl/>
        </w:rPr>
        <w:t>های زیر به نظر خوب میباشند</w:t>
      </w:r>
      <w:r w:rsidR="00864451">
        <w:rPr>
          <w:rFonts w:hint="cs"/>
          <w:rtl/>
        </w:rPr>
        <w:t>. لازم به ذکر است که این مقادیر با سعی و خطا به دست آمدند.</w:t>
      </w:r>
    </w:p>
    <w:p w14:paraId="41DA4F73" w14:textId="307AF617" w:rsidR="007317ED" w:rsidRDefault="00864451" w:rsidP="007317ED">
      <w:pPr>
        <w:ind w:firstLine="0"/>
        <w:rPr>
          <w:rtl/>
        </w:rPr>
      </w:pPr>
      <w:r w:rsidRPr="00864451">
        <w:rPr>
          <w:noProof/>
          <w:rtl/>
        </w:rPr>
        <w:drawing>
          <wp:anchor distT="0" distB="0" distL="114300" distR="114300" simplePos="0" relativeHeight="251728896" behindDoc="0" locked="0" layoutInCell="1" allowOverlap="1" wp14:anchorId="783F8E9E" wp14:editId="2C2F7C33">
            <wp:simplePos x="0" y="0"/>
            <wp:positionH relativeFrom="column">
              <wp:posOffset>1924050</wp:posOffset>
            </wp:positionH>
            <wp:positionV relativeFrom="paragraph">
              <wp:posOffset>635</wp:posOffset>
            </wp:positionV>
            <wp:extent cx="1981372" cy="1455546"/>
            <wp:effectExtent l="0" t="0" r="0" b="0"/>
            <wp:wrapThrough wrapText="bothSides">
              <wp:wrapPolygon edited="0">
                <wp:start x="0" y="0"/>
                <wp:lineTo x="0" y="21204"/>
                <wp:lineTo x="21392" y="21204"/>
                <wp:lineTo x="21392" y="0"/>
                <wp:lineTo x="0" y="0"/>
              </wp:wrapPolygon>
            </wp:wrapThrough>
            <wp:docPr id="666294570" name="Picture 1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294570" name="Picture 1" descr="A screenshot of a computer screen&#10;&#10;Description automatically generated with low confidence"/>
                    <pic:cNvPicPr/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372" cy="14555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DFA797" w14:textId="77777777" w:rsidR="00B44BD3" w:rsidRDefault="00B44BD3" w:rsidP="00B44BD3">
      <w:pPr>
        <w:rPr>
          <w:rtl/>
        </w:rPr>
      </w:pPr>
    </w:p>
    <w:p w14:paraId="3E64B6E9" w14:textId="77777777" w:rsidR="00B44BD3" w:rsidRDefault="00B44BD3" w:rsidP="00B44BD3">
      <w:pPr>
        <w:rPr>
          <w:rtl/>
        </w:rPr>
      </w:pPr>
    </w:p>
    <w:p w14:paraId="31CC3A32" w14:textId="1515E6A4" w:rsidR="00864451" w:rsidRPr="00864451" w:rsidRDefault="00864451" w:rsidP="00864451">
      <w:pPr>
        <w:rPr>
          <w:rtl/>
        </w:rPr>
      </w:pPr>
    </w:p>
    <w:p w14:paraId="1D89D014" w14:textId="4CD0FD0A" w:rsidR="00864451" w:rsidRDefault="0089693D" w:rsidP="00864451">
      <w:pPr>
        <w:ind w:firstLine="0"/>
        <w:rPr>
          <w:rtl/>
        </w:rPr>
      </w:pPr>
      <w:r>
        <w:rPr>
          <w:rFonts w:hint="cs"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757568" behindDoc="0" locked="0" layoutInCell="1" allowOverlap="1" wp14:anchorId="5DA9D3A6" wp14:editId="2599C2E6">
                <wp:simplePos x="0" y="0"/>
                <wp:positionH relativeFrom="margin">
                  <wp:align>left</wp:align>
                </wp:positionH>
                <wp:positionV relativeFrom="paragraph">
                  <wp:posOffset>974501</wp:posOffset>
                </wp:positionV>
                <wp:extent cx="5599071" cy="2934223"/>
                <wp:effectExtent l="0" t="19050" r="40005" b="0"/>
                <wp:wrapNone/>
                <wp:docPr id="932279246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9071" cy="2934223"/>
                          <a:chOff x="0" y="0"/>
                          <a:chExt cx="5599071" cy="2934223"/>
                        </a:xfrm>
                      </wpg:grpSpPr>
                      <pic:pic xmlns:pic="http://schemas.openxmlformats.org/drawingml/2006/picture">
                        <pic:nvPicPr>
                          <pic:cNvPr id="1718036241" name="Picture 1" descr="A picture containing screenshot, line, patter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150" cy="292862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736459206" name="Group 11"/>
                        <wpg:cNvGrpSpPr/>
                        <wpg:grpSpPr>
                          <a:xfrm>
                            <a:off x="2835089" y="5603"/>
                            <a:ext cx="2763982" cy="2928620"/>
                            <a:chOff x="0" y="0"/>
                            <a:chExt cx="2763982" cy="2928620"/>
                          </a:xfrm>
                        </wpg:grpSpPr>
                        <wpg:grpSp>
                          <wpg:cNvPr id="1922888940" name="Group 9"/>
                          <wpg:cNvGrpSpPr/>
                          <wpg:grpSpPr>
                            <a:xfrm>
                              <a:off x="0" y="0"/>
                              <a:ext cx="2763982" cy="2928620"/>
                              <a:chOff x="0" y="0"/>
                              <a:chExt cx="2763982" cy="2928620"/>
                            </a:xfrm>
                          </wpg:grpSpPr>
                          <wpg:grpSp>
                            <wpg:cNvPr id="2118115006" name="Group 8"/>
                            <wpg:cNvGrpSpPr/>
                            <wpg:grpSpPr>
                              <a:xfrm>
                                <a:off x="0" y="0"/>
                                <a:ext cx="2763982" cy="2928620"/>
                                <a:chOff x="0" y="0"/>
                                <a:chExt cx="2763982" cy="2928620"/>
                              </a:xfrm>
                            </wpg:grpSpPr>
                            <wpg:grpSp>
                              <wpg:cNvPr id="799312517" name="Group 7"/>
                              <wpg:cNvGrpSpPr/>
                              <wpg:grpSpPr>
                                <a:xfrm>
                                  <a:off x="0" y="0"/>
                                  <a:ext cx="2763982" cy="2928620"/>
                                  <a:chOff x="0" y="0"/>
                                  <a:chExt cx="2763982" cy="2928620"/>
                                </a:xfrm>
                              </wpg:grpSpPr>
                              <wpg:grpSp>
                                <wpg:cNvPr id="1416655640" name="Group 6"/>
                                <wpg:cNvGrpSpPr/>
                                <wpg:grpSpPr>
                                  <a:xfrm>
                                    <a:off x="0" y="0"/>
                                    <a:ext cx="2763982" cy="2928620"/>
                                    <a:chOff x="0" y="0"/>
                                    <a:chExt cx="2763982" cy="2928620"/>
                                  </a:xfrm>
                                </wpg:grpSpPr>
                                <pic:pic xmlns:pic="http://schemas.openxmlformats.org/drawingml/2006/picture">
                                  <pic:nvPicPr>
                                    <pic:cNvPr id="1534294753" name="Picture 1534294753" descr="A picture containing screenshot, line, pattern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4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24150" cy="29286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  <wps:wsp>
                                  <wps:cNvPr id="1529027562" name="Flowchart: Connector 4"/>
                                  <wps:cNvSpPr/>
                                  <wps:spPr>
                                    <a:xfrm>
                                      <a:off x="1089313" y="2280804"/>
                                      <a:ext cx="45719" cy="46566"/>
                                    </a:xfrm>
                                    <a:prstGeom prst="flowChartConnector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accent2"/>
                                    </a:lnRef>
                                    <a:fillRef idx="3">
                                      <a:schemeClr val="accent2"/>
                                    </a:fillRef>
                                    <a:effectRef idx="2">
                                      <a:schemeClr val="accent2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573798223" name="Straight Arrow Connector 5"/>
                                  <wps:cNvCnPr/>
                                  <wps:spPr>
                                    <a:xfrm flipV="1">
                                      <a:off x="1368136" y="58882"/>
                                      <a:ext cx="0" cy="2743200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1620562317" name="Straight Arrow Connector 5"/>
                                  <wps:cNvCnPr/>
                                  <wps:spPr>
                                    <a:xfrm rot="16200000" flipV="1">
                                      <a:off x="1392382" y="48491"/>
                                      <a:ext cx="0" cy="2743200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311039800" name="Flowchart: Connector 4"/>
                                <wps:cNvSpPr/>
                                <wps:spPr>
                                  <a:xfrm>
                                    <a:off x="1604010" y="179070"/>
                                    <a:ext cx="45711" cy="46566"/>
                                  </a:xfrm>
                                  <a:prstGeom prst="flowChartConnector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accent2"/>
                                  </a:lnRef>
                                  <a:fillRef idx="3">
                                    <a:schemeClr val="accent2"/>
                                  </a:fillRef>
                                  <a:effectRef idx="2">
                                    <a:schemeClr val="accent2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209491185" name="Flowchart: Connector 4"/>
                              <wps:cNvSpPr/>
                              <wps:spPr>
                                <a:xfrm>
                                  <a:off x="1384118" y="979714"/>
                                  <a:ext cx="45703" cy="46566"/>
                                </a:xfrm>
                                <a:prstGeom prst="flowChartConnector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2"/>
                                </a:lnRef>
                                <a:fillRef idx="3">
                                  <a:schemeClr val="accent2"/>
                                </a:fillRef>
                                <a:effectRef idx="2">
                                  <a:schemeClr val="accent2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1878943265" name="Flowchart: Connector 4"/>
                            <wps:cNvSpPr/>
                            <wps:spPr>
                              <a:xfrm>
                                <a:off x="1794061" y="1472453"/>
                                <a:ext cx="45695" cy="46566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1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484250959" name="Text Box 10"/>
                          <wps:cNvSpPr txBox="1"/>
                          <wps:spPr>
                            <a:xfrm>
                              <a:off x="517525" y="2130425"/>
                              <a:ext cx="904875" cy="2571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6"/>
                            </a:fontRef>
                          </wps:style>
                          <wps:txbx>
                            <w:txbxContent>
                              <w:p w14:paraId="1A816B63" w14:textId="764C4B94" w:rsidR="002D46F0" w:rsidRPr="002D46F0" w:rsidRDefault="002D46F0" w:rsidP="0089693D">
                                <w:pPr>
                                  <w:jc w:val="right"/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</w:pPr>
                                <w:r w:rsidRPr="0089693D">
                                  <w:rPr>
                                    <w:color w:val="FFFF00"/>
                                    <w:sz w:val="10"/>
                                    <w:szCs w:val="12"/>
                                  </w:rPr>
                                  <w:t>G_1</w:t>
                                </w:r>
                                <w:r w:rsidRPr="002D46F0"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  <w:t>: (-4.02, -13.98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79477484" name="Text Box 10"/>
                          <wps:cNvSpPr txBox="1"/>
                          <wps:spPr>
                            <a:xfrm>
                              <a:off x="1527175" y="0"/>
                              <a:ext cx="904875" cy="2571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6"/>
                            </a:fontRef>
                          </wps:style>
                          <wps:txbx>
                            <w:txbxContent>
                              <w:p w14:paraId="216A4344" w14:textId="3F29F33D" w:rsidR="0089693D" w:rsidRPr="002D46F0" w:rsidRDefault="0089693D" w:rsidP="0089693D">
                                <w:pPr>
                                  <w:jc w:val="right"/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</w:pPr>
                                <w:r w:rsidRPr="0089693D">
                                  <w:rPr>
                                    <w:color w:val="FFFF00"/>
                                    <w:sz w:val="10"/>
                                    <w:szCs w:val="12"/>
                                  </w:rPr>
                                  <w:t>G_</w:t>
                                </w:r>
                                <w:r>
                                  <w:rPr>
                                    <w:color w:val="FFFF00"/>
                                    <w:sz w:val="10"/>
                                    <w:szCs w:val="12"/>
                                  </w:rPr>
                                  <w:t>2</w:t>
                                </w:r>
                                <w:r w:rsidRPr="002D46F0"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  <w:t>: (4.0</w:t>
                                </w:r>
                                <w:r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  <w:t>3</w:t>
                                </w:r>
                                <w:r w:rsidRPr="002D46F0"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  <w:t xml:space="preserve">, </w:t>
                                </w:r>
                                <w:r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  <w:t>19.25</w:t>
                                </w:r>
                                <w:r w:rsidRPr="002D46F0"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10609318" name="Text Box 10"/>
                          <wps:cNvSpPr txBox="1"/>
                          <wps:spPr>
                            <a:xfrm>
                              <a:off x="803275" y="917575"/>
                              <a:ext cx="904875" cy="2571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6"/>
                            </a:fontRef>
                          </wps:style>
                          <wps:txbx>
                            <w:txbxContent>
                              <w:p w14:paraId="7CC66950" w14:textId="249AACDC" w:rsidR="0089693D" w:rsidRPr="002D46F0" w:rsidRDefault="0089693D" w:rsidP="0089693D">
                                <w:pPr>
                                  <w:jc w:val="right"/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</w:pPr>
                                <w:r w:rsidRPr="0089693D">
                                  <w:rPr>
                                    <w:color w:val="FFFF00"/>
                                    <w:sz w:val="10"/>
                                    <w:szCs w:val="12"/>
                                  </w:rPr>
                                  <w:t>G_</w:t>
                                </w:r>
                                <w:r>
                                  <w:rPr>
                                    <w:color w:val="FFFF00"/>
                                    <w:sz w:val="10"/>
                                    <w:szCs w:val="12"/>
                                  </w:rPr>
                                  <w:t>3</w:t>
                                </w:r>
                                <w:r w:rsidRPr="002D46F0"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  <w:t>: (</w:t>
                                </w:r>
                                <w:r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  <w:t>0.55,</w:t>
                                </w:r>
                                <w:r w:rsidRPr="002D46F0"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  <w:t xml:space="preserve"> </w:t>
                                </w:r>
                                <w:r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  <w:t>6.7</w:t>
                                </w:r>
                                <w:r w:rsidRPr="002D46F0"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23111731" name="Text Box 10"/>
                          <wps:cNvSpPr txBox="1"/>
                          <wps:spPr>
                            <a:xfrm>
                              <a:off x="1489075" y="1482725"/>
                              <a:ext cx="904875" cy="2571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6"/>
                            </a:fontRef>
                          </wps:style>
                          <wps:txbx>
                            <w:txbxContent>
                              <w:p w14:paraId="79EDE4C1" w14:textId="6DF974E8" w:rsidR="0089693D" w:rsidRPr="002D46F0" w:rsidRDefault="0089693D" w:rsidP="0089693D">
                                <w:pPr>
                                  <w:jc w:val="right"/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</w:pPr>
                                <w:r w:rsidRPr="0089693D">
                                  <w:rPr>
                                    <w:color w:val="FFFF00"/>
                                    <w:sz w:val="10"/>
                                    <w:szCs w:val="12"/>
                                  </w:rPr>
                                  <w:t>G_</w:t>
                                </w:r>
                                <w:r>
                                  <w:rPr>
                                    <w:color w:val="FFFF00"/>
                                    <w:sz w:val="10"/>
                                    <w:szCs w:val="12"/>
                                  </w:rPr>
                                  <w:t>4</w:t>
                                </w:r>
                                <w:r w:rsidRPr="002D46F0"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  <w:t>: (</w:t>
                                </w:r>
                                <w:r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  <w:t>7.07,</w:t>
                                </w:r>
                                <w:r w:rsidRPr="002D46F0"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  <w:t xml:space="preserve"> </w:t>
                                </w:r>
                                <w:r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  <w:t>-1.15</w:t>
                                </w:r>
                                <w:r w:rsidRPr="002D46F0">
                                  <w:rPr>
                                    <w:color w:val="auto"/>
                                    <w:sz w:val="10"/>
                                    <w:szCs w:val="12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DA9D3A6" id="Group 12" o:spid="_x0000_s1026" style="position:absolute;left:0;text-align:left;margin-left:0;margin-top:76.75pt;width:440.85pt;height:231.05pt;z-index:251757568;mso-position-horizontal:left;mso-position-horizontal-relative:margin" coordsize="55990,293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">
                <v:shape id="Picture 1" o:spid="_x0000_s1027" type="#_x0000_t75" alt="A picture containing screenshot, line, pattern&#10;&#10;Description automatically generated" style="position:absolute;width:27241;height:29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">
                  <v:imagedata r:id="rId143" o:title="A picture containing screenshot, line, pattern&#10;&#10;Description automatically generated"/>
                </v:shape>
                <v:group id="Group 11" o:spid="_x0000_s1028" style="position:absolute;left:28350;top:56;width:27640;height:29286" coordsize="27639,29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">
                  <v:group id="Group 9" o:spid="_x0000_s1029" style="position:absolute;width:27639;height:29286" coordsize="27639,29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">
                    <v:group id="Group 8" o:spid="_x0000_s1030" style="position:absolute;width:27639;height:29286" coordsize="27639,29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">
                      <v:group id="Group 7" o:spid="_x0000_s1031" style="position:absolute;width:27639;height:29286" coordsize="27639,29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">
                        <v:group id="Group 6" o:spid="_x0000_s1032" style="position:absolute;width:27639;height:29286" coordsize="27639,29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">
                          <v:shape id="Picture 1534294753" o:spid="_x0000_s1033" type="#_x0000_t75" alt="A picture containing screenshot, line, pattern&#10;&#10;Description automatically generated" style="position:absolute;width:27241;height:29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">
                            <v:imagedata r:id="rId143" o:title="A picture containing screenshot, line, pattern&#10;&#10;Description automatically generated"/>
                          </v:shape>
                          <v:shapetype id="_x0000_t120" coordsize="21600,21600" o:spt="120" path="m10800,qx,10800,10800,21600,21600,10800,10800,xe">
                            <v:path gradientshapeok="t" o:connecttype="custom" o:connectlocs="10800,0;3163,3163;0,10800;3163,18437;10800,21600;18437,18437;21600,10800;18437,3163" textboxrect="3163,3163,18437,18437"/>
                          </v:shapetype>
                          <v:shape id="Flowchart: Connector 4" o:spid="_x0000_s1034" type="#_x0000_t120" style="position:absolute;left:10893;top:22808;width:457;height:4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" fillcolor="#652523 [1637]" strokecolor="#bc4542 [3045]">
                            <v:fill color2="#ba4442 [3013]" rotate="t" angle="180" colors="0 #9b2d2a;52429f #cb3d3a;1 #ce3b37" focus="100%" type="gradient">
                              <o:fill v:ext="view" type="gradientUnscaled"/>
                            </v:fill>
                            <v:shadow on="t" color="black" opacity="22937f" origin=",.5" offset="0,.63889mm"/>
                          </v:shape>
                          <v:shapetype id="_x0000_t32" coordsize="21600,21600" o:spt="32" o:oned="t" path="m,l21600,21600e" filled="f">
                            <v:path arrowok="t" fillok="f" o:connecttype="none"/>
                            <o:lock v:ext="edit" shapetype="t"/>
                          </v:shapetype>
                          <v:shape id="Straight Arrow Connector 5" o:spid="_x0000_s1035" type="#_x0000_t32" style="position:absolute;left:13681;top:588;width:0;height:2743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" strokecolor="#4579b8 [3044]">
                            <v:stroke startarrow="block" endarrow="block"/>
                          </v:shape>
                          <v:shape id="Straight Arrow Connector 5" o:spid="_x0000_s1036" type="#_x0000_t32" style="position:absolute;left:13923;top:484;width:0;height:27432;rotation:9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" strokecolor="#4579b8 [3044]">
                            <v:stroke startarrow="block" endarrow="block"/>
                          </v:shape>
                        </v:group>
                        <v:shape id="Flowchart: Connector 4" o:spid="_x0000_s1037" type="#_x0000_t120" style="position:absolute;left:16040;top:1790;width:457;height:4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" fillcolor="#652523 [1637]" strokecolor="#bc4542 [3045]">
                          <v:fill color2="#ba4442 [3013]" rotate="t" angle="180" colors="0 #9b2d2a;52429f #cb3d3a;1 #ce3b37" focus="100%" type="gradient">
                            <o:fill v:ext="view" type="gradientUnscaled"/>
                          </v:fill>
                          <v:shadow on="t" color="black" opacity="22937f" origin=",.5" offset="0,.63889mm"/>
                        </v:shape>
                      </v:group>
                      <v:shape id="Flowchart: Connector 4" o:spid="_x0000_s1038" type="#_x0000_t120" style="position:absolute;left:13841;top:9797;width:457;height:4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" fillcolor="#652523 [1637]" strokecolor="#bc4542 [3045]">
                        <v:fill color2="#ba4442 [3013]" rotate="t" angle="180" colors="0 #9b2d2a;52429f #cb3d3a;1 #ce3b37" focus="100%" type="gradient">
                          <o:fill v:ext="view" type="gradientUnscaled"/>
                        </v:fill>
                        <v:shadow on="t" color="black" opacity="22937f" origin=",.5" offset="0,.63889mm"/>
                      </v:shape>
                    </v:group>
                    <v:shape id="Flowchart: Connector 4" o:spid="_x0000_s1039" type="#_x0000_t120" style="position:absolute;left:17940;top:14724;width:457;height:4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" fillcolor="#652523 [1637]" strokecolor="#bc4542 [3045]">
                      <v:fill color2="#ba4442 [3013]" rotate="t" angle="180" colors="0 #9b2d2a;52429f #cb3d3a;1 #ce3b37" focus="100%" type="gradient">
                        <o:fill v:ext="view" type="gradientUnscaled"/>
                      </v:fill>
                      <v:shadow on="t" color="black" opacity="22937f" origin=",.5" offset="0,.63889mm"/>
                    </v:shape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0" o:spid="_x0000_s1040" type="#_x0000_t202" style="position:absolute;left:5175;top:21304;width:9049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" filled="f" stroked="f">
                    <v:textbox>
                      <w:txbxContent>
                        <w:p w14:paraId="1A816B63" w14:textId="764C4B94" w:rsidR="002D46F0" w:rsidRPr="002D46F0" w:rsidRDefault="002D46F0" w:rsidP="0089693D">
                          <w:pPr>
                            <w:jc w:val="right"/>
                            <w:rPr>
                              <w:color w:val="auto"/>
                              <w:sz w:val="10"/>
                              <w:szCs w:val="12"/>
                            </w:rPr>
                          </w:pPr>
                          <w:r w:rsidRPr="0089693D">
                            <w:rPr>
                              <w:color w:val="FFFF00"/>
                              <w:sz w:val="10"/>
                              <w:szCs w:val="12"/>
                            </w:rPr>
                            <w:t>G_1</w:t>
                          </w:r>
                          <w:r w:rsidRPr="002D46F0">
                            <w:rPr>
                              <w:color w:val="auto"/>
                              <w:sz w:val="10"/>
                              <w:szCs w:val="12"/>
                            </w:rPr>
                            <w:t>: (-4.02, -13.98)</w:t>
                          </w:r>
                        </w:p>
                      </w:txbxContent>
                    </v:textbox>
                  </v:shape>
                  <v:shape id="Text Box 10" o:spid="_x0000_s1041" type="#_x0000_t202" style="position:absolute;left:15271;width:9049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" filled="f" stroked="f">
                    <v:textbox>
                      <w:txbxContent>
                        <w:p w14:paraId="216A4344" w14:textId="3F29F33D" w:rsidR="0089693D" w:rsidRPr="002D46F0" w:rsidRDefault="0089693D" w:rsidP="0089693D">
                          <w:pPr>
                            <w:jc w:val="right"/>
                            <w:rPr>
                              <w:color w:val="auto"/>
                              <w:sz w:val="10"/>
                              <w:szCs w:val="12"/>
                            </w:rPr>
                          </w:pPr>
                          <w:r w:rsidRPr="0089693D">
                            <w:rPr>
                              <w:color w:val="FFFF00"/>
                              <w:sz w:val="10"/>
                              <w:szCs w:val="12"/>
                            </w:rPr>
                            <w:t>G_</w:t>
                          </w:r>
                          <w:r>
                            <w:rPr>
                              <w:color w:val="FFFF00"/>
                              <w:sz w:val="10"/>
                              <w:szCs w:val="12"/>
                            </w:rPr>
                            <w:t>2</w:t>
                          </w:r>
                          <w:r w:rsidRPr="002D46F0">
                            <w:rPr>
                              <w:color w:val="auto"/>
                              <w:sz w:val="10"/>
                              <w:szCs w:val="12"/>
                            </w:rPr>
                            <w:t>: (4.0</w:t>
                          </w:r>
                          <w:r>
                            <w:rPr>
                              <w:color w:val="auto"/>
                              <w:sz w:val="10"/>
                              <w:szCs w:val="12"/>
                            </w:rPr>
                            <w:t>3</w:t>
                          </w:r>
                          <w:r w:rsidRPr="002D46F0">
                            <w:rPr>
                              <w:color w:val="auto"/>
                              <w:sz w:val="10"/>
                              <w:szCs w:val="12"/>
                            </w:rPr>
                            <w:t xml:space="preserve">, </w:t>
                          </w:r>
                          <w:r>
                            <w:rPr>
                              <w:color w:val="auto"/>
                              <w:sz w:val="10"/>
                              <w:szCs w:val="12"/>
                            </w:rPr>
                            <w:t>19.25</w:t>
                          </w:r>
                          <w:r w:rsidRPr="002D46F0">
                            <w:rPr>
                              <w:color w:val="auto"/>
                              <w:sz w:val="10"/>
                              <w:szCs w:val="12"/>
                            </w:rPr>
                            <w:t>)</w:t>
                          </w:r>
                        </w:p>
                      </w:txbxContent>
                    </v:textbox>
                  </v:shape>
                  <v:shape id="Text Box 10" o:spid="_x0000_s1042" type="#_x0000_t202" style="position:absolute;left:8032;top:9175;width:9049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" filled="f" stroked="f">
                    <v:textbox>
                      <w:txbxContent>
                        <w:p w14:paraId="7CC66950" w14:textId="249AACDC" w:rsidR="0089693D" w:rsidRPr="002D46F0" w:rsidRDefault="0089693D" w:rsidP="0089693D">
                          <w:pPr>
                            <w:jc w:val="right"/>
                            <w:rPr>
                              <w:color w:val="auto"/>
                              <w:sz w:val="10"/>
                              <w:szCs w:val="12"/>
                            </w:rPr>
                          </w:pPr>
                          <w:r w:rsidRPr="0089693D">
                            <w:rPr>
                              <w:color w:val="FFFF00"/>
                              <w:sz w:val="10"/>
                              <w:szCs w:val="12"/>
                            </w:rPr>
                            <w:t>G_</w:t>
                          </w:r>
                          <w:r>
                            <w:rPr>
                              <w:color w:val="FFFF00"/>
                              <w:sz w:val="10"/>
                              <w:szCs w:val="12"/>
                            </w:rPr>
                            <w:t>3</w:t>
                          </w:r>
                          <w:r w:rsidRPr="002D46F0">
                            <w:rPr>
                              <w:color w:val="auto"/>
                              <w:sz w:val="10"/>
                              <w:szCs w:val="12"/>
                            </w:rPr>
                            <w:t>: (</w:t>
                          </w:r>
                          <w:r>
                            <w:rPr>
                              <w:color w:val="auto"/>
                              <w:sz w:val="10"/>
                              <w:szCs w:val="12"/>
                            </w:rPr>
                            <w:t>0.55,</w:t>
                          </w:r>
                          <w:r w:rsidRPr="002D46F0">
                            <w:rPr>
                              <w:color w:val="auto"/>
                              <w:sz w:val="10"/>
                              <w:szCs w:val="12"/>
                            </w:rPr>
                            <w:t xml:space="preserve"> </w:t>
                          </w:r>
                          <w:r>
                            <w:rPr>
                              <w:color w:val="auto"/>
                              <w:sz w:val="10"/>
                              <w:szCs w:val="12"/>
                            </w:rPr>
                            <w:t>6.7</w:t>
                          </w:r>
                          <w:r w:rsidRPr="002D46F0">
                            <w:rPr>
                              <w:color w:val="auto"/>
                              <w:sz w:val="10"/>
                              <w:szCs w:val="12"/>
                            </w:rPr>
                            <w:t>)</w:t>
                          </w:r>
                        </w:p>
                      </w:txbxContent>
                    </v:textbox>
                  </v:shape>
                  <v:shape id="Text Box 10" o:spid="_x0000_s1043" type="#_x0000_t202" style="position:absolute;left:14890;top:14827;width:9049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" filled="f" stroked="f">
                    <v:textbox>
                      <w:txbxContent>
                        <w:p w14:paraId="79EDE4C1" w14:textId="6DF974E8" w:rsidR="0089693D" w:rsidRPr="002D46F0" w:rsidRDefault="0089693D" w:rsidP="0089693D">
                          <w:pPr>
                            <w:jc w:val="right"/>
                            <w:rPr>
                              <w:color w:val="auto"/>
                              <w:sz w:val="10"/>
                              <w:szCs w:val="12"/>
                            </w:rPr>
                          </w:pPr>
                          <w:r w:rsidRPr="0089693D">
                            <w:rPr>
                              <w:color w:val="FFFF00"/>
                              <w:sz w:val="10"/>
                              <w:szCs w:val="12"/>
                            </w:rPr>
                            <w:t>G_</w:t>
                          </w:r>
                          <w:r>
                            <w:rPr>
                              <w:color w:val="FFFF00"/>
                              <w:sz w:val="10"/>
                              <w:szCs w:val="12"/>
                            </w:rPr>
                            <w:t>4</w:t>
                          </w:r>
                          <w:r w:rsidRPr="002D46F0">
                            <w:rPr>
                              <w:color w:val="auto"/>
                              <w:sz w:val="10"/>
                              <w:szCs w:val="12"/>
                            </w:rPr>
                            <w:t>: (</w:t>
                          </w:r>
                          <w:r>
                            <w:rPr>
                              <w:color w:val="auto"/>
                              <w:sz w:val="10"/>
                              <w:szCs w:val="12"/>
                            </w:rPr>
                            <w:t>7.07,</w:t>
                          </w:r>
                          <w:r w:rsidRPr="002D46F0">
                            <w:rPr>
                              <w:color w:val="auto"/>
                              <w:sz w:val="10"/>
                              <w:szCs w:val="12"/>
                            </w:rPr>
                            <w:t xml:space="preserve"> </w:t>
                          </w:r>
                          <w:r>
                            <w:rPr>
                              <w:color w:val="auto"/>
                              <w:sz w:val="10"/>
                              <w:szCs w:val="12"/>
                            </w:rPr>
                            <w:t>-1.15</w:t>
                          </w:r>
                          <w:r w:rsidRPr="002D46F0">
                            <w:rPr>
                              <w:color w:val="auto"/>
                              <w:sz w:val="10"/>
                              <w:szCs w:val="12"/>
                            </w:rPr>
                            <w:t>)</w:t>
                          </w:r>
                        </w:p>
                      </w:txbxContent>
                    </v:textbox>
                  </v:shape>
                </v:group>
                <w10:wrap anchorx="margin"/>
              </v:group>
            </w:pict>
          </mc:Fallback>
        </mc:AlternateContent>
      </w:r>
      <w:r w:rsidR="007E41D1">
        <w:rPr>
          <w:rFonts w:hint="cs"/>
          <w:rtl/>
        </w:rPr>
        <w:t xml:space="preserve">حال اگر لانچ فایل مربوطه را ران کنیم خروجی زیر را میگیریم. </w:t>
      </w:r>
      <w:r w:rsidR="00EC2890">
        <w:rPr>
          <w:rFonts w:hint="cs"/>
          <w:rtl/>
        </w:rPr>
        <w:t>( فیلم ضبط شده نیز مربوط به همین اجرا میباشد.)</w:t>
      </w:r>
      <w:r>
        <w:rPr>
          <w:rFonts w:hint="cs"/>
          <w:rtl/>
        </w:rPr>
        <w:t xml:space="preserve"> در تصویر راست نقاط </w:t>
      </w:r>
      <w:r>
        <w:t>goal</w:t>
      </w:r>
      <w:r>
        <w:rPr>
          <w:rFonts w:hint="cs"/>
          <w:rtl/>
        </w:rPr>
        <w:t xml:space="preserve"> به همراه مختصات مشخص شده اند. همانطور که میبنید ربات با دقت خوبی به هدف ها رسیده است.</w:t>
      </w:r>
    </w:p>
    <w:p w14:paraId="620BF0AC" w14:textId="0F938E23" w:rsidR="00EC2890" w:rsidRDefault="00EC2890" w:rsidP="00864451">
      <w:pPr>
        <w:ind w:firstLine="0"/>
        <w:rPr>
          <w:rtl/>
        </w:rPr>
      </w:pPr>
    </w:p>
    <w:p w14:paraId="58182E23" w14:textId="49A3242F" w:rsidR="00864451" w:rsidRDefault="00864451" w:rsidP="00864451">
      <w:pPr>
        <w:rPr>
          <w:rtl/>
        </w:rPr>
      </w:pPr>
    </w:p>
    <w:p w14:paraId="7A6A2A66" w14:textId="2B9A23F9" w:rsidR="000E31F5" w:rsidRDefault="000E31F5" w:rsidP="00864451">
      <w:pPr>
        <w:rPr>
          <w:rtl/>
        </w:rPr>
      </w:pPr>
    </w:p>
    <w:p w14:paraId="77F57E4F" w14:textId="6403F8AF" w:rsidR="000E31F5" w:rsidRPr="000E31F5" w:rsidRDefault="000E31F5" w:rsidP="000E31F5">
      <w:pPr>
        <w:rPr>
          <w:rtl/>
        </w:rPr>
      </w:pPr>
    </w:p>
    <w:p w14:paraId="11CAC6BC" w14:textId="09B677C0" w:rsidR="000E31F5" w:rsidRPr="000E31F5" w:rsidRDefault="00136D0A" w:rsidP="000E31F5">
      <w:pPr>
        <w:rPr>
          <w:rtl/>
        </w:rPr>
      </w:pPr>
      <w:r w:rsidRPr="000E31F5">
        <w:rPr>
          <w:noProof/>
          <w:rtl/>
        </w:rPr>
        <w:lastRenderedPageBreak/>
        <w:drawing>
          <wp:anchor distT="0" distB="0" distL="114300" distR="114300" simplePos="0" relativeHeight="251730944" behindDoc="0" locked="0" layoutInCell="1" allowOverlap="1" wp14:anchorId="7468BA75" wp14:editId="34BC8A38">
            <wp:simplePos x="0" y="0"/>
            <wp:positionH relativeFrom="margin">
              <wp:posOffset>-93198</wp:posOffset>
            </wp:positionH>
            <wp:positionV relativeFrom="paragraph">
              <wp:posOffset>973015</wp:posOffset>
            </wp:positionV>
            <wp:extent cx="5565775" cy="2335530"/>
            <wp:effectExtent l="0" t="0" r="0" b="7620"/>
            <wp:wrapThrough wrapText="bothSides">
              <wp:wrapPolygon edited="0">
                <wp:start x="0" y="0"/>
                <wp:lineTo x="0" y="21494"/>
                <wp:lineTo x="21514" y="21494"/>
                <wp:lineTo x="21514" y="0"/>
                <wp:lineTo x="0" y="0"/>
              </wp:wrapPolygon>
            </wp:wrapThrough>
            <wp:docPr id="1108250167" name="Picture 1" descr="A picture containing text, screenshot, menu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250167" name="Picture 1" descr="A picture containing text, screenshot, menu, font&#10;&#10;Description automatically generated"/>
                    <pic:cNvPicPr/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335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9693D">
        <w:rPr>
          <w:rFonts w:hint="cs"/>
          <w:rtl/>
        </w:rPr>
        <w:t xml:space="preserve">در تصویر زیر میتوانید نقاط هدفی که توسط سرویس به ربات داده شده است، به همراه خطای فاصله  و زاویه (البته توجه شود که در این بخش اینکه با چه زاویه‌ای به مقصد برسد مهم نبوده است) در نقطه‌ای که ربات به </w:t>
      </w:r>
      <w:r w:rsidR="0089693D">
        <w:t>threshold</w:t>
      </w:r>
      <w:r w:rsidR="0089693D">
        <w:rPr>
          <w:rFonts w:hint="cs"/>
          <w:rtl/>
        </w:rPr>
        <w:t xml:space="preserve"> مد نظر رسیده است را مشاهده کنید. این فرآیند 4 بار تکرار شده است.</w:t>
      </w:r>
    </w:p>
    <w:p w14:paraId="7346F6A8" w14:textId="215210C8" w:rsidR="000E31F5" w:rsidRPr="0021030B" w:rsidRDefault="000E31F5" w:rsidP="000E31F5">
      <w:pPr>
        <w:rPr>
          <w:sz w:val="12"/>
          <w:szCs w:val="14"/>
          <w:rtl/>
        </w:rPr>
      </w:pPr>
    </w:p>
    <w:p w14:paraId="0FD5528E" w14:textId="76F88F29" w:rsidR="000E31F5" w:rsidRDefault="0021030B" w:rsidP="000E31F5">
      <w:pPr>
        <w:rPr>
          <w:rtl/>
        </w:rPr>
      </w:pPr>
      <w:r>
        <w:rPr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760640" behindDoc="0" locked="0" layoutInCell="1" allowOverlap="1" wp14:anchorId="0BF4B3BD" wp14:editId="16D6BF09">
                <wp:simplePos x="0" y="0"/>
                <wp:positionH relativeFrom="column">
                  <wp:posOffset>773430</wp:posOffset>
                </wp:positionH>
                <wp:positionV relativeFrom="paragraph">
                  <wp:posOffset>658495</wp:posOffset>
                </wp:positionV>
                <wp:extent cx="4131945" cy="4144010"/>
                <wp:effectExtent l="0" t="0" r="1905" b="8890"/>
                <wp:wrapThrough wrapText="bothSides">
                  <wp:wrapPolygon edited="0">
                    <wp:start x="0" y="0"/>
                    <wp:lineTo x="0" y="10625"/>
                    <wp:lineTo x="10755" y="11121"/>
                    <wp:lineTo x="996" y="11320"/>
                    <wp:lineTo x="598" y="11419"/>
                    <wp:lineTo x="598" y="21547"/>
                    <wp:lineTo x="21510" y="21547"/>
                    <wp:lineTo x="21510" y="11320"/>
                    <wp:lineTo x="17826" y="11121"/>
                    <wp:lineTo x="21311" y="10625"/>
                    <wp:lineTo x="21212" y="0"/>
                    <wp:lineTo x="0" y="0"/>
                  </wp:wrapPolygon>
                </wp:wrapThrough>
                <wp:docPr id="970258489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31945" cy="4144010"/>
                          <a:chOff x="0" y="0"/>
                          <a:chExt cx="4295922" cy="4294847"/>
                        </a:xfrm>
                      </wpg:grpSpPr>
                      <pic:pic xmlns:pic="http://schemas.openxmlformats.org/drawingml/2006/picture">
                        <pic:nvPicPr>
                          <pic:cNvPr id="89435212" name="Picture 1" descr="A picture containing line, diagram, plo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7510" cy="21158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3209075" name="Picture 1" descr="A picture containing line, diagram, text, plo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8262" y="2274277"/>
                            <a:ext cx="4137660" cy="20205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2B3DE8" id="Group 13" o:spid="_x0000_s1026" style="position:absolute;margin-left:60.9pt;margin-top:51.85pt;width:325.35pt;height:326.3pt;z-index:251760640;mso-width-relative:margin;mso-height-relative:margin" coordsize="42959,429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">
                <v:shape id="Picture 1" o:spid="_x0000_s1027" type="#_x0000_t75" alt="A picture containing line, diagram, plot&#10;&#10;Description automatically generated" style="position:absolute;width:42075;height:21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">
                  <v:imagedata r:id="rId147" o:title="A picture containing line, diagram, plot&#10;&#10;Description automatically generated"/>
                </v:shape>
                <v:shape id="Picture 1" o:spid="_x0000_s1028" type="#_x0000_t75" alt="A picture containing line, diagram, text, plot&#10;&#10;Description automatically generated" style="position:absolute;left:1582;top:22742;width:41377;height:202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">
                  <v:imagedata r:id="rId148" o:title="A picture containing line, diagram, text, plot&#10;&#10;Description automatically generated"/>
                </v:shape>
                <w10:wrap type="through"/>
              </v:group>
            </w:pict>
          </mc:Fallback>
        </mc:AlternateContent>
      </w:r>
      <w:r w:rsidR="0089693D">
        <w:rPr>
          <w:rFonts w:hint="cs"/>
          <w:rtl/>
        </w:rPr>
        <w:t>در نهایت نیز نمودارهای خطای فاصله‌ای و زاویه‌ای به صورت زیر میباشند</w:t>
      </w:r>
      <w:r>
        <w:rPr>
          <w:rFonts w:hint="cs"/>
          <w:rtl/>
        </w:rPr>
        <w:t>. با رسیدن به مقصد خطای زاویه و فاصله هردو به سمت 0 میروند.</w:t>
      </w:r>
    </w:p>
    <w:p w14:paraId="63325AEC" w14:textId="4D791517" w:rsidR="0089693D" w:rsidRPr="000E31F5" w:rsidRDefault="0089693D" w:rsidP="000E31F5">
      <w:pPr>
        <w:rPr>
          <w:rtl/>
        </w:rPr>
      </w:pPr>
    </w:p>
    <w:p w14:paraId="1B746B34" w14:textId="6DB22AA0" w:rsidR="000E31F5" w:rsidRDefault="000E31F5" w:rsidP="000E31F5">
      <w:pPr>
        <w:rPr>
          <w:rtl/>
        </w:rPr>
      </w:pPr>
    </w:p>
    <w:p w14:paraId="2D22A7C9" w14:textId="222AA951" w:rsidR="000E31F5" w:rsidRDefault="000E31F5" w:rsidP="000E31F5">
      <w:pPr>
        <w:rPr>
          <w:rtl/>
        </w:rPr>
      </w:pPr>
    </w:p>
    <w:p w14:paraId="74431855" w14:textId="0F5ACD15" w:rsidR="000E31F5" w:rsidRDefault="000E31F5" w:rsidP="000E31F5">
      <w:pPr>
        <w:rPr>
          <w:rtl/>
        </w:rPr>
      </w:pPr>
    </w:p>
    <w:p w14:paraId="540F00A7" w14:textId="695AA3D9" w:rsidR="000E31F5" w:rsidRDefault="000E31F5" w:rsidP="000E31F5">
      <w:pPr>
        <w:rPr>
          <w:rtl/>
        </w:rPr>
      </w:pPr>
    </w:p>
    <w:p w14:paraId="57412AF9" w14:textId="2E15FD95" w:rsidR="000E31F5" w:rsidRDefault="000E31F5" w:rsidP="000E31F5">
      <w:pPr>
        <w:rPr>
          <w:rtl/>
        </w:rPr>
      </w:pPr>
    </w:p>
    <w:p w14:paraId="2A620CE0" w14:textId="03413742" w:rsidR="0021030B" w:rsidRDefault="0021030B" w:rsidP="0021030B">
      <w:pPr>
        <w:rPr>
          <w:rtl/>
        </w:rPr>
      </w:pPr>
    </w:p>
    <w:p w14:paraId="7BF4D2DC" w14:textId="7D0D0152" w:rsidR="0021030B" w:rsidRDefault="0021030B" w:rsidP="0021030B">
      <w:pPr>
        <w:rPr>
          <w:rtl/>
        </w:rPr>
      </w:pPr>
    </w:p>
    <w:p w14:paraId="23319B7C" w14:textId="77777777" w:rsidR="0021030B" w:rsidRPr="0021030B" w:rsidRDefault="0021030B" w:rsidP="0021030B">
      <w:pPr>
        <w:rPr>
          <w:rtl/>
        </w:rPr>
        <w:sectPr w:rsidR="0021030B" w:rsidRPr="0021030B" w:rsidSect="004028FA"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3F2F7C58" w14:textId="432703F0" w:rsidR="00E42A55" w:rsidRDefault="00E42A55" w:rsidP="00E42A55">
      <w:pPr>
        <w:pStyle w:val="Heading1"/>
      </w:pPr>
      <w:bookmarkStart w:id="5" w:name="_Toc136736890"/>
      <w:r>
        <w:rPr>
          <w:rFonts w:hint="cs"/>
          <w:rtl/>
        </w:rPr>
        <w:lastRenderedPageBreak/>
        <w:t>گام دوم</w:t>
      </w:r>
      <w:r w:rsidR="00F85FDB">
        <w:rPr>
          <w:rFonts w:hint="cs"/>
          <w:rtl/>
        </w:rPr>
        <w:t>(توضیحات کد و آماده سازی)</w:t>
      </w:r>
      <w:bookmarkEnd w:id="5"/>
    </w:p>
    <w:p w14:paraId="4147F386" w14:textId="455D7EC2" w:rsidR="00890BE1" w:rsidRDefault="00890BE1" w:rsidP="00890BE1">
      <w:pPr>
        <w:ind w:firstLine="0"/>
        <w:rPr>
          <w:rtl/>
        </w:rPr>
      </w:pPr>
      <w:r>
        <w:rPr>
          <w:rFonts w:hint="cs"/>
          <w:rtl/>
        </w:rPr>
        <w:t xml:space="preserve">در این قسمت نیز ابتدا یک پکیج با نام </w:t>
      </w:r>
      <w:r>
        <w:t>step2</w:t>
      </w:r>
      <w:r>
        <w:rPr>
          <w:rFonts w:hint="cs"/>
          <w:rtl/>
        </w:rPr>
        <w:t xml:space="preserve"> ایجاد میکنیم و </w:t>
      </w:r>
      <w:r>
        <w:t>dependency</w:t>
      </w:r>
      <w:r>
        <w:rPr>
          <w:rFonts w:hint="cs"/>
          <w:rtl/>
        </w:rPr>
        <w:t xml:space="preserve">هایی که ممکن است به کار بیایند را هم اضافه کنیم. </w:t>
      </w:r>
    </w:p>
    <w:p w14:paraId="005631ED" w14:textId="23CD1910" w:rsidR="00890BE1" w:rsidRDefault="00890BE1" w:rsidP="00890BE1">
      <w:pPr>
        <w:pStyle w:val="ListParagraph"/>
        <w:numPr>
          <w:ilvl w:val="0"/>
          <w:numId w:val="14"/>
        </w:numPr>
        <w:bidi w:val="0"/>
      </w:pPr>
      <w:proofErr w:type="spellStart"/>
      <w:r>
        <w:t>catkin_create_pkg</w:t>
      </w:r>
      <w:proofErr w:type="spellEnd"/>
      <w:r>
        <w:t xml:space="preserve"> step2 </w:t>
      </w:r>
      <w:proofErr w:type="spellStart"/>
      <w:r>
        <w:t>rospy</w:t>
      </w:r>
      <w:proofErr w:type="spellEnd"/>
      <w:r>
        <w:t xml:space="preserve"> </w:t>
      </w:r>
      <w:proofErr w:type="spellStart"/>
      <w:r>
        <w:t>std_msgs</w:t>
      </w:r>
      <w:proofErr w:type="spellEnd"/>
      <w:r>
        <w:t xml:space="preserve"> </w:t>
      </w:r>
      <w:proofErr w:type="spellStart"/>
      <w:r>
        <w:t>nav_</w:t>
      </w:r>
      <w:proofErr w:type="gramStart"/>
      <w:r>
        <w:t>msgs</w:t>
      </w:r>
      <w:proofErr w:type="spellEnd"/>
      <w:proofErr w:type="gramEnd"/>
    </w:p>
    <w:p w14:paraId="685A61EA" w14:textId="54D56443" w:rsidR="00E42A55" w:rsidRDefault="00C55ABA" w:rsidP="00890BE1">
      <w:pPr>
        <w:ind w:firstLine="0"/>
        <w:rPr>
          <w:rtl/>
        </w:rPr>
      </w:pPr>
      <w:r w:rsidRPr="00C55ABA">
        <w:rPr>
          <w:noProof/>
          <w:rtl/>
        </w:rPr>
        <w:drawing>
          <wp:inline distT="0" distB="0" distL="0" distR="0" wp14:anchorId="19744299" wp14:editId="30E59E8B">
            <wp:extent cx="5565775" cy="709295"/>
            <wp:effectExtent l="0" t="0" r="0" b="0"/>
            <wp:docPr id="1898747849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747849" name="Picture 1" descr="A picture containing text, screenshot, font&#10;&#10;Description automatically generated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70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E1E1" w14:textId="6F741F74" w:rsidR="00C55ABA" w:rsidRDefault="005A5E02" w:rsidP="00C55ABA">
      <w:pPr>
        <w:ind w:firstLine="0"/>
      </w:pPr>
      <w:r w:rsidRPr="005A5E02">
        <w:rPr>
          <w:noProof/>
          <w:rtl/>
        </w:rPr>
        <w:drawing>
          <wp:anchor distT="0" distB="0" distL="114300" distR="114300" simplePos="0" relativeHeight="251628544" behindDoc="0" locked="0" layoutInCell="1" allowOverlap="1" wp14:anchorId="52DCD710" wp14:editId="68C0F9B4">
            <wp:simplePos x="0" y="0"/>
            <wp:positionH relativeFrom="margin">
              <wp:align>center</wp:align>
            </wp:positionH>
            <wp:positionV relativeFrom="paragraph">
              <wp:posOffset>975360</wp:posOffset>
            </wp:positionV>
            <wp:extent cx="2034716" cy="1082134"/>
            <wp:effectExtent l="0" t="0" r="3810" b="3810"/>
            <wp:wrapThrough wrapText="bothSides">
              <wp:wrapPolygon edited="0">
                <wp:start x="0" y="0"/>
                <wp:lineTo x="0" y="21296"/>
                <wp:lineTo x="21438" y="21296"/>
                <wp:lineTo x="21438" y="0"/>
                <wp:lineTo x="0" y="0"/>
              </wp:wrapPolygon>
            </wp:wrapThrough>
            <wp:docPr id="1325232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232900" name=""/>
                    <pic:cNvPicPr/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10821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55ABA">
        <w:rPr>
          <w:rtl/>
        </w:rPr>
        <w:t>حال به سراغ ساخت نودها م</w:t>
      </w:r>
      <w:r w:rsidR="00C55ABA">
        <w:rPr>
          <w:rFonts w:hint="cs"/>
          <w:rtl/>
        </w:rPr>
        <w:t>ی</w:t>
      </w:r>
      <w:r w:rsidR="00C55ABA">
        <w:rPr>
          <w:rFonts w:hint="eastAsia"/>
          <w:rtl/>
        </w:rPr>
        <w:t>رو</w:t>
      </w:r>
      <w:r w:rsidR="00C55ABA">
        <w:rPr>
          <w:rFonts w:hint="cs"/>
          <w:rtl/>
        </w:rPr>
        <w:t>ی</w:t>
      </w:r>
      <w:r w:rsidR="00C55ABA">
        <w:rPr>
          <w:rFonts w:hint="eastAsia"/>
          <w:rtl/>
        </w:rPr>
        <w:t>م</w:t>
      </w:r>
      <w:r w:rsidR="00C55ABA">
        <w:rPr>
          <w:rtl/>
        </w:rPr>
        <w:t>. برا</w:t>
      </w:r>
      <w:r w:rsidR="00C55ABA">
        <w:rPr>
          <w:rFonts w:hint="cs"/>
          <w:rtl/>
        </w:rPr>
        <w:t>ی</w:t>
      </w:r>
      <w:r w:rsidR="00C55ABA">
        <w:rPr>
          <w:rtl/>
        </w:rPr>
        <w:t xml:space="preserve"> ا</w:t>
      </w:r>
      <w:r w:rsidR="00C55ABA">
        <w:rPr>
          <w:rFonts w:hint="cs"/>
          <w:rtl/>
        </w:rPr>
        <w:t>ی</w:t>
      </w:r>
      <w:r w:rsidR="00C55ABA">
        <w:rPr>
          <w:rFonts w:hint="eastAsia"/>
          <w:rtl/>
        </w:rPr>
        <w:t>ن</w:t>
      </w:r>
      <w:r w:rsidR="00C55ABA">
        <w:rPr>
          <w:rtl/>
        </w:rPr>
        <w:t xml:space="preserve"> منظور در فولدر </w:t>
      </w:r>
      <w:proofErr w:type="spellStart"/>
      <w:r w:rsidR="00C55ABA">
        <w:t>src</w:t>
      </w:r>
      <w:proofErr w:type="spellEnd"/>
      <w:r w:rsidR="00C55ABA">
        <w:rPr>
          <w:rtl/>
        </w:rPr>
        <w:t xml:space="preserve"> مربوط به </w:t>
      </w:r>
      <w:r w:rsidR="00C55ABA">
        <w:t>step2</w:t>
      </w:r>
      <w:r w:rsidR="00C55ABA">
        <w:rPr>
          <w:rtl/>
        </w:rPr>
        <w:t xml:space="preserve"> م</w:t>
      </w:r>
      <w:r w:rsidR="00C55ABA">
        <w:rPr>
          <w:rFonts w:hint="cs"/>
          <w:rtl/>
        </w:rPr>
        <w:t>ی</w:t>
      </w:r>
      <w:r w:rsidR="00C55ABA">
        <w:rPr>
          <w:rFonts w:hint="eastAsia"/>
          <w:rtl/>
        </w:rPr>
        <w:t>رو</w:t>
      </w:r>
      <w:r w:rsidR="00C55ABA">
        <w:rPr>
          <w:rFonts w:hint="cs"/>
          <w:rtl/>
        </w:rPr>
        <w:t>ی</w:t>
      </w:r>
      <w:r w:rsidR="00C55ABA">
        <w:rPr>
          <w:rFonts w:hint="eastAsia"/>
          <w:rtl/>
        </w:rPr>
        <w:t>م</w:t>
      </w:r>
      <w:r w:rsidR="00C55ABA">
        <w:rPr>
          <w:rFonts w:hint="cs"/>
          <w:rtl/>
        </w:rPr>
        <w:t xml:space="preserve"> </w:t>
      </w:r>
      <w:r w:rsidR="00C55ABA">
        <w:rPr>
          <w:rFonts w:hint="eastAsia"/>
          <w:rtl/>
        </w:rPr>
        <w:t>و</w:t>
      </w:r>
      <w:r w:rsidR="00C55ABA">
        <w:rPr>
          <w:rtl/>
        </w:rPr>
        <w:t xml:space="preserve"> دوفا</w:t>
      </w:r>
      <w:r w:rsidR="00C55ABA">
        <w:rPr>
          <w:rFonts w:hint="cs"/>
          <w:rtl/>
        </w:rPr>
        <w:t>ی</w:t>
      </w:r>
      <w:r w:rsidR="00C55ABA">
        <w:rPr>
          <w:rFonts w:hint="eastAsia"/>
          <w:rtl/>
        </w:rPr>
        <w:t>ل</w:t>
      </w:r>
      <w:r w:rsidR="00C55ABA">
        <w:rPr>
          <w:rtl/>
        </w:rPr>
        <w:t xml:space="preserve"> پا</w:t>
      </w:r>
      <w:r w:rsidR="00C55ABA">
        <w:rPr>
          <w:rFonts w:hint="cs"/>
          <w:rtl/>
        </w:rPr>
        <w:t>ی</w:t>
      </w:r>
      <w:r w:rsidR="00C55ABA">
        <w:rPr>
          <w:rFonts w:hint="eastAsia"/>
          <w:rtl/>
        </w:rPr>
        <w:t>تون</w:t>
      </w:r>
      <w:r w:rsidR="00C55ABA">
        <w:rPr>
          <w:rtl/>
        </w:rPr>
        <w:t xml:space="preserve"> با نام ها</w:t>
      </w:r>
      <w:r w:rsidR="00C55ABA">
        <w:rPr>
          <w:rFonts w:hint="cs"/>
          <w:rtl/>
        </w:rPr>
        <w:t>ی</w:t>
      </w:r>
      <w:r w:rsidR="00C55ABA">
        <w:rPr>
          <w:rtl/>
        </w:rPr>
        <w:t xml:space="preserve"> </w:t>
      </w:r>
      <w:r w:rsidR="00C55ABA">
        <w:t>control</w:t>
      </w:r>
      <w:r w:rsidR="001C60B7">
        <w:t>_node</w:t>
      </w:r>
      <w:r w:rsidR="00C55ABA">
        <w:t>.py</w:t>
      </w:r>
      <w:r w:rsidR="00C55ABA">
        <w:rPr>
          <w:rtl/>
        </w:rPr>
        <w:t xml:space="preserve"> و </w:t>
      </w:r>
      <w:r w:rsidR="00C55ABA">
        <w:t>monitor</w:t>
      </w:r>
      <w:r w:rsidR="001C60B7">
        <w:t>_node</w:t>
      </w:r>
      <w:r w:rsidR="00C55ABA">
        <w:t>.py</w:t>
      </w:r>
      <w:r w:rsidR="00C55ABA">
        <w:rPr>
          <w:rtl/>
        </w:rPr>
        <w:t xml:space="preserve"> م</w:t>
      </w:r>
      <w:r w:rsidR="00C55ABA">
        <w:rPr>
          <w:rFonts w:hint="cs"/>
          <w:rtl/>
        </w:rPr>
        <w:t>ی</w:t>
      </w:r>
      <w:r w:rsidR="00C55ABA">
        <w:rPr>
          <w:rFonts w:hint="eastAsia"/>
          <w:rtl/>
        </w:rPr>
        <w:t>ساز</w:t>
      </w:r>
      <w:r w:rsidR="00C55ABA">
        <w:rPr>
          <w:rFonts w:hint="cs"/>
          <w:rtl/>
        </w:rPr>
        <w:t>ی</w:t>
      </w:r>
      <w:r w:rsidR="00C55ABA">
        <w:rPr>
          <w:rFonts w:hint="eastAsia"/>
          <w:rtl/>
        </w:rPr>
        <w:t>م</w:t>
      </w:r>
      <w:r w:rsidR="00C55ABA">
        <w:rPr>
          <w:rtl/>
        </w:rPr>
        <w:t>. نود</w:t>
      </w:r>
      <w:r w:rsidR="00C55ABA">
        <w:t>monitor</w:t>
      </w:r>
      <w:r w:rsidR="001C60B7">
        <w:t>_node</w:t>
      </w:r>
      <w:r w:rsidR="00C55ABA">
        <w:t>.py</w:t>
      </w:r>
      <w:r w:rsidR="00C55ABA">
        <w:rPr>
          <w:rFonts w:hint="cs"/>
          <w:rtl/>
        </w:rPr>
        <w:t xml:space="preserve"> </w:t>
      </w:r>
      <w:r w:rsidR="00C55ABA">
        <w:rPr>
          <w:rtl/>
        </w:rPr>
        <w:t>ن</w:t>
      </w:r>
      <w:r w:rsidR="00C55ABA">
        <w:rPr>
          <w:rFonts w:hint="cs"/>
          <w:rtl/>
        </w:rPr>
        <w:t>ی</w:t>
      </w:r>
      <w:r w:rsidR="00C55ABA">
        <w:rPr>
          <w:rFonts w:hint="eastAsia"/>
          <w:rtl/>
        </w:rPr>
        <w:t>ز</w:t>
      </w:r>
      <w:r w:rsidR="00C55ABA">
        <w:rPr>
          <w:rtl/>
        </w:rPr>
        <w:t xml:space="preserve"> برا</w:t>
      </w:r>
      <w:r w:rsidR="00C55ABA">
        <w:rPr>
          <w:rFonts w:hint="cs"/>
          <w:rtl/>
        </w:rPr>
        <w:t>ی</w:t>
      </w:r>
      <w:r w:rsidR="00C55ABA">
        <w:rPr>
          <w:rtl/>
        </w:rPr>
        <w:t xml:space="preserve"> نما</w:t>
      </w:r>
      <w:r w:rsidR="00C55ABA">
        <w:rPr>
          <w:rFonts w:hint="cs"/>
          <w:rtl/>
        </w:rPr>
        <w:t>ی</w:t>
      </w:r>
      <w:r w:rsidR="00C55ABA">
        <w:rPr>
          <w:rFonts w:hint="eastAsia"/>
          <w:rtl/>
        </w:rPr>
        <w:t>ش</w:t>
      </w:r>
      <w:r w:rsidR="00C55ABA">
        <w:rPr>
          <w:rtl/>
        </w:rPr>
        <w:t xml:space="preserve"> مس</w:t>
      </w:r>
      <w:r w:rsidR="00C55ABA">
        <w:rPr>
          <w:rFonts w:hint="cs"/>
          <w:rtl/>
        </w:rPr>
        <w:t>ی</w:t>
      </w:r>
      <w:r w:rsidR="00C55ABA">
        <w:rPr>
          <w:rFonts w:hint="eastAsia"/>
          <w:rtl/>
        </w:rPr>
        <w:t>ر</w:t>
      </w:r>
      <w:r w:rsidR="00C55ABA">
        <w:rPr>
          <w:rtl/>
        </w:rPr>
        <w:t xml:space="preserve"> ربات در </w:t>
      </w:r>
      <w:proofErr w:type="spellStart"/>
      <w:r w:rsidR="00C55ABA">
        <w:t>rviz</w:t>
      </w:r>
      <w:proofErr w:type="spellEnd"/>
      <w:r w:rsidR="00C55ABA">
        <w:rPr>
          <w:rtl/>
        </w:rPr>
        <w:t xml:space="preserve"> </w:t>
      </w:r>
      <w:r w:rsidR="00C55ABA">
        <w:rPr>
          <w:rFonts w:hint="cs"/>
          <w:rtl/>
        </w:rPr>
        <w:t>به کار گرفته خواهد شد</w:t>
      </w:r>
      <w:r w:rsidR="00C55ABA">
        <w:rPr>
          <w:rtl/>
        </w:rPr>
        <w:t>.</w:t>
      </w:r>
    </w:p>
    <w:p w14:paraId="2D041C9A" w14:textId="4C60AF93" w:rsidR="00C55ABA" w:rsidRDefault="00C55ABA" w:rsidP="00C55ABA">
      <w:pPr>
        <w:ind w:firstLine="0"/>
        <w:rPr>
          <w:rtl/>
        </w:rPr>
      </w:pPr>
    </w:p>
    <w:p w14:paraId="669BA13A" w14:textId="77777777" w:rsidR="00C55ABA" w:rsidRDefault="00C55ABA" w:rsidP="00C55ABA">
      <w:pPr>
        <w:ind w:firstLine="0"/>
      </w:pPr>
    </w:p>
    <w:p w14:paraId="25B22E61" w14:textId="77777777" w:rsidR="005A5E02" w:rsidRDefault="005A5E02" w:rsidP="00C55ABA">
      <w:pPr>
        <w:ind w:firstLine="0"/>
      </w:pPr>
    </w:p>
    <w:p w14:paraId="115A49CB" w14:textId="77777777" w:rsidR="005A5E02" w:rsidRDefault="005A5E02" w:rsidP="00C55ABA">
      <w:pPr>
        <w:ind w:firstLine="0"/>
      </w:pPr>
    </w:p>
    <w:p w14:paraId="1DC0604A" w14:textId="2E48A75B" w:rsidR="005A5E02" w:rsidRDefault="005A5E02" w:rsidP="00C55ABA">
      <w:pPr>
        <w:ind w:firstLine="0"/>
        <w:rPr>
          <w:rtl/>
        </w:rPr>
      </w:pPr>
      <w:r>
        <w:rPr>
          <w:rFonts w:hint="cs"/>
          <w:rtl/>
        </w:rPr>
        <w:t>حال در گام بعد به سراغ نوشتن کد مربوط به هریک از نودها میرویم.</w:t>
      </w:r>
      <w:r>
        <w:t xml:space="preserve"> </w:t>
      </w:r>
      <w:r>
        <w:rPr>
          <w:rFonts w:hint="cs"/>
          <w:rtl/>
        </w:rPr>
        <w:t xml:space="preserve">کد مربوط به نود </w:t>
      </w:r>
      <w:proofErr w:type="spellStart"/>
      <w:r>
        <w:t>monitor_node</w:t>
      </w:r>
      <w:proofErr w:type="spellEnd"/>
      <w:r>
        <w:rPr>
          <w:rFonts w:hint="cs"/>
          <w:rtl/>
        </w:rPr>
        <w:t xml:space="preserve"> مانند قبل میباشد و توضیح آن در قسمت‌های قبل داده شد. در این جا فقط به کد نود </w:t>
      </w:r>
      <w:proofErr w:type="spellStart"/>
      <w:r>
        <w:t>control_node</w:t>
      </w:r>
      <w:proofErr w:type="spellEnd"/>
      <w:r>
        <w:rPr>
          <w:rFonts w:hint="cs"/>
          <w:rtl/>
        </w:rPr>
        <w:t xml:space="preserve"> میپردازیم.</w:t>
      </w:r>
      <w:r w:rsidR="009D7A74">
        <w:rPr>
          <w:rFonts w:hint="cs"/>
          <w:rtl/>
        </w:rPr>
        <w:t xml:space="preserve"> </w:t>
      </w:r>
      <w:r w:rsidR="00916D05">
        <w:rPr>
          <w:rFonts w:hint="cs"/>
          <w:rtl/>
        </w:rPr>
        <w:t xml:space="preserve">اکثر توضیحات کنترلر نیز مانند قبل میباشد. تغییراتی که این کد دارد به این قرار است: در اینجا یک متغیر </w:t>
      </w:r>
      <w:r w:rsidR="00916D05">
        <w:t>shape</w:t>
      </w:r>
      <w:r w:rsidR="00916D05">
        <w:rPr>
          <w:rFonts w:hint="cs"/>
          <w:rtl/>
        </w:rPr>
        <w:t xml:space="preserve"> داریم که کاربر به عنوان ورودی در ترمینال وارد میکند و مقدار دیفالت آن </w:t>
      </w:r>
      <w:r w:rsidR="00916D05">
        <w:t>rectangle</w:t>
      </w:r>
      <w:r w:rsidR="00916D05">
        <w:rPr>
          <w:rFonts w:hint="cs"/>
          <w:rtl/>
        </w:rPr>
        <w:t xml:space="preserve"> میباشد. بر اساس اینکه چه شکلی انتخاب شود توابع مرتبط با آن شکل یک سری </w:t>
      </w:r>
      <w:r w:rsidR="00916D05">
        <w:t>way point</w:t>
      </w:r>
      <w:r w:rsidR="00916D05">
        <w:rPr>
          <w:rFonts w:hint="cs"/>
          <w:rtl/>
        </w:rPr>
        <w:t xml:space="preserve"> روی آن شکل با ابعاد مشخص ایجاد میکنند و </w:t>
      </w:r>
      <w:r w:rsidR="00916D05">
        <w:t>x</w:t>
      </w:r>
      <w:r w:rsidR="00916D05">
        <w:rPr>
          <w:rFonts w:hint="cs"/>
          <w:rtl/>
        </w:rPr>
        <w:t xml:space="preserve"> و </w:t>
      </w:r>
      <w:r w:rsidR="00916D05">
        <w:t>y</w:t>
      </w:r>
      <w:r w:rsidR="00916D05">
        <w:rPr>
          <w:rFonts w:hint="cs"/>
          <w:rtl/>
        </w:rPr>
        <w:t xml:space="preserve"> نقاط را در قالب یک لیست برمیگردانند و در متغیر </w:t>
      </w:r>
      <w:r w:rsidR="00916D05">
        <w:t>points</w:t>
      </w:r>
      <w:r w:rsidR="00916D05">
        <w:rPr>
          <w:rFonts w:hint="cs"/>
          <w:rtl/>
        </w:rPr>
        <w:t xml:space="preserve"> ذخیره میشود. </w:t>
      </w:r>
      <w:r w:rsidR="007C142E">
        <w:rPr>
          <w:rFonts w:hint="cs"/>
          <w:rtl/>
        </w:rPr>
        <w:t xml:space="preserve">کلیات کار مانند قبل است. در اینجا کمی تغییرات در مقادیر </w:t>
      </w:r>
      <w:r w:rsidR="007C142E">
        <w:t>gain</w:t>
      </w:r>
      <w:r w:rsidR="007C142E">
        <w:rPr>
          <w:rFonts w:hint="cs"/>
          <w:rtl/>
        </w:rPr>
        <w:t xml:space="preserve">های سرعت زاویه‌ای و سرعت خطی داشتیم که در قسمت اجرا و نتایج علت آن‌ها توضیح داده شده است. در تابع </w:t>
      </w:r>
      <w:r w:rsidR="007C142E">
        <w:t>control</w:t>
      </w:r>
      <w:r w:rsidR="007C142E">
        <w:rPr>
          <w:rFonts w:hint="cs"/>
          <w:rtl/>
        </w:rPr>
        <w:t xml:space="preserve"> کلیات مانند قبل است با این تفاوت که در اینجا ابتدا ربات باید نزدیک ترین نقطه روی شکل را پیدا کند و به سمت آن برود که به کمک تابع </w:t>
      </w:r>
      <w:proofErr w:type="spellStart"/>
      <w:r w:rsidR="007C142E">
        <w:t>find_nearest_point</w:t>
      </w:r>
      <w:proofErr w:type="spellEnd"/>
      <w:r w:rsidR="007C142E">
        <w:rPr>
          <w:rFonts w:hint="cs"/>
          <w:rtl/>
        </w:rPr>
        <w:t xml:space="preserve"> انجام میشود و زمانی که از یک حد </w:t>
      </w:r>
      <w:r w:rsidR="007C142E">
        <w:t>threshold</w:t>
      </w:r>
      <w:r w:rsidR="007C142E">
        <w:rPr>
          <w:rFonts w:hint="cs"/>
          <w:rtl/>
        </w:rPr>
        <w:t xml:space="preserve">ای به شکل نزدیک شد دیگر باید نقاط روی شکل را دنبال کند. دقت شود که تابع </w:t>
      </w:r>
      <w:proofErr w:type="spellStart"/>
      <w:r w:rsidR="007C142E">
        <w:t>find_nearest_point</w:t>
      </w:r>
      <w:proofErr w:type="spellEnd"/>
      <w:r w:rsidR="007C142E">
        <w:rPr>
          <w:rFonts w:hint="cs"/>
          <w:rtl/>
        </w:rPr>
        <w:t xml:space="preserve"> را باید دائما تا زمانیکه به آن </w:t>
      </w:r>
      <w:r w:rsidR="007C142E">
        <w:t>threshold</w:t>
      </w:r>
      <w:r w:rsidR="007C142E">
        <w:rPr>
          <w:rFonts w:hint="cs"/>
          <w:rtl/>
        </w:rPr>
        <w:t xml:space="preserve"> برسیم صدا بزنیم چراکه ربات ما وقتی شروع به حرکت میکند لزوما روی یک خط مستقیم به سمت هدف نمیرود و بنابراین ممکن است نزدیکترین </w:t>
      </w:r>
      <w:r w:rsidR="007C142E">
        <w:rPr>
          <w:rFonts w:hint="cs"/>
          <w:rtl/>
        </w:rPr>
        <w:lastRenderedPageBreak/>
        <w:t xml:space="preserve">نقطه دائما تغییر کند. همچنین برای دنبال کردن نقاط روی شکل لزومی به دنبال کردن تک تک نقاط نیست و میتوان 2 تا یکی نقاط را دنبال کرد. همچنین برای آنکه بتواند دوباره از نقاطی که یک بار رد شده باز هم رد شود ما برای </w:t>
      </w:r>
      <w:r w:rsidR="007C142E">
        <w:t>iterate</w:t>
      </w:r>
      <w:r w:rsidR="007C142E">
        <w:rPr>
          <w:rFonts w:hint="cs"/>
          <w:rtl/>
        </w:rPr>
        <w:t xml:space="preserve"> کردن روی لیست از </w:t>
      </w:r>
      <w:proofErr w:type="spellStart"/>
      <w:r w:rsidR="007C142E">
        <w:t>index%len</w:t>
      </w:r>
      <w:proofErr w:type="spellEnd"/>
      <w:r w:rsidR="007C142E">
        <w:t>(points)</w:t>
      </w:r>
      <w:r w:rsidR="007C142E">
        <w:rPr>
          <w:rFonts w:hint="cs"/>
          <w:rtl/>
        </w:rPr>
        <w:t xml:space="preserve"> استفاده کردیم و مقدار </w:t>
      </w:r>
      <w:r w:rsidR="007C142E">
        <w:t>index</w:t>
      </w:r>
      <w:r w:rsidR="007C142E">
        <w:rPr>
          <w:rFonts w:hint="cs"/>
          <w:rtl/>
        </w:rPr>
        <w:t xml:space="preserve"> نیز به مرور زیاد میشود. فقط در حالتی که شکل ما </w:t>
      </w:r>
      <w:proofErr w:type="spellStart"/>
      <w:r w:rsidR="007C142E">
        <w:t>logarithmic_spiral</w:t>
      </w:r>
      <w:proofErr w:type="spellEnd"/>
      <w:r w:rsidR="007C142E">
        <w:rPr>
          <w:rFonts w:hint="cs"/>
          <w:rtl/>
        </w:rPr>
        <w:t xml:space="preserve"> میباشد در صورت سوال ذکر نشده که مجدد به مسیرش ادامه دهد ( که منطقا یک شکل بسته هم نیست که این کار را انجام دهد) پس وقتی به انتهای لیست نقاط رسید متوقف میشود.</w:t>
      </w:r>
    </w:p>
    <w:p w14:paraId="5E4F1DC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!/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usr/bin/python3</w:t>
      </w:r>
    </w:p>
    <w:p w14:paraId="1C36273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648A831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mport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ospy</w:t>
      </w:r>
      <w:proofErr w:type="spellEnd"/>
      <w:proofErr w:type="gramEnd"/>
    </w:p>
    <w:p w14:paraId="30D36EE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mport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tf</w:t>
      </w:r>
      <w:proofErr w:type="spellEnd"/>
      <w:proofErr w:type="gramEnd"/>
    </w:p>
    <w:p w14:paraId="3A528F8D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mport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ath</w:t>
      </w:r>
      <w:proofErr w:type="gramEnd"/>
    </w:p>
    <w:p w14:paraId="0C59E2D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from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nav_msgs.msg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mport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Odometry</w:t>
      </w:r>
    </w:p>
    <w:p w14:paraId="6F5F80E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from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geometry_msgs.msg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mport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Twist</w:t>
      </w:r>
    </w:p>
    <w:p w14:paraId="3DE03BD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mport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atplotlib.pyplot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as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lt</w:t>
      </w:r>
      <w:proofErr w:type="spellEnd"/>
    </w:p>
    <w:p w14:paraId="5E64639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mport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umpy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as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</w:t>
      </w:r>
      <w:proofErr w:type="gramEnd"/>
    </w:p>
    <w:p w14:paraId="4C4CC84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38AC4FB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class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4EC9B0"/>
          <w:sz w:val="14"/>
          <w:szCs w:val="14"/>
          <w:lang w:bidi="ar-SA"/>
        </w:rPr>
        <w:t>PIDController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457C00D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4139299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de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__</w:t>
      </w:r>
      <w:proofErr w:type="spell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init</w:t>
      </w:r>
      <w:proofErr w:type="spellEnd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__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) -&gt;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None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:</w:t>
      </w:r>
    </w:p>
    <w:p w14:paraId="48FE99B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6A5C035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ospy.init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nod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controller"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anonymous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False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)                   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 initialize node</w:t>
      </w:r>
    </w:p>
    <w:p w14:paraId="66F8A56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cmd_publisher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ospy.Publisher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/</w:t>
      </w:r>
      <w:proofErr w:type="spellStart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cmd_vel</w:t>
      </w:r>
      <w:proofErr w:type="spellEnd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Twist , </w:t>
      </w:r>
      <w:proofErr w:type="spellStart"/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queue_size</w:t>
      </w:r>
      <w:proofErr w:type="spellEnd"/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  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 this node also is a publisher</w:t>
      </w:r>
    </w:p>
    <w:p w14:paraId="6BEE2BD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ospy.on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shutdown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on_shutdown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2B15E07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015199D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 linear velocity PID gains</w:t>
      </w:r>
    </w:p>
    <w:p w14:paraId="328787B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p_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.1</w:t>
      </w:r>
    </w:p>
    <w:p w14:paraId="146DB98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i_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.001</w:t>
      </w:r>
    </w:p>
    <w:p w14:paraId="5072D9F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d_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.02</w:t>
      </w:r>
    </w:p>
    <w:p w14:paraId="612125E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 angular velocity PID gains</w:t>
      </w:r>
    </w:p>
    <w:p w14:paraId="4FB8A5A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p_a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.3</w:t>
      </w:r>
    </w:p>
    <w:p w14:paraId="79B7C61D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i_a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.003</w:t>
      </w:r>
    </w:p>
    <w:p w14:paraId="1A384D8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d_a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.1</w:t>
      </w:r>
    </w:p>
    <w:p w14:paraId="7D0426B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234E041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# 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its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not necessary to check all points if we have </w:t>
      </w:r>
    </w:p>
    <w:p w14:paraId="02FE9BA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# 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alot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of sample on path.</w:t>
      </w:r>
    </w:p>
    <w:p w14:paraId="7CA708B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index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incremen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2</w:t>
      </w:r>
    </w:p>
    <w:p w14:paraId="2F0688FD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28C20BF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# 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the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points list on a desired shape</w:t>
      </w:r>
    </w:p>
    <w:p w14:paraId="37526D4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shap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ospy.get_param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/controller/shape"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703644F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shap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rectangle"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:</w:t>
      </w:r>
    </w:p>
    <w:p w14:paraId="6D01406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points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make_rectangl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)</w:t>
      </w:r>
    </w:p>
    <w:p w14:paraId="640F91F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elif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shap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star"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:</w:t>
      </w:r>
    </w:p>
    <w:p w14:paraId="4460A58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points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make_star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)</w:t>
      </w:r>
    </w:p>
    <w:p w14:paraId="4AB9EC6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lastRenderedPageBreak/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elif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shap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</w:t>
      </w:r>
      <w:proofErr w:type="spellStart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logarithmic_spiral</w:t>
      </w:r>
      <w:proofErr w:type="spellEnd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:</w:t>
      </w:r>
    </w:p>
    <w:p w14:paraId="59AE06A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points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make_logarithmic_spira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)</w:t>
      </w:r>
    </w:p>
    <w:p w14:paraId="0441FE1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index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incremen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</w:t>
      </w:r>
    </w:p>
    <w:p w14:paraId="72BDDF3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else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:</w:t>
      </w:r>
    </w:p>
    <w:p w14:paraId="792954E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ospy.loginfo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f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please</w:t>
      </w:r>
      <w:proofErr w:type="spellEnd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 xml:space="preserve"> enter a valid shape"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41AA77E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43C5F6D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 threshold for getting next point</w:t>
      </w:r>
    </w:p>
    <w:p w14:paraId="1C9B528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ist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threshold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.25</w:t>
      </w:r>
    </w:p>
    <w:p w14:paraId="0DB8BB6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angle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threshold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.2</w:t>
      </w:r>
    </w:p>
    <w:p w14:paraId="02FA8CD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60FA5BA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 define goal variables</w:t>
      </w:r>
    </w:p>
    <w:p w14:paraId="7F9A714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x_goa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</w:p>
    <w:p w14:paraId="62F7B0D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y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goa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</w:p>
    <w:p w14:paraId="5347127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689C8FE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# arrays 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contains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all errors in simulation time used for plotting</w:t>
      </w:r>
    </w:p>
    <w:p w14:paraId="5949C35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ist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errs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[]</w:t>
      </w:r>
    </w:p>
    <w:p w14:paraId="7DD70D4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angle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errs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[]</w:t>
      </w:r>
    </w:p>
    <w:p w14:paraId="3E2583F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4044312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index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</w:p>
    <w:p w14:paraId="131DCB1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790597E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 time step of get feedback</w:t>
      </w:r>
    </w:p>
    <w:p w14:paraId="66A19BF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t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.005</w:t>
      </w:r>
    </w:p>
    <w:p w14:paraId="60E90FC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# 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the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desired value</w:t>
      </w:r>
    </w:p>
    <w:p w14:paraId="680FE05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</w:p>
    <w:p w14:paraId="441F7F7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076ADC9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rate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/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t</w:t>
      </w:r>
      <w:proofErr w:type="spellEnd"/>
      <w:proofErr w:type="gramEnd"/>
    </w:p>
    <w:p w14:paraId="299D623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r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ospy.Rat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rate)</w:t>
      </w:r>
    </w:p>
    <w:p w14:paraId="15CD141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7788C73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de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get_heading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554E80E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''</w:t>
      </w:r>
    </w:p>
    <w:p w14:paraId="3FB449E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 xml:space="preserve">        get the yaw angle of robot in world. </w:t>
      </w:r>
    </w:p>
    <w:p w14:paraId="0283116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We call it, heading of the robot.</w:t>
      </w:r>
    </w:p>
    <w:p w14:paraId="793FA65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'''</w:t>
      </w:r>
    </w:p>
    <w:p w14:paraId="19DE00A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 waiting for the most recent message from topic /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odom</w:t>
      </w:r>
      <w:proofErr w:type="spellEnd"/>
    </w:p>
    <w:p w14:paraId="74CAC59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msg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ospy.wait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for_messag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/</w:t>
      </w:r>
      <w:proofErr w:type="spellStart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odom</w:t>
      </w:r>
      <w:proofErr w:type="spellEnd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Odometry)</w:t>
      </w:r>
    </w:p>
    <w:p w14:paraId="220A953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</w:p>
    <w:p w14:paraId="0B0BE9F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orientation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sg.pose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pose.orientation</w:t>
      </w:r>
      <w:proofErr w:type="spellEnd"/>
    </w:p>
    <w:p w14:paraId="631AF03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1B7F094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# 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convert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quaternion to 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odom</w:t>
      </w:r>
      <w:proofErr w:type="spellEnd"/>
    </w:p>
    <w:p w14:paraId="7394070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roll, pitch, yaw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tf.transformations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euler_from_quaternion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(</w:t>
      </w:r>
    </w:p>
    <w:p w14:paraId="10DEFC7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orientation.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x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orientation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y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orientation.z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orientation.w</w:t>
      </w:r>
      <w:proofErr w:type="spellEnd"/>
    </w:p>
    <w:p w14:paraId="55879E5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)) </w:t>
      </w:r>
    </w:p>
    <w:p w14:paraId="4ED181C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</w:p>
    <w:p w14:paraId="566BE4BD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return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yaw</w:t>
      </w:r>
      <w:proofErr w:type="gramEnd"/>
    </w:p>
    <w:p w14:paraId="04330AC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</w:p>
    <w:p w14:paraId="3530CE7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de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get_pos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2C6D1C6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''</w:t>
      </w:r>
    </w:p>
    <w:p w14:paraId="70E729E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 xml:space="preserve">        get x and y coordinate of position of the </w:t>
      </w:r>
      <w:proofErr w:type="gramStart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robot</w:t>
      </w:r>
      <w:proofErr w:type="gramEnd"/>
    </w:p>
    <w:p w14:paraId="6F3E78B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lastRenderedPageBreak/>
        <w:t>        '''</w:t>
      </w:r>
    </w:p>
    <w:p w14:paraId="4AAB39B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 waiting for the most recent message from topic /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odom</w:t>
      </w:r>
      <w:proofErr w:type="spellEnd"/>
    </w:p>
    <w:p w14:paraId="25D0E9F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msg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ospy.wait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for_messag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/</w:t>
      </w:r>
      <w:proofErr w:type="spellStart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odom</w:t>
      </w:r>
      <w:proofErr w:type="spellEnd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Odometry)</w:t>
      </w:r>
    </w:p>
    <w:p w14:paraId="5AAD223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3F07791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position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sg.pose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pose.position</w:t>
      </w:r>
      <w:proofErr w:type="spellEnd"/>
    </w:p>
    <w:p w14:paraId="1CBE508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4C23788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return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osition.x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osition.y</w:t>
      </w:r>
      <w:proofErr w:type="spellEnd"/>
      <w:proofErr w:type="gramEnd"/>
    </w:p>
    <w:p w14:paraId="07D46D3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7B6EFFC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de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get_</w:t>
      </w:r>
      <w:proofErr w:type="gram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distanc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gramEnd"/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proofErr w:type="spellStart"/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point_targe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proofErr w:type="spellStart"/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point_curr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6C57F1A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''</w:t>
      </w:r>
    </w:p>
    <w:p w14:paraId="04DE648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 xml:space="preserve">        this function </w:t>
      </w:r>
      <w:proofErr w:type="gramStart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calculate</w:t>
      </w:r>
      <w:proofErr w:type="gramEnd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 xml:space="preserve"> Euclidean distance between </w:t>
      </w:r>
    </w:p>
    <w:p w14:paraId="62C2F57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a given current and target point.</w:t>
      </w:r>
    </w:p>
    <w:p w14:paraId="6C50BEE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'''</w:t>
      </w:r>
    </w:p>
    <w:p w14:paraId="70B9C0B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x1, y1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oint_curr</w:t>
      </w:r>
      <w:proofErr w:type="spellEnd"/>
    </w:p>
    <w:p w14:paraId="21225FD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x2, y2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oint_target</w:t>
      </w:r>
      <w:proofErr w:type="spellEnd"/>
    </w:p>
    <w:p w14:paraId="3EC328E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6004D41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return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ath.sqrt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((x2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x1)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*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2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+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(y2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y1)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*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2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3448B28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63F66FF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de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distance_from_goa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0031242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''</w:t>
      </w:r>
    </w:p>
    <w:p w14:paraId="7845B1F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 xml:space="preserve">        this function </w:t>
      </w:r>
      <w:proofErr w:type="gramStart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get</w:t>
      </w:r>
      <w:proofErr w:type="gramEnd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 xml:space="preserve"> us the current Euclidean distance from goal</w:t>
      </w:r>
    </w:p>
    <w:p w14:paraId="24C8D52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'''</w:t>
      </w:r>
    </w:p>
    <w:p w14:paraId="47A6169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x_curr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y_curr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get_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os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49BDFF3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distance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ath.sqrt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(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x_goal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x_curr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*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2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+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(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y_goal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y_curr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*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2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18F3CE3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5C3A345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return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distance</w:t>
      </w:r>
      <w:proofErr w:type="gramEnd"/>
    </w:p>
    <w:p w14:paraId="3FF8030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</w:p>
    <w:p w14:paraId="2899915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266A8AD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de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angle_from_goa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605DC6E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''</w:t>
      </w:r>
    </w:p>
    <w:p w14:paraId="08A37EF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function below first calculate the heading angle and then the desired angle from current pose to goal pose.</w:t>
      </w:r>
    </w:p>
    <w:p w14:paraId="034B237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 xml:space="preserve">        it means that robot heading must be equal to this angle for being in a </w:t>
      </w:r>
    </w:p>
    <w:p w14:paraId="749CACF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correct direction. then return the difference between heading and desired angle.</w:t>
      </w:r>
    </w:p>
    <w:p w14:paraId="39A3D7D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'''</w:t>
      </w:r>
    </w:p>
    <w:p w14:paraId="5D9D5EA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794501E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# 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find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x and y of current position and find relative x and y to goal point</w:t>
      </w:r>
    </w:p>
    <w:p w14:paraId="676822C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x_curr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y_curr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get_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os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210B67B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elative_x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x_goa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x_curr</w:t>
      </w:r>
      <w:proofErr w:type="spellEnd"/>
    </w:p>
    <w:p w14:paraId="4D95AFA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elative_y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y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goa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y_curr</w:t>
      </w:r>
      <w:proofErr w:type="spellEnd"/>
    </w:p>
    <w:p w14:paraId="0280053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# 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get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heading of robot in radian</w:t>
      </w:r>
    </w:p>
    <w:p w14:paraId="0454D24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heading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get_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heading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451358E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# 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now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we should find the desired angle</w:t>
      </w:r>
    </w:p>
    <w:p w14:paraId="1245F9A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# desired 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angle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tell us the angle of goal point relative to current point</w:t>
      </w:r>
    </w:p>
    <w:p w14:paraId="2187A6F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desired_angl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</w:p>
    <w:p w14:paraId="6C1CC15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(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elative_x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and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elative_y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=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2631491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 this state (x=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0 ,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y =0) is undefined so we handle it 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seperately</w:t>
      </w:r>
      <w:proofErr w:type="spellEnd"/>
    </w:p>
    <w:p w14:paraId="4BCE038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desired_angl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heading</w:t>
      </w:r>
    </w:p>
    <w:p w14:paraId="396AE5E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lastRenderedPageBreak/>
        <w:t xml:space="preserve">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else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:</w:t>
      </w:r>
    </w:p>
    <w:p w14:paraId="5503ADA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desired_angl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ath.atan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2(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elative_y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elative_x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0929E9D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# 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the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angle express 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howmuch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we should rotate to reach the desired angle</w:t>
      </w:r>
    </w:p>
    <w:p w14:paraId="27FC8E7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angle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heading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desired_angle</w:t>
      </w:r>
      <w:proofErr w:type="spellEnd"/>
    </w:p>
    <w:p w14:paraId="1EF2F96D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# 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but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we design controller and if the angle is bigger than 180 or less than -180</w:t>
      </w:r>
    </w:p>
    <w:p w14:paraId="6A577DE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# 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the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robot must rotate 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alot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so we should find its complementary to 360 degrees</w:t>
      </w:r>
    </w:p>
    <w:p w14:paraId="3986B0D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angle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&lt;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ath.radians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8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7F3ABD0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angle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ath.radians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6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abs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angle)</w:t>
      </w:r>
    </w:p>
    <w:p w14:paraId="0B71E99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elif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angle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&gt;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ath.radians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8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2C1A329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angle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angle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ath.radians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6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0414DA8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2F101B9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return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angle</w:t>
      </w:r>
      <w:proofErr w:type="gramEnd"/>
    </w:p>
    <w:p w14:paraId="17FEA88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</w:p>
    <w:p w14:paraId="1F93F98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de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find_nearest_poin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0AD818D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''</w:t>
      </w:r>
    </w:p>
    <w:p w14:paraId="1F3CD7E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When the robot is placed in a world it should find the closest point</w:t>
      </w:r>
    </w:p>
    <w:p w14:paraId="7C347C4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 xml:space="preserve">        of given path and move forward it. this function </w:t>
      </w:r>
      <w:proofErr w:type="gramStart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find</w:t>
      </w:r>
      <w:proofErr w:type="gramEnd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 xml:space="preserve"> the closest point.</w:t>
      </w:r>
    </w:p>
    <w:p w14:paraId="0491BB0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 xml:space="preserve">        </w:t>
      </w:r>
      <w:proofErr w:type="gramStart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also</w:t>
      </w:r>
      <w:proofErr w:type="gramEnd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 xml:space="preserve"> we consider that, the robot when starting to move the nearest point </w:t>
      </w:r>
    </w:p>
    <w:p w14:paraId="65C14E7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maybe changed so we should update the nearest point.</w:t>
      </w:r>
    </w:p>
    <w:p w14:paraId="43EC114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'''</w:t>
      </w:r>
    </w:p>
    <w:p w14:paraId="525FE02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curr_poin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get_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os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43263E2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goal_poin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points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[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]</w:t>
      </w:r>
    </w:p>
    <w:p w14:paraId="2D2C760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y_min_dis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get_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distanc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spellStart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goal_poin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curr_poin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1DB7D18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counter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</w:p>
    <w:p w14:paraId="2FEE786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for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point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n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points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:</w:t>
      </w:r>
    </w:p>
    <w:p w14:paraId="6A8E802D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dis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get_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distanc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point,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curr_poin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77D8405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dis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&lt;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y_min_dis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:</w:t>
      </w:r>
    </w:p>
    <w:p w14:paraId="3E2975C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y_min_dis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dist</w:t>
      </w:r>
      <w:proofErr w:type="spellEnd"/>
    </w:p>
    <w:p w14:paraId="5798B01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goal_poin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point</w:t>
      </w:r>
    </w:p>
    <w:p w14:paraId="17A8E0F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index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counter</w:t>
      </w:r>
    </w:p>
    <w:p w14:paraId="44CB1F7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counter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+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</w:t>
      </w:r>
    </w:p>
    <w:p w14:paraId="3F824FB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x_goa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y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goa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goal_point</w:t>
      </w:r>
      <w:proofErr w:type="spellEnd"/>
    </w:p>
    <w:p w14:paraId="05386677" w14:textId="77777777" w:rsidR="003575F7" w:rsidRPr="003575F7" w:rsidRDefault="003575F7" w:rsidP="003575F7">
      <w:pPr>
        <w:shd w:val="clear" w:color="auto" w:fill="1F1F1F"/>
        <w:bidi w:val="0"/>
        <w:spacing w:after="24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5FBF8DF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de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make_rectangl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52B51E8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''</w:t>
      </w:r>
    </w:p>
    <w:p w14:paraId="09621CC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below code make sample points on a rectangle shape and  </w:t>
      </w:r>
    </w:p>
    <w:p w14:paraId="13F6ED6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if we plot them show us a rectangle. we return the list of</w:t>
      </w:r>
    </w:p>
    <w:p w14:paraId="02FEBD4D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this points and each point also is a list like [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x,y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].</w:t>
      </w:r>
    </w:p>
    <w:p w14:paraId="01B0D28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length: 6</w:t>
      </w:r>
    </w:p>
    <w:p w14:paraId="7788FDD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width: 4</w:t>
      </w:r>
    </w:p>
    <w:p w14:paraId="5D7F743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'''</w:t>
      </w:r>
    </w:p>
    <w:p w14:paraId="7D9B885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X1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linspac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52CABB0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Y1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array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[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2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]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4675458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1BF8DA9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Y2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linspac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2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2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34E642B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X2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array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[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]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009B713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6652AD3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lastRenderedPageBreak/>
        <w:t xml:space="preserve">        X3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linspac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0CCCAC5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Y3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array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[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2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]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22FD61B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6D9ACC4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Y4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linspac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2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2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669C747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X4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array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[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]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1B2E13C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51B901B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X, Y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concatenat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([X1,X2, X3 , X4]),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concatenat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[Y1,Y2,Y3,Y4])</w:t>
      </w:r>
    </w:p>
    <w:p w14:paraId="4182EC0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points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[[x, y]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for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x, y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n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gram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zip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X, Y)]</w:t>
      </w:r>
    </w:p>
    <w:p w14:paraId="56A64EC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return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oints</w:t>
      </w:r>
      <w:proofErr w:type="gramEnd"/>
    </w:p>
    <w:p w14:paraId="452991B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</w:p>
    <w:p w14:paraId="66C72C3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 </w:t>
      </w:r>
    </w:p>
    <w:p w14:paraId="01F8DA1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de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make_star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42D31AC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''</w:t>
      </w:r>
    </w:p>
    <w:p w14:paraId="37B6A17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below code make sample points on a star shape and  </w:t>
      </w:r>
    </w:p>
    <w:p w14:paraId="745CBE3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if we plot them show us a star. we return the list of</w:t>
      </w:r>
    </w:p>
    <w:p w14:paraId="24FA7DC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this points and each point also is a list like [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x,y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].</w:t>
      </w:r>
    </w:p>
    <w:p w14:paraId="38B90D4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'''</w:t>
      </w:r>
    </w:p>
    <w:p w14:paraId="2E3FDEB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X1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linspac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634F347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Y1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7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/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)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X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1  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+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2</w:t>
      </w:r>
    </w:p>
    <w:p w14:paraId="709BD4D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2540939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X2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linspac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396A17B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Y2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array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[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5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]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361B980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5BA3026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X3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linspac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4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17A0116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Y3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5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/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6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)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X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3  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/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72C9143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2719030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X4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linspac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4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7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0596125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Y4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)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X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4  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+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2</w:t>
      </w:r>
    </w:p>
    <w:p w14:paraId="694B460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07CBAA3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X5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linspac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7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2B4D774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Y5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4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/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7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)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X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5  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5</w:t>
      </w:r>
    </w:p>
    <w:p w14:paraId="55E6290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79C0AE8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X6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linspac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7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6FF4921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Y6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4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/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7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)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X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6  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5</w:t>
      </w:r>
    </w:p>
    <w:p w14:paraId="149456F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19DA066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X7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linspac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7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4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5C342C6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Y7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X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7  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+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2</w:t>
      </w:r>
    </w:p>
    <w:p w14:paraId="589851D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6688B0E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X8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linspac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4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24F8255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Y8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5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/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6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)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X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8  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/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5EBCC7F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0B4FBD9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X9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linspac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0D28736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Y9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array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[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5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]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63DF85A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1116B4E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X10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linspac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,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0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2F26D0F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Y10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7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/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3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)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X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10  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+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2</w:t>
      </w:r>
    </w:p>
    <w:p w14:paraId="7F2B85C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43B7C1F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lastRenderedPageBreak/>
        <w:t xml:space="preserve">        X, Y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concatenat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([X1, X2, X3, X4, X5, X6, X7, X8, X9, X10]),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np.concatenat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[Y1, Y2, Y3, Y4, Y5, Y6, Y7, Y8, Y9, Y10])</w:t>
      </w:r>
    </w:p>
    <w:p w14:paraId="7B97F94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points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[[x, y]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for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x, y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n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gram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zip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X, Y)]</w:t>
      </w:r>
    </w:p>
    <w:p w14:paraId="104280D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return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oints</w:t>
      </w:r>
      <w:proofErr w:type="gramEnd"/>
    </w:p>
    <w:p w14:paraId="6254A6F8" w14:textId="77777777" w:rsidR="003575F7" w:rsidRPr="003575F7" w:rsidRDefault="003575F7" w:rsidP="003575F7">
      <w:pPr>
        <w:shd w:val="clear" w:color="auto" w:fill="1F1F1F"/>
        <w:bidi w:val="0"/>
        <w:spacing w:after="24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6496582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de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make_logarithmic_spira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76C0A4C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''</w:t>
      </w:r>
    </w:p>
    <w:p w14:paraId="577DA97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below code make sample points on a logarithmic spiral shape and  </w:t>
      </w:r>
    </w:p>
    <w:p w14:paraId="0ADA8E1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if we plot them show us a logarithmic spiral. we return the list of</w:t>
      </w:r>
    </w:p>
    <w:p w14:paraId="7D8A2F7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this points and each point also is a list like [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x,y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].</w:t>
      </w:r>
    </w:p>
    <w:p w14:paraId="394B048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        '''</w:t>
      </w:r>
    </w:p>
    <w:p w14:paraId="0DF8857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a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.17</w:t>
      </w:r>
    </w:p>
    <w:p w14:paraId="1225978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k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ath.tan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a)</w:t>
      </w:r>
    </w:p>
    <w:p w14:paraId="4731DED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X ,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Y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[] , []</w:t>
      </w:r>
    </w:p>
    <w:p w14:paraId="5F3EDA0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093F75B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for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i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n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gram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range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gramEnd"/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5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6294D82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t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i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/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2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ath.pi</w:t>
      </w:r>
      <w:proofErr w:type="spellEnd"/>
    </w:p>
    <w:p w14:paraId="03346F9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dx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a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ath.exp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k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t)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ath.cos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t)</w:t>
      </w:r>
    </w:p>
    <w:p w14:paraId="0DA9A22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dy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a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ath.exp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k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t)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ath.sin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t)</w:t>
      </w:r>
    </w:p>
    <w:p w14:paraId="3FBEE27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X.append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dx)</w:t>
      </w:r>
    </w:p>
    <w:p w14:paraId="19033C2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Y.append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dy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) </w:t>
      </w:r>
    </w:p>
    <w:p w14:paraId="2C27C29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0C600E1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points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[[x, y]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for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x, y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n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gram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zip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X, Y)]</w:t>
      </w:r>
    </w:p>
    <w:p w14:paraId="5C08706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return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oints</w:t>
      </w:r>
      <w:proofErr w:type="gramEnd"/>
    </w:p>
    <w:p w14:paraId="4ACCEB2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</w:p>
    <w:p w14:paraId="3266C2F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de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control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2B52384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0C44C3C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close_enough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False</w:t>
      </w:r>
    </w:p>
    <w:p w14:paraId="4517323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find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nearest_poin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)</w:t>
      </w:r>
    </w:p>
    <w:p w14:paraId="25EE0CB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</w:p>
    <w:p w14:paraId="3869E2A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distance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istance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from_goa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)    </w:t>
      </w:r>
    </w:p>
    <w:p w14:paraId="5129004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sum_i_dis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</w:p>
    <w:p w14:paraId="2CFC74F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rev_error_dis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</w:p>
    <w:p w14:paraId="6C1F108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err_dis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distance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</w:t>
      </w:r>
      <w:proofErr w:type="spellEnd"/>
      <w:proofErr w:type="gramEnd"/>
    </w:p>
    <w:p w14:paraId="7EC9CFC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1F33E85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angle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angle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from_goa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)</w:t>
      </w:r>
    </w:p>
    <w:p w14:paraId="2564571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sum_i_angl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</w:p>
    <w:p w14:paraId="156E349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rev_error_angl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</w:p>
    <w:p w14:paraId="3FE4953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err_angl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angle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</w:t>
      </w:r>
      <w:proofErr w:type="spellEnd"/>
      <w:proofErr w:type="gramEnd"/>
    </w:p>
    <w:p w14:paraId="3F3E463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</w:p>
    <w:p w14:paraId="5317710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ove_cmd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Twist(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455838B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6483B0A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while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not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ospy.is_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shutdown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2B1C9BA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  </w:t>
      </w:r>
    </w:p>
    <w:p w14:paraId="038D581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 linear velocity</w:t>
      </w:r>
    </w:p>
    <w:p w14:paraId="6078A00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distance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istance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from_goa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() </w:t>
      </w:r>
    </w:p>
    <w:p w14:paraId="0E9FFF3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err_dis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distance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</w:t>
      </w:r>
      <w:proofErr w:type="spellEnd"/>
      <w:proofErr w:type="gramEnd"/>
    </w:p>
    <w:p w14:paraId="2B0DBBB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lastRenderedPageBreak/>
        <w:t xml:space="preserve">    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ist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errs.append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err_dis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48E6345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sum_i_dis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+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err_dis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t</w:t>
      </w:r>
      <w:proofErr w:type="spellEnd"/>
      <w:proofErr w:type="gramEnd"/>
    </w:p>
    <w:p w14:paraId="4271D80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</w:p>
    <w:p w14:paraId="247A2F4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_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p_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err_dist</w:t>
      </w:r>
      <w:proofErr w:type="spellEnd"/>
    </w:p>
    <w:p w14:paraId="7E74BEB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I_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i_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sum_i_dist</w:t>
      </w:r>
      <w:proofErr w:type="spellEnd"/>
    </w:p>
    <w:p w14:paraId="5FC538FD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D_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d_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(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err_dis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rev_error_dis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2C2818E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19502B5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ove_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cmd.linear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x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_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+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I_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+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D_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</w:p>
    <w:p w14:paraId="339B5EC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rev_error_dis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err_dist</w:t>
      </w:r>
      <w:proofErr w:type="spellEnd"/>
    </w:p>
    <w:p w14:paraId="6A8FDEA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2C5D3E6D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rospy.loginfo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(f"linear velocity")</w:t>
      </w:r>
    </w:p>
    <w:p w14:paraId="1030B75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rospy.loginfo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(f"P_l : {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P_l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} 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I_l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: {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I_l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} 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D_l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: {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D_l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}")</w:t>
      </w:r>
    </w:p>
    <w:p w14:paraId="37F5382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5577091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 angular velocity</w:t>
      </w:r>
    </w:p>
    <w:p w14:paraId="52A41BD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angle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angle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from_goa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() </w:t>
      </w:r>
    </w:p>
    <w:p w14:paraId="7CCD875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err_angl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angle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</w:t>
      </w:r>
      <w:proofErr w:type="spellEnd"/>
      <w:proofErr w:type="gramEnd"/>
    </w:p>
    <w:p w14:paraId="73CEB65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angle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errs.append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err_angl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5C36841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sum_i_angl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+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err_angl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t</w:t>
      </w:r>
      <w:proofErr w:type="spellEnd"/>
      <w:proofErr w:type="gramEnd"/>
    </w:p>
    <w:p w14:paraId="3277629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</w:p>
    <w:p w14:paraId="290F1A9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_a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p_a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err_angle</w:t>
      </w:r>
      <w:proofErr w:type="spellEnd"/>
    </w:p>
    <w:p w14:paraId="437B1E5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I_a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i_a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sum_i_angle</w:t>
      </w:r>
      <w:proofErr w:type="spellEnd"/>
    </w:p>
    <w:p w14:paraId="6547DE7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D_a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d_a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*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(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err_angl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rev_error_angl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112FA7C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6C431CA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ove_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cmd.angular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z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_a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+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I_a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+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D_a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65AF43CD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cmd_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ublisher.publish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move_cmd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0FC9098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rev_error_angl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err_angle</w:t>
      </w:r>
      <w:proofErr w:type="spellEnd"/>
    </w:p>
    <w:p w14:paraId="2E7F7C20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6BC9A9A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rospy.loginfo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(f"angular velocity")</w:t>
      </w:r>
    </w:p>
    <w:p w14:paraId="327F015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rospy.loginfo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(f"P_a : {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P_a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} 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I_a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: {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I_a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} 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D_a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: {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D_a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}")</w:t>
      </w:r>
    </w:p>
    <w:p w14:paraId="4D63B9D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05DCD59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rospy.loginfo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(f"error_angle : {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err_angle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} 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error_dist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: {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err_dist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} angular speed : {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move_cmd.angular.z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} linear speed : {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move_cmd.linear.x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}")</w:t>
      </w:r>
    </w:p>
    <w:p w14:paraId="03FA6743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</w:p>
    <w:p w14:paraId="3858164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 If distance from current goal is less than threshold then define new goal</w:t>
      </w:r>
    </w:p>
    <w:p w14:paraId="265CAB8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err_dis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&lt;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ist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threshold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and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err_angle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&lt;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angle_threshold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:</w:t>
      </w:r>
    </w:p>
    <w:p w14:paraId="4C2DBAF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close_enough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True</w:t>
      </w:r>
    </w:p>
    <w:p w14:paraId="116AED9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index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+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index_increment</w:t>
      </w:r>
      <w:proofErr w:type="spellEnd"/>
    </w:p>
    <w:p w14:paraId="4E29EC2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3956AC9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# Note that for 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logarithmic_spiral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if arrive to last point we </w:t>
      </w:r>
      <w:proofErr w:type="spell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dont</w:t>
      </w:r>
      <w:proofErr w:type="spell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continue</w:t>
      </w:r>
    </w:p>
    <w:p w14:paraId="4D286E8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# </w:t>
      </w:r>
      <w:proofErr w:type="gramStart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but</w:t>
      </w:r>
      <w:proofErr w:type="gramEnd"/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 xml:space="preserve"> for star and rectangle we continue until user make interrupt</w:t>
      </w:r>
    </w:p>
    <w:p w14:paraId="23242D8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shap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</w:t>
      </w:r>
      <w:proofErr w:type="spellStart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logarithmic_spiral</w:t>
      </w:r>
      <w:proofErr w:type="spellEnd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and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index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&gt;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len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points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-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:</w:t>
      </w:r>
    </w:p>
    <w:p w14:paraId="3DF40FCD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    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break</w:t>
      </w:r>
    </w:p>
    <w:p w14:paraId="570F114D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   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x_goa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y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goal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points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[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index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%</w:t>
      </w:r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len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points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]</w:t>
      </w:r>
    </w:p>
    <w:p w14:paraId="78178B0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3A3DF731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elif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not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close_enough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: </w:t>
      </w:r>
    </w:p>
    <w:p w14:paraId="7640F6AD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find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_nearest_point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)</w:t>
      </w:r>
    </w:p>
    <w:p w14:paraId="35444FE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</w:p>
    <w:p w14:paraId="536FF5F9" w14:textId="7C404AB0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   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.sleep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)</w:t>
      </w:r>
    </w:p>
    <w:p w14:paraId="093C380A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lastRenderedPageBreak/>
        <w:t xml:space="preserve">    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de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on_shutdown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:</w:t>
      </w:r>
    </w:p>
    <w:p w14:paraId="663E7E4B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ospy.loginfo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Stopping the robot..."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067FF8F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cmd_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ublisher.publish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Twist())</w:t>
      </w:r>
    </w:p>
    <w:p w14:paraId="767EB68D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 linear</w:t>
      </w:r>
    </w:p>
    <w:p w14:paraId="762E407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lt.plot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4EC9B0"/>
          <w:sz w:val="14"/>
          <w:szCs w:val="14"/>
          <w:lang w:bidi="ar-SA"/>
        </w:rPr>
        <w:t>list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range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spell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len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ist_errs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))),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dist_errs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label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</w:t>
      </w:r>
      <w:proofErr w:type="spellStart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dist_errs</w:t>
      </w:r>
      <w:proofErr w:type="spellEnd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676C488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lt.axhlin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y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,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color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R'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40277CD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lt.draw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)</w:t>
      </w:r>
    </w:p>
    <w:p w14:paraId="45EE4D5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lt.legend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loc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upper left"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proofErr w:type="spellStart"/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frameon</w:t>
      </w:r>
      <w:proofErr w:type="spellEnd"/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False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621972F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lt.savefig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f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errs_dist_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{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_p_l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}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_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{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_d_l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}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_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{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_i_l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}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.png"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055B892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lt.show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)</w:t>
      </w:r>
    </w:p>
    <w:p w14:paraId="23AA6654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</w:p>
    <w:p w14:paraId="5B247C55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r w:rsidRPr="003575F7">
        <w:rPr>
          <w:rFonts w:ascii="Consolas" w:eastAsia="Times New Roman" w:hAnsi="Consolas" w:cs="Times New Roman"/>
          <w:color w:val="6A9955"/>
          <w:sz w:val="14"/>
          <w:szCs w:val="14"/>
          <w:lang w:bidi="ar-SA"/>
        </w:rPr>
        <w:t># angular</w:t>
      </w:r>
    </w:p>
    <w:p w14:paraId="21C29E39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lt.plot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4EC9B0"/>
          <w:sz w:val="14"/>
          <w:szCs w:val="14"/>
          <w:lang w:bidi="ar-SA"/>
        </w:rPr>
        <w:t>list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range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spellStart"/>
      <w:r w:rsidRPr="003575F7">
        <w:rPr>
          <w:rFonts w:ascii="Consolas" w:eastAsia="Times New Roman" w:hAnsi="Consolas" w:cs="Times New Roman"/>
          <w:color w:val="DCDCAA"/>
          <w:sz w:val="14"/>
          <w:szCs w:val="14"/>
          <w:lang w:bidi="ar-SA"/>
        </w:rPr>
        <w:t>len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angle_errs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))), </w:t>
      </w:r>
      <w:proofErr w:type="spellStart"/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angle_errs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label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</w:t>
      </w:r>
      <w:proofErr w:type="spellStart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angle_errs</w:t>
      </w:r>
      <w:proofErr w:type="spellEnd"/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423CC64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lt.axhline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y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0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,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color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R'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308F55E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lt.draw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)</w:t>
      </w:r>
    </w:p>
    <w:p w14:paraId="05DF5D08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lt.legend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loc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upper left"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, </w:t>
      </w:r>
      <w:proofErr w:type="spellStart"/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frameon</w:t>
      </w:r>
      <w:proofErr w:type="spellEnd"/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False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6500B4C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lt.savefig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f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errs_angle_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{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_p_a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}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_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{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_d_a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}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_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{sel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.k_i_a</w:t>
      </w:r>
      <w:r w:rsidRPr="003575F7">
        <w:rPr>
          <w:rFonts w:ascii="Consolas" w:eastAsia="Times New Roman" w:hAnsi="Consolas" w:cs="Times New Roman"/>
          <w:color w:val="569CD6"/>
          <w:sz w:val="14"/>
          <w:szCs w:val="14"/>
          <w:lang w:bidi="ar-SA"/>
        </w:rPr>
        <w:t>}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.png"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67240AF6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lt.show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)</w:t>
      </w:r>
    </w:p>
    <w:p w14:paraId="6CC562F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ospy.sleep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B5CEA8"/>
          <w:sz w:val="14"/>
          <w:szCs w:val="14"/>
          <w:lang w:bidi="ar-SA"/>
        </w:rPr>
        <w:t>1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6B71C71C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</w:p>
    <w:p w14:paraId="06F07E4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if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9CDCFE"/>
          <w:sz w:val="14"/>
          <w:szCs w:val="14"/>
          <w:lang w:bidi="ar-SA"/>
        </w:rPr>
        <w:t>__name__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'__main__'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:</w:t>
      </w:r>
    </w:p>
    <w:p w14:paraId="53291C12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try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:</w:t>
      </w:r>
    </w:p>
    <w:p w14:paraId="6B26B3CE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idc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r w:rsidRPr="003575F7">
        <w:rPr>
          <w:rFonts w:ascii="Consolas" w:eastAsia="Times New Roman" w:hAnsi="Consolas" w:cs="Times New Roman"/>
          <w:color w:val="D4D4D4"/>
          <w:sz w:val="14"/>
          <w:szCs w:val="14"/>
          <w:lang w:bidi="ar-SA"/>
        </w:rPr>
        <w:t>=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IDController</w:t>
      </w:r>
      <w:proofErr w:type="spell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46CCDACD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pidc.control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)</w:t>
      </w:r>
    </w:p>
    <w:p w14:paraId="3BF2B2C7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</w:t>
      </w:r>
      <w:r w:rsidRPr="003575F7">
        <w:rPr>
          <w:rFonts w:ascii="Consolas" w:eastAsia="Times New Roman" w:hAnsi="Consolas" w:cs="Times New Roman"/>
          <w:color w:val="C586C0"/>
          <w:sz w:val="14"/>
          <w:szCs w:val="14"/>
          <w:lang w:bidi="ar-SA"/>
        </w:rPr>
        <w:t>except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ospy.ROSInterruptException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:</w:t>
      </w:r>
    </w:p>
    <w:p w14:paraId="68C160FF" w14:textId="77777777" w:rsidR="003575F7" w:rsidRPr="003575F7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</w:pP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 xml:space="preserve">        </w:t>
      </w:r>
      <w:proofErr w:type="spellStart"/>
      <w:proofErr w:type="gramStart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rospy.loginfo</w:t>
      </w:r>
      <w:proofErr w:type="spellEnd"/>
      <w:proofErr w:type="gramEnd"/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(</w:t>
      </w:r>
      <w:r w:rsidRPr="003575F7">
        <w:rPr>
          <w:rFonts w:ascii="Consolas" w:eastAsia="Times New Roman" w:hAnsi="Consolas" w:cs="Times New Roman"/>
          <w:color w:val="CE9178"/>
          <w:sz w:val="14"/>
          <w:szCs w:val="14"/>
          <w:lang w:bidi="ar-SA"/>
        </w:rPr>
        <w:t>"Navigation terminated."</w:t>
      </w:r>
      <w:r w:rsidRPr="003575F7">
        <w:rPr>
          <w:rFonts w:ascii="Consolas" w:eastAsia="Times New Roman" w:hAnsi="Consolas" w:cs="Times New Roman"/>
          <w:color w:val="CCCCCC"/>
          <w:sz w:val="14"/>
          <w:szCs w:val="14"/>
          <w:lang w:bidi="ar-SA"/>
        </w:rPr>
        <w:t>)</w:t>
      </w:r>
    </w:p>
    <w:p w14:paraId="359FEFD4" w14:textId="4B75FAA6" w:rsidR="00EA26E1" w:rsidRDefault="00EA26E1" w:rsidP="00EA26E1">
      <w:pPr>
        <w:ind w:firstLine="0"/>
        <w:jc w:val="left"/>
      </w:pPr>
      <w:r>
        <w:rPr>
          <w:rFonts w:hint="cs"/>
          <w:rtl/>
        </w:rPr>
        <w:t xml:space="preserve">در مرحله بعد باید تمامی کدهای پایتون را </w:t>
      </w:r>
      <w:r>
        <w:t>executable</w:t>
      </w:r>
      <w:r>
        <w:rPr>
          <w:rFonts w:hint="cs"/>
          <w:rtl/>
        </w:rPr>
        <w:t xml:space="preserve"> کنیم. برای این کار لازم است در ترمینال در پکیج </w:t>
      </w:r>
      <w:r>
        <w:t>step2</w:t>
      </w:r>
      <w:r>
        <w:rPr>
          <w:rFonts w:hint="cs"/>
          <w:rtl/>
        </w:rPr>
        <w:t xml:space="preserve"> کد زیر را اجرا کنیم:</w:t>
      </w:r>
    </w:p>
    <w:p w14:paraId="53C07A78" w14:textId="6C61DBCE" w:rsidR="00EA26E1" w:rsidRDefault="00EA26E1" w:rsidP="009D7A74">
      <w:pPr>
        <w:pStyle w:val="ListParagraph"/>
        <w:numPr>
          <w:ilvl w:val="0"/>
          <w:numId w:val="14"/>
        </w:numPr>
        <w:bidi w:val="0"/>
        <w:jc w:val="left"/>
        <w:rPr>
          <w:rtl/>
        </w:rPr>
      </w:pPr>
      <w:r w:rsidRPr="00EA26E1">
        <w:rPr>
          <w:noProof/>
          <w:rtl/>
        </w:rPr>
        <w:drawing>
          <wp:anchor distT="0" distB="0" distL="114300" distR="114300" simplePos="0" relativeHeight="251629568" behindDoc="0" locked="0" layoutInCell="1" allowOverlap="1" wp14:anchorId="2CEDBAD1" wp14:editId="4E386A9F">
            <wp:simplePos x="0" y="0"/>
            <wp:positionH relativeFrom="margin">
              <wp:align>right</wp:align>
            </wp:positionH>
            <wp:positionV relativeFrom="paragraph">
              <wp:posOffset>365760</wp:posOffset>
            </wp:positionV>
            <wp:extent cx="5349704" cy="975445"/>
            <wp:effectExtent l="0" t="0" r="3810" b="0"/>
            <wp:wrapThrough wrapText="bothSides">
              <wp:wrapPolygon edited="0">
                <wp:start x="0" y="0"/>
                <wp:lineTo x="0" y="21094"/>
                <wp:lineTo x="21538" y="21094"/>
                <wp:lineTo x="21538" y="0"/>
                <wp:lineTo x="0" y="0"/>
              </wp:wrapPolygon>
            </wp:wrapThrough>
            <wp:docPr id="52144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44047" name=""/>
                    <pic:cNvPicPr/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975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chmod</w:t>
      </w:r>
      <w:proofErr w:type="spellEnd"/>
      <w:r>
        <w:t xml:space="preserve"> +x src/*.py</w:t>
      </w:r>
    </w:p>
    <w:p w14:paraId="734396CB" w14:textId="77777777" w:rsidR="008441E1" w:rsidRDefault="00EA26E1" w:rsidP="003575F7">
      <w:pPr>
        <w:ind w:firstLine="0"/>
        <w:rPr>
          <w:rtl/>
        </w:rPr>
      </w:pPr>
      <w:r>
        <w:rPr>
          <w:rFonts w:hint="cs"/>
          <w:rtl/>
        </w:rPr>
        <w:t xml:space="preserve">سپس به سراغ نوشتن لانچ فایل میرویم. در همین پکیج </w:t>
      </w:r>
      <w:r>
        <w:t>step2</w:t>
      </w:r>
      <w:r>
        <w:rPr>
          <w:rFonts w:hint="cs"/>
          <w:rtl/>
        </w:rPr>
        <w:t xml:space="preserve"> لازم است تا یک فولدر </w:t>
      </w:r>
      <w:r>
        <w:t>launch</w:t>
      </w:r>
      <w:r>
        <w:rPr>
          <w:rFonts w:hint="cs"/>
          <w:rtl/>
        </w:rPr>
        <w:t xml:space="preserve"> ایجاد کنیم و داخل آن یک </w:t>
      </w:r>
      <w:proofErr w:type="spellStart"/>
      <w:r>
        <w:t>control.launch</w:t>
      </w:r>
      <w:proofErr w:type="spellEnd"/>
      <w:r>
        <w:rPr>
          <w:rFonts w:hint="cs"/>
          <w:rtl/>
        </w:rPr>
        <w:t xml:space="preserve"> ایجاد کنیم. لانچ فایل به صورت زیر است</w:t>
      </w:r>
      <w:r w:rsidR="00155ADB">
        <w:rPr>
          <w:rFonts w:hint="cs"/>
          <w:rtl/>
        </w:rPr>
        <w:t>.</w:t>
      </w:r>
    </w:p>
    <w:p w14:paraId="0F5388F4" w14:textId="005EFB41" w:rsidR="00155ADB" w:rsidRDefault="00155ADB" w:rsidP="003575F7">
      <w:pPr>
        <w:ind w:firstLine="0"/>
        <w:rPr>
          <w:rtl/>
        </w:rPr>
      </w:pPr>
      <w:r>
        <w:rPr>
          <w:rFonts w:hint="cs"/>
          <w:rtl/>
        </w:rPr>
        <w:t xml:space="preserve"> ابتدا یک لانچ فایل دیگر را </w:t>
      </w:r>
      <w:r>
        <w:t>include</w:t>
      </w:r>
      <w:r>
        <w:rPr>
          <w:rFonts w:hint="cs"/>
          <w:rtl/>
        </w:rPr>
        <w:t xml:space="preserve"> میکنیم و میگوییم در آن آرگومان های ورودی مثل مکان اولیه ربات و زاویه اولیه چه باشند . اصلا در کدام نقشه ( که اینجا </w:t>
      </w:r>
      <w:proofErr w:type="spellStart"/>
      <w:r>
        <w:t>empty_world</w:t>
      </w:r>
      <w:proofErr w:type="spellEnd"/>
      <w:r>
        <w:rPr>
          <w:rFonts w:hint="cs"/>
          <w:rtl/>
        </w:rPr>
        <w:t xml:space="preserve"> بود) را بالا بیاورد</w:t>
      </w:r>
      <w:r w:rsidR="008441E1">
        <w:rPr>
          <w:rFonts w:hint="cs"/>
          <w:rtl/>
        </w:rPr>
        <w:t xml:space="preserve"> </w:t>
      </w:r>
      <w:r>
        <w:rPr>
          <w:rFonts w:hint="cs"/>
          <w:rtl/>
        </w:rPr>
        <w:t xml:space="preserve">و ربات و </w:t>
      </w:r>
      <w:r>
        <w:t>gazebo</w:t>
      </w:r>
      <w:r>
        <w:rPr>
          <w:rFonts w:hint="cs"/>
          <w:rtl/>
        </w:rPr>
        <w:t xml:space="preserve"> را آماده کند.</w:t>
      </w:r>
      <w:r w:rsidR="008441E1">
        <w:rPr>
          <w:rFonts w:hint="cs"/>
          <w:rtl/>
        </w:rPr>
        <w:t xml:space="preserve"> سپس </w:t>
      </w:r>
      <w:r w:rsidR="008441E1">
        <w:t>launch file</w:t>
      </w:r>
      <w:r w:rsidR="008441E1">
        <w:rPr>
          <w:rFonts w:hint="cs"/>
          <w:rtl/>
        </w:rPr>
        <w:t xml:space="preserve"> مربوط به </w:t>
      </w:r>
      <w:proofErr w:type="spellStart"/>
      <w:r w:rsidR="008441E1">
        <w:t>rviz</w:t>
      </w:r>
      <w:proofErr w:type="spellEnd"/>
      <w:r w:rsidR="008441E1">
        <w:rPr>
          <w:rFonts w:hint="cs"/>
          <w:rtl/>
        </w:rPr>
        <w:t xml:space="preserve"> را </w:t>
      </w:r>
      <w:r w:rsidR="008441E1">
        <w:t>include</w:t>
      </w:r>
      <w:r w:rsidR="008441E1">
        <w:rPr>
          <w:rFonts w:hint="cs"/>
          <w:rtl/>
        </w:rPr>
        <w:t xml:space="preserve"> میکنیم تا آن را هم برای نمایش مسیر ربات بالا بیاورد.</w:t>
      </w:r>
    </w:p>
    <w:p w14:paraId="473ED693" w14:textId="08B203A5" w:rsidR="00EA26E1" w:rsidRPr="00155ADB" w:rsidRDefault="00155ADB" w:rsidP="003575F7">
      <w:pPr>
        <w:ind w:firstLine="0"/>
        <w:rPr>
          <w:rtl/>
        </w:rPr>
      </w:pPr>
      <w:r w:rsidRPr="00155ADB">
        <w:rPr>
          <w:rFonts w:hint="cs"/>
          <w:rtl/>
        </w:rPr>
        <w:lastRenderedPageBreak/>
        <w:t xml:space="preserve">همچنین نودهای </w:t>
      </w:r>
      <w:r w:rsidRPr="00155ADB">
        <w:t>control_node.py</w:t>
      </w:r>
      <w:r w:rsidRPr="00155ADB">
        <w:rPr>
          <w:rFonts w:hint="cs"/>
          <w:rtl/>
        </w:rPr>
        <w:t xml:space="preserve"> و همچنین </w:t>
      </w:r>
      <w:r w:rsidRPr="00155ADB">
        <w:t>monitor_node.py</w:t>
      </w:r>
      <w:r w:rsidRPr="00155ADB">
        <w:rPr>
          <w:rFonts w:hint="cs"/>
          <w:rtl/>
        </w:rPr>
        <w:t xml:space="preserve"> را با نام‌های </w:t>
      </w:r>
      <w:r w:rsidRPr="00155ADB">
        <w:t>controller</w:t>
      </w:r>
      <w:r w:rsidRPr="00155ADB">
        <w:rPr>
          <w:rFonts w:hint="cs"/>
          <w:rtl/>
        </w:rPr>
        <w:t xml:space="preserve"> و </w:t>
      </w:r>
      <w:r w:rsidRPr="00155ADB">
        <w:t>monitor</w:t>
      </w:r>
      <w:r w:rsidRPr="00155ADB">
        <w:rPr>
          <w:rFonts w:hint="cs"/>
          <w:rtl/>
        </w:rPr>
        <w:t xml:space="preserve"> بالا بیاورد. همچنین در نود </w:t>
      </w:r>
      <w:r w:rsidRPr="00155ADB">
        <w:t>controller</w:t>
      </w:r>
      <w:r w:rsidRPr="00155ADB">
        <w:rPr>
          <w:rFonts w:hint="cs"/>
          <w:rtl/>
        </w:rPr>
        <w:t xml:space="preserve"> ما نام شکل مسیر را به عنوان ورودی </w:t>
      </w:r>
      <w:r w:rsidR="000214ED">
        <w:rPr>
          <w:rFonts w:hint="cs"/>
          <w:rtl/>
        </w:rPr>
        <w:t xml:space="preserve">از کاربر میگیریم و </w:t>
      </w:r>
      <w:r w:rsidRPr="00155ADB">
        <w:rPr>
          <w:rFonts w:hint="cs"/>
          <w:rtl/>
        </w:rPr>
        <w:t xml:space="preserve">در این لانچ فایل مشخص </w:t>
      </w:r>
      <w:r w:rsidR="000214ED">
        <w:rPr>
          <w:rFonts w:hint="cs"/>
          <w:rtl/>
        </w:rPr>
        <w:t>شده است</w:t>
      </w:r>
      <w:r w:rsidRPr="00155ADB">
        <w:rPr>
          <w:rFonts w:hint="cs"/>
          <w:rtl/>
        </w:rPr>
        <w:t>.</w:t>
      </w:r>
      <w:r w:rsidR="008441E1">
        <w:rPr>
          <w:rFonts w:hint="cs"/>
          <w:rtl/>
        </w:rPr>
        <w:t xml:space="preserve"> نود </w:t>
      </w:r>
      <w:r w:rsidR="008441E1">
        <w:t>monitor</w:t>
      </w:r>
      <w:r w:rsidR="008441E1">
        <w:rPr>
          <w:rFonts w:hint="cs"/>
          <w:rtl/>
        </w:rPr>
        <w:t xml:space="preserve"> که برای رسم مسیر لازم است و آن هم باید بالا بیاید.</w:t>
      </w:r>
    </w:p>
    <w:p w14:paraId="7F595E93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 w:rsidRPr="000214ED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launch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228E1A20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</w:p>
    <w:p w14:paraId="408D06AE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proofErr w:type="spellStart"/>
      <w:r w:rsidRPr="000214ED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arg</w:t>
      </w:r>
      <w:proofErr w:type="spellEnd"/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shape"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default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rectangle"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7D461EDE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</w:p>
    <w:p w14:paraId="061B2CCE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 w:rsidRPr="000214ED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includ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fil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$(find turtlebot3_</w:t>
      </w:r>
      <w:proofErr w:type="gramStart"/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gazebo)/launch/</w:t>
      </w:r>
      <w:proofErr w:type="spellStart"/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my_empty_world.launch</w:t>
      </w:r>
      <w:proofErr w:type="spellEnd"/>
      <w:proofErr w:type="gramEnd"/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5B927B94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    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proofErr w:type="spellStart"/>
      <w:r w:rsidRPr="000214ED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arg</w:t>
      </w:r>
      <w:proofErr w:type="spellEnd"/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proofErr w:type="spellStart"/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x_pos</w:t>
      </w:r>
      <w:proofErr w:type="spellEnd"/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valu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0.0"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1D9BC511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    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proofErr w:type="spellStart"/>
      <w:r w:rsidRPr="000214ED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arg</w:t>
      </w:r>
      <w:proofErr w:type="spellEnd"/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proofErr w:type="spellStart"/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y_pos</w:t>
      </w:r>
      <w:proofErr w:type="spellEnd"/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valu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0.0"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7BE3F104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    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proofErr w:type="spellStart"/>
      <w:r w:rsidRPr="000214ED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arg</w:t>
      </w:r>
      <w:proofErr w:type="spellEnd"/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proofErr w:type="spellStart"/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z_pos</w:t>
      </w:r>
      <w:proofErr w:type="spellEnd"/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valu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0.0"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72A23078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    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proofErr w:type="spellStart"/>
      <w:r w:rsidRPr="000214ED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arg</w:t>
      </w:r>
      <w:proofErr w:type="spellEnd"/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yaw"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valu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0.0"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532A5BE9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/</w:t>
      </w:r>
      <w:r w:rsidRPr="000214ED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include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1B14DE47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</w:p>
    <w:p w14:paraId="0A9FFB19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 w:rsidRPr="000214ED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includ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fil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$(find turtlebot3_</w:t>
      </w:r>
      <w:proofErr w:type="gramStart"/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gazebo)/launch/turtlebot3_gazebo_rviz.launch</w:t>
      </w:r>
      <w:proofErr w:type="gramEnd"/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3670B57D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</w:p>
    <w:p w14:paraId="1CEF5A39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 w:rsidRPr="000214ED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nod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pkg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step2"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typ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control_node.py"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controller"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output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screen"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25650012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    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 w:rsidRPr="000214ED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param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shape"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valu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$(</w:t>
      </w:r>
      <w:proofErr w:type="spellStart"/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arg</w:t>
      </w:r>
      <w:proofErr w:type="spellEnd"/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 xml:space="preserve"> shape)"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27C88599" w14:textId="09E6F48C" w:rsidR="000214ED" w:rsidRDefault="000214ED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</w:pP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/</w:t>
      </w:r>
      <w:r w:rsidRPr="000214ED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node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0D3A7F8E" w14:textId="77777777" w:rsidR="003575F7" w:rsidRPr="000214ED" w:rsidRDefault="003575F7" w:rsidP="003575F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</w:p>
    <w:p w14:paraId="52BA0F81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 w:rsidRPr="000214ED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nod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pkg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step2"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typ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monitor_node.py"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0214ED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0214ED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monitor"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&lt;/</w:t>
      </w:r>
      <w:r w:rsidRPr="000214ED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node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46F1A84C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0214ED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</w:p>
    <w:p w14:paraId="3FD23CAF" w14:textId="77777777" w:rsidR="000214ED" w:rsidRPr="000214ED" w:rsidRDefault="000214ED" w:rsidP="000214E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/</w:t>
      </w:r>
      <w:r w:rsidRPr="000214ED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launch</w:t>
      </w:r>
      <w:r w:rsidRPr="000214ED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503CDB63" w14:textId="2A2288CD" w:rsidR="000214ED" w:rsidRPr="003575F7" w:rsidRDefault="000214ED" w:rsidP="003575F7">
      <w:pPr>
        <w:ind w:firstLine="0"/>
        <w:rPr>
          <w:sz w:val="28"/>
          <w:rtl/>
        </w:rPr>
      </w:pPr>
      <w:r>
        <w:rPr>
          <w:rFonts w:hint="cs"/>
          <w:sz w:val="28"/>
          <w:rtl/>
        </w:rPr>
        <w:t xml:space="preserve">سپس در آخر لازم است تا به دایرکتوری ورک اسپیس برویم و </w:t>
      </w:r>
      <w:proofErr w:type="spellStart"/>
      <w:r>
        <w:rPr>
          <w:sz w:val="28"/>
        </w:rPr>
        <w:t>catkin_make</w:t>
      </w:r>
      <w:proofErr w:type="spellEnd"/>
      <w:r>
        <w:rPr>
          <w:rFonts w:hint="cs"/>
          <w:sz w:val="28"/>
          <w:rtl/>
        </w:rPr>
        <w:t xml:space="preserve"> را صدا بزنیم.</w:t>
      </w:r>
      <w:r w:rsidR="003575F7">
        <w:rPr>
          <w:sz w:val="28"/>
        </w:rPr>
        <w:t xml:space="preserve"> </w:t>
      </w:r>
      <w:r>
        <w:rPr>
          <w:rFonts w:hint="cs"/>
          <w:rtl/>
        </w:rPr>
        <w:t xml:space="preserve">سپس برای استفاده لازم است تا ابتدا سورس کنیم و سپس ربات را اکسپورت کنیم و در نهایت </w:t>
      </w:r>
      <w:proofErr w:type="spellStart"/>
      <w:r>
        <w:t>roslaunch</w:t>
      </w:r>
      <w:proofErr w:type="spellEnd"/>
      <w:r>
        <w:rPr>
          <w:rFonts w:hint="cs"/>
          <w:rtl/>
        </w:rPr>
        <w:t xml:space="preserve"> را صدا بزنیم:</w:t>
      </w:r>
    </w:p>
    <w:p w14:paraId="49B94B64" w14:textId="77777777" w:rsidR="000214ED" w:rsidRDefault="000214ED" w:rsidP="000214ED">
      <w:pPr>
        <w:pStyle w:val="ListParagraph"/>
        <w:numPr>
          <w:ilvl w:val="0"/>
          <w:numId w:val="17"/>
        </w:numPr>
        <w:bidi w:val="0"/>
        <w:jc w:val="left"/>
        <w:rPr>
          <w:rtl/>
        </w:rPr>
      </w:pPr>
      <w:r>
        <w:t xml:space="preserve">. </w:t>
      </w:r>
      <w:proofErr w:type="spellStart"/>
      <w:r>
        <w:t>devel</w:t>
      </w:r>
      <w:proofErr w:type="spellEnd"/>
      <w:r>
        <w:t>/</w:t>
      </w:r>
      <w:proofErr w:type="spellStart"/>
      <w:r>
        <w:t>setup.bash</w:t>
      </w:r>
      <w:proofErr w:type="spellEnd"/>
    </w:p>
    <w:p w14:paraId="648E20C7" w14:textId="77777777" w:rsidR="000214ED" w:rsidRDefault="000214ED" w:rsidP="000214ED">
      <w:pPr>
        <w:pStyle w:val="ListParagraph"/>
        <w:numPr>
          <w:ilvl w:val="0"/>
          <w:numId w:val="17"/>
        </w:numPr>
        <w:bidi w:val="0"/>
        <w:jc w:val="left"/>
        <w:rPr>
          <w:rtl/>
        </w:rPr>
      </w:pPr>
      <w:r>
        <w:t>export TURTLEBOT3_MODEL=waffle</w:t>
      </w:r>
    </w:p>
    <w:p w14:paraId="3B8C703F" w14:textId="2A728E19" w:rsidR="000214ED" w:rsidRDefault="000214ED" w:rsidP="000214ED">
      <w:pPr>
        <w:pStyle w:val="ListParagraph"/>
        <w:numPr>
          <w:ilvl w:val="0"/>
          <w:numId w:val="17"/>
        </w:numPr>
        <w:bidi w:val="0"/>
        <w:jc w:val="left"/>
        <w:rPr>
          <w:rtl/>
        </w:rPr>
      </w:pPr>
      <w:proofErr w:type="spellStart"/>
      <w:r>
        <w:t>roslaunch</w:t>
      </w:r>
      <w:proofErr w:type="spellEnd"/>
      <w:r>
        <w:t xml:space="preserve"> step2 </w:t>
      </w:r>
      <w:proofErr w:type="spellStart"/>
      <w:proofErr w:type="gramStart"/>
      <w:r>
        <w:t>control.launch</w:t>
      </w:r>
      <w:proofErr w:type="spellEnd"/>
      <w:proofErr w:type="gramEnd"/>
      <w:r>
        <w:t xml:space="preserve"> </w:t>
      </w:r>
      <w:r w:rsidR="000C108E">
        <w:t>shape:=rectangle</w:t>
      </w:r>
    </w:p>
    <w:p w14:paraId="58FFE355" w14:textId="5E731C42" w:rsidR="00EA26E1" w:rsidRDefault="000C108E" w:rsidP="00C55ABA">
      <w:pPr>
        <w:ind w:firstLine="0"/>
      </w:pPr>
      <w:r w:rsidRPr="000C108E">
        <w:rPr>
          <w:noProof/>
          <w:rtl/>
        </w:rPr>
        <w:drawing>
          <wp:anchor distT="0" distB="0" distL="114300" distR="114300" simplePos="0" relativeHeight="251630592" behindDoc="0" locked="0" layoutInCell="1" allowOverlap="1" wp14:anchorId="010FFFEC" wp14:editId="655F35BE">
            <wp:simplePos x="0" y="0"/>
            <wp:positionH relativeFrom="margin">
              <wp:align>right</wp:align>
            </wp:positionH>
            <wp:positionV relativeFrom="paragraph">
              <wp:posOffset>70485</wp:posOffset>
            </wp:positionV>
            <wp:extent cx="5565775" cy="1400810"/>
            <wp:effectExtent l="0" t="0" r="0" b="8890"/>
            <wp:wrapThrough wrapText="bothSides">
              <wp:wrapPolygon edited="0">
                <wp:start x="0" y="0"/>
                <wp:lineTo x="0" y="21443"/>
                <wp:lineTo x="21514" y="21443"/>
                <wp:lineTo x="21514" y="0"/>
                <wp:lineTo x="0" y="0"/>
              </wp:wrapPolygon>
            </wp:wrapThrough>
            <wp:docPr id="18103148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314866" name=""/>
                    <pic:cNvPicPr/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400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7EEE8D" w14:textId="77777777" w:rsidR="00AE7EF5" w:rsidRPr="00AE7EF5" w:rsidRDefault="00AE7EF5" w:rsidP="00AE7EF5"/>
    <w:p w14:paraId="717F1502" w14:textId="77777777" w:rsidR="00E622E0" w:rsidRDefault="00E622E0" w:rsidP="00AE7EF5">
      <w:pPr>
        <w:rPr>
          <w:rtl/>
        </w:rPr>
        <w:sectPr w:rsidR="00E622E0" w:rsidSect="004028FA"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3355F50C" w14:textId="41201517" w:rsidR="00E622E0" w:rsidRDefault="00E622E0" w:rsidP="00E622E0">
      <w:pPr>
        <w:pStyle w:val="Heading1"/>
        <w:ind w:firstLine="0"/>
        <w:rPr>
          <w:rtl/>
        </w:rPr>
      </w:pPr>
      <w:bookmarkStart w:id="6" w:name="_Toc136736891"/>
      <w:r>
        <w:rPr>
          <w:rFonts w:hint="cs"/>
          <w:rtl/>
        </w:rPr>
        <w:lastRenderedPageBreak/>
        <w:t>گام دوم (اجرا و نتایج)</w:t>
      </w:r>
      <w:bookmarkEnd w:id="6"/>
    </w:p>
    <w:p w14:paraId="4C87A6B7" w14:textId="52ACA6DF" w:rsidR="00AE7EF5" w:rsidRPr="00073CE0" w:rsidRDefault="00073CE0" w:rsidP="00E622E0">
      <w:pPr>
        <w:ind w:firstLine="0"/>
        <w:rPr>
          <w:b/>
          <w:bCs/>
          <w:color w:val="E36C0A" w:themeColor="accent6" w:themeShade="BF"/>
        </w:rPr>
      </w:pPr>
      <w:r w:rsidRPr="00073CE0">
        <w:rPr>
          <w:b/>
          <w:bCs/>
          <w:color w:val="E36C0A" w:themeColor="accent6" w:themeShade="BF"/>
          <w:rtl/>
        </w:rPr>
        <w:t>موارد ز</w:t>
      </w:r>
      <w:r w:rsidRPr="00073CE0">
        <w:rPr>
          <w:rFonts w:hint="cs"/>
          <w:b/>
          <w:bCs/>
          <w:color w:val="E36C0A" w:themeColor="accent6" w:themeShade="BF"/>
          <w:rtl/>
        </w:rPr>
        <w:t>ی</w:t>
      </w:r>
      <w:r w:rsidRPr="00073CE0">
        <w:rPr>
          <w:rFonts w:hint="eastAsia"/>
          <w:b/>
          <w:bCs/>
          <w:color w:val="E36C0A" w:themeColor="accent6" w:themeShade="BF"/>
          <w:rtl/>
        </w:rPr>
        <w:t>ر</w:t>
      </w:r>
      <w:r w:rsidRPr="00073CE0">
        <w:rPr>
          <w:b/>
          <w:bCs/>
          <w:color w:val="E36C0A" w:themeColor="accent6" w:themeShade="BF"/>
          <w:rtl/>
        </w:rPr>
        <w:t xml:space="preserve"> را در گزارش خود قرار ده</w:t>
      </w:r>
      <w:r w:rsidRPr="00073CE0">
        <w:rPr>
          <w:rFonts w:hint="cs"/>
          <w:b/>
          <w:bCs/>
          <w:color w:val="E36C0A" w:themeColor="accent6" w:themeShade="BF"/>
          <w:rtl/>
        </w:rPr>
        <w:t>ی</w:t>
      </w:r>
      <w:r w:rsidRPr="00073CE0">
        <w:rPr>
          <w:rFonts w:hint="eastAsia"/>
          <w:b/>
          <w:bCs/>
          <w:color w:val="E36C0A" w:themeColor="accent6" w:themeShade="BF"/>
          <w:rtl/>
        </w:rPr>
        <w:t>د</w:t>
      </w:r>
      <w:r w:rsidRPr="00073CE0">
        <w:rPr>
          <w:b/>
          <w:bCs/>
          <w:color w:val="E36C0A" w:themeColor="accent6" w:themeShade="BF"/>
          <w:rtl/>
        </w:rPr>
        <w:t>:</w:t>
      </w:r>
    </w:p>
    <w:p w14:paraId="151FEE1E" w14:textId="4AF7C392" w:rsidR="00AE7EF5" w:rsidRDefault="00073CE0" w:rsidP="00073CE0">
      <w:pPr>
        <w:pStyle w:val="ListParagraph"/>
        <w:numPr>
          <w:ilvl w:val="0"/>
          <w:numId w:val="19"/>
        </w:numPr>
        <w:rPr>
          <w:b/>
          <w:bCs/>
          <w:color w:val="E36C0A" w:themeColor="accent6" w:themeShade="BF"/>
        </w:rPr>
      </w:pPr>
      <w:r w:rsidRPr="00073CE0">
        <w:rPr>
          <w:b/>
          <w:bCs/>
          <w:color w:val="E36C0A" w:themeColor="accent6" w:themeShade="BF"/>
          <w:rtl/>
        </w:rPr>
        <w:t>نما</w:t>
      </w:r>
      <w:r w:rsidRPr="00073CE0">
        <w:rPr>
          <w:rFonts w:hint="cs"/>
          <w:b/>
          <w:bCs/>
          <w:color w:val="E36C0A" w:themeColor="accent6" w:themeShade="BF"/>
          <w:rtl/>
        </w:rPr>
        <w:t>ی</w:t>
      </w:r>
      <w:r w:rsidRPr="00073CE0">
        <w:rPr>
          <w:b/>
          <w:bCs/>
          <w:color w:val="E36C0A" w:themeColor="accent6" w:themeShade="BF"/>
          <w:rtl/>
        </w:rPr>
        <w:t xml:space="preserve"> شکل تول</w:t>
      </w:r>
      <w:r w:rsidRPr="00073CE0">
        <w:rPr>
          <w:rFonts w:hint="cs"/>
          <w:b/>
          <w:bCs/>
          <w:color w:val="E36C0A" w:themeColor="accent6" w:themeShade="BF"/>
          <w:rtl/>
        </w:rPr>
        <w:t>ی</w:t>
      </w:r>
      <w:r w:rsidRPr="00073CE0">
        <w:rPr>
          <w:rFonts w:hint="eastAsia"/>
          <w:b/>
          <w:bCs/>
          <w:color w:val="E36C0A" w:themeColor="accent6" w:themeShade="BF"/>
          <w:rtl/>
        </w:rPr>
        <w:t>د</w:t>
      </w:r>
      <w:r w:rsidRPr="00073CE0">
        <w:rPr>
          <w:b/>
          <w:bCs/>
          <w:color w:val="E36C0A" w:themeColor="accent6" w:themeShade="BF"/>
          <w:rtl/>
        </w:rPr>
        <w:t xml:space="preserve"> شده از حرکت ربات در شب</w:t>
      </w:r>
      <w:r w:rsidRPr="00073CE0">
        <w:rPr>
          <w:rFonts w:hint="cs"/>
          <w:b/>
          <w:bCs/>
          <w:color w:val="E36C0A" w:themeColor="accent6" w:themeShade="BF"/>
          <w:rtl/>
        </w:rPr>
        <w:t>ی</w:t>
      </w:r>
      <w:r w:rsidRPr="00073CE0">
        <w:rPr>
          <w:rFonts w:hint="eastAsia"/>
          <w:b/>
          <w:bCs/>
          <w:color w:val="E36C0A" w:themeColor="accent6" w:themeShade="BF"/>
          <w:rtl/>
        </w:rPr>
        <w:t>ه</w:t>
      </w:r>
      <w:r w:rsidRPr="00073CE0">
        <w:rPr>
          <w:b/>
          <w:bCs/>
          <w:color w:val="E36C0A" w:themeColor="accent6" w:themeShade="BF"/>
          <w:rtl/>
        </w:rPr>
        <w:t xml:space="preserve"> ساز</w:t>
      </w:r>
      <w:proofErr w:type="spellStart"/>
      <w:r>
        <w:rPr>
          <w:b/>
          <w:bCs/>
          <w:color w:val="E36C0A" w:themeColor="accent6" w:themeShade="BF"/>
        </w:rPr>
        <w:t>Rviz</w:t>
      </w:r>
      <w:proofErr w:type="spellEnd"/>
      <w:r>
        <w:rPr>
          <w:rFonts w:hint="cs"/>
          <w:b/>
          <w:bCs/>
          <w:color w:val="E36C0A" w:themeColor="accent6" w:themeShade="BF"/>
          <w:rtl/>
        </w:rPr>
        <w:t xml:space="preserve"> را نشان دهید.</w:t>
      </w:r>
    </w:p>
    <w:p w14:paraId="037EDFCD" w14:textId="31CD61A6" w:rsidR="00073CE0" w:rsidRPr="00073CE0" w:rsidRDefault="00073CE0" w:rsidP="00073CE0">
      <w:pPr>
        <w:pStyle w:val="ListParagraph"/>
        <w:numPr>
          <w:ilvl w:val="0"/>
          <w:numId w:val="20"/>
        </w:numPr>
        <w:rPr>
          <w:b/>
          <w:bCs/>
          <w:color w:val="FF0000"/>
          <w:rtl/>
        </w:rPr>
      </w:pPr>
      <w:r w:rsidRPr="00073CE0">
        <w:rPr>
          <w:rFonts w:hint="cs"/>
          <w:b/>
          <w:bCs/>
          <w:color w:val="FF0000"/>
          <w:rtl/>
        </w:rPr>
        <w:t>مسیر اول: مستطیل</w:t>
      </w:r>
    </w:p>
    <w:p w14:paraId="6E2E8436" w14:textId="0D5BAE10" w:rsidR="00293848" w:rsidRDefault="00073CE0" w:rsidP="00073CE0">
      <w:pPr>
        <w:ind w:firstLine="0"/>
        <w:rPr>
          <w:color w:val="auto"/>
          <w:rtl/>
        </w:rPr>
      </w:pPr>
      <w:r w:rsidRPr="00073CE0">
        <w:rPr>
          <w:rFonts w:hint="cs"/>
          <w:b/>
          <w:bCs/>
          <w:color w:val="auto"/>
          <w:u w:val="single"/>
          <w:rtl/>
        </w:rPr>
        <w:t>حالت اول) ( مختصات</w:t>
      </w:r>
      <w:r>
        <w:rPr>
          <w:rFonts w:hint="cs"/>
          <w:b/>
          <w:bCs/>
          <w:color w:val="auto"/>
          <w:u w:val="single"/>
          <w:rtl/>
        </w:rPr>
        <w:t xml:space="preserve"> اولیه</w:t>
      </w:r>
      <w:r w:rsidRPr="00073CE0">
        <w:rPr>
          <w:rFonts w:hint="cs"/>
          <w:b/>
          <w:bCs/>
          <w:color w:val="auto"/>
          <w:u w:val="single"/>
          <w:rtl/>
        </w:rPr>
        <w:t xml:space="preserve"> </w:t>
      </w:r>
      <w:r w:rsidRPr="00073CE0">
        <w:rPr>
          <w:b/>
          <w:bCs/>
          <w:color w:val="auto"/>
          <w:u w:val="single"/>
        </w:rPr>
        <w:t>(0,0)</w:t>
      </w:r>
      <w:r w:rsidRPr="00073CE0">
        <w:rPr>
          <w:rFonts w:hint="cs"/>
          <w:b/>
          <w:bCs/>
          <w:color w:val="auto"/>
          <w:u w:val="single"/>
          <w:rtl/>
        </w:rPr>
        <w:t xml:space="preserve"> )</w:t>
      </w:r>
      <w:r>
        <w:rPr>
          <w:rFonts w:hint="cs"/>
          <w:color w:val="auto"/>
          <w:rtl/>
        </w:rPr>
        <w:t xml:space="preserve"> ابتدا مختصات اولیه را در لانچ فایل برابر با </w:t>
      </w:r>
      <w:r>
        <w:rPr>
          <w:color w:val="auto"/>
        </w:rPr>
        <w:t>(0,0)</w:t>
      </w:r>
      <w:r>
        <w:rPr>
          <w:rFonts w:hint="cs"/>
          <w:color w:val="auto"/>
          <w:rtl/>
        </w:rPr>
        <w:t xml:space="preserve"> قرار میدهیم</w:t>
      </w:r>
      <w:r w:rsidR="00293848">
        <w:rPr>
          <w:rFonts w:hint="cs"/>
          <w:color w:val="auto"/>
          <w:rtl/>
        </w:rPr>
        <w:t xml:space="preserve"> و آن را اجرا میکنیم:</w:t>
      </w:r>
    </w:p>
    <w:p w14:paraId="67E33859" w14:textId="47A266D7" w:rsidR="00293848" w:rsidRDefault="00081D81" w:rsidP="00073CE0">
      <w:pPr>
        <w:ind w:firstLine="0"/>
        <w:rPr>
          <w:color w:val="auto"/>
          <w:rtl/>
        </w:rPr>
      </w:pPr>
      <w:r>
        <w:rPr>
          <w:noProof/>
          <w:color w:val="auto"/>
          <w:rtl/>
          <w:lang w:val="fa-IR"/>
        </w:rPr>
        <mc:AlternateContent>
          <mc:Choice Requires="wpg">
            <w:drawing>
              <wp:anchor distT="0" distB="0" distL="114300" distR="114300" simplePos="0" relativeHeight="251770880" behindDoc="0" locked="0" layoutInCell="1" allowOverlap="1" wp14:anchorId="3C502138" wp14:editId="57556B1E">
                <wp:simplePos x="0" y="0"/>
                <wp:positionH relativeFrom="column">
                  <wp:posOffset>1162050</wp:posOffset>
                </wp:positionH>
                <wp:positionV relativeFrom="paragraph">
                  <wp:posOffset>6350</wp:posOffset>
                </wp:positionV>
                <wp:extent cx="3816350" cy="2282190"/>
                <wp:effectExtent l="0" t="0" r="0" b="3810"/>
                <wp:wrapThrough wrapText="bothSides">
                  <wp:wrapPolygon edited="0">
                    <wp:start x="0" y="0"/>
                    <wp:lineTo x="0" y="21456"/>
                    <wp:lineTo x="21456" y="21456"/>
                    <wp:lineTo x="21456" y="0"/>
                    <wp:lineTo x="0" y="0"/>
                  </wp:wrapPolygon>
                </wp:wrapThrough>
                <wp:docPr id="603604041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16350" cy="2282190"/>
                          <a:chOff x="0" y="0"/>
                          <a:chExt cx="3816350" cy="2282190"/>
                        </a:xfrm>
                      </wpg:grpSpPr>
                      <pic:pic xmlns:pic="http://schemas.openxmlformats.org/drawingml/2006/picture">
                        <pic:nvPicPr>
                          <pic:cNvPr id="1475840147" name="Picture 1" descr="A screen shot of a computer program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" y="0"/>
                            <a:ext cx="3784600" cy="13455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1897555" name="Picture 1" descr="A picture containing text, screenshot, fon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346200"/>
                            <a:ext cx="3816350" cy="9359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AAE3D78" id="Group 3" o:spid="_x0000_s1026" style="position:absolute;margin-left:91.5pt;margin-top:.5pt;width:300.5pt;height:179.7pt;z-index:251770880" coordsize="38163,228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">
                <v:shape id="Picture 1" o:spid="_x0000_s1027" type="#_x0000_t75" alt="A screen shot of a computer program&#10;&#10;Description automatically generated with low confidence" style="position:absolute;left:127;width:37846;height:134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">
                  <v:imagedata r:id="rId155" o:title="A screen shot of a computer program&#10;&#10;Description automatically generated with low confidence"/>
                </v:shape>
                <v:shape id="Picture 1" o:spid="_x0000_s1028" type="#_x0000_t75" alt="A picture containing text, screenshot, font&#10;&#10;Description automatically generated" style="position:absolute;top:13462;width:38163;height:9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">
                  <v:imagedata r:id="rId156" o:title="A picture containing text, screenshot, font&#10;&#10;Description automatically generated"/>
                </v:shape>
                <w10:wrap type="through"/>
              </v:group>
            </w:pict>
          </mc:Fallback>
        </mc:AlternateContent>
      </w:r>
    </w:p>
    <w:p w14:paraId="4823F3FA" w14:textId="77777777" w:rsidR="00293848" w:rsidRDefault="00293848" w:rsidP="00073CE0">
      <w:pPr>
        <w:ind w:firstLine="0"/>
        <w:rPr>
          <w:color w:val="auto"/>
          <w:rtl/>
        </w:rPr>
      </w:pPr>
    </w:p>
    <w:p w14:paraId="70AE9766" w14:textId="77777777" w:rsidR="00293848" w:rsidRDefault="00293848" w:rsidP="00073CE0">
      <w:pPr>
        <w:ind w:firstLine="0"/>
        <w:rPr>
          <w:color w:val="auto"/>
          <w:rtl/>
        </w:rPr>
      </w:pPr>
    </w:p>
    <w:p w14:paraId="2D8F377D" w14:textId="47028A23" w:rsidR="00293848" w:rsidRDefault="00293848" w:rsidP="00073CE0">
      <w:pPr>
        <w:ind w:firstLine="0"/>
        <w:rPr>
          <w:color w:val="auto"/>
          <w:rtl/>
        </w:rPr>
      </w:pPr>
    </w:p>
    <w:p w14:paraId="2CC3DB11" w14:textId="3059889C" w:rsidR="00293848" w:rsidRDefault="00293848" w:rsidP="00073CE0">
      <w:pPr>
        <w:ind w:firstLine="0"/>
        <w:rPr>
          <w:color w:val="auto"/>
          <w:rtl/>
        </w:rPr>
      </w:pPr>
    </w:p>
    <w:p w14:paraId="587F5752" w14:textId="77777777" w:rsidR="00293848" w:rsidRDefault="00293848" w:rsidP="00073CE0">
      <w:pPr>
        <w:ind w:firstLine="0"/>
        <w:rPr>
          <w:color w:val="auto"/>
          <w:rtl/>
        </w:rPr>
      </w:pPr>
    </w:p>
    <w:p w14:paraId="48DEF1B2" w14:textId="77777777" w:rsidR="00293848" w:rsidRPr="00293848" w:rsidRDefault="00293848" w:rsidP="00073CE0">
      <w:pPr>
        <w:ind w:firstLine="0"/>
        <w:rPr>
          <w:color w:val="auto"/>
          <w:sz w:val="18"/>
          <w:szCs w:val="20"/>
          <w:rtl/>
        </w:rPr>
      </w:pPr>
    </w:p>
    <w:p w14:paraId="52016995" w14:textId="0971BF03" w:rsidR="00073CE0" w:rsidRDefault="00081D81" w:rsidP="00073CE0">
      <w:pPr>
        <w:ind w:firstLine="0"/>
        <w:rPr>
          <w:color w:val="auto"/>
          <w:rtl/>
        </w:rPr>
      </w:pPr>
      <w:r>
        <w:rPr>
          <w:rFonts w:hint="cs"/>
          <w:b/>
          <w:bCs/>
          <w:noProof/>
          <w:color w:val="auto"/>
          <w:u w:val="single"/>
          <w:rtl/>
          <w:lang w:val="fa-IR"/>
        </w:rPr>
        <mc:AlternateContent>
          <mc:Choice Requires="wpg">
            <w:drawing>
              <wp:anchor distT="0" distB="0" distL="114300" distR="114300" simplePos="0" relativeHeight="251763712" behindDoc="0" locked="0" layoutInCell="1" allowOverlap="1" wp14:anchorId="09CC56F3" wp14:editId="476B68B4">
                <wp:simplePos x="0" y="0"/>
                <wp:positionH relativeFrom="margin">
                  <wp:align>center</wp:align>
                </wp:positionH>
                <wp:positionV relativeFrom="paragraph">
                  <wp:posOffset>619760</wp:posOffset>
                </wp:positionV>
                <wp:extent cx="5359400" cy="2673350"/>
                <wp:effectExtent l="0" t="0" r="0" b="0"/>
                <wp:wrapThrough wrapText="bothSides">
                  <wp:wrapPolygon edited="0">
                    <wp:start x="0" y="0"/>
                    <wp:lineTo x="0" y="21395"/>
                    <wp:lineTo x="10979" y="21395"/>
                    <wp:lineTo x="21498" y="21395"/>
                    <wp:lineTo x="21498" y="3078"/>
                    <wp:lineTo x="10979" y="2463"/>
                    <wp:lineTo x="10979" y="0"/>
                    <wp:lineTo x="0" y="0"/>
                  </wp:wrapPolygon>
                </wp:wrapThrough>
                <wp:docPr id="1819449118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59400" cy="2673350"/>
                          <a:chOff x="0" y="0"/>
                          <a:chExt cx="4504055" cy="2243455"/>
                        </a:xfrm>
                      </wpg:grpSpPr>
                      <pic:pic xmlns:pic="http://schemas.openxmlformats.org/drawingml/2006/picture">
                        <pic:nvPicPr>
                          <pic:cNvPr id="182233976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9650" cy="2243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47037801" name="Picture 1" descr="A picture containing screenshot, line, squar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30450" y="330200"/>
                            <a:ext cx="2173605" cy="1892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1D498D" id="Group 1" o:spid="_x0000_s1026" style="position:absolute;margin-left:0;margin-top:48.8pt;width:422pt;height:210.5pt;z-index:251763712;mso-position-horizontal:center;mso-position-horizontal-relative:margin;mso-width-relative:margin;mso-height-relative:margin" coordsize="45040,22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">
                <v:shape id="Picture 1" o:spid="_x0000_s1027" type="#_x0000_t75" style="position:absolute;width:22796;height:224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">
                  <v:imagedata r:id="rId159" o:title=""/>
                </v:shape>
                <v:shape id="Picture 1" o:spid="_x0000_s1028" type="#_x0000_t75" alt="A picture containing screenshot, line, square&#10;&#10;Description automatically generated" style="position:absolute;left:23304;top:3302;width:21736;height:189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">
                  <v:imagedata r:id="rId160" o:title="A picture containing screenshot, line, square&#10;&#10;Description automatically generated"/>
                </v:shape>
                <w10:wrap type="through" anchorx="margin"/>
              </v:group>
            </w:pict>
          </mc:Fallback>
        </mc:AlternateContent>
      </w:r>
      <w:r w:rsidR="00073CE0">
        <w:rPr>
          <w:rFonts w:hint="cs"/>
          <w:color w:val="auto"/>
          <w:rtl/>
        </w:rPr>
        <w:t>همانطور که دیده میشود ربات به نزدیک ترین نقطه حرکت کرده و سپس حرکت خود را تا زمانی که برنامه متوقف نشود، ادامه می‌دهد.</w:t>
      </w:r>
    </w:p>
    <w:p w14:paraId="6EEFC04E" w14:textId="60FA9D4F" w:rsidR="00073CE0" w:rsidRDefault="00073CE0" w:rsidP="00073CE0">
      <w:pPr>
        <w:ind w:firstLine="0"/>
        <w:rPr>
          <w:color w:val="auto"/>
        </w:rPr>
      </w:pPr>
    </w:p>
    <w:p w14:paraId="5491D9EE" w14:textId="6899576B" w:rsidR="00146CCB" w:rsidRDefault="00146CCB" w:rsidP="00073CE0">
      <w:pPr>
        <w:ind w:firstLine="0"/>
        <w:rPr>
          <w:color w:val="auto"/>
          <w:rtl/>
        </w:rPr>
      </w:pPr>
    </w:p>
    <w:p w14:paraId="7D82B71C" w14:textId="04F604B1" w:rsidR="00293848" w:rsidRPr="00293848" w:rsidRDefault="00081D81" w:rsidP="00293848">
      <w:pPr>
        <w:ind w:firstLine="0"/>
        <w:rPr>
          <w:color w:val="auto"/>
          <w:rtl/>
        </w:rPr>
      </w:pPr>
      <w:r>
        <w:rPr>
          <w:rFonts w:hint="cs"/>
          <w:noProof/>
          <w:color w:val="auto"/>
          <w:rtl/>
          <w:lang w:val="fa-IR"/>
        </w:rPr>
        <w:lastRenderedPageBreak/>
        <mc:AlternateContent>
          <mc:Choice Requires="wpg">
            <w:drawing>
              <wp:anchor distT="0" distB="0" distL="114300" distR="114300" simplePos="0" relativeHeight="251773952" behindDoc="0" locked="0" layoutInCell="1" allowOverlap="1" wp14:anchorId="6D1EA023" wp14:editId="02FB2F59">
                <wp:simplePos x="0" y="0"/>
                <wp:positionH relativeFrom="column">
                  <wp:posOffset>-355600</wp:posOffset>
                </wp:positionH>
                <wp:positionV relativeFrom="paragraph">
                  <wp:posOffset>1599565</wp:posOffset>
                </wp:positionV>
                <wp:extent cx="6445250" cy="1631950"/>
                <wp:effectExtent l="0" t="0" r="0" b="6350"/>
                <wp:wrapThrough wrapText="bothSides">
                  <wp:wrapPolygon edited="0">
                    <wp:start x="0" y="0"/>
                    <wp:lineTo x="0" y="21432"/>
                    <wp:lineTo x="10981" y="21432"/>
                    <wp:lineTo x="21515" y="21432"/>
                    <wp:lineTo x="21515" y="0"/>
                    <wp:lineTo x="10981" y="0"/>
                    <wp:lineTo x="0" y="0"/>
                  </wp:wrapPolygon>
                </wp:wrapThrough>
                <wp:docPr id="943016478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45250" cy="1631950"/>
                          <a:chOff x="0" y="0"/>
                          <a:chExt cx="6445250" cy="1631950"/>
                        </a:xfrm>
                      </wpg:grpSpPr>
                      <pic:pic xmlns:pic="http://schemas.openxmlformats.org/drawingml/2006/picture">
                        <pic:nvPicPr>
                          <pic:cNvPr id="1657891025" name="Picture 1" descr="A picture containing text, screenshot, line, plo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6280" cy="16319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88494877" name="Picture 1" descr="A picture containing text, diagram, plot, li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9450" y="25400"/>
                            <a:ext cx="3225800" cy="16021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45B5AFF" id="Group 2" o:spid="_x0000_s1026" style="position:absolute;margin-left:-28pt;margin-top:125.95pt;width:507.5pt;height:128.5pt;z-index:251773952" coordsize="64452,163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">
                <v:shape id="Picture 1" o:spid="_x0000_s1027" type="#_x0000_t75" alt="A picture containing text, screenshot, line, plot&#10;&#10;Description automatically generated" style="position:absolute;width:32562;height:163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">
                  <v:imagedata r:id="rId163" o:title="A picture containing text, screenshot, line, plot&#10;&#10;Description automatically generated"/>
                </v:shape>
                <v:shape id="Picture 1" o:spid="_x0000_s1028" type="#_x0000_t75" alt="A picture containing text, diagram, plot, line&#10;&#10;Description automatically generated" style="position:absolute;left:32194;top:254;width:32258;height:160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">
                  <v:imagedata r:id="rId164" o:title="A picture containing text, diagram, plot, line&#10;&#10;Description automatically generated"/>
                </v:shape>
                <w10:wrap type="through"/>
              </v:group>
            </w:pict>
          </mc:Fallback>
        </mc:AlternateContent>
      </w:r>
      <w:r w:rsidR="00293848">
        <w:rPr>
          <w:rFonts w:hint="cs"/>
          <w:color w:val="auto"/>
          <w:rtl/>
        </w:rPr>
        <w:t>نمودارهای خطا به صورت زیر میشوند.</w:t>
      </w:r>
      <w:r>
        <w:rPr>
          <w:rFonts w:hint="cs"/>
          <w:color w:val="auto"/>
          <w:rtl/>
        </w:rPr>
        <w:t xml:space="preserve"> در خطای فاصله ابتدا که به سمت نزدیکترین نقطه میرویم خطا بالاس ولی بعد که روی شکل قرار میگیریم باتوجه به </w:t>
      </w:r>
      <w:r>
        <w:rPr>
          <w:color w:val="auto"/>
        </w:rPr>
        <w:t>threshold</w:t>
      </w:r>
      <w:r>
        <w:rPr>
          <w:rFonts w:hint="cs"/>
          <w:color w:val="auto"/>
          <w:rtl/>
        </w:rPr>
        <w:t xml:space="preserve"> تعریف شده خطای فاصله در اوردر </w:t>
      </w:r>
      <w:r>
        <w:rPr>
          <w:color w:val="auto"/>
        </w:rPr>
        <w:t>threshold</w:t>
      </w:r>
      <w:r>
        <w:rPr>
          <w:rFonts w:hint="cs"/>
          <w:color w:val="auto"/>
          <w:rtl/>
        </w:rPr>
        <w:t xml:space="preserve"> میباشد. </w:t>
      </w:r>
      <w:r>
        <w:rPr>
          <w:color w:val="auto"/>
        </w:rPr>
        <w:t>threshold</w:t>
      </w:r>
      <w:r>
        <w:rPr>
          <w:rFonts w:hint="cs"/>
          <w:color w:val="auto"/>
          <w:rtl/>
        </w:rPr>
        <w:t xml:space="preserve"> برای آن است که اگر مقدار فاصله تا نقطه </w:t>
      </w:r>
      <w:r>
        <w:rPr>
          <w:color w:val="auto"/>
        </w:rPr>
        <w:t>goal</w:t>
      </w:r>
      <w:r>
        <w:rPr>
          <w:rFonts w:hint="cs"/>
          <w:color w:val="auto"/>
          <w:rtl/>
        </w:rPr>
        <w:t xml:space="preserve"> که جزء مختصات‌های شکل است کمتر از آن شد برنامه به ما مختصات بعدی را بدهد و به دنبال آن برویم. در نمودار خطای زاویه خطای زیاد برای زمانیست که ربات میواهد بچرخد و مثلا گوشه‌های مستطیل را طی کند.</w:t>
      </w:r>
    </w:p>
    <w:p w14:paraId="116C65AE" w14:textId="7BE6F7E2" w:rsidR="00293848" w:rsidRDefault="00293848" w:rsidP="00293848">
      <w:pPr>
        <w:ind w:firstLine="0"/>
        <w:rPr>
          <w:b/>
          <w:bCs/>
          <w:color w:val="auto"/>
          <w:u w:val="single"/>
          <w:rtl/>
        </w:rPr>
      </w:pPr>
    </w:p>
    <w:p w14:paraId="178CF9BF" w14:textId="4B862BD1" w:rsidR="0019242C" w:rsidRDefault="00081D81" w:rsidP="00293848">
      <w:pPr>
        <w:ind w:firstLine="0"/>
        <w:rPr>
          <w:color w:val="auto"/>
          <w:rtl/>
        </w:rPr>
      </w:pPr>
      <w:r>
        <w:rPr>
          <w:rFonts w:hint="cs"/>
          <w:b/>
          <w:bCs/>
          <w:noProof/>
          <w:color w:val="auto"/>
          <w:u w:val="single"/>
          <w:rtl/>
          <w:lang w:val="fa-IR"/>
        </w:rPr>
        <mc:AlternateContent>
          <mc:Choice Requires="wpg">
            <w:drawing>
              <wp:anchor distT="0" distB="0" distL="114300" distR="114300" simplePos="0" relativeHeight="251777024" behindDoc="0" locked="0" layoutInCell="1" allowOverlap="1" wp14:anchorId="754BD0D5" wp14:editId="79542DD0">
                <wp:simplePos x="0" y="0"/>
                <wp:positionH relativeFrom="column">
                  <wp:posOffset>69850</wp:posOffset>
                </wp:positionH>
                <wp:positionV relativeFrom="paragraph">
                  <wp:posOffset>415290</wp:posOffset>
                </wp:positionV>
                <wp:extent cx="5568950" cy="1270000"/>
                <wp:effectExtent l="0" t="0" r="0" b="6350"/>
                <wp:wrapThrough wrapText="bothSides">
                  <wp:wrapPolygon edited="0">
                    <wp:start x="0" y="0"/>
                    <wp:lineTo x="0" y="21384"/>
                    <wp:lineTo x="21501" y="21384"/>
                    <wp:lineTo x="21501" y="7128"/>
                    <wp:lineTo x="8423" y="5184"/>
                    <wp:lineTo x="8423" y="0"/>
                    <wp:lineTo x="0" y="0"/>
                  </wp:wrapPolygon>
                </wp:wrapThrough>
                <wp:docPr id="990071923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68950" cy="1270000"/>
                          <a:chOff x="6350" y="-168910"/>
                          <a:chExt cx="5568950" cy="1270000"/>
                        </a:xfrm>
                      </wpg:grpSpPr>
                      <pic:pic xmlns:pic="http://schemas.openxmlformats.org/drawingml/2006/picture">
                        <pic:nvPicPr>
                          <pic:cNvPr id="145325172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50" y="-168910"/>
                            <a:ext cx="2155190" cy="127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81131287" name="Picture 481131287" descr="A picture containing text, screenshot, fon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1700" y="266700"/>
                            <a:ext cx="3403600" cy="8343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80EF869" id="Group 4" o:spid="_x0000_s1026" style="position:absolute;margin-left:5.5pt;margin-top:32.7pt;width:438.5pt;height:100pt;z-index:251777024;mso-width-relative:margin" coordorigin="63,-1689" coordsize="55689,127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">
                <v:shape id="Picture 1" o:spid="_x0000_s1027" type="#_x0000_t75" style="position:absolute;left:63;top:-1689;width:21552;height:12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">
                  <v:imagedata r:id="rId166" o:title=""/>
                </v:shape>
                <v:shape id="Picture 481131287" o:spid="_x0000_s1028" type="#_x0000_t75" alt="A picture containing text, screenshot, font&#10;&#10;Description automatically generated" style="position:absolute;left:21717;top:2667;width:34036;height:8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">
                  <v:imagedata r:id="rId156" o:title="A picture containing text, screenshot, font&#10;&#10;Description automatically generated"/>
                </v:shape>
                <w10:wrap type="through"/>
              </v:group>
            </w:pict>
          </mc:Fallback>
        </mc:AlternateContent>
      </w:r>
      <w:r w:rsidR="0019242C" w:rsidRPr="00293848">
        <w:rPr>
          <w:rFonts w:hint="cs"/>
          <w:b/>
          <w:bCs/>
          <w:color w:val="auto"/>
          <w:u w:val="single"/>
          <w:rtl/>
        </w:rPr>
        <w:t xml:space="preserve">حالت دوم) (مختصات اولیه </w:t>
      </w:r>
      <w:r w:rsidR="00293848" w:rsidRPr="00293848">
        <w:rPr>
          <w:b/>
          <w:bCs/>
          <w:color w:val="auto"/>
          <w:u w:val="single"/>
        </w:rPr>
        <w:t>(1,1)</w:t>
      </w:r>
      <w:r w:rsidR="00293848" w:rsidRPr="00293848">
        <w:rPr>
          <w:rFonts w:hint="cs"/>
          <w:b/>
          <w:bCs/>
          <w:color w:val="auto"/>
          <w:u w:val="single"/>
          <w:rtl/>
        </w:rPr>
        <w:t xml:space="preserve"> )</w:t>
      </w:r>
      <w:r w:rsidR="00293848" w:rsidRPr="00293848">
        <w:rPr>
          <w:rFonts w:hint="cs"/>
          <w:color w:val="auto"/>
          <w:rtl/>
        </w:rPr>
        <w:t xml:space="preserve"> </w:t>
      </w:r>
      <w:r w:rsidR="00293848">
        <w:rPr>
          <w:rFonts w:hint="cs"/>
          <w:color w:val="auto"/>
          <w:rtl/>
        </w:rPr>
        <w:t xml:space="preserve">در لانچ فایل مختصات اولیه را برابر با </w:t>
      </w:r>
      <w:r w:rsidR="00293848">
        <w:rPr>
          <w:color w:val="auto"/>
        </w:rPr>
        <w:t>(1,1)</w:t>
      </w:r>
      <w:r w:rsidR="00293848">
        <w:rPr>
          <w:rFonts w:hint="cs"/>
          <w:color w:val="auto"/>
          <w:rtl/>
        </w:rPr>
        <w:t xml:space="preserve"> میگذاریم و آن را اجرا میکنیم:</w:t>
      </w:r>
    </w:p>
    <w:p w14:paraId="2B419D53" w14:textId="612F3D85" w:rsidR="00073CE0" w:rsidRDefault="00081D81" w:rsidP="00081D81">
      <w:pPr>
        <w:ind w:firstLine="0"/>
        <w:rPr>
          <w:color w:val="auto"/>
          <w:rtl/>
        </w:rPr>
      </w:pPr>
      <w:r>
        <w:rPr>
          <w:rFonts w:hint="cs"/>
          <w:noProof/>
          <w:color w:val="auto"/>
          <w:rtl/>
          <w:lang w:val="fa-IR"/>
        </w:rPr>
        <mc:AlternateContent>
          <mc:Choice Requires="wpg">
            <w:drawing>
              <wp:anchor distT="0" distB="0" distL="114300" distR="114300" simplePos="0" relativeHeight="251766784" behindDoc="0" locked="0" layoutInCell="1" allowOverlap="1" wp14:anchorId="6C58010A" wp14:editId="7E9C9036">
                <wp:simplePos x="0" y="0"/>
                <wp:positionH relativeFrom="column">
                  <wp:posOffset>114300</wp:posOffset>
                </wp:positionH>
                <wp:positionV relativeFrom="paragraph">
                  <wp:posOffset>1531620</wp:posOffset>
                </wp:positionV>
                <wp:extent cx="5264150" cy="2669540"/>
                <wp:effectExtent l="0" t="0" r="0" b="0"/>
                <wp:wrapThrough wrapText="bothSides">
                  <wp:wrapPolygon edited="0">
                    <wp:start x="0" y="0"/>
                    <wp:lineTo x="0" y="21425"/>
                    <wp:lineTo x="11178" y="21425"/>
                    <wp:lineTo x="21496" y="21425"/>
                    <wp:lineTo x="21496" y="2158"/>
                    <wp:lineTo x="11178" y="0"/>
                    <wp:lineTo x="0" y="0"/>
                  </wp:wrapPolygon>
                </wp:wrapThrough>
                <wp:docPr id="642937967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4150" cy="2669540"/>
                          <a:chOff x="0" y="0"/>
                          <a:chExt cx="5264150" cy="2669540"/>
                        </a:xfrm>
                      </wpg:grpSpPr>
                      <pic:pic xmlns:pic="http://schemas.openxmlformats.org/drawingml/2006/picture">
                        <pic:nvPicPr>
                          <pic:cNvPr id="51640964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36850" y="285750"/>
                            <a:ext cx="2527300" cy="23590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3343789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1450" cy="26695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FD1EA64" id="Group 5" o:spid="_x0000_s1026" style="position:absolute;margin-left:9pt;margin-top:120.6pt;width:414.5pt;height:210.2pt;z-index:251766784" coordsize="52641,266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">
                <v:shape id="Picture 1" o:spid="_x0000_s1027" type="#_x0000_t75" style="position:absolute;left:27368;top:2857;width:25273;height:23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">
                  <v:imagedata r:id="rId169" o:title=""/>
                </v:shape>
                <v:shape id="Picture 1" o:spid="_x0000_s1028" type="#_x0000_t75" style="position:absolute;width:27114;height:26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">
                  <v:imagedata r:id="rId170" o:title=""/>
                </v:shape>
                <w10:wrap type="through"/>
              </v:group>
            </w:pict>
          </mc:Fallback>
        </mc:AlternateContent>
      </w:r>
      <w:r>
        <w:rPr>
          <w:rFonts w:hint="cs"/>
          <w:color w:val="auto"/>
          <w:rtl/>
        </w:rPr>
        <w:t>همانطور که دیده میشود ربات به نزدیک ترین نقطه حرکت کرده و سپس حرکت خود را تا زمانی که برنامه متوقف نشود، ادامه می‌دهد.</w:t>
      </w:r>
    </w:p>
    <w:p w14:paraId="2EF4DF92" w14:textId="153DFAC9" w:rsidR="00081D81" w:rsidRDefault="00BD742C" w:rsidP="00081D81">
      <w:pPr>
        <w:ind w:firstLine="0"/>
        <w:rPr>
          <w:color w:val="auto"/>
          <w:rtl/>
        </w:rPr>
      </w:pPr>
      <w:r>
        <w:rPr>
          <w:rFonts w:hint="cs"/>
          <w:noProof/>
          <w:color w:val="auto"/>
          <w:rtl/>
          <w:lang w:val="fa-IR"/>
        </w:rPr>
        <w:lastRenderedPageBreak/>
        <mc:AlternateContent>
          <mc:Choice Requires="wpg">
            <w:drawing>
              <wp:anchor distT="0" distB="0" distL="114300" distR="114300" simplePos="0" relativeHeight="251780096" behindDoc="0" locked="0" layoutInCell="1" allowOverlap="1" wp14:anchorId="5DBADD3B" wp14:editId="2D6E8585">
                <wp:simplePos x="0" y="0"/>
                <wp:positionH relativeFrom="column">
                  <wp:posOffset>-304800</wp:posOffset>
                </wp:positionH>
                <wp:positionV relativeFrom="paragraph">
                  <wp:posOffset>659765</wp:posOffset>
                </wp:positionV>
                <wp:extent cx="6019800" cy="1474470"/>
                <wp:effectExtent l="0" t="0" r="0" b="0"/>
                <wp:wrapThrough wrapText="bothSides">
                  <wp:wrapPolygon edited="0">
                    <wp:start x="10527" y="0"/>
                    <wp:lineTo x="0" y="0"/>
                    <wp:lineTo x="0" y="21209"/>
                    <wp:lineTo x="21532" y="21209"/>
                    <wp:lineTo x="21532" y="0"/>
                    <wp:lineTo x="10527" y="0"/>
                  </wp:wrapPolygon>
                </wp:wrapThrough>
                <wp:docPr id="741682271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9800" cy="1474470"/>
                          <a:chOff x="0" y="0"/>
                          <a:chExt cx="6019800" cy="1474470"/>
                        </a:xfrm>
                      </wpg:grpSpPr>
                      <pic:pic xmlns:pic="http://schemas.openxmlformats.org/drawingml/2006/picture">
                        <pic:nvPicPr>
                          <pic:cNvPr id="1425509630" name="Picture 1" descr="A picture containing screenshot, plot, li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2700"/>
                            <a:ext cx="3048000" cy="14617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8601919" name="Picture 1" descr="A picture containing text, line, diagram, plo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8150" y="0"/>
                            <a:ext cx="3041650" cy="1460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663C805" id="Group 6" o:spid="_x0000_s1026" style="position:absolute;margin-left:-24pt;margin-top:51.95pt;width:474pt;height:116.1pt;z-index:251780096" coordsize="60198,147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">
                <v:shape id="Picture 1" o:spid="_x0000_s1027" type="#_x0000_t75" alt="A picture containing screenshot, plot, line&#10;&#10;Description automatically generated" style="position:absolute;top:127;width:30480;height:146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">
                  <v:imagedata r:id="rId173" o:title="A picture containing screenshot, plot, line&#10;&#10;Description automatically generated"/>
                </v:shape>
                <v:shape id="Picture 1" o:spid="_x0000_s1028" type="#_x0000_t75" alt="A picture containing text, line, diagram, plot&#10;&#10;Description automatically generated" style="position:absolute;left:29781;width:30417;height:146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">
                  <v:imagedata r:id="rId174" o:title="A picture containing text, line, diagram, plot&#10;&#10;Description automatically generated"/>
                </v:shape>
                <w10:wrap type="through"/>
              </v:group>
            </w:pict>
          </mc:Fallback>
        </mc:AlternateContent>
      </w:r>
      <w:r w:rsidR="00081D81">
        <w:rPr>
          <w:rFonts w:hint="cs"/>
          <w:color w:val="auto"/>
          <w:rtl/>
        </w:rPr>
        <w:t>نمودارهای خطا نیز به صورت زیر خواهد بود</w:t>
      </w:r>
      <w:r>
        <w:rPr>
          <w:rFonts w:hint="cs"/>
          <w:color w:val="auto"/>
          <w:rtl/>
        </w:rPr>
        <w:t>. توضیحات نیز مانند قبل میباشد. در اینجا در خطای فاصله چون روی نقطه 1و1 بودیم خطای اولیه کمتر است.</w:t>
      </w:r>
    </w:p>
    <w:p w14:paraId="62CA7CE7" w14:textId="2ECACBF9" w:rsidR="00081D81" w:rsidRPr="00BD742C" w:rsidRDefault="00BD742C" w:rsidP="00BD742C">
      <w:pPr>
        <w:pStyle w:val="ListParagraph"/>
        <w:numPr>
          <w:ilvl w:val="0"/>
          <w:numId w:val="20"/>
        </w:numPr>
        <w:rPr>
          <w:b/>
          <w:bCs/>
          <w:color w:val="FF0000"/>
          <w:rtl/>
        </w:rPr>
      </w:pPr>
      <w:r w:rsidRPr="00BD742C">
        <w:rPr>
          <w:rFonts w:hint="cs"/>
          <w:b/>
          <w:bCs/>
          <w:color w:val="FF0000"/>
          <w:rtl/>
        </w:rPr>
        <w:t>مسیر دوم: ستاره</w:t>
      </w:r>
    </w:p>
    <w:p w14:paraId="3B66F152" w14:textId="2A139410" w:rsidR="00293848" w:rsidRDefault="0057679F" w:rsidP="00081D81">
      <w:pPr>
        <w:ind w:firstLine="0"/>
        <w:rPr>
          <w:color w:val="auto"/>
          <w:rtl/>
        </w:rPr>
      </w:pPr>
      <w:r>
        <w:rPr>
          <w:rFonts w:hint="cs"/>
          <w:noProof/>
          <w:color w:val="auto"/>
          <w:rtl/>
          <w:lang w:val="fa-IR"/>
        </w:rPr>
        <mc:AlternateContent>
          <mc:Choice Requires="wpg">
            <w:drawing>
              <wp:anchor distT="0" distB="0" distL="114300" distR="114300" simplePos="0" relativeHeight="251784192" behindDoc="0" locked="0" layoutInCell="1" allowOverlap="1" wp14:anchorId="4C24005B" wp14:editId="4E0E19F8">
                <wp:simplePos x="0" y="0"/>
                <wp:positionH relativeFrom="column">
                  <wp:posOffset>-339725</wp:posOffset>
                </wp:positionH>
                <wp:positionV relativeFrom="paragraph">
                  <wp:posOffset>510540</wp:posOffset>
                </wp:positionV>
                <wp:extent cx="6419850" cy="1057910"/>
                <wp:effectExtent l="0" t="0" r="0" b="8890"/>
                <wp:wrapThrough wrapText="bothSides">
                  <wp:wrapPolygon edited="0">
                    <wp:start x="0" y="0"/>
                    <wp:lineTo x="0" y="21393"/>
                    <wp:lineTo x="21536" y="21393"/>
                    <wp:lineTo x="21536" y="6223"/>
                    <wp:lineTo x="9935" y="6223"/>
                    <wp:lineTo x="9935" y="0"/>
                    <wp:lineTo x="0" y="0"/>
                  </wp:wrapPolygon>
                </wp:wrapThrough>
                <wp:docPr id="995016583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9850" cy="1057910"/>
                          <a:chOff x="20784" y="-145472"/>
                          <a:chExt cx="6421061" cy="1057922"/>
                        </a:xfrm>
                      </wpg:grpSpPr>
                      <pic:pic xmlns:pic="http://schemas.openxmlformats.org/drawingml/2006/picture">
                        <pic:nvPicPr>
                          <pic:cNvPr id="1558481381" name="Picture 1" descr="A screen shot of a computer program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784" y="-145472"/>
                            <a:ext cx="2940050" cy="1057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65789176" name="Picture 1" descr="A picture containing text, screenshot, fon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99510" y="178390"/>
                            <a:ext cx="3442335" cy="7340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53A866" id="Group 7" o:spid="_x0000_s1026" style="position:absolute;margin-left:-26.75pt;margin-top:40.2pt;width:505.5pt;height:83.3pt;z-index:251784192;mso-width-relative:margin;mso-height-relative:margin" coordorigin="207,-1454" coordsize="64210,105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">
                <v:shape id="Picture 1" o:spid="_x0000_s1027" type="#_x0000_t75" alt="A screen shot of a computer program&#10;&#10;Description automatically generated with low confidence" style="position:absolute;left:207;top:-1454;width:29401;height:105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">
                  <v:imagedata r:id="rId177" o:title="A screen shot of a computer program&#10;&#10;Description automatically generated with low confidence"/>
                </v:shape>
                <v:shape id="Picture 1" o:spid="_x0000_s1028" type="#_x0000_t75" alt="A picture containing text, screenshot, font&#10;&#10;Description automatically generated" style="position:absolute;left:29995;top:1783;width:34423;height:7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">
                  <v:imagedata r:id="rId178" o:title="A picture containing text, screenshot, font&#10;&#10;Description automatically generated"/>
                </v:shape>
                <w10:wrap type="through"/>
              </v:group>
            </w:pict>
          </mc:Fallback>
        </mc:AlternateContent>
      </w:r>
      <w:r w:rsidR="00BD742C">
        <w:rPr>
          <w:rFonts w:hint="cs"/>
          <w:color w:val="auto"/>
          <w:rtl/>
        </w:rPr>
        <w:t xml:space="preserve">در این جا یک حالت بررسی میشود و مختصات اولیه برابر با </w:t>
      </w:r>
      <w:r w:rsidR="00BD742C">
        <w:rPr>
          <w:color w:val="auto"/>
        </w:rPr>
        <w:t>(0,0)</w:t>
      </w:r>
      <w:r w:rsidR="00BD742C">
        <w:rPr>
          <w:rFonts w:hint="cs"/>
          <w:color w:val="auto"/>
          <w:rtl/>
        </w:rPr>
        <w:t xml:space="preserve"> میباشد. همچنین ربات تا زمانیکه برنامه متوقف نشده به حرکت خود ادامه میدهد.</w:t>
      </w:r>
    </w:p>
    <w:p w14:paraId="62DA1803" w14:textId="0E3402E7" w:rsidR="00293848" w:rsidRDefault="0057679F" w:rsidP="0057679F">
      <w:pPr>
        <w:ind w:firstLine="0"/>
        <w:rPr>
          <w:rtl/>
        </w:rPr>
      </w:pPr>
      <w:r w:rsidRPr="00535B45">
        <w:rPr>
          <w:noProof/>
          <w:rtl/>
        </w:rPr>
        <w:drawing>
          <wp:anchor distT="0" distB="0" distL="114300" distR="114300" simplePos="0" relativeHeight="251782144" behindDoc="0" locked="0" layoutInCell="1" allowOverlap="1" wp14:anchorId="0AF351FE" wp14:editId="0404FA97">
            <wp:simplePos x="0" y="0"/>
            <wp:positionH relativeFrom="column">
              <wp:posOffset>865217</wp:posOffset>
            </wp:positionH>
            <wp:positionV relativeFrom="paragraph">
              <wp:posOffset>1719003</wp:posOffset>
            </wp:positionV>
            <wp:extent cx="3575050" cy="3356610"/>
            <wp:effectExtent l="0" t="0" r="6350" b="0"/>
            <wp:wrapThrough wrapText="bothSides">
              <wp:wrapPolygon edited="0">
                <wp:start x="0" y="0"/>
                <wp:lineTo x="0" y="21453"/>
                <wp:lineTo x="21523" y="21453"/>
                <wp:lineTo x="21523" y="0"/>
                <wp:lineTo x="0" y="0"/>
              </wp:wrapPolygon>
            </wp:wrapThrough>
            <wp:docPr id="181877898" name="Picture 1" descr="A star on a graph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77898" name="Picture 1" descr="A star on a graph&#10;&#10;Description automatically generated with low confidence"/>
                    <pic:cNvPicPr/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505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color w:val="auto"/>
          <w:rtl/>
        </w:rPr>
        <w:t>همانطور که دیده میشود ربات به نزدیک ترین نقطه حرکت کرده و سپس حرکت خود را تا زمانی که برنامه متوقف نشود، ادامه می‌دهد.</w:t>
      </w:r>
    </w:p>
    <w:p w14:paraId="72D17E27" w14:textId="6E226D21" w:rsidR="00BD742C" w:rsidRPr="00BD742C" w:rsidRDefault="00BD742C" w:rsidP="00BD742C">
      <w:pPr>
        <w:rPr>
          <w:rtl/>
        </w:rPr>
      </w:pPr>
    </w:p>
    <w:p w14:paraId="0FD8D070" w14:textId="15365279" w:rsidR="00BD742C" w:rsidRPr="00BD742C" w:rsidRDefault="00BD742C" w:rsidP="00BD742C">
      <w:pPr>
        <w:rPr>
          <w:rtl/>
        </w:rPr>
      </w:pPr>
    </w:p>
    <w:p w14:paraId="0AB0EB3F" w14:textId="16A7D185" w:rsidR="00BD742C" w:rsidRPr="00BD742C" w:rsidRDefault="00BD742C" w:rsidP="00BD742C"/>
    <w:p w14:paraId="109AF2D8" w14:textId="0AFC5ACC" w:rsidR="00BD742C" w:rsidRPr="00BD742C" w:rsidRDefault="00BD742C" w:rsidP="00BD742C">
      <w:pPr>
        <w:rPr>
          <w:rtl/>
        </w:rPr>
      </w:pPr>
    </w:p>
    <w:p w14:paraId="0CDE2524" w14:textId="77777777" w:rsidR="00BD742C" w:rsidRDefault="00BD742C" w:rsidP="00BD742C">
      <w:pPr>
        <w:rPr>
          <w:rtl/>
        </w:rPr>
      </w:pPr>
    </w:p>
    <w:p w14:paraId="5191953B" w14:textId="77777777" w:rsidR="0057679F" w:rsidRPr="0057679F" w:rsidRDefault="0057679F" w:rsidP="0057679F"/>
    <w:p w14:paraId="5E50B949" w14:textId="77777777" w:rsidR="0057679F" w:rsidRPr="0057679F" w:rsidRDefault="0057679F" w:rsidP="0057679F"/>
    <w:p w14:paraId="2AED18D9" w14:textId="77777777" w:rsidR="0057679F" w:rsidRDefault="0057679F" w:rsidP="0057679F"/>
    <w:p w14:paraId="6BD78AD7" w14:textId="77777777" w:rsidR="001B2B64" w:rsidRDefault="001B2B64" w:rsidP="0057679F"/>
    <w:p w14:paraId="738EBEE5" w14:textId="77777777" w:rsidR="001B2B64" w:rsidRDefault="001B2B64" w:rsidP="0057679F"/>
    <w:p w14:paraId="5F38C032" w14:textId="1808A2CE" w:rsidR="001B2B64" w:rsidRDefault="000D23D8" w:rsidP="001B2B64">
      <w:pPr>
        <w:ind w:firstLine="0"/>
        <w:rPr>
          <w:color w:val="auto"/>
          <w:rtl/>
        </w:rPr>
      </w:pPr>
      <w:r>
        <w:rPr>
          <w:rFonts w:hint="cs"/>
          <w:noProof/>
          <w:color w:val="auto"/>
          <w:rtl/>
          <w:lang w:val="fa-IR"/>
        </w:rPr>
        <w:lastRenderedPageBreak/>
        <mc:AlternateContent>
          <mc:Choice Requires="wpg">
            <w:drawing>
              <wp:anchor distT="0" distB="0" distL="114300" distR="114300" simplePos="0" relativeHeight="251787264" behindDoc="0" locked="0" layoutInCell="1" allowOverlap="1" wp14:anchorId="03D52721" wp14:editId="0E0711E5">
                <wp:simplePos x="0" y="0"/>
                <wp:positionH relativeFrom="column">
                  <wp:posOffset>-380422</wp:posOffset>
                </wp:positionH>
                <wp:positionV relativeFrom="paragraph">
                  <wp:posOffset>1060277</wp:posOffset>
                </wp:positionV>
                <wp:extent cx="6365759" cy="1610360"/>
                <wp:effectExtent l="0" t="0" r="0" b="8890"/>
                <wp:wrapThrough wrapText="bothSides">
                  <wp:wrapPolygon edited="0">
                    <wp:start x="0" y="0"/>
                    <wp:lineTo x="0" y="21464"/>
                    <wp:lineTo x="10925" y="21464"/>
                    <wp:lineTo x="21527" y="21464"/>
                    <wp:lineTo x="21527" y="0"/>
                    <wp:lineTo x="10925" y="0"/>
                    <wp:lineTo x="0" y="0"/>
                  </wp:wrapPolygon>
                </wp:wrapThrough>
                <wp:docPr id="1710150496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65759" cy="1610360"/>
                          <a:chOff x="0" y="0"/>
                          <a:chExt cx="6365759" cy="1610360"/>
                        </a:xfrm>
                      </wpg:grpSpPr>
                      <pic:pic xmlns:pic="http://schemas.openxmlformats.org/drawingml/2006/picture">
                        <pic:nvPicPr>
                          <pic:cNvPr id="1488551488" name="Picture 1" descr="A picture containing text, screenshot, rectangle, li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3415" cy="16103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03974311" name="Picture 1" descr="A picture containing line, plot, diagram,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4254" y="13855"/>
                            <a:ext cx="3151505" cy="15830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3FF43CE" id="Group 8" o:spid="_x0000_s1026" style="position:absolute;margin-left:-29.95pt;margin-top:83.5pt;width:501.25pt;height:126.8pt;z-index:251787264" coordsize="63657,161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">
                <v:shape id="Picture 1" o:spid="_x0000_s1027" type="#_x0000_t75" alt="A picture containing text, screenshot, rectangle, line&#10;&#10;Description automatically generated" style="position:absolute;width:31934;height:161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">
                  <v:imagedata r:id="rId182" o:title="A picture containing text, screenshot, rectangle, line&#10;&#10;Description automatically generated"/>
                </v:shape>
                <v:shape id="Picture 1" o:spid="_x0000_s1028" type="#_x0000_t75" alt="A picture containing line, plot, diagram, text&#10;&#10;Description automatically generated" style="position:absolute;left:32142;top:138;width:31515;height:158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">
                  <v:imagedata r:id="rId183" o:title="A picture containing line, plot, diagram, text&#10;&#10;Description automatically generated"/>
                </v:shape>
                <w10:wrap type="through"/>
              </v:group>
            </w:pict>
          </mc:Fallback>
        </mc:AlternateContent>
      </w:r>
      <w:r w:rsidR="001B2B64">
        <w:rPr>
          <w:rFonts w:hint="cs"/>
          <w:color w:val="auto"/>
          <w:rtl/>
        </w:rPr>
        <w:t>نمودارهای خطا نیز به صورت زیر خواهد بود. توضیحات نیز مانند قبل</w:t>
      </w:r>
      <w:r>
        <w:rPr>
          <w:rFonts w:hint="cs"/>
          <w:color w:val="auto"/>
          <w:rtl/>
        </w:rPr>
        <w:t xml:space="preserve"> (در مسیر مستطیل توضیح داده شد)</w:t>
      </w:r>
      <w:r w:rsidR="001B2B64">
        <w:rPr>
          <w:rFonts w:hint="cs"/>
          <w:color w:val="auto"/>
          <w:rtl/>
        </w:rPr>
        <w:t xml:space="preserve"> میباشد. نمودار سمت چپ نمودار خطای فاصله تا هر </w:t>
      </w:r>
      <w:r w:rsidR="001B2B64">
        <w:rPr>
          <w:color w:val="auto"/>
        </w:rPr>
        <w:t>goal</w:t>
      </w:r>
      <w:r w:rsidR="001B2B64">
        <w:rPr>
          <w:rFonts w:hint="cs"/>
          <w:color w:val="auto"/>
          <w:rtl/>
        </w:rPr>
        <w:t xml:space="preserve"> میباشد و نمودار سمت راست نمودار خطای زاویه‌ای ( فاصله بین </w:t>
      </w:r>
      <w:r w:rsidR="001B2B64">
        <w:rPr>
          <w:color w:val="auto"/>
        </w:rPr>
        <w:t>heading</w:t>
      </w:r>
      <w:r w:rsidR="001B2B64">
        <w:rPr>
          <w:rFonts w:hint="cs"/>
          <w:color w:val="auto"/>
          <w:rtl/>
        </w:rPr>
        <w:t xml:space="preserve"> و زاویه </w:t>
      </w:r>
      <w:r w:rsidR="001B2B64">
        <w:rPr>
          <w:color w:val="auto"/>
        </w:rPr>
        <w:t>desired</w:t>
      </w:r>
      <w:r w:rsidR="001B2B64">
        <w:rPr>
          <w:rFonts w:hint="cs"/>
          <w:color w:val="auto"/>
          <w:rtl/>
        </w:rPr>
        <w:t xml:space="preserve"> که در قسمت کد توضیحات داده شده) میباشد.</w:t>
      </w:r>
    </w:p>
    <w:p w14:paraId="38C3E3C3" w14:textId="77777777" w:rsidR="00A34D0E" w:rsidRPr="00A34D0E" w:rsidRDefault="00A34D0E" w:rsidP="001B2B64">
      <w:pPr>
        <w:ind w:firstLine="0"/>
        <w:rPr>
          <w:sz w:val="12"/>
          <w:szCs w:val="14"/>
          <w:rtl/>
        </w:rPr>
      </w:pPr>
    </w:p>
    <w:p w14:paraId="5DC052CB" w14:textId="23CCFBF7" w:rsidR="0057679F" w:rsidRPr="003228B9" w:rsidRDefault="003228B9" w:rsidP="003228B9">
      <w:pPr>
        <w:pStyle w:val="ListParagraph"/>
        <w:numPr>
          <w:ilvl w:val="0"/>
          <w:numId w:val="20"/>
        </w:numPr>
        <w:rPr>
          <w:b/>
          <w:bCs/>
          <w:color w:val="FF0000"/>
          <w:rtl/>
        </w:rPr>
      </w:pPr>
      <w:r w:rsidRPr="003228B9">
        <w:rPr>
          <w:rFonts w:hint="cs"/>
          <w:b/>
          <w:bCs/>
          <w:color w:val="FF0000"/>
          <w:rtl/>
        </w:rPr>
        <w:t>مسیر سوم: مارپیچ لگاریتمی</w:t>
      </w:r>
    </w:p>
    <w:p w14:paraId="57ACABBD" w14:textId="4C8DD25B" w:rsidR="0057679F" w:rsidRDefault="00AB1154" w:rsidP="003977C1">
      <w:pPr>
        <w:tabs>
          <w:tab w:val="center" w:pos="949"/>
        </w:tabs>
        <w:ind w:firstLine="0"/>
        <w:rPr>
          <w:color w:val="auto"/>
          <w:rtl/>
        </w:rPr>
      </w:pPr>
      <w:r>
        <w:rPr>
          <w:rFonts w:hint="cs"/>
          <w:noProof/>
          <w:color w:val="auto"/>
          <w:rtl/>
          <w:lang w:val="fa-IR"/>
        </w:rPr>
        <mc:AlternateContent>
          <mc:Choice Requires="wpg">
            <w:drawing>
              <wp:anchor distT="0" distB="0" distL="114300" distR="114300" simplePos="0" relativeHeight="251795456" behindDoc="0" locked="0" layoutInCell="1" allowOverlap="1" wp14:anchorId="0B9765DC" wp14:editId="404626A7">
                <wp:simplePos x="0" y="0"/>
                <wp:positionH relativeFrom="column">
                  <wp:posOffset>-436187</wp:posOffset>
                </wp:positionH>
                <wp:positionV relativeFrom="paragraph">
                  <wp:posOffset>948343</wp:posOffset>
                </wp:positionV>
                <wp:extent cx="6525433" cy="1057275"/>
                <wp:effectExtent l="0" t="0" r="8890" b="9525"/>
                <wp:wrapThrough wrapText="bothSides">
                  <wp:wrapPolygon edited="0">
                    <wp:start x="0" y="0"/>
                    <wp:lineTo x="0" y="21405"/>
                    <wp:lineTo x="9774" y="21405"/>
                    <wp:lineTo x="21566" y="21405"/>
                    <wp:lineTo x="21566" y="4670"/>
                    <wp:lineTo x="9774" y="0"/>
                    <wp:lineTo x="0" y="0"/>
                  </wp:wrapPolygon>
                </wp:wrapThrough>
                <wp:docPr id="1870371515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5433" cy="1057275"/>
                          <a:chOff x="0" y="0"/>
                          <a:chExt cx="6525433" cy="1057275"/>
                        </a:xfrm>
                      </wpg:grpSpPr>
                      <pic:pic xmlns:pic="http://schemas.openxmlformats.org/drawingml/2006/picture">
                        <pic:nvPicPr>
                          <pic:cNvPr id="1547416301" name="Picture 1" descr="A screen shot of a computer program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9415" cy="10572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8951189" name="Picture 1" descr="A picture containing text, screenshot, fon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51018" y="242455"/>
                            <a:ext cx="3574415" cy="7975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F886A4A" id="Group 9" o:spid="_x0000_s1026" style="position:absolute;margin-left:-34.35pt;margin-top:74.65pt;width:513.8pt;height:83.25pt;z-index:251795456" coordsize="65254,10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">
                <v:shape id="Picture 1" o:spid="_x0000_s1027" type="#_x0000_t75" alt="A screen shot of a computer program&#10;&#10;Description automatically generated with low confidence" style="position:absolute;width:29394;height:10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">
                  <v:imagedata r:id="rId177" o:title="A screen shot of a computer program&#10;&#10;Description automatically generated with low confidence"/>
                </v:shape>
                <v:shape id="Picture 1" o:spid="_x0000_s1028" type="#_x0000_t75" alt="A picture containing text, screenshot, font&#10;&#10;Description automatically generated" style="position:absolute;left:29510;top:2424;width:35744;height:79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">
                  <v:imagedata r:id="rId185" o:title="A picture containing text, screenshot, font&#10;&#10;Description automatically generated"/>
                </v:shape>
                <w10:wrap type="through"/>
              </v:group>
            </w:pict>
          </mc:Fallback>
        </mc:AlternateContent>
      </w:r>
      <w:r w:rsidR="003977C1">
        <w:rPr>
          <w:rFonts w:hint="cs"/>
          <w:color w:val="auto"/>
          <w:rtl/>
        </w:rPr>
        <w:t xml:space="preserve">در این جا مختصات اولیه برابر با </w:t>
      </w:r>
      <w:r w:rsidR="003977C1">
        <w:rPr>
          <w:color w:val="auto"/>
        </w:rPr>
        <w:t>(0,0)</w:t>
      </w:r>
      <w:r w:rsidR="003977C1">
        <w:rPr>
          <w:rFonts w:hint="cs"/>
          <w:color w:val="auto"/>
          <w:rtl/>
        </w:rPr>
        <w:t xml:space="preserve"> و از در تابع تولید نقاط روی مارپیچ </w:t>
      </w:r>
      <w:r w:rsidR="003977C1">
        <w:rPr>
          <w:color w:val="auto"/>
        </w:rPr>
        <w:t>a=0.17</w:t>
      </w:r>
      <w:r w:rsidR="003977C1">
        <w:rPr>
          <w:rFonts w:hint="cs"/>
          <w:color w:val="auto"/>
          <w:rtl/>
        </w:rPr>
        <w:t xml:space="preserve"> ( در دستور کار نوشته 17 که وقتی رسم کردم شکلش عجیب و خیلی بزرگ شد و به نظر غلطه) میباشد. همچنین در اینجا ذکر نشده که ربات دائما به حرکتش ادامه دهد و درنتیجه وقتی به اخرین نقطه رسید، می ایستد.</w:t>
      </w:r>
    </w:p>
    <w:p w14:paraId="2737C5F0" w14:textId="77777777" w:rsidR="00AB1154" w:rsidRPr="00AB1154" w:rsidRDefault="00AB1154" w:rsidP="003977C1">
      <w:pPr>
        <w:tabs>
          <w:tab w:val="center" w:pos="949"/>
        </w:tabs>
        <w:ind w:firstLine="0"/>
        <w:rPr>
          <w:sz w:val="14"/>
          <w:szCs w:val="16"/>
          <w:rtl/>
        </w:rPr>
      </w:pPr>
    </w:p>
    <w:p w14:paraId="3C45714F" w14:textId="2BE9AC5D" w:rsidR="003977C1" w:rsidRDefault="00AB1154" w:rsidP="003977C1">
      <w:pPr>
        <w:tabs>
          <w:tab w:val="center" w:pos="949"/>
        </w:tabs>
        <w:ind w:firstLine="0"/>
      </w:pPr>
      <w:r>
        <w:rPr>
          <w:rFonts w:hint="cs"/>
          <w:rtl/>
        </w:rPr>
        <w:t>در نهایت نتیجه به صورت زیر میشود:</w:t>
      </w:r>
    </w:p>
    <w:p w14:paraId="1EFD9146" w14:textId="739BD033" w:rsidR="003575F7" w:rsidRDefault="003575F7" w:rsidP="003977C1">
      <w:pPr>
        <w:tabs>
          <w:tab w:val="center" w:pos="949"/>
        </w:tabs>
        <w:ind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32320" behindDoc="0" locked="0" layoutInCell="1" allowOverlap="1" wp14:anchorId="3B8F1EC7" wp14:editId="103354B1">
                <wp:simplePos x="0" y="0"/>
                <wp:positionH relativeFrom="column">
                  <wp:posOffset>476250</wp:posOffset>
                </wp:positionH>
                <wp:positionV relativeFrom="paragraph">
                  <wp:posOffset>31750</wp:posOffset>
                </wp:positionV>
                <wp:extent cx="5086350" cy="2476500"/>
                <wp:effectExtent l="0" t="0" r="0" b="0"/>
                <wp:wrapThrough wrapText="bothSides">
                  <wp:wrapPolygon edited="0">
                    <wp:start x="0" y="0"/>
                    <wp:lineTo x="0" y="21434"/>
                    <wp:lineTo x="21519" y="21434"/>
                    <wp:lineTo x="21519" y="0"/>
                    <wp:lineTo x="0" y="0"/>
                  </wp:wrapPolygon>
                </wp:wrapThrough>
                <wp:docPr id="377509244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86350" cy="2476500"/>
                          <a:chOff x="0" y="0"/>
                          <a:chExt cx="5086350" cy="2476500"/>
                        </a:xfrm>
                      </wpg:grpSpPr>
                      <pic:pic xmlns:pic="http://schemas.openxmlformats.org/drawingml/2006/picture">
                        <pic:nvPicPr>
                          <pic:cNvPr id="721226026" name="Picture 721226026"/>
                          <pic:cNvPicPr>
                            <a:picLocks noChangeAspect="1"/>
                          </pic:cNvPicPr>
                        </pic:nvPicPr>
                        <pic:blipFill>
                          <a:blip r:embed="rId1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350"/>
                            <a:ext cx="2324100" cy="24688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37512616" name="Picture 637512616"/>
                          <pic:cNvPicPr>
                            <a:picLocks noChangeAspect="1"/>
                          </pic:cNvPicPr>
                        </pic:nvPicPr>
                        <pic:blipFill>
                          <a:blip r:embed="rId1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20950" y="0"/>
                            <a:ext cx="2565400" cy="2476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948FA4C" id="Group 2" o:spid="_x0000_s1026" style="position:absolute;margin-left:37.5pt;margin-top:2.5pt;width:400.5pt;height:195pt;z-index:251832320" coordsize="50863,247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">
                <v:shape id="Picture 721226026" o:spid="_x0000_s1027" type="#_x0000_t75" style="position:absolute;top:63;width:23241;height:246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">
                  <v:imagedata r:id="rId188" o:title=""/>
                </v:shape>
                <v:shape id="Picture 637512616" o:spid="_x0000_s1028" type="#_x0000_t75" style="position:absolute;left:25209;width:25654;height:24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">
                  <v:imagedata r:id="rId189" o:title=""/>
                </v:shape>
                <w10:wrap type="through"/>
              </v:group>
            </w:pict>
          </mc:Fallback>
        </mc:AlternateContent>
      </w:r>
    </w:p>
    <w:p w14:paraId="4E381EEF" w14:textId="74ADB90F" w:rsidR="003575F7" w:rsidRDefault="003575F7" w:rsidP="003977C1">
      <w:pPr>
        <w:tabs>
          <w:tab w:val="center" w:pos="949"/>
        </w:tabs>
        <w:ind w:firstLine="0"/>
      </w:pPr>
    </w:p>
    <w:p w14:paraId="72BDD377" w14:textId="77777777" w:rsidR="003575F7" w:rsidRDefault="003575F7" w:rsidP="003977C1">
      <w:pPr>
        <w:tabs>
          <w:tab w:val="center" w:pos="949"/>
        </w:tabs>
        <w:ind w:firstLine="0"/>
        <w:rPr>
          <w:rtl/>
        </w:rPr>
      </w:pPr>
    </w:p>
    <w:p w14:paraId="18E13D7A" w14:textId="26B1CB7F" w:rsidR="003575F7" w:rsidRPr="000D23D8" w:rsidRDefault="003575F7" w:rsidP="003575F7">
      <w:pPr>
        <w:ind w:firstLine="0"/>
        <w:rPr>
          <w:rtl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28224" behindDoc="0" locked="0" layoutInCell="1" allowOverlap="1" wp14:anchorId="1CB9EFEC" wp14:editId="6785B9BC">
                <wp:simplePos x="0" y="0"/>
                <wp:positionH relativeFrom="margin">
                  <wp:align>left</wp:align>
                </wp:positionH>
                <wp:positionV relativeFrom="paragraph">
                  <wp:posOffset>1654175</wp:posOffset>
                </wp:positionV>
                <wp:extent cx="5797550" cy="1446530"/>
                <wp:effectExtent l="0" t="0" r="0" b="1270"/>
                <wp:wrapThrough wrapText="bothSides">
                  <wp:wrapPolygon edited="0">
                    <wp:start x="0" y="0"/>
                    <wp:lineTo x="0" y="21335"/>
                    <wp:lineTo x="21505" y="21335"/>
                    <wp:lineTo x="21505" y="284"/>
                    <wp:lineTo x="11001" y="0"/>
                    <wp:lineTo x="0" y="0"/>
                  </wp:wrapPolygon>
                </wp:wrapThrough>
                <wp:docPr id="104461866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7550" cy="1446530"/>
                          <a:chOff x="0" y="0"/>
                          <a:chExt cx="5797550" cy="1446530"/>
                        </a:xfrm>
                      </wpg:grpSpPr>
                      <pic:pic xmlns:pic="http://schemas.openxmlformats.org/drawingml/2006/picture">
                        <pic:nvPicPr>
                          <pic:cNvPr id="15336251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3700" cy="1438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25213605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40050" y="44450"/>
                            <a:ext cx="2857500" cy="14020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D31E277" id="Group 1" o:spid="_x0000_s1026" style="position:absolute;margin-left:0;margin-top:130.25pt;width:456.5pt;height:113.9pt;z-index:251828224;mso-position-horizontal:left;mso-position-horizontal-relative:margin" coordsize="57975,144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">
                <v:shape id="Picture 1" o:spid="_x0000_s1027" type="#_x0000_t75" style="position:absolute;width:29337;height:143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">
                  <v:imagedata r:id="rId192" o:title=""/>
                </v:shape>
                <v:shape id="Picture 1" o:spid="_x0000_s1028" type="#_x0000_t75" style="position:absolute;left:29400;top:444;width:28575;height:140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">
                  <v:imagedata r:id="rId193" o:title=""/>
                </v:shape>
                <w10:wrap type="through" anchorx="margin"/>
              </v:group>
            </w:pict>
          </mc:Fallback>
        </mc:AlternateContent>
      </w:r>
      <w:r w:rsidR="00AB1154">
        <w:rPr>
          <w:rFonts w:hint="cs"/>
          <w:color w:val="auto"/>
          <w:rtl/>
        </w:rPr>
        <w:t xml:space="preserve">نمودارهای خطا نیز به صورت زیر خواهد بود. در نمودار سمت چپ که برای خطای فاصله هست، </w:t>
      </w:r>
      <w:r w:rsidR="009A6101">
        <w:rPr>
          <w:rFonts w:hint="cs"/>
          <w:color w:val="auto"/>
          <w:rtl/>
        </w:rPr>
        <w:t xml:space="preserve">به علت اینکه به مرور فاصله نقاط روی شکل زیاد میشود خطای فاصله تا مقصد بیشتر شده ولی با نزدیک شدن به آن نقطه خطا کم میشود تا به </w:t>
      </w:r>
      <w:r w:rsidR="009A6101">
        <w:rPr>
          <w:color w:val="auto"/>
        </w:rPr>
        <w:t>threshold</w:t>
      </w:r>
      <w:r w:rsidR="009A6101">
        <w:rPr>
          <w:rFonts w:hint="cs"/>
          <w:color w:val="auto"/>
          <w:rtl/>
        </w:rPr>
        <w:t xml:space="preserve"> برسد و بعد نقطه بعدی روی شکل به عنوان </w:t>
      </w:r>
      <w:r w:rsidR="009A6101">
        <w:rPr>
          <w:color w:val="auto"/>
        </w:rPr>
        <w:t>goal</w:t>
      </w:r>
      <w:r w:rsidR="009A6101">
        <w:rPr>
          <w:rFonts w:hint="cs"/>
          <w:color w:val="auto"/>
          <w:rtl/>
        </w:rPr>
        <w:t xml:space="preserve"> جدید اعلام میشود. در نمودار سمت راست نیز خطای زاویه است که به خاطر شکل منحنی که داریم این مقدار دائما درحال کم و زیاد شدن است و حالت نوسانی به خود گرفته است.</w:t>
      </w:r>
    </w:p>
    <w:p w14:paraId="794965C0" w14:textId="4E7ADC3B" w:rsidR="009A6101" w:rsidRPr="009A6101" w:rsidRDefault="009A6101" w:rsidP="001B3F61">
      <w:pPr>
        <w:pStyle w:val="ListParagraph"/>
        <w:numPr>
          <w:ilvl w:val="0"/>
          <w:numId w:val="19"/>
        </w:numPr>
        <w:rPr>
          <w:b/>
          <w:bCs/>
          <w:color w:val="E36C0A" w:themeColor="accent6" w:themeShade="BF"/>
        </w:rPr>
      </w:pPr>
      <w:r>
        <w:rPr>
          <w:rFonts w:hint="cs"/>
          <w:b/>
          <w:bCs/>
          <w:color w:val="E36C0A" w:themeColor="accent6" w:themeShade="BF"/>
          <w:rtl/>
        </w:rPr>
        <w:t xml:space="preserve">تشریح کنید که چه ضرایبی برای </w:t>
      </w:r>
      <w:r>
        <w:rPr>
          <w:b/>
          <w:bCs/>
          <w:color w:val="E36C0A" w:themeColor="accent6" w:themeShade="BF"/>
        </w:rPr>
        <w:t>P</w:t>
      </w:r>
      <w:r>
        <w:rPr>
          <w:rFonts w:hint="cs"/>
          <w:b/>
          <w:bCs/>
          <w:color w:val="E36C0A" w:themeColor="accent6" w:themeShade="BF"/>
          <w:rtl/>
        </w:rPr>
        <w:t xml:space="preserve">، </w:t>
      </w:r>
      <w:r>
        <w:rPr>
          <w:b/>
          <w:bCs/>
          <w:color w:val="E36C0A" w:themeColor="accent6" w:themeShade="BF"/>
        </w:rPr>
        <w:t>I</w:t>
      </w:r>
      <w:r>
        <w:rPr>
          <w:rFonts w:hint="cs"/>
          <w:b/>
          <w:bCs/>
          <w:color w:val="E36C0A" w:themeColor="accent6" w:themeShade="BF"/>
          <w:rtl/>
        </w:rPr>
        <w:t xml:space="preserve"> و </w:t>
      </w:r>
      <w:r>
        <w:rPr>
          <w:b/>
          <w:bCs/>
          <w:color w:val="E36C0A" w:themeColor="accent6" w:themeShade="BF"/>
        </w:rPr>
        <w:t>D</w:t>
      </w:r>
      <w:r>
        <w:rPr>
          <w:rFonts w:hint="cs"/>
          <w:b/>
          <w:bCs/>
          <w:color w:val="E36C0A" w:themeColor="accent6" w:themeShade="BF"/>
          <w:rtl/>
        </w:rPr>
        <w:t xml:space="preserve"> پاسخ مناسبی را ارائه میکند. (ضرایب مناسب را به صورت تجربی به دست آورید) و درباره تاثیرات افزایش و کاهش هر کدام از ضرایب بحث کنید و چند نمونه آن را تشریح کنید. </w:t>
      </w:r>
    </w:p>
    <w:p w14:paraId="047E2C73" w14:textId="56A91E0A" w:rsidR="000D23D8" w:rsidRDefault="001B3F61" w:rsidP="001B3F61">
      <w:pPr>
        <w:ind w:firstLine="0"/>
        <w:rPr>
          <w:rtl/>
        </w:rPr>
      </w:pPr>
      <w:r>
        <w:rPr>
          <w:rFonts w:hint="cs"/>
          <w:rtl/>
        </w:rPr>
        <w:t xml:space="preserve">در این گام ضرایب </w:t>
      </w:r>
      <w:proofErr w:type="spellStart"/>
      <w:r>
        <w:t>k_p</w:t>
      </w:r>
      <w:proofErr w:type="spellEnd"/>
      <w:r>
        <w:rPr>
          <w:rFonts w:hint="cs"/>
          <w:rtl/>
        </w:rPr>
        <w:t xml:space="preserve"> و </w:t>
      </w:r>
      <w:proofErr w:type="spellStart"/>
      <w:r>
        <w:t>k_</w:t>
      </w:r>
      <w:r w:rsidR="00EC292A">
        <w:t>i</w:t>
      </w:r>
      <w:proofErr w:type="spellEnd"/>
      <w:r w:rsidR="00EC292A">
        <w:rPr>
          <w:rFonts w:hint="cs"/>
          <w:rtl/>
        </w:rPr>
        <w:t xml:space="preserve"> و </w:t>
      </w:r>
      <w:proofErr w:type="spellStart"/>
      <w:r w:rsidR="00EC292A">
        <w:t>k_d</w:t>
      </w:r>
      <w:proofErr w:type="spellEnd"/>
      <w:r w:rsidR="00EC292A">
        <w:rPr>
          <w:rFonts w:hint="cs"/>
          <w:rtl/>
        </w:rPr>
        <w:t xml:space="preserve"> مربوط به سرعت خطی و زاویه‌ای به گونه‌ای تنظیم شدند که بتوانیم به کمک آن‌ها تمامی شکل‌های خواسته شده را تولید کنیم. ضرایب به صورت زیر میباشند:</w:t>
      </w:r>
    </w:p>
    <w:p w14:paraId="77782180" w14:textId="30F24218" w:rsidR="00EC292A" w:rsidRPr="00EC292A" w:rsidRDefault="00EC292A" w:rsidP="001B3F61">
      <w:pPr>
        <w:ind w:firstLine="0"/>
        <w:rPr>
          <w:rFonts w:cs="Calibri"/>
          <w:rtl/>
        </w:rPr>
      </w:pPr>
      <w:r w:rsidRPr="00EC292A">
        <w:rPr>
          <w:rFonts w:cs="Calibri"/>
          <w:noProof/>
          <w:rtl/>
        </w:rPr>
        <w:drawing>
          <wp:anchor distT="0" distB="0" distL="114300" distR="114300" simplePos="0" relativeHeight="251799552" behindDoc="0" locked="0" layoutInCell="1" allowOverlap="1" wp14:anchorId="3D134B8A" wp14:editId="5E45B1CD">
            <wp:simplePos x="0" y="0"/>
            <wp:positionH relativeFrom="page">
              <wp:align>center</wp:align>
            </wp:positionH>
            <wp:positionV relativeFrom="paragraph">
              <wp:posOffset>14801</wp:posOffset>
            </wp:positionV>
            <wp:extent cx="3141345" cy="1270635"/>
            <wp:effectExtent l="0" t="0" r="1905" b="5715"/>
            <wp:wrapThrough wrapText="bothSides">
              <wp:wrapPolygon edited="0">
                <wp:start x="0" y="0"/>
                <wp:lineTo x="0" y="21373"/>
                <wp:lineTo x="21482" y="21373"/>
                <wp:lineTo x="21482" y="0"/>
                <wp:lineTo x="0" y="0"/>
              </wp:wrapPolygon>
            </wp:wrapThrough>
            <wp:docPr id="3778180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818045" name=""/>
                    <pic:cNvPicPr/>
                  </pic:nvPicPr>
                  <pic:blipFill rotWithShape="1"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20"/>
                    <a:stretch/>
                  </pic:blipFill>
                  <pic:spPr bwMode="auto">
                    <a:xfrm>
                      <a:off x="0" y="0"/>
                      <a:ext cx="3141345" cy="1270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39AE16" w14:textId="1A0C76F6" w:rsidR="000D23D8" w:rsidRDefault="000D23D8" w:rsidP="000D23D8"/>
    <w:p w14:paraId="00814978" w14:textId="49CC5E15" w:rsidR="000D23D8" w:rsidRDefault="000D23D8" w:rsidP="000D23D8">
      <w:pPr>
        <w:rPr>
          <w:rtl/>
        </w:rPr>
      </w:pPr>
    </w:p>
    <w:p w14:paraId="194B6DEE" w14:textId="2ADA4B07" w:rsidR="000D23D8" w:rsidRDefault="000D23D8" w:rsidP="000D23D8">
      <w:pPr>
        <w:rPr>
          <w:rtl/>
        </w:rPr>
      </w:pPr>
    </w:p>
    <w:p w14:paraId="088CE380" w14:textId="1EFA83F3" w:rsidR="00AB1154" w:rsidRDefault="00AE6A99" w:rsidP="00AE6A99">
      <w:pPr>
        <w:ind w:firstLine="0"/>
        <w:rPr>
          <w:rtl/>
        </w:rPr>
      </w:pPr>
      <w:r>
        <w:rPr>
          <w:rFonts w:hint="cs"/>
          <w:rtl/>
        </w:rPr>
        <w:t xml:space="preserve">دقت شود که اگر </w:t>
      </w:r>
      <w:r>
        <w:t>gain</w:t>
      </w:r>
      <w:r>
        <w:rPr>
          <w:rFonts w:hint="cs"/>
          <w:rtl/>
        </w:rPr>
        <w:t xml:space="preserve">ها را کمی بیشتر میگرفتیم ( به خصوص </w:t>
      </w:r>
      <w:r>
        <w:t>gain</w:t>
      </w:r>
      <w:r>
        <w:rPr>
          <w:rFonts w:hint="cs"/>
          <w:rtl/>
        </w:rPr>
        <w:t xml:space="preserve">های </w:t>
      </w:r>
      <w:r>
        <w:t>proportional</w:t>
      </w:r>
      <w:r>
        <w:rPr>
          <w:rFonts w:hint="cs"/>
          <w:rtl/>
        </w:rPr>
        <w:t xml:space="preserve">) باز هم جواب قابل قبولی میداد و سرعت هم بیشتر میشد ولی برای آنکه شکل موردنظر تا حد ممکن دقیقتر شود و در گروه درس هم مطرح شد که دقت مهم هست، </w:t>
      </w:r>
      <w:r>
        <w:t>gain</w:t>
      </w:r>
      <w:r>
        <w:rPr>
          <w:rFonts w:hint="cs"/>
          <w:rtl/>
        </w:rPr>
        <w:t>ها را کم گرفتیم.</w:t>
      </w:r>
      <w:r w:rsidR="009C2452">
        <w:rPr>
          <w:rFonts w:hint="cs"/>
          <w:rtl/>
        </w:rPr>
        <w:t xml:space="preserve"> همچنین میخواستم که یک کنترلر بنویسم که برای هر سه شکل کار کند.</w:t>
      </w:r>
    </w:p>
    <w:p w14:paraId="514A4B3F" w14:textId="480739F8" w:rsidR="00FC17F5" w:rsidRPr="00FC17F5" w:rsidRDefault="00FC17F5" w:rsidP="00FC17F5">
      <w:pPr>
        <w:pStyle w:val="ListParagraph"/>
        <w:numPr>
          <w:ilvl w:val="0"/>
          <w:numId w:val="20"/>
        </w:numPr>
        <w:rPr>
          <w:rFonts w:hint="cs"/>
          <w:b/>
          <w:bCs/>
          <w:u w:val="single"/>
          <w:rtl/>
        </w:rPr>
      </w:pPr>
      <w:r w:rsidRPr="00FC17F5">
        <w:rPr>
          <w:rFonts w:hint="cs"/>
          <w:b/>
          <w:bCs/>
          <w:u w:val="single"/>
          <w:rtl/>
        </w:rPr>
        <w:t xml:space="preserve">مراحل رسیدن به </w:t>
      </w:r>
      <w:r w:rsidRPr="00FC17F5">
        <w:rPr>
          <w:b/>
          <w:bCs/>
          <w:u w:val="single"/>
        </w:rPr>
        <w:t>gain</w:t>
      </w:r>
      <w:r w:rsidRPr="00FC17F5">
        <w:rPr>
          <w:rFonts w:hint="cs"/>
          <w:b/>
          <w:bCs/>
          <w:u w:val="single"/>
          <w:rtl/>
        </w:rPr>
        <w:t>های فوق</w:t>
      </w:r>
    </w:p>
    <w:p w14:paraId="7829B8DD" w14:textId="250CF886" w:rsidR="00DB4792" w:rsidRDefault="00DB4792" w:rsidP="00AE6A99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ابتدا </w:t>
      </w:r>
      <w:r w:rsidR="006B4F5F">
        <w:rPr>
          <w:rFonts w:hint="cs"/>
          <w:rtl/>
        </w:rPr>
        <w:t xml:space="preserve">مقادیر را همینطوری </w:t>
      </w:r>
      <w:r w:rsidR="006B4F5F">
        <w:t>set</w:t>
      </w:r>
      <w:r w:rsidR="006B4F5F">
        <w:rPr>
          <w:rFonts w:hint="cs"/>
          <w:rtl/>
        </w:rPr>
        <w:t xml:space="preserve"> کردم و خروجی زیر را دریافت کردم. به نظر میرسد که اولا باید </w:t>
      </w:r>
      <w:proofErr w:type="spellStart"/>
      <w:r w:rsidR="006B4F5F">
        <w:t>k_p</w:t>
      </w:r>
      <w:proofErr w:type="spellEnd"/>
      <w:r w:rsidR="006B4F5F">
        <w:rPr>
          <w:rFonts w:hint="cs"/>
          <w:rtl/>
        </w:rPr>
        <w:t xml:space="preserve"> مربوط به سرعت زاویه‌ای بیششتر از سرعت خطی باشد تا به ارور زاویه‌ای سریعتر پاسخ دهد و بتواند به نقطه </w:t>
      </w:r>
      <w:r w:rsidR="006B4F5F">
        <w:rPr>
          <w:rFonts w:hint="cs"/>
          <w:rtl/>
        </w:rPr>
        <w:lastRenderedPageBreak/>
        <w:t xml:space="preserve">نزدیکتر که ضلع بالا و پایین است برود و در پیچ‌ها هم بهتر بپیچد و خیلی منحنی نشود. همچنین نیاز است مقدار </w:t>
      </w:r>
      <w:proofErr w:type="spellStart"/>
      <w:r w:rsidR="006B4F5F">
        <w:t>k_d</w:t>
      </w:r>
      <w:proofErr w:type="spellEnd"/>
      <w:r w:rsidR="006B4F5F">
        <w:rPr>
          <w:rFonts w:hint="cs"/>
          <w:rtl/>
        </w:rPr>
        <w:t xml:space="preserve"> ها نیز بیشتر شوند و برای زاویه کمی بیشتر، بیشتر شود </w:t>
      </w:r>
      <w:r w:rsidR="006B4F5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6B4F5F">
        <w:rPr>
          <w:rFonts w:hint="cs"/>
          <w:rtl/>
        </w:rPr>
        <w:t xml:space="preserve"> در نمودار خطای زاویه هم میتوان نوسانات و </w:t>
      </w:r>
      <w:r w:rsidR="006B4F5F">
        <w:t>overshoot</w:t>
      </w:r>
      <w:r w:rsidR="006B4F5F">
        <w:rPr>
          <w:rFonts w:hint="cs"/>
          <w:rtl/>
        </w:rPr>
        <w:t xml:space="preserve"> را مشاهده کرد که به کمک همین </w:t>
      </w:r>
      <w:r w:rsidR="006B4F5F">
        <w:t>gain</w:t>
      </w:r>
      <w:r w:rsidR="006B4F5F">
        <w:rPr>
          <w:rFonts w:hint="cs"/>
          <w:rtl/>
        </w:rPr>
        <w:t xml:space="preserve"> دیفرانسیلی میتوان بهبود بخشید. </w:t>
      </w:r>
      <w:r w:rsidR="00FC17F5">
        <w:rPr>
          <w:rFonts w:hint="cs"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886592" behindDoc="0" locked="0" layoutInCell="1" allowOverlap="1" wp14:anchorId="45B537C3" wp14:editId="6D6EF718">
                <wp:simplePos x="0" y="0"/>
                <wp:positionH relativeFrom="column">
                  <wp:posOffset>-293370</wp:posOffset>
                </wp:positionH>
                <wp:positionV relativeFrom="paragraph">
                  <wp:posOffset>1188085</wp:posOffset>
                </wp:positionV>
                <wp:extent cx="6296025" cy="1488440"/>
                <wp:effectExtent l="0" t="0" r="9525" b="0"/>
                <wp:wrapThrough wrapText="bothSides">
                  <wp:wrapPolygon edited="0">
                    <wp:start x="7124" y="0"/>
                    <wp:lineTo x="0" y="1659"/>
                    <wp:lineTo x="0" y="20181"/>
                    <wp:lineTo x="7124" y="21287"/>
                    <wp:lineTo x="13463" y="21287"/>
                    <wp:lineTo x="21567" y="20457"/>
                    <wp:lineTo x="21567" y="1935"/>
                    <wp:lineTo x="13463" y="0"/>
                    <wp:lineTo x="7124" y="0"/>
                  </wp:wrapPolygon>
                </wp:wrapThrough>
                <wp:docPr id="1197240067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96025" cy="1488440"/>
                          <a:chOff x="0" y="0"/>
                          <a:chExt cx="6388393" cy="1465580"/>
                        </a:xfrm>
                      </wpg:grpSpPr>
                      <pic:pic xmlns:pic="http://schemas.openxmlformats.org/drawingml/2006/picture">
                        <pic:nvPicPr>
                          <pic:cNvPr id="1241104062" name="Picture 1" descr="A picture containing screenshot, li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45323" y="0"/>
                            <a:ext cx="1822450" cy="14655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35560249" name="Picture 1" descr="A screenshot of a computer program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28953"/>
                            <a:ext cx="2110740" cy="12344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0549797" name="Picture 1" descr="A picture containing text, line, handwriting, 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967773" y="146538"/>
                            <a:ext cx="2420620" cy="1244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CACBA4" id="Group 12" o:spid="_x0000_s1026" style="position:absolute;margin-left:-23.1pt;margin-top:93.55pt;width:495.75pt;height:117.2pt;z-index:251886592;mso-width-relative:margin;mso-height-relative:margin" coordsize="63883,146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">
                <v:shape id="Picture 1" o:spid="_x0000_s1027" type="#_x0000_t75" alt="A picture containing screenshot, line&#10;&#10;Description automatically generated" style="position:absolute;left:21453;width:18224;height:146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">
                  <v:imagedata r:id="rId198" o:title="A picture containing screenshot, line&#10;&#10;Description automatically generated"/>
                </v:shape>
                <v:shape id="Picture 1" o:spid="_x0000_s1028" type="#_x0000_t75" alt="A screenshot of a computer program&#10;&#10;Description automatically generated with low confidence" style="position:absolute;top:1289;width:21107;height:12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">
                  <v:imagedata r:id="rId199" o:title="A screenshot of a computer program&#10;&#10;Description automatically generated with low confidence"/>
                </v:shape>
                <v:shape id="Picture 1" o:spid="_x0000_s1029" type="#_x0000_t75" alt="A picture containing text, line, handwriting, diagram&#10;&#10;Description automatically generated" style="position:absolute;left:39677;top:1465;width:24206;height:12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">
                  <v:imagedata r:id="rId200" o:title="A picture containing text, line, handwriting, diagram&#10;&#10;Description automatically generated"/>
                </v:shape>
                <w10:wrap type="through"/>
              </v:group>
            </w:pict>
          </mc:Fallback>
        </mc:AlternateContent>
      </w:r>
      <w:r w:rsidR="006B4F5F">
        <w:rPr>
          <w:rFonts w:hint="cs"/>
          <w:rtl/>
        </w:rPr>
        <w:t>در ادامه با جزئیات بیشتر بررسی میشود.</w:t>
      </w:r>
    </w:p>
    <w:p w14:paraId="3E250B3B" w14:textId="76FB7E5C" w:rsidR="00DB4792" w:rsidRPr="00AB1154" w:rsidRDefault="00DB4792" w:rsidP="00AE6A99">
      <w:pPr>
        <w:ind w:firstLine="0"/>
        <w:rPr>
          <w:rtl/>
        </w:rPr>
      </w:pPr>
    </w:p>
    <w:p w14:paraId="2E943D88" w14:textId="0FB4A328" w:rsidR="006B4F5F" w:rsidRDefault="00BE5426" w:rsidP="00DB4792">
      <w:pPr>
        <w:ind w:firstLine="0"/>
        <w:rPr>
          <w:rFonts w:hint="cs"/>
          <w:rtl/>
        </w:rPr>
      </w:pPr>
      <w:r>
        <w:rPr>
          <w:rFonts w:hint="cs"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890688" behindDoc="0" locked="0" layoutInCell="1" allowOverlap="1" wp14:anchorId="1FE3E2DD" wp14:editId="6EDA96F0">
                <wp:simplePos x="0" y="0"/>
                <wp:positionH relativeFrom="column">
                  <wp:posOffset>-269875</wp:posOffset>
                </wp:positionH>
                <wp:positionV relativeFrom="paragraph">
                  <wp:posOffset>2176780</wp:posOffset>
                </wp:positionV>
                <wp:extent cx="6159500" cy="1511935"/>
                <wp:effectExtent l="0" t="0" r="0" b="0"/>
                <wp:wrapThrough wrapText="bothSides">
                  <wp:wrapPolygon edited="0">
                    <wp:start x="6280" y="0"/>
                    <wp:lineTo x="0" y="2722"/>
                    <wp:lineTo x="0" y="19595"/>
                    <wp:lineTo x="6280" y="21228"/>
                    <wp:lineTo x="12826" y="21228"/>
                    <wp:lineTo x="21511" y="20956"/>
                    <wp:lineTo x="21511" y="816"/>
                    <wp:lineTo x="12826" y="0"/>
                    <wp:lineTo x="6280" y="0"/>
                  </wp:wrapPolygon>
                </wp:wrapThrough>
                <wp:docPr id="550649120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59500" cy="1511935"/>
                          <a:chOff x="0" y="0"/>
                          <a:chExt cx="6136982" cy="1373505"/>
                        </a:xfrm>
                      </wpg:grpSpPr>
                      <pic:pic xmlns:pic="http://schemas.openxmlformats.org/drawingml/2006/picture">
                        <pic:nvPicPr>
                          <pic:cNvPr id="1411684516" name="Picture 1" descr="A screen shot of a computer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87570"/>
                            <a:ext cx="1781175" cy="10604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88958421" name="Picture 1" descr="A picture containing screenshot, line, squar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28800" y="0"/>
                            <a:ext cx="1793240" cy="13735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432700" name="Picture 1" descr="A picture containing diagram, line, plot,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45877" y="70339"/>
                            <a:ext cx="2491105" cy="12655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B86355" id="Group 13" o:spid="_x0000_s1026" style="position:absolute;margin-left:-21.25pt;margin-top:171.4pt;width:485pt;height:119.05pt;z-index:251890688;mso-width-relative:margin;mso-height-relative:margin" coordsize="61369,137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">
                <v:shape id="Picture 1" o:spid="_x0000_s1027" type="#_x0000_t75" alt="A screen shot of a computer&#10;&#10;Description automatically generated with low confidence" style="position:absolute;top:1875;width:17811;height:106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">
                  <v:imagedata r:id="rId204" o:title="A screen shot of a computer&#10;&#10;Description automatically generated with low confidence"/>
                </v:shape>
                <v:shape id="Picture 1" o:spid="_x0000_s1028" type="#_x0000_t75" alt="A picture containing screenshot, line, square&#10;&#10;Description automatically generated" style="position:absolute;left:18288;width:17932;height:137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">
                  <v:imagedata r:id="rId205" o:title="A picture containing screenshot, line, square&#10;&#10;Description automatically generated"/>
                </v:shape>
                <v:shape id="Picture 1" o:spid="_x0000_s1029" type="#_x0000_t75" alt="A picture containing diagram, line, plot, text&#10;&#10;Description automatically generated" style="position:absolute;left:36458;top:703;width:24911;height:126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">
                  <v:imagedata r:id="rId206" o:title="A picture containing diagram, line, plot, text&#10;&#10;Description automatically generated"/>
                </v:shape>
                <w10:wrap type="through"/>
              </v:group>
            </w:pict>
          </mc:Fallback>
        </mc:AlternateContent>
      </w:r>
      <w:r w:rsidR="00FC17F5">
        <w:rPr>
          <w:rFonts w:hint="cs"/>
          <w:rtl/>
        </w:rPr>
        <w:t xml:space="preserve">باتوجه به تجربه قسمت های قبل اگر </w:t>
      </w:r>
      <w:r w:rsidR="00FC17F5">
        <w:t>gain</w:t>
      </w:r>
      <w:r w:rsidR="00FC17F5">
        <w:rPr>
          <w:rFonts w:hint="cs"/>
          <w:rtl/>
        </w:rPr>
        <w:t xml:space="preserve"> های </w:t>
      </w:r>
      <w:r w:rsidR="00FC17F5">
        <w:t>proportional</w:t>
      </w:r>
      <w:r w:rsidR="00FC17F5">
        <w:rPr>
          <w:rFonts w:hint="cs"/>
          <w:rtl/>
        </w:rPr>
        <w:t xml:space="preserve"> کمتر شود باعث میشود ربات به خطاها با سرعت کمتری پاسخ دهد و راحت تر و دقیقتر بتوان آن را کنترل کرد. از طرفی هم طبق توضیح بالا باید </w:t>
      </w:r>
      <w:proofErr w:type="spellStart"/>
      <w:r w:rsidR="00FC17F5">
        <w:t>k_p</w:t>
      </w:r>
      <w:proofErr w:type="spellEnd"/>
      <w:r w:rsidR="00FC17F5">
        <w:rPr>
          <w:rFonts w:hint="cs"/>
          <w:rtl/>
        </w:rPr>
        <w:t xml:space="preserve"> مربوط به سرعت زاویه ای از خطی بیشتر است. </w:t>
      </w:r>
      <w:r w:rsidR="00DB4792">
        <w:rPr>
          <w:rFonts w:hint="cs"/>
          <w:rtl/>
        </w:rPr>
        <w:t>پس</w:t>
      </w:r>
      <w:r w:rsidR="00FC17F5">
        <w:rPr>
          <w:rFonts w:hint="cs"/>
          <w:rtl/>
        </w:rPr>
        <w:t xml:space="preserve"> با این اوصاف</w:t>
      </w:r>
      <w:r w:rsidR="00EC292A">
        <w:rPr>
          <w:rFonts w:hint="cs"/>
          <w:rtl/>
        </w:rPr>
        <w:t xml:space="preserve"> همان ضرایب به دست آمده از گام 1 بخش دوم را </w:t>
      </w:r>
      <w:r w:rsidR="00FC17F5">
        <w:rPr>
          <w:rFonts w:hint="cs"/>
          <w:rtl/>
        </w:rPr>
        <w:t>که فاصله نقاط بیشتر بود و جواب گرفتیم،</w:t>
      </w:r>
      <w:r w:rsidR="00EC292A">
        <w:rPr>
          <w:rFonts w:hint="cs"/>
          <w:rtl/>
        </w:rPr>
        <w:t xml:space="preserve"> </w:t>
      </w:r>
      <w:r w:rsidR="00FC17F5">
        <w:rPr>
          <w:rFonts w:hint="cs"/>
          <w:rtl/>
        </w:rPr>
        <w:t xml:space="preserve">معیار خود </w:t>
      </w:r>
      <w:r w:rsidR="00EC292A">
        <w:rPr>
          <w:rFonts w:hint="cs"/>
          <w:rtl/>
        </w:rPr>
        <w:t>قرار دادم</w:t>
      </w:r>
      <w:r w:rsidR="00FC17F5">
        <w:rPr>
          <w:rFonts w:hint="cs"/>
          <w:rtl/>
        </w:rPr>
        <w:t xml:space="preserve"> و از آن‌ها استفاده کردم و</w:t>
      </w:r>
      <w:r w:rsidR="00EC292A">
        <w:rPr>
          <w:rFonts w:hint="cs"/>
          <w:rtl/>
        </w:rPr>
        <w:t xml:space="preserve"> تا حد خوبی جواب میگرفتم چراکه ضرایب </w:t>
      </w:r>
      <w:proofErr w:type="spellStart"/>
      <w:r w:rsidR="00EC292A">
        <w:t>k_p</w:t>
      </w:r>
      <w:proofErr w:type="spellEnd"/>
      <w:r w:rsidR="00EC292A">
        <w:rPr>
          <w:rFonts w:hint="cs"/>
          <w:rtl/>
        </w:rPr>
        <w:t xml:space="preserve"> مقادیر کمی داشتند و به آرامی ربات حرکت میکرد و </w:t>
      </w:r>
      <w:r w:rsidR="00EC292A">
        <w:t>Overshoot</w:t>
      </w:r>
      <w:r w:rsidR="00EC292A">
        <w:rPr>
          <w:rFonts w:hint="cs"/>
          <w:rtl/>
        </w:rPr>
        <w:t xml:space="preserve"> چندانی نداشتم. </w:t>
      </w:r>
      <w:r w:rsidR="006B4F5F">
        <w:rPr>
          <w:rFonts w:hint="cs"/>
          <w:rtl/>
        </w:rPr>
        <w:t xml:space="preserve">این ضرایب </w:t>
      </w:r>
      <w:r w:rsidR="00FC17F5">
        <w:rPr>
          <w:rFonts w:hint="cs"/>
          <w:rtl/>
        </w:rPr>
        <w:t xml:space="preserve">و نتایج آن </w:t>
      </w:r>
      <w:r w:rsidR="006B4F5F">
        <w:rPr>
          <w:rFonts w:hint="cs"/>
          <w:rtl/>
        </w:rPr>
        <w:t>در زیر امده اند</w:t>
      </w:r>
      <w:r w:rsidR="00FC17F5">
        <w:rPr>
          <w:rFonts w:hint="cs"/>
          <w:rtl/>
        </w:rPr>
        <w:t xml:space="preserve">. خروجی خیلی دقیق است ولی چون </w:t>
      </w:r>
      <w:r w:rsidR="00FC17F5">
        <w:t>gain</w:t>
      </w:r>
      <w:r w:rsidR="00FC17F5">
        <w:rPr>
          <w:rFonts w:hint="cs"/>
          <w:rtl/>
        </w:rPr>
        <w:t xml:space="preserve">های </w:t>
      </w:r>
      <w:r w:rsidR="00FC17F5">
        <w:t>P</w:t>
      </w:r>
      <w:r w:rsidR="00FC17F5">
        <w:rPr>
          <w:rFonts w:hint="cs"/>
          <w:rtl/>
        </w:rPr>
        <w:t xml:space="preserve"> خیلی کم است اجرای آن خیلی طول کشید و ربات سرعت کمی داشت.</w:t>
      </w:r>
    </w:p>
    <w:p w14:paraId="6A4C4295" w14:textId="0C7A950F" w:rsidR="006B4F5F" w:rsidRDefault="006B4F5F" w:rsidP="00DB4792">
      <w:pPr>
        <w:ind w:firstLine="0"/>
        <w:rPr>
          <w:rtl/>
        </w:rPr>
      </w:pPr>
    </w:p>
    <w:p w14:paraId="4981B38F" w14:textId="548F6513" w:rsidR="00AB1154" w:rsidRDefault="00FC17F5" w:rsidP="00DB4792">
      <w:pPr>
        <w:ind w:firstLine="0"/>
        <w:rPr>
          <w:rtl/>
        </w:rPr>
      </w:pPr>
      <w:r>
        <w:rPr>
          <w:rFonts w:hint="cs"/>
          <w:rtl/>
        </w:rPr>
        <w:t>همانطور که اشاره شد،</w:t>
      </w:r>
      <w:r w:rsidR="00EC292A">
        <w:rPr>
          <w:rFonts w:hint="cs"/>
          <w:rtl/>
        </w:rPr>
        <w:t xml:space="preserve"> در اینجا نقاط </w:t>
      </w:r>
      <w:r w:rsidR="00EC292A">
        <w:t>goal</w:t>
      </w:r>
      <w:r w:rsidR="00EC292A">
        <w:rPr>
          <w:rFonts w:hint="cs"/>
          <w:rtl/>
        </w:rPr>
        <w:t xml:space="preserve"> نزدیک به هم دیگر هستند و از رفتن از یکی به دیگری خیلی ارور فاصله و زاویه زیاد نمیشد. بیترین ارور در هنگام شروع برای رفتن از مثلا </w:t>
      </w:r>
      <w:r w:rsidR="00EC292A">
        <w:t>(0,0)</w:t>
      </w:r>
      <w:r w:rsidR="00EC292A">
        <w:rPr>
          <w:rFonts w:hint="cs"/>
          <w:rtl/>
        </w:rPr>
        <w:t xml:space="preserve"> به نزدیکترین نقطه به خصوص در شکل مستطیل بود. که با توجه به نحوه پیاده سازی و اینکه سرعت‌های خطی و زاویه‌ای زیاد نبود به خوبی کنترل شد. در بعضی مواقع در سر پیچ‌ها کمی </w:t>
      </w:r>
      <w:r w:rsidR="00EC292A">
        <w:t>overshoot</w:t>
      </w:r>
      <w:r w:rsidR="00EC292A">
        <w:rPr>
          <w:rFonts w:hint="cs"/>
          <w:rtl/>
        </w:rPr>
        <w:t xml:space="preserve"> زیاد بود و ربات خیلی فاصله میگرفت که به کمک </w:t>
      </w:r>
      <w:r w:rsidR="00EC292A">
        <w:t>gain</w:t>
      </w:r>
      <w:r w:rsidR="00EC292A">
        <w:rPr>
          <w:rFonts w:hint="cs"/>
          <w:rtl/>
        </w:rPr>
        <w:t xml:space="preserve"> مشتقی یعنی </w:t>
      </w:r>
      <w:proofErr w:type="spellStart"/>
      <w:r w:rsidR="00EC292A">
        <w:t>k_d</w:t>
      </w:r>
      <w:proofErr w:type="spellEnd"/>
      <w:r w:rsidR="00EC292A">
        <w:rPr>
          <w:rFonts w:hint="cs"/>
          <w:rtl/>
        </w:rPr>
        <w:t xml:space="preserve"> کنترل شد و مقدارش را بیشتر کردم. همانطور که قبلا هم </w:t>
      </w:r>
      <w:r w:rsidR="00EC292A">
        <w:rPr>
          <w:rFonts w:hint="cs"/>
          <w:rtl/>
        </w:rPr>
        <w:lastRenderedPageBreak/>
        <w:t xml:space="preserve">گفتم </w:t>
      </w:r>
      <w:r w:rsidR="00EC292A">
        <w:t>gain</w:t>
      </w:r>
      <w:r w:rsidR="00EC292A">
        <w:rPr>
          <w:rFonts w:hint="cs"/>
          <w:rtl/>
        </w:rPr>
        <w:t xml:space="preserve"> انتگرالی یعنی </w:t>
      </w:r>
      <w:proofErr w:type="spellStart"/>
      <w:r w:rsidR="00EC292A">
        <w:t>k_i</w:t>
      </w:r>
      <w:proofErr w:type="spellEnd"/>
      <w:r w:rsidR="00EC292A">
        <w:rPr>
          <w:rFonts w:hint="cs"/>
          <w:rtl/>
        </w:rPr>
        <w:t xml:space="preserve"> ممکن است در این </w:t>
      </w:r>
      <w:r w:rsidR="00D135DF">
        <w:rPr>
          <w:rFonts w:hint="cs"/>
          <w:rtl/>
        </w:rPr>
        <w:t xml:space="preserve">بخش خیلی به چشم نیایند چون </w:t>
      </w:r>
      <w:r w:rsidR="00D135DF">
        <w:t xml:space="preserve">steady state </w:t>
      </w:r>
      <w:proofErr w:type="spellStart"/>
      <w:r w:rsidR="00D135DF">
        <w:t>eror</w:t>
      </w:r>
      <w:proofErr w:type="spellEnd"/>
      <w:r w:rsidR="00D135DF">
        <w:rPr>
          <w:rFonts w:hint="cs"/>
          <w:rtl/>
        </w:rPr>
        <w:t xml:space="preserve">ای نداریم و مخصوصا یک </w:t>
      </w:r>
      <w:r w:rsidR="00D135DF">
        <w:t>threshold</w:t>
      </w:r>
      <w:r w:rsidR="00D135DF">
        <w:rPr>
          <w:rFonts w:hint="cs"/>
          <w:rtl/>
        </w:rPr>
        <w:t xml:space="preserve">ای تعریف کردیم که ربات به آن برسد کافی است و به هر جهت مقدار آن‌ها طبق توضیحات اسلاید برابر با </w:t>
      </w:r>
      <w:r w:rsidR="00477C89">
        <w:t>0.01</w:t>
      </w:r>
      <w:r w:rsidR="00477C89">
        <w:rPr>
          <w:rFonts w:hint="cs"/>
          <w:rtl/>
        </w:rPr>
        <w:t xml:space="preserve"> </w:t>
      </w:r>
      <w:r w:rsidR="00D135DF">
        <w:rPr>
          <w:rFonts w:hint="cs"/>
          <w:rtl/>
        </w:rPr>
        <w:t xml:space="preserve">مقدار </w:t>
      </w:r>
      <w:proofErr w:type="spellStart"/>
      <w:r w:rsidR="00D135DF">
        <w:t>k_p</w:t>
      </w:r>
      <w:proofErr w:type="spellEnd"/>
      <w:r w:rsidR="00D135DF">
        <w:rPr>
          <w:rFonts w:hint="cs"/>
          <w:rtl/>
        </w:rPr>
        <w:t xml:space="preserve"> در نظر گرفته شد. با این حال این ترم به </w:t>
      </w:r>
      <w:r w:rsidR="00D135DF">
        <w:t>stability</w:t>
      </w:r>
      <w:r w:rsidR="00D135DF">
        <w:rPr>
          <w:rFonts w:hint="cs"/>
          <w:rtl/>
        </w:rPr>
        <w:t xml:space="preserve"> و پایداری ربات کمک میکند ولی خب مقدارش را کم گذاشتیم که برعکس موجب </w:t>
      </w:r>
      <w:r w:rsidR="00D135DF">
        <w:t>Overshoot</w:t>
      </w:r>
      <w:r w:rsidR="00D135DF">
        <w:rPr>
          <w:rFonts w:hint="cs"/>
          <w:rtl/>
        </w:rPr>
        <w:t xml:space="preserve"> نشود. حتی میشد مقدارش را کمتر هم بگذاریم. </w:t>
      </w:r>
    </w:p>
    <w:p w14:paraId="00A6917A" w14:textId="77777777" w:rsidR="00B75DEC" w:rsidRDefault="00487003" w:rsidP="00D135DF">
      <w:pPr>
        <w:ind w:firstLine="0"/>
        <w:rPr>
          <w:rtl/>
        </w:rPr>
      </w:pPr>
      <w:r>
        <w:rPr>
          <w:rFonts w:hint="cs"/>
          <w:rtl/>
        </w:rPr>
        <w:t xml:space="preserve">پس از کمی سعی و خطا </w:t>
      </w:r>
      <w:r w:rsidR="00D135DF">
        <w:rPr>
          <w:rFonts w:hint="cs"/>
          <w:rtl/>
        </w:rPr>
        <w:t xml:space="preserve"> برای شکل مستطیل مقادیر </w:t>
      </w:r>
      <w:r w:rsidR="00D135DF">
        <w:t>gain</w:t>
      </w:r>
      <w:r w:rsidR="00D135DF">
        <w:rPr>
          <w:rFonts w:hint="cs"/>
          <w:rtl/>
        </w:rPr>
        <w:t>ها را به صورت زیر برای سرعت خطی</w:t>
      </w:r>
      <w:r w:rsidR="00B75DEC">
        <w:rPr>
          <w:rFonts w:hint="cs"/>
          <w:rtl/>
        </w:rPr>
        <w:t xml:space="preserve"> و زاویه‌ای</w:t>
      </w:r>
      <w:r w:rsidR="00D135DF">
        <w:rPr>
          <w:rFonts w:hint="cs"/>
          <w:rtl/>
        </w:rPr>
        <w:t xml:space="preserve"> گذاشتیم و نتیجه نسبتا خوبی میداد ولی خب در گوشه ها به خصوص در شکل ستاره کمی به مشکل میخوردیم و چون ترم </w:t>
      </w:r>
      <w:r w:rsidR="00D135DF">
        <w:t>p</w:t>
      </w:r>
      <w:r w:rsidR="00D135DF">
        <w:rPr>
          <w:rFonts w:hint="cs"/>
          <w:rtl/>
        </w:rPr>
        <w:t xml:space="preserve"> زیاد میشد سرعت بیشتر بود و خطای کار بالا میرفت.</w:t>
      </w:r>
    </w:p>
    <w:p w14:paraId="30B7D196" w14:textId="58BC31D6" w:rsidR="00D135DF" w:rsidRDefault="00681E62" w:rsidP="00D135DF">
      <w:pPr>
        <w:ind w:firstLine="0"/>
        <w:rPr>
          <w:rtl/>
        </w:rPr>
      </w:pPr>
      <w:r>
        <w:rPr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894784" behindDoc="0" locked="0" layoutInCell="1" allowOverlap="1" wp14:anchorId="11385A1D" wp14:editId="445A243A">
                <wp:simplePos x="0" y="0"/>
                <wp:positionH relativeFrom="column">
                  <wp:posOffset>-436050</wp:posOffset>
                </wp:positionH>
                <wp:positionV relativeFrom="paragraph">
                  <wp:posOffset>348420</wp:posOffset>
                </wp:positionV>
                <wp:extent cx="6461609" cy="1705610"/>
                <wp:effectExtent l="0" t="0" r="0" b="8890"/>
                <wp:wrapThrough wrapText="bothSides">
                  <wp:wrapPolygon edited="0">
                    <wp:start x="5159" y="0"/>
                    <wp:lineTo x="5159" y="3860"/>
                    <wp:lineTo x="0" y="4825"/>
                    <wp:lineTo x="0" y="17129"/>
                    <wp:lineTo x="5159" y="19300"/>
                    <wp:lineTo x="5159" y="21471"/>
                    <wp:lineTo x="12228" y="21471"/>
                    <wp:lineTo x="21526" y="20748"/>
                    <wp:lineTo x="21526" y="965"/>
                    <wp:lineTo x="12228" y="0"/>
                    <wp:lineTo x="5159" y="0"/>
                  </wp:wrapPolygon>
                </wp:wrapThrough>
                <wp:docPr id="807427378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61609" cy="1705610"/>
                          <a:chOff x="-38194" y="0"/>
                          <a:chExt cx="6503325" cy="1550169"/>
                        </a:xfrm>
                      </wpg:grpSpPr>
                      <pic:pic xmlns:pic="http://schemas.openxmlformats.org/drawingml/2006/picture">
                        <pic:nvPicPr>
                          <pic:cNvPr id="60415097" name="Picture 1" descr="A picture containing screenshot, line, squar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49941" y="0"/>
                            <a:ext cx="2072099" cy="155016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4063577" name="Picture 1" descr="A picture containing line, diagram, plot,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40016" y="87923"/>
                            <a:ext cx="2825115" cy="13995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44135445" name="Picture 1" descr="A screen shot of a computer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38194" y="367674"/>
                            <a:ext cx="1588135" cy="8610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8F7398" id="Group 14" o:spid="_x0000_s1026" style="position:absolute;margin-left:-34.35pt;margin-top:27.45pt;width:508.8pt;height:134.3pt;z-index:251894784;mso-width-relative:margin;mso-height-relative:margin" coordorigin="-381" coordsize="65033,155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">
                <v:shape id="Picture 1" o:spid="_x0000_s1027" type="#_x0000_t75" alt="A picture containing screenshot, line, square&#10;&#10;Description automatically generated" style="position:absolute;left:15499;width:20721;height:155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">
                  <v:imagedata r:id="rId210" o:title="A picture containing screenshot, line, square&#10;&#10;Description automatically generated"/>
                </v:shape>
                <v:shape id="Picture 1" o:spid="_x0000_s1028" type="#_x0000_t75" alt="A picture containing line, diagram, plot, text&#10;&#10;Description automatically generated" style="position:absolute;left:36400;top:879;width:28251;height:13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">
                  <v:imagedata r:id="rId211" o:title="A picture containing line, diagram, plot, text&#10;&#10;Description automatically generated"/>
                </v:shape>
                <v:shape id="Picture 1" o:spid="_x0000_s1029" type="#_x0000_t75" alt="A screen shot of a computer&#10;&#10;Description automatically generated with low confidence" style="position:absolute;left:-381;top:3676;width:15880;height:8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">
                  <v:imagedata r:id="rId212" o:title="A screen shot of a computer&#10;&#10;Description automatically generated with low confidence"/>
                </v:shape>
                <w10:wrap type="through"/>
              </v:group>
            </w:pict>
          </mc:Fallback>
        </mc:AlternateContent>
      </w:r>
      <w:r w:rsidR="00B75DEC">
        <w:rPr>
          <w:rFonts w:hint="cs"/>
          <w:rtl/>
        </w:rPr>
        <w:t xml:space="preserve"> </w:t>
      </w:r>
    </w:p>
    <w:p w14:paraId="5F8CB8A1" w14:textId="5238665F" w:rsidR="00D135DF" w:rsidRPr="00AB1154" w:rsidRDefault="00D135DF" w:rsidP="00AB1154">
      <w:pPr>
        <w:rPr>
          <w:rtl/>
        </w:rPr>
      </w:pPr>
    </w:p>
    <w:p w14:paraId="0A97DC03" w14:textId="691E4DD9" w:rsidR="00BE5426" w:rsidRDefault="00BE5426" w:rsidP="00D135DF">
      <w:pPr>
        <w:ind w:firstLine="0"/>
        <w:rPr>
          <w:rtl/>
        </w:rPr>
      </w:pPr>
    </w:p>
    <w:p w14:paraId="4AFA688A" w14:textId="77777777" w:rsidR="00681E62" w:rsidRDefault="00681E62" w:rsidP="00D135DF">
      <w:pPr>
        <w:ind w:firstLine="0"/>
        <w:rPr>
          <w:rtl/>
        </w:rPr>
      </w:pPr>
    </w:p>
    <w:p w14:paraId="4D476803" w14:textId="124061F3" w:rsidR="00B75DEC" w:rsidRDefault="00B75DEC" w:rsidP="00D135DF">
      <w:pPr>
        <w:ind w:firstLine="0"/>
        <w:rPr>
          <w:rtl/>
        </w:rPr>
      </w:pPr>
      <w:r>
        <w:rPr>
          <w:rFonts w:hint="cs"/>
          <w:rtl/>
        </w:rPr>
        <w:t xml:space="preserve">با سعی و خطای بیشتر مقدار </w:t>
      </w:r>
      <w:proofErr w:type="spellStart"/>
      <w:r>
        <w:t>k_p_l</w:t>
      </w:r>
      <w:proofErr w:type="spellEnd"/>
      <w:r>
        <w:rPr>
          <w:rFonts w:hint="cs"/>
          <w:rtl/>
        </w:rPr>
        <w:t xml:space="preserve"> را به </w:t>
      </w:r>
      <w:r>
        <w:t>0.1</w:t>
      </w:r>
      <w:r>
        <w:rPr>
          <w:rFonts w:hint="cs"/>
          <w:rtl/>
        </w:rPr>
        <w:t xml:space="preserve"> رساندیم و مقدار </w:t>
      </w:r>
      <w:proofErr w:type="spellStart"/>
      <w:r>
        <w:t>k_i</w:t>
      </w:r>
      <w:proofErr w:type="spellEnd"/>
      <w:r>
        <w:rPr>
          <w:rFonts w:hint="cs"/>
          <w:rtl/>
        </w:rPr>
        <w:t xml:space="preserve">ها را برابر با 0.01 مقدار </w:t>
      </w:r>
      <w:proofErr w:type="spellStart"/>
      <w:r>
        <w:t>k_p</w:t>
      </w:r>
      <w:proofErr w:type="spellEnd"/>
      <w:r>
        <w:rPr>
          <w:rFonts w:hint="cs"/>
          <w:rtl/>
        </w:rPr>
        <w:t xml:space="preserve">ها گرفتیم و دقت شود در این مسئله خیلی ترم انتگرال گیر کمکی نمیکند ولی زیاد شدنش منجر به </w:t>
      </w:r>
      <w:r>
        <w:t>overshoot</w:t>
      </w:r>
      <w:r>
        <w:rPr>
          <w:rFonts w:hint="cs"/>
          <w:rtl/>
        </w:rPr>
        <w:t xml:space="preserve"> و خطا میشود. ترم </w:t>
      </w:r>
      <w:proofErr w:type="spellStart"/>
      <w:r>
        <w:t>k_d</w:t>
      </w:r>
      <w:proofErr w:type="spellEnd"/>
      <w:r>
        <w:rPr>
          <w:rFonts w:hint="cs"/>
          <w:rtl/>
        </w:rPr>
        <w:t xml:space="preserve"> ها را هم کمی کمتر کردیم چراکه تا جای ممکن باید کم باشند که نویز پذیری و نوسانات سیستم کاهش یابد. </w:t>
      </w:r>
    </w:p>
    <w:p w14:paraId="3B0D3A11" w14:textId="77777777" w:rsidR="00B75DEC" w:rsidRDefault="00B75DEC" w:rsidP="00D135DF">
      <w:pPr>
        <w:ind w:firstLine="0"/>
        <w:rPr>
          <w:rFonts w:hint="cs"/>
          <w:rtl/>
        </w:rPr>
      </w:pPr>
    </w:p>
    <w:p w14:paraId="78FFC53B" w14:textId="502C9FC5" w:rsidR="00506D3A" w:rsidRPr="00506D3A" w:rsidRDefault="00506D3A" w:rsidP="00506D3A">
      <w:pPr>
        <w:pStyle w:val="ListParagraph"/>
        <w:numPr>
          <w:ilvl w:val="0"/>
          <w:numId w:val="20"/>
        </w:numPr>
        <w:rPr>
          <w:b/>
          <w:bCs/>
          <w:u w:val="single"/>
          <w:rtl/>
        </w:rPr>
      </w:pPr>
      <w:r w:rsidRPr="00506D3A">
        <w:rPr>
          <w:rFonts w:hint="cs"/>
          <w:b/>
          <w:bCs/>
          <w:u w:val="single"/>
          <w:rtl/>
        </w:rPr>
        <w:t>در ادامه توضیح کم و زیاد کردن هر ترم آمده است که منجر به رسیدن به پاسخ نهایی شد:</w:t>
      </w:r>
    </w:p>
    <w:p w14:paraId="6E8C2C4C" w14:textId="4777AA26" w:rsidR="00AB1154" w:rsidRDefault="00D135DF" w:rsidP="00D135DF">
      <w:pPr>
        <w:ind w:firstLine="0"/>
        <w:rPr>
          <w:rtl/>
        </w:rPr>
      </w:pPr>
      <w:r>
        <w:rPr>
          <w:rFonts w:hint="cs"/>
          <w:rtl/>
        </w:rPr>
        <w:t xml:space="preserve">حال برای مثال اگر </w:t>
      </w:r>
      <w:r>
        <w:t>gain</w:t>
      </w:r>
      <w:r>
        <w:rPr>
          <w:rFonts w:hint="cs"/>
          <w:rtl/>
        </w:rPr>
        <w:t xml:space="preserve"> مربوط به </w:t>
      </w:r>
      <w:proofErr w:type="spellStart"/>
      <w:r>
        <w:t>k_p</w:t>
      </w:r>
      <w:proofErr w:type="spellEnd"/>
      <w:r>
        <w:rPr>
          <w:rFonts w:hint="cs"/>
          <w:rtl/>
        </w:rPr>
        <w:t xml:space="preserve"> را زیاد کنیم خب باعث میشود که ربات سعی کند سریعتر ارور را کم کند و سریعتر ری اکشن دهد که طبیعتا موجب </w:t>
      </w:r>
      <w:r>
        <w:t>Overshoot</w:t>
      </w:r>
      <w:r>
        <w:rPr>
          <w:rFonts w:hint="cs"/>
          <w:rtl/>
        </w:rPr>
        <w:t xml:space="preserve"> میشود. برای مثال با </w:t>
      </w:r>
      <w:r>
        <w:t>gain</w:t>
      </w:r>
      <w:r>
        <w:rPr>
          <w:rFonts w:hint="cs"/>
          <w:rtl/>
        </w:rPr>
        <w:t>های زیر خروجی حاصله در شکل مستطیل و ستاره به صورت زیر میشود</w:t>
      </w:r>
      <w:r w:rsidR="00AE6A99">
        <w:rPr>
          <w:rFonts w:hint="cs"/>
          <w:rtl/>
        </w:rPr>
        <w:t xml:space="preserve">. در هنگام شروع چون سرعت بالاس به خوبی نمیتواند نزدیکترین نقطه را برای شروع که در ضلع‌های بالا و پایین است پیدا کند و چون سریع میرود به </w:t>
      </w:r>
      <w:r w:rsidR="00AE6A99">
        <w:rPr>
          <w:rFonts w:hint="cs"/>
          <w:rtl/>
        </w:rPr>
        <w:lastRenderedPageBreak/>
        <w:t xml:space="preserve">جایی میرسد که ضلع چپ و راست نزدیکترین میشوند. در گوشه‌ها هم به خوبی میتوان </w:t>
      </w:r>
      <w:r w:rsidR="00AE6A99">
        <w:t>Overshoot</w:t>
      </w:r>
      <w:r w:rsidR="00AE6A99">
        <w:rPr>
          <w:rFonts w:hint="cs"/>
          <w:rtl/>
        </w:rPr>
        <w:t xml:space="preserve"> را دید. همچنین نمودار خطای زاویه مربوط به مستطیل به خوبی بیانگر این </w:t>
      </w:r>
      <w:r w:rsidR="00AE6A99">
        <w:t>Overshoot</w:t>
      </w:r>
      <w:r w:rsidR="00AE6A99">
        <w:rPr>
          <w:rFonts w:hint="cs"/>
          <w:rtl/>
        </w:rPr>
        <w:t>ها و نوسانات میباشد.</w:t>
      </w:r>
    </w:p>
    <w:p w14:paraId="73F98BE2" w14:textId="448BEE61" w:rsidR="00D135DF" w:rsidRDefault="00AE6A99" w:rsidP="00D135DF">
      <w:pPr>
        <w:ind w:firstLine="0"/>
        <w:rPr>
          <w:rtl/>
        </w:rPr>
      </w:pPr>
      <w:r w:rsidRPr="00AE6A99">
        <w:rPr>
          <w:noProof/>
          <w:rtl/>
        </w:rPr>
        <w:drawing>
          <wp:anchor distT="0" distB="0" distL="114300" distR="114300" simplePos="0" relativeHeight="251804672" behindDoc="0" locked="0" layoutInCell="1" allowOverlap="1" wp14:anchorId="4744DE2C" wp14:editId="32C2FD36">
            <wp:simplePos x="0" y="0"/>
            <wp:positionH relativeFrom="margin">
              <wp:align>center</wp:align>
            </wp:positionH>
            <wp:positionV relativeFrom="paragraph">
              <wp:posOffset>110664</wp:posOffset>
            </wp:positionV>
            <wp:extent cx="2034716" cy="1310754"/>
            <wp:effectExtent l="0" t="0" r="3810" b="3810"/>
            <wp:wrapThrough wrapText="bothSides">
              <wp:wrapPolygon edited="0">
                <wp:start x="0" y="0"/>
                <wp:lineTo x="0" y="21349"/>
                <wp:lineTo x="21438" y="21349"/>
                <wp:lineTo x="21438" y="0"/>
                <wp:lineTo x="0" y="0"/>
              </wp:wrapPolygon>
            </wp:wrapThrough>
            <wp:docPr id="400684447" name="Picture 1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684447" name="Picture 1" descr="A screenshot of a computer screen&#10;&#10;Description automatically generated with low confidence"/>
                    <pic:cNvPicPr/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7E802E" w14:textId="21D30534" w:rsidR="00AB1154" w:rsidRDefault="00AB1154" w:rsidP="00AB1154">
      <w:pPr>
        <w:tabs>
          <w:tab w:val="left" w:pos="703"/>
        </w:tabs>
      </w:pPr>
      <w:r>
        <w:rPr>
          <w:rtl/>
        </w:rPr>
        <w:tab/>
      </w:r>
    </w:p>
    <w:p w14:paraId="3FE47360" w14:textId="77777777" w:rsidR="00AB1154" w:rsidRDefault="00AB1154" w:rsidP="00AB1154">
      <w:pPr>
        <w:tabs>
          <w:tab w:val="left" w:pos="703"/>
        </w:tabs>
        <w:rPr>
          <w:rtl/>
        </w:rPr>
      </w:pPr>
      <w:r>
        <w:rPr>
          <w:rtl/>
        </w:rPr>
        <w:tab/>
      </w:r>
    </w:p>
    <w:p w14:paraId="1D99CC61" w14:textId="7FFCB231" w:rsidR="00AE6A99" w:rsidRPr="00AE6A99" w:rsidRDefault="00AE6A99" w:rsidP="009C2452">
      <w:pPr>
        <w:ind w:firstLine="0"/>
        <w:rPr>
          <w:rtl/>
        </w:rPr>
      </w:pPr>
    </w:p>
    <w:p w14:paraId="109C8A00" w14:textId="7040D487" w:rsidR="00AE6A99" w:rsidRDefault="00153E12" w:rsidP="00681E62">
      <w:pPr>
        <w:ind w:firstLine="0"/>
        <w:rPr>
          <w:rtl/>
        </w:rPr>
      </w:pPr>
      <w:r>
        <w:rPr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807744" behindDoc="0" locked="0" layoutInCell="1" allowOverlap="1" wp14:anchorId="14157D2B" wp14:editId="44B87BE4">
                <wp:simplePos x="0" y="0"/>
                <wp:positionH relativeFrom="column">
                  <wp:posOffset>0</wp:posOffset>
                </wp:positionH>
                <wp:positionV relativeFrom="paragraph">
                  <wp:posOffset>21301</wp:posOffset>
                </wp:positionV>
                <wp:extent cx="5908386" cy="4017357"/>
                <wp:effectExtent l="0" t="0" r="0" b="2540"/>
                <wp:wrapThrough wrapText="bothSides">
                  <wp:wrapPolygon edited="0">
                    <wp:start x="7522" y="0"/>
                    <wp:lineTo x="0" y="717"/>
                    <wp:lineTo x="0" y="10039"/>
                    <wp:lineTo x="279" y="11473"/>
                    <wp:lineTo x="279" y="21409"/>
                    <wp:lineTo x="8358" y="21511"/>
                    <wp:lineTo x="21382" y="21511"/>
                    <wp:lineTo x="21521" y="11678"/>
                    <wp:lineTo x="20964" y="11575"/>
                    <wp:lineTo x="7452" y="11473"/>
                    <wp:lineTo x="21521" y="10141"/>
                    <wp:lineTo x="21521" y="0"/>
                    <wp:lineTo x="7522" y="0"/>
                  </wp:wrapPolygon>
                </wp:wrapThrough>
                <wp:docPr id="1614432530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08386" cy="4017357"/>
                          <a:chOff x="0" y="0"/>
                          <a:chExt cx="5908386" cy="4017357"/>
                        </a:xfrm>
                      </wpg:grpSpPr>
                      <wpg:grpSp>
                        <wpg:cNvPr id="1654257154" name="Group 12"/>
                        <wpg:cNvGrpSpPr/>
                        <wpg:grpSpPr>
                          <a:xfrm>
                            <a:off x="0" y="0"/>
                            <a:ext cx="5908386" cy="1885950"/>
                            <a:chOff x="0" y="0"/>
                            <a:chExt cx="5908386" cy="1885950"/>
                          </a:xfrm>
                        </wpg:grpSpPr>
                        <pic:pic xmlns:pic="http://schemas.openxmlformats.org/drawingml/2006/picture">
                          <pic:nvPicPr>
                            <pic:cNvPr id="1140235221" name="Picture 1" descr="A picture containing screenshot, line, squar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45473"/>
                              <a:ext cx="2043430" cy="17145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75022118" name="Picture 1" descr="A picture containing text, line, plot, 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92036" y="0"/>
                              <a:ext cx="3816350" cy="18859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657799808" name="Picture 1" descr="A star drawn on a grid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764" y="2029691"/>
                            <a:ext cx="1904365" cy="1943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40506242" name="Picture 1" descr="A picture containing line, diagram, plot, paralle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27564" y="2168237"/>
                            <a:ext cx="3496945" cy="18491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FC5F059" id="Group 13" o:spid="_x0000_s1026" style="position:absolute;margin-left:0;margin-top:1.7pt;width:465.25pt;height:316.35pt;z-index:251807744" coordsize="59083,401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">
                <v:group id="Group 12" o:spid="_x0000_s1027" style="position:absolute;width:59083;height:18859" coordsize="59083,18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">
                  <v:shape id="Picture 1" o:spid="_x0000_s1028" type="#_x0000_t75" alt="A picture containing screenshot, line, square&#10;&#10;Description automatically generated" style="position:absolute;top:1454;width:20434;height:17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">
                    <v:imagedata r:id="rId218" o:title="A picture containing screenshot, line, square&#10;&#10;Description automatically generated"/>
                  </v:shape>
                  <v:shape id="Picture 1" o:spid="_x0000_s1029" type="#_x0000_t75" alt="A picture containing text, line, plot, diagram&#10;&#10;Description automatically generated" style="position:absolute;left:20920;width:38163;height:18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">
                    <v:imagedata r:id="rId219" o:title="A picture containing text, line, plot, diagram&#10;&#10;Description automatically generated"/>
                  </v:shape>
                </v:group>
                <v:shape id="Picture 1" o:spid="_x0000_s1030" type="#_x0000_t75" alt="A star drawn on a grid&#10;&#10;Description automatically generated with low confidence" style="position:absolute;left:1177;top:20296;width:19044;height:194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">
                  <v:imagedata r:id="rId220" o:title="A star drawn on a grid&#10;&#10;Description automatically generated with low confidence"/>
                </v:shape>
                <v:shape id="Picture 1" o:spid="_x0000_s1031" type="#_x0000_t75" alt="A picture containing line, diagram, plot, parallel&#10;&#10;Description automatically generated" style="position:absolute;left:23275;top:21682;width:34970;height:184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">
                  <v:imagedata r:id="rId221" o:title="A picture containing line, diagram, plot, parallel&#10;&#10;Description automatically generated"/>
                </v:shape>
                <w10:wrap type="through"/>
              </v:group>
            </w:pict>
          </mc:Fallback>
        </mc:AlternateContent>
      </w:r>
      <w:r>
        <w:rPr>
          <w:rFonts w:hint="cs"/>
          <w:rtl/>
        </w:rPr>
        <w:t xml:space="preserve">اگر مقدار </w:t>
      </w:r>
      <w:proofErr w:type="spellStart"/>
      <w:r>
        <w:t>K_p</w:t>
      </w:r>
      <w:proofErr w:type="spellEnd"/>
      <w:r>
        <w:rPr>
          <w:rFonts w:hint="cs"/>
          <w:rtl/>
        </w:rPr>
        <w:t xml:space="preserve">ها کمتر شود باعث میشود که سرعت کمتر شود و </w:t>
      </w:r>
      <w:r>
        <w:t>overshoot</w:t>
      </w:r>
      <w:r>
        <w:rPr>
          <w:rFonts w:hint="cs"/>
          <w:rtl/>
        </w:rPr>
        <w:t xml:space="preserve"> کمتر شود. همچنین دقت شود سعی میشود که </w:t>
      </w:r>
      <w:proofErr w:type="spellStart"/>
      <w:r>
        <w:t>k_p</w:t>
      </w:r>
      <w:proofErr w:type="spellEnd"/>
      <w:r>
        <w:rPr>
          <w:rFonts w:hint="cs"/>
          <w:rtl/>
        </w:rPr>
        <w:t xml:space="preserve"> مربوط به سرعت زاویه‌ای بیشتر از خطی باشد تا سرعت خطی زیاد موجب نشود که حالت </w:t>
      </w:r>
      <w:r>
        <w:t>curve</w:t>
      </w:r>
      <w:r>
        <w:rPr>
          <w:rFonts w:hint="cs"/>
          <w:rtl/>
        </w:rPr>
        <w:t xml:space="preserve"> بزرگی داشته باشیم و درواقع در مواقع پیچیدن نقطه‌ای که باید بپیچیم را رد کنیم. اگر مقادیر </w:t>
      </w:r>
      <w:proofErr w:type="spellStart"/>
      <w:r>
        <w:t>k_d</w:t>
      </w:r>
      <w:proofErr w:type="spellEnd"/>
      <w:r>
        <w:rPr>
          <w:rFonts w:hint="cs"/>
          <w:rtl/>
        </w:rPr>
        <w:t xml:space="preserve"> را </w:t>
      </w:r>
      <w:r w:rsidR="00BA2B8D">
        <w:rPr>
          <w:rFonts w:hint="cs"/>
          <w:rtl/>
        </w:rPr>
        <w:t>زیاد</w:t>
      </w:r>
      <w:r>
        <w:rPr>
          <w:rFonts w:hint="cs"/>
          <w:rtl/>
        </w:rPr>
        <w:t xml:space="preserve"> کنیم </w:t>
      </w:r>
      <w:r w:rsidR="00BA2B8D">
        <w:rPr>
          <w:rFonts w:hint="cs"/>
          <w:rtl/>
        </w:rPr>
        <w:t>بخشی از</w:t>
      </w:r>
      <w:r>
        <w:rPr>
          <w:rFonts w:hint="cs"/>
          <w:rtl/>
        </w:rPr>
        <w:t xml:space="preserve"> </w:t>
      </w:r>
      <w:r>
        <w:t>overshoot</w:t>
      </w:r>
      <w:r>
        <w:rPr>
          <w:rFonts w:hint="cs"/>
          <w:rtl/>
        </w:rPr>
        <w:t xml:space="preserve">ها </w:t>
      </w:r>
      <w:r w:rsidR="00BA2B8D">
        <w:rPr>
          <w:rFonts w:hint="cs"/>
          <w:rtl/>
        </w:rPr>
        <w:t>را میتواند جبران کند</w:t>
      </w:r>
      <w:r>
        <w:rPr>
          <w:rFonts w:hint="cs"/>
          <w:rtl/>
        </w:rPr>
        <w:t xml:space="preserve"> برای مثال در مستطیل به صورت زیر میشود</w:t>
      </w:r>
      <w:r w:rsidR="00C07C54">
        <w:rPr>
          <w:rFonts w:hint="cs"/>
          <w:rtl/>
        </w:rPr>
        <w:t>. اگر نمودار خطا با قبلی مقایسه شود کتوجه میشویم هم نوسانات کمتر شده است و هم دامنه اورشوت‌ها کمی کم شده است و در شروع کار نیز به خوبی به سمت نقطه نزدیکتر میچرخد.</w:t>
      </w:r>
      <w:r w:rsidR="009C2452">
        <w:rPr>
          <w:rFonts w:hint="cs"/>
          <w:rtl/>
        </w:rPr>
        <w:t xml:space="preserve"> به هرحال </w:t>
      </w:r>
      <w:r w:rsidR="009C2452">
        <w:rPr>
          <w:rFonts w:hint="cs"/>
          <w:rtl/>
        </w:rPr>
        <w:lastRenderedPageBreak/>
        <w:t xml:space="preserve">چون سرعت بالاس ضریب </w:t>
      </w:r>
      <w:r w:rsidR="009C2452">
        <w:t>d</w:t>
      </w:r>
      <w:r w:rsidR="009C2452">
        <w:rPr>
          <w:rFonts w:hint="cs"/>
          <w:rtl/>
        </w:rPr>
        <w:t xml:space="preserve"> هم تا حدی میتواند جلوی </w:t>
      </w:r>
      <w:r w:rsidR="009C2452">
        <w:t>overshoot</w:t>
      </w:r>
      <w:r w:rsidR="009C2452">
        <w:rPr>
          <w:rFonts w:hint="cs"/>
          <w:rtl/>
        </w:rPr>
        <w:t xml:space="preserve"> را بگیرد و بنابراین باید </w:t>
      </w:r>
      <w:proofErr w:type="spellStart"/>
      <w:r w:rsidR="009C2452">
        <w:t>k_p</w:t>
      </w:r>
      <w:proofErr w:type="spellEnd"/>
      <w:r w:rsidR="009C2452">
        <w:rPr>
          <w:rFonts w:hint="cs"/>
          <w:rtl/>
        </w:rPr>
        <w:t xml:space="preserve"> را کمتر </w:t>
      </w:r>
      <w:r w:rsidR="00681E62">
        <w:rPr>
          <w:rFonts w:hint="cs"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811840" behindDoc="0" locked="0" layoutInCell="1" allowOverlap="1" wp14:anchorId="4675A722" wp14:editId="753A588D">
                <wp:simplePos x="0" y="0"/>
                <wp:positionH relativeFrom="column">
                  <wp:posOffset>-471317</wp:posOffset>
                </wp:positionH>
                <wp:positionV relativeFrom="paragraph">
                  <wp:posOffset>668167</wp:posOffset>
                </wp:positionV>
                <wp:extent cx="6638290" cy="1485900"/>
                <wp:effectExtent l="0" t="0" r="0" b="0"/>
                <wp:wrapThrough wrapText="bothSides">
                  <wp:wrapPolygon edited="0">
                    <wp:start x="5765" y="0"/>
                    <wp:lineTo x="0" y="2215"/>
                    <wp:lineTo x="0" y="18000"/>
                    <wp:lineTo x="5765" y="21323"/>
                    <wp:lineTo x="12831" y="21323"/>
                    <wp:lineTo x="21509" y="20769"/>
                    <wp:lineTo x="21509" y="1108"/>
                    <wp:lineTo x="12831" y="0"/>
                    <wp:lineTo x="5765" y="0"/>
                  </wp:wrapPolygon>
                </wp:wrapThrough>
                <wp:docPr id="653997346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8290" cy="1485900"/>
                          <a:chOff x="0" y="5080"/>
                          <a:chExt cx="6638290" cy="1485900"/>
                        </a:xfrm>
                      </wpg:grpSpPr>
                      <pic:pic xmlns:pic="http://schemas.openxmlformats.org/drawingml/2006/picture">
                        <pic:nvPicPr>
                          <pic:cNvPr id="1213274866" name="Picture 1" descr="A picture containing screenshot, line, squar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13560" y="5080"/>
                            <a:ext cx="2108200" cy="1485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58619466" name="Picture 1" descr="A picture containing line, plot, diagram,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942080" y="106680"/>
                            <a:ext cx="2696210" cy="1320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24713785" name="Picture 1" descr="A screen shot of a computer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77800"/>
                            <a:ext cx="1786890" cy="1066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C62F7CB" id="Group 14" o:spid="_x0000_s1026" style="position:absolute;margin-left:-37.1pt;margin-top:52.6pt;width:522.7pt;height:117pt;z-index:251811840" coordorigin=",50" coordsize="66382,148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">
                <v:shape id="Picture 1" o:spid="_x0000_s1027" type="#_x0000_t75" alt="A picture containing screenshot, line, square&#10;&#10;Description automatically generated" style="position:absolute;left:18135;top:50;width:21082;height:14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">
                  <v:imagedata r:id="rId225" o:title="A picture containing screenshot, line, square&#10;&#10;Description automatically generated"/>
                </v:shape>
                <v:shape id="Picture 1" o:spid="_x0000_s1028" type="#_x0000_t75" alt="A picture containing line, plot, diagram, text&#10;&#10;Description automatically generated" style="position:absolute;left:39420;top:1066;width:26962;height:132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">
                  <v:imagedata r:id="rId226" o:title="A picture containing line, plot, diagram, text&#10;&#10;Description automatically generated"/>
                </v:shape>
                <v:shape id="Picture 1" o:spid="_x0000_s1029" type="#_x0000_t75" alt="A screen shot of a computer&#10;&#10;Description automatically generated with low confidence" style="position:absolute;top:1778;width:17868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">
                  <v:imagedata r:id="rId227" o:title="A screen shot of a computer&#10;&#10;Description automatically generated with low confidence"/>
                </v:shape>
                <w10:wrap type="through"/>
              </v:group>
            </w:pict>
          </mc:Fallback>
        </mc:AlternateContent>
      </w:r>
      <w:r w:rsidR="009C2452">
        <w:rPr>
          <w:rFonts w:hint="cs"/>
          <w:rtl/>
        </w:rPr>
        <w:t xml:space="preserve">کرد. </w:t>
      </w:r>
    </w:p>
    <w:p w14:paraId="1E37FBA7" w14:textId="6FD67957" w:rsidR="00C07C54" w:rsidRDefault="009C2452" w:rsidP="009C2452">
      <w:pPr>
        <w:ind w:firstLine="0"/>
        <w:rPr>
          <w:rtl/>
        </w:rPr>
      </w:pPr>
      <w:r>
        <w:rPr>
          <w:rFonts w:hint="cs"/>
          <w:rtl/>
        </w:rPr>
        <w:t>اگ</w:t>
      </w:r>
      <w:r w:rsidR="00174B4A">
        <w:rPr>
          <w:rFonts w:hint="cs"/>
          <w:rtl/>
        </w:rPr>
        <w:t xml:space="preserve">ر مقدار </w:t>
      </w:r>
      <w:proofErr w:type="spellStart"/>
      <w:r w:rsidR="00174B4A">
        <w:t>k_d</w:t>
      </w:r>
      <w:proofErr w:type="spellEnd"/>
      <w:r w:rsidR="00174B4A">
        <w:rPr>
          <w:rFonts w:hint="cs"/>
          <w:rtl/>
        </w:rPr>
        <w:t xml:space="preserve"> بیش از حد زیاد شود باعث میشود که ربات به نویز و تغییرات خیلی حساس شود و دائما نوسان کند و مسیر از </w:t>
      </w:r>
      <w:r w:rsidR="00174B4A">
        <w:t>smooth</w:t>
      </w:r>
      <w:r w:rsidR="00174B4A">
        <w:rPr>
          <w:rFonts w:hint="cs"/>
          <w:rtl/>
        </w:rPr>
        <w:t xml:space="preserve"> بودن خارج شود.</w:t>
      </w:r>
    </w:p>
    <w:p w14:paraId="1BE0A12E" w14:textId="775BE798" w:rsidR="00C07C54" w:rsidRDefault="00174B4A" w:rsidP="00AE6A99">
      <w:pPr>
        <w:rPr>
          <w:rtl/>
        </w:rPr>
      </w:pPr>
      <w:r>
        <w:rPr>
          <w:rFonts w:hint="cs"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815936" behindDoc="0" locked="0" layoutInCell="1" allowOverlap="1" wp14:anchorId="1BD0BA11" wp14:editId="51BA1D17">
                <wp:simplePos x="0" y="0"/>
                <wp:positionH relativeFrom="margin">
                  <wp:align>left</wp:align>
                </wp:positionH>
                <wp:positionV relativeFrom="paragraph">
                  <wp:posOffset>51435</wp:posOffset>
                </wp:positionV>
                <wp:extent cx="5878830" cy="1283335"/>
                <wp:effectExtent l="0" t="0" r="7620" b="0"/>
                <wp:wrapThrough wrapText="bothSides">
                  <wp:wrapPolygon edited="0">
                    <wp:start x="11409" y="0"/>
                    <wp:lineTo x="5180" y="641"/>
                    <wp:lineTo x="4900" y="962"/>
                    <wp:lineTo x="4900" y="5130"/>
                    <wp:lineTo x="0" y="5130"/>
                    <wp:lineTo x="0" y="18276"/>
                    <wp:lineTo x="4900" y="20521"/>
                    <wp:lineTo x="4900" y="20841"/>
                    <wp:lineTo x="11409" y="21162"/>
                    <wp:lineTo x="21558" y="21162"/>
                    <wp:lineTo x="21558" y="0"/>
                    <wp:lineTo x="11409" y="0"/>
                  </wp:wrapPolygon>
                </wp:wrapThrough>
                <wp:docPr id="1894998301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79123" cy="1283677"/>
                          <a:chOff x="0" y="0"/>
                          <a:chExt cx="5997575" cy="1402080"/>
                        </a:xfrm>
                      </wpg:grpSpPr>
                      <pic:pic xmlns:pic="http://schemas.openxmlformats.org/drawingml/2006/picture">
                        <pic:nvPicPr>
                          <pic:cNvPr id="1653066344" name="Picture 1" descr="A picture containing text, line, plot, 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81935" cy="14020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69494201" name="Picture 1" descr="A graph with green lines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02080" y="66040"/>
                            <a:ext cx="1692910" cy="12896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3208561" name="Picture 1" descr="A screen shot of a computer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0680"/>
                            <a:ext cx="1341120" cy="8166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132E11" id="Group 15" o:spid="_x0000_s1026" style="position:absolute;margin-left:0;margin-top:4.05pt;width:462.9pt;height:101.05pt;z-index:251815936;mso-position-horizontal:left;mso-position-horizontal-relative:margin;mso-width-relative:margin;mso-height-relative:margin" coordsize="59975,140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">
                <v:shape id="Picture 1" o:spid="_x0000_s1027" type="#_x0000_t75" alt="A picture containing text, line, plot, diagram&#10;&#10;Description automatically generated" style="position:absolute;left:32156;width:27819;height:14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">
                  <v:imagedata r:id="rId231" o:title="A picture containing text, line, plot, diagram&#10;&#10;Description automatically generated"/>
                </v:shape>
                <v:shape id="Picture 1" o:spid="_x0000_s1028" type="#_x0000_t75" alt="A graph with green lines&#10;&#10;Description automatically generated with low confidence" style="position:absolute;left:14020;top:660;width:16929;height:128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">
                  <v:imagedata r:id="rId232" o:title="A graph with green lines&#10;&#10;Description automatically generated with low confidence"/>
                </v:shape>
                <v:shape id="Picture 1" o:spid="_x0000_s1029" type="#_x0000_t75" alt="A screen shot of a computer&#10;&#10;Description automatically generated with low confidence" style="position:absolute;top:3606;width:13411;height:81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">
                  <v:imagedata r:id="rId233" o:title="A screen shot of a computer&#10;&#10;Description automatically generated with low confidence"/>
                </v:shape>
                <w10:wrap type="through" anchorx="margin"/>
              </v:group>
            </w:pict>
          </mc:Fallback>
        </mc:AlternateContent>
      </w:r>
    </w:p>
    <w:p w14:paraId="68AD56EE" w14:textId="55EA6FFC" w:rsidR="00174B4A" w:rsidRDefault="00060108" w:rsidP="00060108">
      <w:pPr>
        <w:ind w:firstLine="0"/>
        <w:rPr>
          <w:rtl/>
        </w:rPr>
      </w:pPr>
      <w:r>
        <w:rPr>
          <w:rFonts w:hint="cs"/>
          <w:rtl/>
        </w:rPr>
        <w:t xml:space="preserve">اگر مقدار </w:t>
      </w:r>
      <w:proofErr w:type="spellStart"/>
      <w:r>
        <w:t>k_i</w:t>
      </w:r>
      <w:proofErr w:type="spellEnd"/>
      <w:r>
        <w:rPr>
          <w:rFonts w:hint="cs"/>
          <w:rtl/>
        </w:rPr>
        <w:t xml:space="preserve"> زیاد باشد باعث میشود که برعکس مقدار </w:t>
      </w:r>
      <w:r>
        <w:t>overshoot</w:t>
      </w:r>
      <w:r>
        <w:rPr>
          <w:rFonts w:hint="cs"/>
          <w:rtl/>
        </w:rPr>
        <w:t xml:space="preserve"> بیشتر شود و سیستم ناپایدار شود و ارور جمع شونده ای که داریم باعث به نقطه هدف نرسیم و دائما هم خطا بیشتر شود. مثلا در شکل مستطیل در گوشه انگار که ربات نقطه هدف را به نوعی رد میکند و سعی میکند که برگردد به آن برسد و دائما تلاش میکند و خطای جمع شونده هم بیشتر میشود. لذا مقدار </w:t>
      </w:r>
      <w:proofErr w:type="spellStart"/>
      <w:r>
        <w:t>k_i</w:t>
      </w:r>
      <w:proofErr w:type="spellEnd"/>
      <w:r>
        <w:rPr>
          <w:rFonts w:hint="cs"/>
          <w:rtl/>
        </w:rPr>
        <w:t xml:space="preserve"> را خیلی کم میکنیم و با مقادیری که ما انتخاب کردیم از این دست مشکلات نمیگیریم.</w:t>
      </w:r>
    </w:p>
    <w:p w14:paraId="240EBD79" w14:textId="1DD6FE66" w:rsidR="00AE6A99" w:rsidRDefault="00681E62" w:rsidP="00AE6A99">
      <w:pPr>
        <w:rPr>
          <w:rtl/>
        </w:rPr>
      </w:pPr>
      <w:r>
        <w:rPr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821056" behindDoc="0" locked="0" layoutInCell="1" allowOverlap="1" wp14:anchorId="2C32EEFE" wp14:editId="5BEA5F74">
                <wp:simplePos x="0" y="0"/>
                <wp:positionH relativeFrom="page">
                  <wp:align>center</wp:align>
                </wp:positionH>
                <wp:positionV relativeFrom="paragraph">
                  <wp:posOffset>134717</wp:posOffset>
                </wp:positionV>
                <wp:extent cx="5226050" cy="2536190"/>
                <wp:effectExtent l="0" t="0" r="0" b="0"/>
                <wp:wrapThrough wrapText="bothSides">
                  <wp:wrapPolygon edited="0">
                    <wp:start x="11574" y="0"/>
                    <wp:lineTo x="1024" y="324"/>
                    <wp:lineTo x="1024" y="10384"/>
                    <wp:lineTo x="0" y="11033"/>
                    <wp:lineTo x="0" y="21416"/>
                    <wp:lineTo x="10472" y="21416"/>
                    <wp:lineTo x="21495" y="21416"/>
                    <wp:lineTo x="21495" y="11195"/>
                    <wp:lineTo x="18188" y="10384"/>
                    <wp:lineTo x="18188" y="0"/>
                    <wp:lineTo x="11574" y="0"/>
                  </wp:wrapPolygon>
                </wp:wrapThrough>
                <wp:docPr id="589779370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6050" cy="2536190"/>
                          <a:chOff x="0" y="0"/>
                          <a:chExt cx="5501640" cy="2823845"/>
                        </a:xfrm>
                      </wpg:grpSpPr>
                      <pic:pic xmlns:pic="http://schemas.openxmlformats.org/drawingml/2006/picture">
                        <pic:nvPicPr>
                          <pic:cNvPr id="1165687561" name="Picture 1" descr="A picture containing screenshot, li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92120" y="0"/>
                            <a:ext cx="1624965" cy="13817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280583" name="Picture 1" descr="A picture containing text, screenshot, line, plo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02560" y="1478280"/>
                            <a:ext cx="2799080" cy="13455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49057605" name="Picture 1" descr="A picture containing line, plot, diagram,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57960"/>
                            <a:ext cx="2667000" cy="13512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87484155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9720" y="60960"/>
                            <a:ext cx="2275840" cy="13227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BC566E" id="Group 16" o:spid="_x0000_s1026" style="position:absolute;margin-left:0;margin-top:10.6pt;width:411.5pt;height:199.7pt;z-index:251821056;mso-position-horizontal:center;mso-position-horizontal-relative:page;mso-width-relative:margin;mso-height-relative:margin" coordsize="55016,28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">
                <v:shape id="Picture 1" o:spid="_x0000_s1027" type="#_x0000_t75" alt="A picture containing screenshot, line&#10;&#10;Description automatically generated" style="position:absolute;left:29921;width:16249;height:13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">
                  <v:imagedata r:id="rId238" o:title="A picture containing screenshot, line&#10;&#10;Description automatically generated"/>
                </v:shape>
                <v:shape id="Picture 1" o:spid="_x0000_s1028" type="#_x0000_t75" alt="A picture containing text, screenshot, line, plot&#10;&#10;Description automatically generated" style="position:absolute;left:27025;top:14782;width:27991;height:134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">
                  <v:imagedata r:id="rId239" o:title="A picture containing text, screenshot, line, plot&#10;&#10;Description automatically generated"/>
                </v:shape>
                <v:shape id="Picture 1" o:spid="_x0000_s1029" type="#_x0000_t75" alt="A picture containing line, plot, diagram, text&#10;&#10;Description automatically generated" style="position:absolute;top:14579;width:26670;height:13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">
                  <v:imagedata r:id="rId240" o:title="A picture containing line, plot, diagram, text&#10;&#10;Description automatically generated"/>
                </v:shape>
                <v:shape id="Picture 1" o:spid="_x0000_s1030" type="#_x0000_t75" style="position:absolute;left:2997;top:609;width:22758;height:132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">
                  <v:imagedata r:id="rId241" o:title=""/>
                </v:shape>
                <w10:wrap type="through" anchorx="page"/>
              </v:group>
            </w:pict>
          </mc:Fallback>
        </mc:AlternateContent>
      </w:r>
    </w:p>
    <w:p w14:paraId="4C552BA6" w14:textId="619E6226" w:rsidR="00AE6A99" w:rsidRDefault="00AE6A99" w:rsidP="00AE6A99">
      <w:pPr>
        <w:rPr>
          <w:rtl/>
        </w:rPr>
      </w:pPr>
    </w:p>
    <w:p w14:paraId="4432D1BD" w14:textId="29F703DB" w:rsidR="00153E12" w:rsidRPr="00153E12" w:rsidRDefault="00153E12" w:rsidP="00153E12">
      <w:pPr>
        <w:rPr>
          <w:rtl/>
        </w:rPr>
      </w:pPr>
    </w:p>
    <w:p w14:paraId="2AF961BC" w14:textId="5A21638F" w:rsidR="003575F7" w:rsidRPr="003575F7" w:rsidRDefault="003575F7" w:rsidP="00B72641">
      <w:pPr>
        <w:tabs>
          <w:tab w:val="left" w:pos="3025"/>
        </w:tabs>
        <w:ind w:firstLine="0"/>
        <w:rPr>
          <w:rtl/>
        </w:rPr>
        <w:sectPr w:rsidR="003575F7" w:rsidRPr="003575F7" w:rsidSect="004028FA"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  <w:r>
        <w:rPr>
          <w:rtl/>
        </w:rPr>
        <w:tab/>
      </w:r>
    </w:p>
    <w:p w14:paraId="02399BFB" w14:textId="3A34E871" w:rsidR="00AE7EF5" w:rsidRDefault="00AE7EF5" w:rsidP="00AE7EF5">
      <w:pPr>
        <w:pStyle w:val="Heading1"/>
      </w:pPr>
      <w:bookmarkStart w:id="7" w:name="_Toc136736892"/>
      <w:r>
        <w:rPr>
          <w:rFonts w:hint="cs"/>
          <w:rtl/>
        </w:rPr>
        <w:lastRenderedPageBreak/>
        <w:t>گام سوم</w:t>
      </w:r>
      <w:r w:rsidR="00B72641">
        <w:rPr>
          <w:rFonts w:hint="cs"/>
          <w:rtl/>
        </w:rPr>
        <w:t>(توضیحات کد و آماده سازی)</w:t>
      </w:r>
      <w:bookmarkEnd w:id="7"/>
    </w:p>
    <w:p w14:paraId="0B2658CE" w14:textId="6A5EE8A6" w:rsidR="00AE7EF5" w:rsidRDefault="00A25D5A" w:rsidP="00671749">
      <w:pPr>
        <w:ind w:firstLine="0"/>
        <w:rPr>
          <w:rtl/>
        </w:rPr>
      </w:pPr>
      <w:r>
        <w:rPr>
          <w:rFonts w:hint="cs"/>
          <w:rtl/>
        </w:rPr>
        <w:t xml:space="preserve">این تمرین بسیار شبیه به ویدیو و کد موجود در هندزان میباشد و از آن کمک گرفتم. </w:t>
      </w:r>
      <w:r w:rsidR="00A15373">
        <w:rPr>
          <w:rFonts w:hint="cs"/>
          <w:rtl/>
        </w:rPr>
        <w:t xml:space="preserve">در این قسمت نیز ابتدا یک پکیج با نام </w:t>
      </w:r>
      <w:r w:rsidR="00A15373">
        <w:t>step3</w:t>
      </w:r>
      <w:r w:rsidR="00A15373">
        <w:rPr>
          <w:rFonts w:hint="cs"/>
          <w:rtl/>
        </w:rPr>
        <w:t xml:space="preserve"> ایجاد میکنیم و </w:t>
      </w:r>
      <w:r w:rsidR="00A15373">
        <w:t>dependency</w:t>
      </w:r>
      <w:r w:rsidR="00A15373">
        <w:rPr>
          <w:rFonts w:hint="cs"/>
          <w:rtl/>
        </w:rPr>
        <w:t>هایی که ممکن است به کار بیایند را هم اضافه کنیم.</w:t>
      </w:r>
    </w:p>
    <w:p w14:paraId="021405AA" w14:textId="53FB59C6" w:rsidR="001C60B7" w:rsidRDefault="001C60B7" w:rsidP="001C60B7">
      <w:pPr>
        <w:pStyle w:val="ListParagraph"/>
        <w:numPr>
          <w:ilvl w:val="0"/>
          <w:numId w:val="14"/>
        </w:numPr>
        <w:bidi w:val="0"/>
      </w:pPr>
      <w:r w:rsidRPr="001C60B7">
        <w:rPr>
          <w:noProof/>
          <w:rtl/>
        </w:rPr>
        <w:drawing>
          <wp:anchor distT="0" distB="0" distL="114300" distR="114300" simplePos="0" relativeHeight="251631616" behindDoc="0" locked="0" layoutInCell="1" allowOverlap="1" wp14:anchorId="7CCDF294" wp14:editId="109DAE04">
            <wp:simplePos x="0" y="0"/>
            <wp:positionH relativeFrom="margin">
              <wp:align>right</wp:align>
            </wp:positionH>
            <wp:positionV relativeFrom="paragraph">
              <wp:posOffset>397510</wp:posOffset>
            </wp:positionV>
            <wp:extent cx="5565775" cy="642620"/>
            <wp:effectExtent l="0" t="0" r="0" b="5080"/>
            <wp:wrapThrough wrapText="bothSides">
              <wp:wrapPolygon edited="0">
                <wp:start x="0" y="0"/>
                <wp:lineTo x="0" y="21130"/>
                <wp:lineTo x="21514" y="21130"/>
                <wp:lineTo x="21514" y="0"/>
                <wp:lineTo x="0" y="0"/>
              </wp:wrapPolygon>
            </wp:wrapThrough>
            <wp:docPr id="404535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53571" name=""/>
                    <pic:cNvPicPr/>
                  </pic:nvPicPr>
                  <pic:blipFill>
                    <a:blip r:embed="rId2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642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catkin_create_pkg</w:t>
      </w:r>
      <w:proofErr w:type="spellEnd"/>
      <w:r>
        <w:t xml:space="preserve"> step3 </w:t>
      </w:r>
      <w:proofErr w:type="spellStart"/>
      <w:r>
        <w:t>rospy</w:t>
      </w:r>
      <w:proofErr w:type="spellEnd"/>
      <w:r>
        <w:t xml:space="preserve"> </w:t>
      </w:r>
      <w:proofErr w:type="spellStart"/>
      <w:r>
        <w:t>std_msgs</w:t>
      </w:r>
      <w:proofErr w:type="spellEnd"/>
      <w:r>
        <w:t xml:space="preserve"> </w:t>
      </w:r>
      <w:proofErr w:type="spellStart"/>
      <w:r>
        <w:t>sensor_msgs</w:t>
      </w:r>
      <w:proofErr w:type="spellEnd"/>
      <w:r>
        <w:t xml:space="preserve"> </w:t>
      </w:r>
      <w:proofErr w:type="spellStart"/>
      <w:r>
        <w:t>nav_</w:t>
      </w:r>
      <w:proofErr w:type="gramStart"/>
      <w:r>
        <w:t>msgs</w:t>
      </w:r>
      <w:proofErr w:type="spellEnd"/>
      <w:proofErr w:type="gramEnd"/>
    </w:p>
    <w:p w14:paraId="4760C03B" w14:textId="74E6FF73" w:rsidR="001C60B7" w:rsidRDefault="001C60B7" w:rsidP="001C60B7">
      <w:pPr>
        <w:ind w:firstLine="0"/>
      </w:pPr>
      <w:r>
        <w:rPr>
          <w:rFonts w:hint="cs"/>
          <w:rtl/>
        </w:rPr>
        <w:t>ح</w:t>
      </w:r>
      <w:r>
        <w:rPr>
          <w:rtl/>
        </w:rPr>
        <w:t>ال به سراغ ساخت نودها م</w:t>
      </w:r>
      <w:r>
        <w:rPr>
          <w:rFonts w:hint="cs"/>
          <w:rtl/>
        </w:rPr>
        <w:t>ی</w:t>
      </w:r>
      <w:r>
        <w:rPr>
          <w:rFonts w:hint="eastAsia"/>
          <w:rtl/>
        </w:rPr>
        <w:t>رو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نظور در فولدر </w:t>
      </w:r>
      <w:proofErr w:type="spellStart"/>
      <w:r>
        <w:t>src</w:t>
      </w:r>
      <w:proofErr w:type="spellEnd"/>
      <w:r>
        <w:rPr>
          <w:rtl/>
        </w:rPr>
        <w:t xml:space="preserve"> مربوط به </w:t>
      </w:r>
      <w:r>
        <w:t>step3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رو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دوف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تون</w:t>
      </w:r>
      <w:r>
        <w:rPr>
          <w:rtl/>
        </w:rPr>
        <w:t xml:space="preserve"> با نام 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control_node.py</w:t>
      </w:r>
      <w:r>
        <w:rPr>
          <w:rtl/>
        </w:rPr>
        <w:t xml:space="preserve"> و </w:t>
      </w:r>
      <w:r>
        <w:t>monitor_node.py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ساز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نود</w:t>
      </w:r>
      <w:r>
        <w:t>monitor_node.py</w:t>
      </w:r>
      <w:r>
        <w:rPr>
          <w:rFonts w:hint="cs"/>
          <w:rtl/>
        </w:rPr>
        <w:t xml:space="preserve"> </w:t>
      </w:r>
      <w:r>
        <w:rPr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س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ربات در </w:t>
      </w:r>
      <w:proofErr w:type="spellStart"/>
      <w:r>
        <w:t>rviz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به کار گرفته خواهد شد</w:t>
      </w:r>
      <w:r>
        <w:rPr>
          <w:rtl/>
        </w:rPr>
        <w:t>.</w:t>
      </w:r>
    </w:p>
    <w:p w14:paraId="65C8B1D4" w14:textId="133C05C6" w:rsidR="001C60B7" w:rsidRDefault="001A059A" w:rsidP="001C60B7">
      <w:pPr>
        <w:ind w:left="360" w:firstLine="0"/>
        <w:rPr>
          <w:rtl/>
        </w:rPr>
      </w:pPr>
      <w:r w:rsidRPr="001A059A">
        <w:rPr>
          <w:noProof/>
          <w:rtl/>
        </w:rPr>
        <w:drawing>
          <wp:anchor distT="0" distB="0" distL="114300" distR="114300" simplePos="0" relativeHeight="251632640" behindDoc="0" locked="0" layoutInCell="1" allowOverlap="1" wp14:anchorId="00B649A9" wp14:editId="0C2989D3">
            <wp:simplePos x="0" y="0"/>
            <wp:positionH relativeFrom="page">
              <wp:posOffset>2760345</wp:posOffset>
            </wp:positionH>
            <wp:positionV relativeFrom="paragraph">
              <wp:posOffset>6350</wp:posOffset>
            </wp:positionV>
            <wp:extent cx="1881505" cy="986155"/>
            <wp:effectExtent l="0" t="0" r="4445" b="4445"/>
            <wp:wrapThrough wrapText="bothSides">
              <wp:wrapPolygon edited="0">
                <wp:start x="0" y="0"/>
                <wp:lineTo x="0" y="21280"/>
                <wp:lineTo x="21432" y="21280"/>
                <wp:lineTo x="21432" y="0"/>
                <wp:lineTo x="0" y="0"/>
              </wp:wrapPolygon>
            </wp:wrapThrough>
            <wp:docPr id="19388428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842860" name=""/>
                    <pic:cNvPicPr/>
                  </pic:nvPicPr>
                  <pic:blipFill>
                    <a:blip r:embed="rId2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1505" cy="986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5B07BA" w14:textId="77777777" w:rsidR="001C60B7" w:rsidRDefault="001C60B7" w:rsidP="001C60B7">
      <w:pPr>
        <w:ind w:left="360" w:firstLine="0"/>
      </w:pPr>
    </w:p>
    <w:p w14:paraId="7D1D7B74" w14:textId="77777777" w:rsidR="001A059A" w:rsidRDefault="001A059A" w:rsidP="001C60B7">
      <w:pPr>
        <w:ind w:firstLine="0"/>
      </w:pPr>
    </w:p>
    <w:p w14:paraId="3D7C7127" w14:textId="3CF18445" w:rsidR="00A15373" w:rsidRDefault="001C60B7" w:rsidP="001C60B7">
      <w:pPr>
        <w:ind w:firstLine="0"/>
        <w:rPr>
          <w:rFonts w:hint="cs"/>
          <w:rtl/>
        </w:rPr>
      </w:pPr>
      <w:r>
        <w:rPr>
          <w:rFonts w:hint="cs"/>
          <w:rtl/>
        </w:rPr>
        <w:t>حال در گام بعد به سراغ نوشتن کد مربوط به هریک از نودها میرویم.</w:t>
      </w:r>
      <w:r>
        <w:t xml:space="preserve"> </w:t>
      </w:r>
      <w:r>
        <w:rPr>
          <w:rFonts w:hint="cs"/>
          <w:rtl/>
        </w:rPr>
        <w:t xml:space="preserve">کد مربوط به نود </w:t>
      </w:r>
      <w:proofErr w:type="spellStart"/>
      <w:r>
        <w:t>monitor_node</w:t>
      </w:r>
      <w:proofErr w:type="spellEnd"/>
      <w:r>
        <w:rPr>
          <w:rFonts w:hint="cs"/>
          <w:rtl/>
        </w:rPr>
        <w:t xml:space="preserve"> مانند قبل میباشد و توضیح آن در قسمت‌های قبل داده شد. در این جا فقط به کد نود </w:t>
      </w:r>
      <w:proofErr w:type="spellStart"/>
      <w:r>
        <w:t>control_node</w:t>
      </w:r>
      <w:proofErr w:type="spellEnd"/>
      <w:r>
        <w:rPr>
          <w:rFonts w:hint="cs"/>
          <w:rtl/>
        </w:rPr>
        <w:t xml:space="preserve"> میپردازیم.</w:t>
      </w:r>
      <w:r w:rsidR="00A25D5A">
        <w:rPr>
          <w:rFonts w:hint="cs"/>
          <w:rtl/>
        </w:rPr>
        <w:t xml:space="preserve"> توضیحات تا حد زیادی مانند قبل است. در این جا یک متغیر </w:t>
      </w:r>
      <w:r w:rsidR="00A25D5A">
        <w:t>direction</w:t>
      </w:r>
      <w:r w:rsidR="00A25D5A">
        <w:rPr>
          <w:rFonts w:hint="cs"/>
          <w:rtl/>
        </w:rPr>
        <w:t xml:space="preserve"> داریم که باتوجه به متغیر </w:t>
      </w:r>
      <w:proofErr w:type="spellStart"/>
      <w:r w:rsidR="00A25D5A">
        <w:t>follow_type</w:t>
      </w:r>
      <w:proofErr w:type="spellEnd"/>
      <w:r w:rsidR="00A25D5A">
        <w:rPr>
          <w:rFonts w:hint="cs"/>
          <w:rtl/>
        </w:rPr>
        <w:t xml:space="preserve"> مقدارش میتواند 1 یا 1- باشد. چنانچه ربات دنبالگر راست باشد این ضریب منفی 1 است و به عنوان ضریبی در حاصل جمع </w:t>
      </w:r>
      <w:r w:rsidR="00A25D5A">
        <w:t>P+I+D</w:t>
      </w:r>
      <w:r w:rsidR="00A25D5A">
        <w:rPr>
          <w:rFonts w:hint="cs"/>
          <w:rtl/>
        </w:rPr>
        <w:t xml:space="preserve"> ضرب میشود. همچنین در این جا یک تابع </w:t>
      </w:r>
      <w:proofErr w:type="spellStart"/>
      <w:r w:rsidR="00A25D5A">
        <w:t>distance_from_wall</w:t>
      </w:r>
      <w:proofErr w:type="spellEnd"/>
      <w:r w:rsidR="00A25D5A">
        <w:rPr>
          <w:rFonts w:hint="cs"/>
          <w:rtl/>
        </w:rPr>
        <w:t xml:space="preserve"> داریم که با توجه به اسکن‌های لیزر لایدار میتواند فاصله تا دیوار را برگرداند. دقت شود اگر دیوار در سمت راست باشد باید بین مقادیر در </w:t>
      </w:r>
      <w:r w:rsidR="00A25D5A">
        <w:t>range</w:t>
      </w:r>
      <w:r w:rsidR="00A25D5A">
        <w:rPr>
          <w:rFonts w:hint="cs"/>
          <w:rtl/>
        </w:rPr>
        <w:t xml:space="preserve"> بین 180 تا 360 مینیمم بگیریم و اگر سمت چپ باشد بین 0 تا 180 را بررسی کنیم. باتوجه به اینکه فاصله مطلوب تا دیوار را 1.5 گرفتیم بنابراین اختلاف فاصله تا دیوار و این مقدار 1.5 را باید سعی کنیم که 0 کنیم و </w:t>
      </w:r>
      <w:r w:rsidR="00A25D5A">
        <w:t>PID</w:t>
      </w:r>
      <w:r w:rsidR="00A25D5A">
        <w:rPr>
          <w:rFonts w:hint="cs"/>
          <w:rtl/>
        </w:rPr>
        <w:t xml:space="preserve"> در این جهت تلاش میکند. بقیه روال کار مانند قسمت‌های قبل میباشد.</w:t>
      </w:r>
    </w:p>
    <w:p w14:paraId="7F2877B0" w14:textId="54A9C0CA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proofErr w:type="gramStart"/>
      <w:r w:rsidRPr="00A25D5A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!/</w:t>
      </w:r>
      <w:proofErr w:type="gramEnd"/>
      <w:r w:rsidRPr="00A25D5A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usr/bin/python3</w:t>
      </w:r>
    </w:p>
    <w:p w14:paraId="4E849D63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</w:t>
      </w:r>
      <w:proofErr w:type="spellEnd"/>
      <w:proofErr w:type="gramEnd"/>
    </w:p>
    <w:p w14:paraId="5096C1F2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geometry_msgs.msg </w:t>
      </w:r>
      <w:r w:rsidRPr="00A25D5A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Twist</w:t>
      </w:r>
    </w:p>
    <w:p w14:paraId="429B38BB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sensor_msgs.msg </w:t>
      </w:r>
      <w:r w:rsidRPr="00A25D5A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aserScan</w:t>
      </w:r>
      <w:proofErr w:type="spellEnd"/>
    </w:p>
    <w:p w14:paraId="57DC3347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plotlib.pyplot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as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</w:t>
      </w:r>
      <w:proofErr w:type="spellEnd"/>
    </w:p>
    <w:p w14:paraId="35A8005D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35C364E" w14:textId="00FBBDB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class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PIDController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539C0735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proofErr w:type="spellStart"/>
      <w:r w:rsidRPr="00A25D5A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init</w:t>
      </w:r>
      <w:proofErr w:type="spellEnd"/>
      <w:r w:rsidRPr="00A25D5A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A25D5A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23CD50ED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16A65151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init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node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controller'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A25D5A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anonymous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058A5344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vel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Publisher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/</w:t>
      </w:r>
      <w:proofErr w:type="spellStart"/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cmd_vel</w:t>
      </w:r>
      <w:proofErr w:type="spellEnd"/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Twist, </w:t>
      </w:r>
      <w:proofErr w:type="spellStart"/>
      <w:r w:rsidRPr="00A25D5A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queue_size</w:t>
      </w:r>
      <w:proofErr w:type="spellEnd"/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0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26A90C14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on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shutdown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on_shutdown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E4133D5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66E40AD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A25D5A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f</w:t>
      </w:r>
      <w:proofErr w:type="gramEnd"/>
      <w:r w:rsidRPr="00A25D5A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we want to follow wall on right hand the robot should rotate </w:t>
      </w:r>
    </w:p>
    <w:p w14:paraId="2EB425EF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in the inverse direction of default state. </w:t>
      </w:r>
      <w:proofErr w:type="gramStart"/>
      <w:r w:rsidRPr="00A25D5A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o</w:t>
      </w:r>
      <w:proofErr w:type="gramEnd"/>
      <w:r w:rsidRPr="00A25D5A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we multiply -1 coefficient</w:t>
      </w:r>
    </w:p>
    <w:p w14:paraId="502009AE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to (P+I+D)</w:t>
      </w:r>
    </w:p>
    <w:p w14:paraId="78203977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ollow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type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get_param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/controller/</w:t>
      </w:r>
      <w:proofErr w:type="spellStart"/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follow_type</w:t>
      </w:r>
      <w:proofErr w:type="spellEnd"/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07498198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ollow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type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right"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29FD6555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rection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</w:p>
    <w:p w14:paraId="792541CC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255A19BC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rection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</w:p>
    <w:p w14:paraId="0C9A070F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0C0D820D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angular velocity PID gains</w:t>
      </w:r>
    </w:p>
    <w:p w14:paraId="7D42D7A7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p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8</w:t>
      </w:r>
    </w:p>
    <w:p w14:paraId="085824F2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005</w:t>
      </w:r>
    </w:p>
    <w:p w14:paraId="388E1462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d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5</w:t>
      </w:r>
    </w:p>
    <w:p w14:paraId="3DB0BD7B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4061F545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05</w:t>
      </w:r>
    </w:p>
    <w:p w14:paraId="090B2CE4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v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1</w:t>
      </w:r>
    </w:p>
    <w:p w14:paraId="0CC5CB9F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.5</w:t>
      </w:r>
    </w:p>
    <w:p w14:paraId="1B214D5C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7A1778B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rate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</w:p>
    <w:p w14:paraId="564C060E" w14:textId="1928EF15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r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Rate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rate)</w:t>
      </w:r>
    </w:p>
    <w:p w14:paraId="03279B98" w14:textId="074F4FC7" w:rsid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rtl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errs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03ED1B03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188C2E1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A25D5A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distance_from_wall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A25D5A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16A8EF1C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69E9C695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this method </w:t>
      </w:r>
      <w:proofErr w:type="gramStart"/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ive</w:t>
      </w:r>
      <w:proofErr w:type="gramEnd"/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us the distance from wall with the help of scans</w:t>
      </w:r>
    </w:p>
    <w:p w14:paraId="487431EC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</w:t>
      </w:r>
      <w:proofErr w:type="spellStart"/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comming</w:t>
      </w:r>
      <w:proofErr w:type="spellEnd"/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from the lidar sensor. if direction is -1 means that we </w:t>
      </w:r>
    </w:p>
    <w:p w14:paraId="2CAC04E0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want to have on the right hand of robot and ranges [180:] is important to</w:t>
      </w:r>
    </w:p>
    <w:p w14:paraId="5E43CC8E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be checked and if direction is 1 it is vice versa.</w:t>
      </w:r>
    </w:p>
    <w:p w14:paraId="6A0B52DA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'''</w:t>
      </w:r>
    </w:p>
    <w:p w14:paraId="4F766B48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aser_data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wait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or_message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/scan"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aserScan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0CFE8D30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rection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1C7B30B9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ng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aser_</w:t>
      </w:r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ata.ranges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: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80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</w:p>
    <w:p w14:paraId="3D08EB38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1A349E29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ng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aser_</w:t>
      </w:r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ata.ranges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80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]</w:t>
      </w:r>
    </w:p>
    <w:p w14:paraId="6FA44410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d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min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ng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09E184D" w14:textId="5C56976B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</w:t>
      </w:r>
      <w:proofErr w:type="gramEnd"/>
    </w:p>
    <w:p w14:paraId="2C173A9C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12303716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control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A25D5A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5EBDF43F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38500A00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        this function is the main function of this code. we calculate the </w:t>
      </w:r>
    </w:p>
    <w:p w14:paraId="719C782A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lastRenderedPageBreak/>
        <w:t>        distance error and try to calculate P, I, D terms. the summation of these</w:t>
      </w:r>
    </w:p>
    <w:p w14:paraId="1ABADF1E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terms define our angular velocity.</w:t>
      </w:r>
    </w:p>
    <w:p w14:paraId="0E0E3F1E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'''</w:t>
      </w:r>
    </w:p>
    <w:p w14:paraId="539824BC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d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ance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rom_wall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    </w:t>
      </w:r>
    </w:p>
    <w:p w14:paraId="0EC61B0A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theta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0B14E00C" w14:textId="71D6E686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theta_error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3AE3D8B8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cmd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wist(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1FDD2B3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</w:t>
      </w:r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md.angular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z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4F900784" w14:textId="186C2189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</w:t>
      </w:r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md.linear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x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v</w:t>
      </w:r>
      <w:proofErr w:type="spellEnd"/>
    </w:p>
    <w:p w14:paraId="637D3A5A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while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t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is_</w:t>
      </w:r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hutdown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56348202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</w:t>
      </w:r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el.publish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cmd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76C7579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d</w:t>
      </w:r>
      <w:proofErr w:type="spellEnd"/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: </w:t>
      </w:r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</w:t>
      </w:r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6E36844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err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d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</w:t>
      </w:r>
      <w:proofErr w:type="spellEnd"/>
      <w:proofErr w:type="gramEnd"/>
    </w:p>
    <w:p w14:paraId="6D23D337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errs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ppend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err)</w:t>
      </w:r>
    </w:p>
    <w:p w14:paraId="126ACF02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theta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err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</w:p>
    <w:p w14:paraId="2694341A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</w:p>
    <w:p w14:paraId="1E9FA203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P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p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err</w:t>
      </w:r>
    </w:p>
    <w:p w14:paraId="6D171B63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I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theta</w:t>
      </w:r>
      <w:proofErr w:type="spellEnd"/>
    </w:p>
    <w:p w14:paraId="2A829E0D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D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d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err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theta_error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FF62094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504CAF06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</w:t>
      </w:r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md.angular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z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rection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P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I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D)</w:t>
      </w:r>
    </w:p>
    <w:p w14:paraId="28E34A54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theta_error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err</w:t>
      </w:r>
    </w:p>
    <w:p w14:paraId="32A7477E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</w:t>
      </w:r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md.linear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x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v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           </w:t>
      </w:r>
    </w:p>
    <w:p w14:paraId="566E717B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</w:p>
    <w:p w14:paraId="279A2CBD" w14:textId="3E01D289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d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istance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rom_wall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60B31205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</w:t>
      </w:r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.sleep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50C72EF8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0461C22E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A25D5A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on_shutdown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A25D5A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35630945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''</w:t>
      </w:r>
    </w:p>
    <w:p w14:paraId="33677C80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this method plot error of linear and angular velocity separately.</w:t>
      </w:r>
    </w:p>
    <w:p w14:paraId="24200B93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        '''</w:t>
      </w:r>
    </w:p>
    <w:p w14:paraId="7C68CE68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Stopping the robot..."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BC35AF9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</w:t>
      </w:r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el.publish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Twist())</w:t>
      </w:r>
    </w:p>
    <w:p w14:paraId="7085F193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plot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A25D5A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list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A25D5A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range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A25D5A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errs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)),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errs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A25D5A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abel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errs'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D917C8D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axhline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A25D5A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y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</w:t>
      </w:r>
      <w:r w:rsidRPr="00A25D5A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color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R'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16419A5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draw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6838A269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legend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A25D5A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oc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upper left"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A25D5A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frameon</w:t>
      </w:r>
      <w:proofErr w:type="spellEnd"/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FBB7D52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savefig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errs</w:t>
      </w:r>
      <w:proofErr w:type="spellEnd"/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_</w:t>
      </w:r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p</w:t>
      </w:r>
      <w:proofErr w:type="spellEnd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_</w:t>
      </w:r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d</w:t>
      </w:r>
      <w:proofErr w:type="spellEnd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_</w:t>
      </w:r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{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_i</w:t>
      </w:r>
      <w:proofErr w:type="spellEnd"/>
      <w:r w:rsidRPr="00A25D5A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}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.</w:t>
      </w:r>
      <w:proofErr w:type="spellStart"/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png</w:t>
      </w:r>
      <w:proofErr w:type="spellEnd"/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07A62646" w14:textId="36999BFC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show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0C170F9E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sleep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A25D5A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48236A7" w14:textId="182AA21B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</w:p>
    <w:p w14:paraId="62775359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__name__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__main__'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16C55D65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A25D5A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try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2C9C99EC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idc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IDController</w:t>
      </w:r>
      <w:proofErr w:type="spell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0EC9CF59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idc.control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6F245049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A25D5A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xcept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ROSInterruptException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5F29013F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A25D5A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Navigation terminated."</w:t>
      </w:r>
      <w:r w:rsidRPr="00A25D5A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BBE60FE" w14:textId="126A6FA9" w:rsidR="003B7CFB" w:rsidRDefault="003B7CFB" w:rsidP="003B7CFB">
      <w:pPr>
        <w:ind w:firstLine="0"/>
        <w:jc w:val="left"/>
      </w:pPr>
      <w:r>
        <w:rPr>
          <w:rFonts w:hint="cs"/>
          <w:rtl/>
        </w:rPr>
        <w:lastRenderedPageBreak/>
        <w:t xml:space="preserve">در مرحله بعد باید تمامی کدهای پایتون را </w:t>
      </w:r>
      <w:r>
        <w:t>executable</w:t>
      </w:r>
      <w:r>
        <w:rPr>
          <w:rFonts w:hint="cs"/>
          <w:rtl/>
        </w:rPr>
        <w:t xml:space="preserve"> کنیم. برای این کار لازم است در ترمینال در پکیج </w:t>
      </w:r>
      <w:r>
        <w:t>step3</w:t>
      </w:r>
      <w:r>
        <w:rPr>
          <w:rFonts w:hint="cs"/>
          <w:rtl/>
        </w:rPr>
        <w:t xml:space="preserve"> کد زیر را اجرا کنیم:</w:t>
      </w:r>
    </w:p>
    <w:p w14:paraId="619BD919" w14:textId="2E27DD86" w:rsidR="003B7CFB" w:rsidRDefault="003B7CFB" w:rsidP="003B7CFB">
      <w:pPr>
        <w:pStyle w:val="ListParagraph"/>
        <w:numPr>
          <w:ilvl w:val="0"/>
          <w:numId w:val="14"/>
        </w:numPr>
        <w:bidi w:val="0"/>
        <w:jc w:val="left"/>
        <w:rPr>
          <w:rtl/>
        </w:rPr>
      </w:pPr>
      <w:r w:rsidRPr="003B7CFB">
        <w:rPr>
          <w:noProof/>
          <w:rtl/>
        </w:rPr>
        <w:drawing>
          <wp:anchor distT="0" distB="0" distL="114300" distR="114300" simplePos="0" relativeHeight="251633664" behindDoc="0" locked="0" layoutInCell="1" allowOverlap="1" wp14:anchorId="232B2C29" wp14:editId="30992A3C">
            <wp:simplePos x="0" y="0"/>
            <wp:positionH relativeFrom="column">
              <wp:posOffset>160020</wp:posOffset>
            </wp:positionH>
            <wp:positionV relativeFrom="paragraph">
              <wp:posOffset>422275</wp:posOffset>
            </wp:positionV>
            <wp:extent cx="5418290" cy="853514"/>
            <wp:effectExtent l="0" t="0" r="0" b="3810"/>
            <wp:wrapThrough wrapText="bothSides">
              <wp:wrapPolygon edited="0">
                <wp:start x="0" y="0"/>
                <wp:lineTo x="0" y="21214"/>
                <wp:lineTo x="21494" y="21214"/>
                <wp:lineTo x="21494" y="0"/>
                <wp:lineTo x="0" y="0"/>
              </wp:wrapPolygon>
            </wp:wrapThrough>
            <wp:docPr id="780658481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658481" name="Picture 1" descr="A picture containing text, screenshot, font&#10;&#10;Description automatically generated"/>
                    <pic:cNvPicPr/>
                  </pic:nvPicPr>
                  <pic:blipFill>
                    <a:blip r:embed="rId2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8290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chmod</w:t>
      </w:r>
      <w:proofErr w:type="spellEnd"/>
      <w:r>
        <w:t xml:space="preserve"> +x src/*.py</w:t>
      </w:r>
    </w:p>
    <w:p w14:paraId="7525F1E9" w14:textId="41AD3DC7" w:rsidR="003B7CFB" w:rsidRDefault="003B7CFB" w:rsidP="001A059A"/>
    <w:p w14:paraId="443ABB94" w14:textId="5D05C197" w:rsidR="00B50B6A" w:rsidRDefault="003B7CFB" w:rsidP="0049183E">
      <w:pPr>
        <w:ind w:firstLine="0"/>
        <w:rPr>
          <w:rtl/>
        </w:rPr>
      </w:pPr>
      <w:r>
        <w:rPr>
          <w:rFonts w:hint="cs"/>
          <w:rtl/>
        </w:rPr>
        <w:t xml:space="preserve">سپس به سراغ نوشتن لانچ فایل میرویم. </w:t>
      </w:r>
      <w:r w:rsidR="00B50B6A">
        <w:rPr>
          <w:rFonts w:hint="cs"/>
          <w:rtl/>
        </w:rPr>
        <w:t>در این جا به روشی کمی متفاوت تر با قبل کار میکنیم.</w:t>
      </w:r>
      <w:r w:rsidR="00B86F54" w:rsidRPr="00B86F54">
        <w:rPr>
          <w:rFonts w:hint="cs"/>
          <w:rtl/>
        </w:rPr>
        <w:t xml:space="preserve"> </w:t>
      </w:r>
      <w:r w:rsidR="00B86F54">
        <w:rPr>
          <w:rFonts w:hint="cs"/>
          <w:rtl/>
        </w:rPr>
        <w:t xml:space="preserve">در همین پکیج </w:t>
      </w:r>
      <w:r w:rsidR="00B86F54">
        <w:t>step3</w:t>
      </w:r>
      <w:r w:rsidR="00B86F54">
        <w:rPr>
          <w:rFonts w:hint="cs"/>
          <w:rtl/>
        </w:rPr>
        <w:t xml:space="preserve"> لازم است تا یک فولدر </w:t>
      </w:r>
      <w:r w:rsidR="00B86F54">
        <w:t>launch</w:t>
      </w:r>
      <w:r w:rsidR="00B86F54">
        <w:rPr>
          <w:rFonts w:hint="cs"/>
          <w:rtl/>
        </w:rPr>
        <w:t xml:space="preserve"> ایجاد کنیم.</w:t>
      </w:r>
      <w:r w:rsidR="00B50B6A">
        <w:rPr>
          <w:rFonts w:hint="cs"/>
          <w:rtl/>
        </w:rPr>
        <w:t xml:space="preserve"> قبلا لانچ فایل با نام </w:t>
      </w:r>
      <w:proofErr w:type="spellStart"/>
      <w:r w:rsidR="00B50B6A">
        <w:t>my_empty_world</w:t>
      </w:r>
      <w:proofErr w:type="spellEnd"/>
      <w:r w:rsidR="00B50B6A">
        <w:rPr>
          <w:rFonts w:hint="cs"/>
          <w:rtl/>
        </w:rPr>
        <w:t xml:space="preserve"> را که در پوشه لانچ مربوط به </w:t>
      </w:r>
      <w:proofErr w:type="spellStart"/>
      <w:r w:rsidR="00B50B6A">
        <w:t>turtle_bot</w:t>
      </w:r>
      <w:proofErr w:type="spellEnd"/>
      <w:r w:rsidR="00B50B6A">
        <w:rPr>
          <w:rFonts w:hint="cs"/>
          <w:rtl/>
        </w:rPr>
        <w:t xml:space="preserve"> بود را </w:t>
      </w:r>
      <w:r w:rsidR="00B50B6A">
        <w:t>include</w:t>
      </w:r>
      <w:r w:rsidR="00B50B6A">
        <w:rPr>
          <w:rFonts w:hint="cs"/>
          <w:rtl/>
        </w:rPr>
        <w:t xml:space="preserve"> میکردیم. در این جا یک فایل مشابه آن مستقیما همینجا اضافه میکنیم. اسم این لانچ فایل را </w:t>
      </w:r>
      <w:r w:rsidR="00B50B6A" w:rsidRPr="00B50B6A">
        <w:t>turtlebot3_</w:t>
      </w:r>
      <w:r w:rsidR="00B50B6A">
        <w:t>square</w:t>
      </w:r>
      <w:r w:rsidR="00B50B6A" w:rsidRPr="00B50B6A">
        <w:t>_wall.launch</w:t>
      </w:r>
      <w:r w:rsidR="00B50B6A">
        <w:rPr>
          <w:rFonts w:hint="cs"/>
          <w:rtl/>
        </w:rPr>
        <w:t xml:space="preserve"> میگذاریم. محتوای آن به صورت زیر است. دقت شود که زاویه اضافه شدن ربات به </w:t>
      </w:r>
      <w:r w:rsidR="00B50B6A">
        <w:t>map</w:t>
      </w:r>
      <w:r w:rsidR="00B50B6A">
        <w:rPr>
          <w:rFonts w:hint="cs"/>
          <w:rtl/>
        </w:rPr>
        <w:t xml:space="preserve"> را هم در اینجا تعریف کردیم. همچنین </w:t>
      </w:r>
      <w:proofErr w:type="spellStart"/>
      <w:r w:rsidR="00B50B6A">
        <w:t>world_name</w:t>
      </w:r>
      <w:proofErr w:type="spellEnd"/>
      <w:r w:rsidR="00B50B6A">
        <w:rPr>
          <w:rFonts w:hint="cs"/>
          <w:rtl/>
        </w:rPr>
        <w:t xml:space="preserve"> را هم مشخص کردیم.</w:t>
      </w:r>
    </w:p>
    <w:p w14:paraId="2B43DBFC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launch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655B1BC0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model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efault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$(env TURTLEBOT3_MODEL)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oc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"model type [burger, waffle, 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waffle_pi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]"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73448058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x_pos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efault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25FCA9E1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y_pos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efault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690DE498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z_pos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efault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55077C7A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yaw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1B3F2552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0877BD3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clud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fil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"$(find 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azebo_</w:t>
      </w:r>
      <w:proofErr w:type="gram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ros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/launch/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empty_world.launch</w:t>
      </w:r>
      <w:proofErr w:type="spellEnd"/>
      <w:proofErr w:type="gram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48A640F7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world_name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$(find step3/worlds/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square.world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2D17327A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paused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false"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6DF837A0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use_sim_time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true"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667AF600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ui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true"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163C4807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headless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false"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21A3E8D8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debug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false"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28287811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/</w:t>
      </w:r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clude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3392F699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80B1DEE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param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robot_description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command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"$(find 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xacro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/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xacro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--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inorder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$(find turtlebot3_description)/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urdf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/turtlebot3_$(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model</w:t>
      </w:r>
      <w:proofErr w:type="gram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.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urdf</w:t>
      </w:r>
      <w:proofErr w:type="gram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.xacro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4D87FED7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5484D9A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d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pkg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azebo_ros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typ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spawn_model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spawn_urdf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B86F54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args</w:t>
      </w:r>
      <w:proofErr w:type="spellEnd"/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-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urdf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-model turtlebot3_$(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model) -x $(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x_pos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 -y $(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y_pos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 -z $(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z_pos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 -Y $(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yaw) -param </w:t>
      </w:r>
      <w:proofErr w:type="spellStart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robot_description</w:t>
      </w:r>
      <w:proofErr w:type="spellEnd"/>
      <w:r w:rsidRPr="00B86F54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B86F54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71D6026E" w14:textId="77777777" w:rsidR="00B86F54" w:rsidRPr="00B86F54" w:rsidRDefault="00B86F54" w:rsidP="00B86F54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/</w:t>
      </w:r>
      <w:r w:rsidRPr="00B86F54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launch</w:t>
      </w:r>
      <w:r w:rsidRPr="00B86F54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296AB3E0" w14:textId="77777777" w:rsidR="00B50B6A" w:rsidRDefault="00B50B6A" w:rsidP="003B7CFB">
      <w:pPr>
        <w:ind w:firstLine="0"/>
        <w:jc w:val="left"/>
        <w:rPr>
          <w:rtl/>
        </w:rPr>
      </w:pPr>
    </w:p>
    <w:p w14:paraId="01555A8B" w14:textId="082C0795" w:rsidR="003B7CFB" w:rsidRDefault="00B86F54" w:rsidP="0049183E">
      <w:pPr>
        <w:ind w:firstLine="0"/>
        <w:rPr>
          <w:rtl/>
        </w:rPr>
      </w:pPr>
      <w:r>
        <w:rPr>
          <w:rFonts w:hint="cs"/>
          <w:rtl/>
        </w:rPr>
        <w:lastRenderedPageBreak/>
        <w:t>همچنین</w:t>
      </w:r>
      <w:r w:rsidR="003B7CFB">
        <w:rPr>
          <w:rFonts w:hint="cs"/>
          <w:rtl/>
        </w:rPr>
        <w:t xml:space="preserve"> یک </w:t>
      </w:r>
      <w:proofErr w:type="spellStart"/>
      <w:r w:rsidR="003B7CFB">
        <w:t>control.launch</w:t>
      </w:r>
      <w:proofErr w:type="spellEnd"/>
      <w:r w:rsidR="003B7CFB">
        <w:rPr>
          <w:rFonts w:hint="cs"/>
          <w:rtl/>
        </w:rPr>
        <w:t xml:space="preserve"> ایجاد کنیم. لانچ فایل به صورت زیر است.</w:t>
      </w:r>
      <w:r>
        <w:rPr>
          <w:rFonts w:hint="cs"/>
          <w:rtl/>
        </w:rPr>
        <w:t xml:space="preserve"> </w:t>
      </w:r>
      <w:r w:rsidR="003B7CFB">
        <w:rPr>
          <w:rFonts w:hint="cs"/>
          <w:rtl/>
        </w:rPr>
        <w:t xml:space="preserve">ابتدا لانچ فایل </w:t>
      </w:r>
      <w:r>
        <w:rPr>
          <w:rFonts w:hint="cs"/>
          <w:rtl/>
        </w:rPr>
        <w:t xml:space="preserve">قبلی </w:t>
      </w:r>
      <w:r w:rsidR="003B7CFB">
        <w:rPr>
          <w:rFonts w:hint="cs"/>
          <w:rtl/>
        </w:rPr>
        <w:t xml:space="preserve"> را </w:t>
      </w:r>
      <w:r>
        <w:rPr>
          <w:rFonts w:hint="cs"/>
          <w:rtl/>
        </w:rPr>
        <w:t xml:space="preserve">که نوشتیم </w:t>
      </w:r>
      <w:r w:rsidR="003B7CFB">
        <w:t>include</w:t>
      </w:r>
      <w:r w:rsidR="003B7CFB">
        <w:rPr>
          <w:rFonts w:hint="cs"/>
          <w:rtl/>
        </w:rPr>
        <w:t xml:space="preserve"> میکنیم و میگوییم در آن آرگومان های ورودی مثل مکان اولیه ربات و زاویه اولیه چه باشند. </w:t>
      </w:r>
      <w:r>
        <w:rPr>
          <w:rFonts w:hint="cs"/>
          <w:rtl/>
        </w:rPr>
        <w:t xml:space="preserve">طبق خواسته سوال در این جا ربات در مکان (0و0) و با زاویه 90 درجه یا همان 1.57 رادیان باید اضافه شود. </w:t>
      </w:r>
      <w:r w:rsidR="003B7CFB">
        <w:rPr>
          <w:rFonts w:hint="cs"/>
          <w:rtl/>
        </w:rPr>
        <w:t xml:space="preserve">سپس </w:t>
      </w:r>
      <w:r w:rsidR="003B7CFB">
        <w:t>launch file</w:t>
      </w:r>
      <w:r w:rsidR="003B7CFB">
        <w:rPr>
          <w:rFonts w:hint="cs"/>
          <w:rtl/>
        </w:rPr>
        <w:t xml:space="preserve"> مربوط به </w:t>
      </w:r>
      <w:proofErr w:type="spellStart"/>
      <w:r w:rsidR="003B7CFB">
        <w:t>rviz</w:t>
      </w:r>
      <w:proofErr w:type="spellEnd"/>
      <w:r w:rsidR="003B7CFB">
        <w:rPr>
          <w:rFonts w:hint="cs"/>
          <w:rtl/>
        </w:rPr>
        <w:t xml:space="preserve"> را </w:t>
      </w:r>
      <w:r w:rsidR="003B7CFB">
        <w:t>include</w:t>
      </w:r>
      <w:r w:rsidR="003B7CFB">
        <w:rPr>
          <w:rFonts w:hint="cs"/>
          <w:rtl/>
        </w:rPr>
        <w:t xml:space="preserve"> میکنیم تا آن را هم برای نمایش مسیر ربات بالا بیاورد.</w:t>
      </w:r>
    </w:p>
    <w:p w14:paraId="6886B78B" w14:textId="1C2B990D" w:rsidR="00B86F54" w:rsidRDefault="003B7CFB" w:rsidP="0049183E">
      <w:pPr>
        <w:ind w:firstLine="0"/>
        <w:rPr>
          <w:rtl/>
        </w:rPr>
      </w:pPr>
      <w:r w:rsidRPr="00155ADB">
        <w:rPr>
          <w:rFonts w:hint="cs"/>
          <w:rtl/>
        </w:rPr>
        <w:t xml:space="preserve">همچنین نودهای </w:t>
      </w:r>
      <w:r w:rsidRPr="00155ADB">
        <w:t>control_node.py</w:t>
      </w:r>
      <w:r w:rsidRPr="00155ADB">
        <w:rPr>
          <w:rFonts w:hint="cs"/>
          <w:rtl/>
        </w:rPr>
        <w:t xml:space="preserve"> و همچنین </w:t>
      </w:r>
      <w:r w:rsidRPr="00155ADB">
        <w:t>monitor_node.py</w:t>
      </w:r>
      <w:r w:rsidRPr="00155ADB">
        <w:rPr>
          <w:rFonts w:hint="cs"/>
          <w:rtl/>
        </w:rPr>
        <w:t xml:space="preserve"> را با نام‌های </w:t>
      </w:r>
      <w:r w:rsidRPr="00155ADB">
        <w:t>controller</w:t>
      </w:r>
      <w:r w:rsidRPr="00155ADB">
        <w:rPr>
          <w:rFonts w:hint="cs"/>
          <w:rtl/>
        </w:rPr>
        <w:t xml:space="preserve"> و </w:t>
      </w:r>
      <w:r w:rsidRPr="00155ADB">
        <w:t>monitor</w:t>
      </w:r>
      <w:r w:rsidRPr="00155ADB">
        <w:rPr>
          <w:rFonts w:hint="cs"/>
          <w:rtl/>
        </w:rPr>
        <w:t xml:space="preserve"> بالا بیاورد. </w:t>
      </w:r>
      <w:r>
        <w:rPr>
          <w:rFonts w:hint="cs"/>
          <w:rtl/>
        </w:rPr>
        <w:t xml:space="preserve">نود </w:t>
      </w:r>
      <w:r>
        <w:t>monitor</w:t>
      </w:r>
      <w:r>
        <w:rPr>
          <w:rFonts w:hint="cs"/>
          <w:rtl/>
        </w:rPr>
        <w:t xml:space="preserve"> که برای رسم مسیر لازم است و آن هم باید بالا بیاید.</w:t>
      </w:r>
    </w:p>
    <w:p w14:paraId="47A30FD8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 w:rsidRPr="00A25D5A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launch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55A39D38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</w:p>
    <w:p w14:paraId="00D35FB0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arg</w:t>
      </w:r>
      <w:proofErr w:type="spellEnd"/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proofErr w:type="spellStart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follow_type</w:t>
      </w:r>
      <w:proofErr w:type="spellEnd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default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left"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480A9D75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</w:p>
    <w:p w14:paraId="5A476606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 w:rsidRPr="00A25D5A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includ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fil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$(find step</w:t>
      </w:r>
      <w:proofErr w:type="gramStart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3)/launch/turtlebot3_square_wall.launch</w:t>
      </w:r>
      <w:proofErr w:type="gramEnd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0021D54A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arg</w:t>
      </w:r>
      <w:proofErr w:type="spellEnd"/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proofErr w:type="spellStart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x_pos</w:t>
      </w:r>
      <w:proofErr w:type="spellEnd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valu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0.0"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2D003AF2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arg</w:t>
      </w:r>
      <w:proofErr w:type="spellEnd"/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proofErr w:type="spellStart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y_pos</w:t>
      </w:r>
      <w:proofErr w:type="spellEnd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valu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0.0"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7CE21F31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arg</w:t>
      </w:r>
      <w:proofErr w:type="spellEnd"/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proofErr w:type="spellStart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z_pos</w:t>
      </w:r>
      <w:proofErr w:type="spellEnd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valu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0.0"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09D39BC2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proofErr w:type="spellStart"/>
      <w:r w:rsidRPr="00A25D5A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arg</w:t>
      </w:r>
      <w:proofErr w:type="spellEnd"/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yaw"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valu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1.5708"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160B05D2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/</w:t>
      </w:r>
      <w:r w:rsidRPr="00A25D5A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include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3FEB0070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</w:p>
    <w:p w14:paraId="357C968A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 w:rsidRPr="00A25D5A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includ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fil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$(find turtlebot3_</w:t>
      </w:r>
      <w:proofErr w:type="gramStart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gazebo)/launch/turtlebot3_gazebo_rviz.launch</w:t>
      </w:r>
      <w:proofErr w:type="gramEnd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07A7FB69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</w:p>
    <w:p w14:paraId="5264A55D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 w:rsidRPr="00A25D5A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nod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pkg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step3"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typ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control_node.py"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controller"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output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screen"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7A28BFCA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    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 w:rsidRPr="00A25D5A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param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proofErr w:type="spellStart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follow_type</w:t>
      </w:r>
      <w:proofErr w:type="spellEnd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valu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$(</w:t>
      </w:r>
      <w:proofErr w:type="spellStart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arg</w:t>
      </w:r>
      <w:proofErr w:type="spellEnd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 xml:space="preserve"> </w:t>
      </w:r>
      <w:proofErr w:type="spellStart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follow_type</w:t>
      </w:r>
      <w:proofErr w:type="spellEnd"/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)"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/&gt;</w:t>
      </w:r>
    </w:p>
    <w:p w14:paraId="0852B4E1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/</w:t>
      </w:r>
      <w:r w:rsidRPr="00A25D5A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node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67F1BF07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</w:p>
    <w:p w14:paraId="403A5E96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</w:t>
      </w:r>
      <w:r w:rsidRPr="00A25D5A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nod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pkg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step3"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typ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monitor_node.py"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 </w:t>
      </w:r>
      <w:r w:rsidRPr="00A25D5A">
        <w:rPr>
          <w:rFonts w:ascii="Consolas" w:eastAsia="Times New Roman" w:hAnsi="Consolas" w:cs="Times New Roman"/>
          <w:color w:val="9CDCFE"/>
          <w:sz w:val="18"/>
          <w:szCs w:val="18"/>
          <w:lang w:bidi="ar-SA"/>
        </w:rPr>
        <w:t>name</w:t>
      </w: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>=</w:t>
      </w:r>
      <w:r w:rsidRPr="00A25D5A">
        <w:rPr>
          <w:rFonts w:ascii="Consolas" w:eastAsia="Times New Roman" w:hAnsi="Consolas" w:cs="Times New Roman"/>
          <w:color w:val="CE9178"/>
          <w:sz w:val="18"/>
          <w:szCs w:val="18"/>
          <w:lang w:bidi="ar-SA"/>
        </w:rPr>
        <w:t>"monitor"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&lt;/</w:t>
      </w:r>
      <w:r w:rsidRPr="00A25D5A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node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1A4B81AD" w14:textId="77777777" w:rsidR="00A25D5A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A25D5A"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  <w:t xml:space="preserve">    </w:t>
      </w:r>
    </w:p>
    <w:p w14:paraId="770096E2" w14:textId="2D67518D" w:rsidR="00B86F54" w:rsidRPr="00A25D5A" w:rsidRDefault="00A25D5A" w:rsidP="00A25D5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8"/>
          <w:szCs w:val="18"/>
          <w:lang w:bidi="ar-SA"/>
        </w:rPr>
      </w:pP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lt;/</w:t>
      </w:r>
      <w:r w:rsidRPr="00A25D5A">
        <w:rPr>
          <w:rFonts w:ascii="Consolas" w:eastAsia="Times New Roman" w:hAnsi="Consolas" w:cs="Times New Roman"/>
          <w:color w:val="569CD6"/>
          <w:sz w:val="18"/>
          <w:szCs w:val="18"/>
          <w:lang w:bidi="ar-SA"/>
        </w:rPr>
        <w:t>launch</w:t>
      </w:r>
      <w:r w:rsidRPr="00A25D5A">
        <w:rPr>
          <w:rFonts w:ascii="Consolas" w:eastAsia="Times New Roman" w:hAnsi="Consolas" w:cs="Times New Roman"/>
          <w:color w:val="808080"/>
          <w:sz w:val="18"/>
          <w:szCs w:val="18"/>
          <w:lang w:bidi="ar-SA"/>
        </w:rPr>
        <w:t>&gt;</w:t>
      </w:r>
    </w:p>
    <w:p w14:paraId="6BF99C7E" w14:textId="77777777" w:rsidR="00A25D5A" w:rsidRDefault="00A25D5A" w:rsidP="00B86F54">
      <w:pPr>
        <w:ind w:firstLine="0"/>
        <w:rPr>
          <w:rtl/>
        </w:rPr>
      </w:pPr>
    </w:p>
    <w:p w14:paraId="553CF284" w14:textId="481515FE" w:rsidR="00105AB1" w:rsidRDefault="00105AB1" w:rsidP="00B86F54">
      <w:pPr>
        <w:ind w:firstLine="0"/>
        <w:rPr>
          <w:rtl/>
        </w:rPr>
      </w:pPr>
      <w:r>
        <w:rPr>
          <w:rFonts w:hint="cs"/>
          <w:rtl/>
        </w:rPr>
        <w:t xml:space="preserve">همچنین لازم است یک فولدر به نام </w:t>
      </w:r>
      <w:r>
        <w:t>worlds</w:t>
      </w:r>
      <w:r>
        <w:rPr>
          <w:rFonts w:hint="cs"/>
          <w:rtl/>
        </w:rPr>
        <w:t xml:space="preserve"> در </w:t>
      </w:r>
      <w:proofErr w:type="spellStart"/>
      <w:r>
        <w:t>src</w:t>
      </w:r>
      <w:proofErr w:type="spellEnd"/>
      <w:r>
        <w:rPr>
          <w:rFonts w:hint="cs"/>
          <w:rtl/>
        </w:rPr>
        <w:t xml:space="preserve"> مربوط به پکیج </w:t>
      </w:r>
      <w:r>
        <w:t>step3</w:t>
      </w:r>
      <w:r>
        <w:rPr>
          <w:rFonts w:hint="cs"/>
          <w:rtl/>
        </w:rPr>
        <w:t xml:space="preserve"> ایجاد کنیم و فایل </w:t>
      </w:r>
      <w:proofErr w:type="spellStart"/>
      <w:r>
        <w:t>square.world</w:t>
      </w:r>
      <w:proofErr w:type="spellEnd"/>
      <w:r>
        <w:rPr>
          <w:rFonts w:hint="cs"/>
          <w:rtl/>
        </w:rPr>
        <w:t xml:space="preserve"> را در آنجا اضافه کنیم:</w:t>
      </w:r>
    </w:p>
    <w:p w14:paraId="3D75DE1E" w14:textId="2B5B851D" w:rsidR="00105AB1" w:rsidRDefault="00105AB1" w:rsidP="00B86F54">
      <w:pPr>
        <w:ind w:firstLine="0"/>
        <w:rPr>
          <w:rtl/>
        </w:rPr>
      </w:pPr>
      <w:r w:rsidRPr="00105AB1">
        <w:rPr>
          <w:noProof/>
          <w:rtl/>
        </w:rPr>
        <w:drawing>
          <wp:anchor distT="0" distB="0" distL="114300" distR="114300" simplePos="0" relativeHeight="251634688" behindDoc="0" locked="0" layoutInCell="1" allowOverlap="1" wp14:anchorId="6C89790E" wp14:editId="7EF61DAE">
            <wp:simplePos x="0" y="0"/>
            <wp:positionH relativeFrom="column">
              <wp:posOffset>1910715</wp:posOffset>
            </wp:positionH>
            <wp:positionV relativeFrom="paragraph">
              <wp:posOffset>40640</wp:posOffset>
            </wp:positionV>
            <wp:extent cx="1664335" cy="1560195"/>
            <wp:effectExtent l="0" t="0" r="0" b="1905"/>
            <wp:wrapThrough wrapText="bothSides">
              <wp:wrapPolygon edited="0">
                <wp:start x="0" y="0"/>
                <wp:lineTo x="0" y="21363"/>
                <wp:lineTo x="21262" y="21363"/>
                <wp:lineTo x="21262" y="0"/>
                <wp:lineTo x="0" y="0"/>
              </wp:wrapPolygon>
            </wp:wrapThrough>
            <wp:docPr id="14904999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499987" name="Picture 1" descr="A screenshot of a computer&#10;&#10;Description automatically generated"/>
                    <pic:cNvPicPr/>
                  </pic:nvPicPr>
                  <pic:blipFill>
                    <a:blip r:embed="rId2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335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8028C4" w14:textId="77777777" w:rsidR="00105AB1" w:rsidRPr="00105AB1" w:rsidRDefault="00105AB1" w:rsidP="00105AB1">
      <w:pPr>
        <w:rPr>
          <w:rtl/>
        </w:rPr>
      </w:pPr>
    </w:p>
    <w:p w14:paraId="2B2803AD" w14:textId="77777777" w:rsidR="00105AB1" w:rsidRPr="00105AB1" w:rsidRDefault="00105AB1" w:rsidP="00105AB1">
      <w:pPr>
        <w:rPr>
          <w:rtl/>
        </w:rPr>
      </w:pPr>
    </w:p>
    <w:p w14:paraId="63B5756F" w14:textId="77777777" w:rsidR="00105AB1" w:rsidRPr="00105AB1" w:rsidRDefault="00105AB1" w:rsidP="00105AB1">
      <w:pPr>
        <w:rPr>
          <w:rtl/>
        </w:rPr>
      </w:pPr>
    </w:p>
    <w:p w14:paraId="652D2011" w14:textId="6F272EE5" w:rsidR="000451EF" w:rsidRPr="000451EF" w:rsidRDefault="000451EF" w:rsidP="000451EF">
      <w:pPr>
        <w:ind w:firstLine="0"/>
        <w:jc w:val="left"/>
        <w:rPr>
          <w:sz w:val="28"/>
          <w:rtl/>
        </w:rPr>
      </w:pPr>
      <w:r>
        <w:rPr>
          <w:rFonts w:hint="cs"/>
          <w:sz w:val="28"/>
          <w:rtl/>
        </w:rPr>
        <w:lastRenderedPageBreak/>
        <w:t xml:space="preserve">سپس در آخر لازم است تا به دایرکتوری ورک اسپیس برویم و </w:t>
      </w:r>
      <w:proofErr w:type="spellStart"/>
      <w:r>
        <w:rPr>
          <w:sz w:val="28"/>
        </w:rPr>
        <w:t>catkin_make</w:t>
      </w:r>
      <w:proofErr w:type="spellEnd"/>
      <w:r>
        <w:rPr>
          <w:rFonts w:hint="cs"/>
          <w:sz w:val="28"/>
          <w:rtl/>
        </w:rPr>
        <w:t xml:space="preserve"> را صدا بزنیم. </w:t>
      </w:r>
      <w:r>
        <w:rPr>
          <w:rFonts w:hint="cs"/>
          <w:rtl/>
        </w:rPr>
        <w:t xml:space="preserve">سپس برای استفاده لازم است تا ابتدا سورس کنیم و سپس ربات را اکسپورت کنیم و در نهایت </w:t>
      </w:r>
      <w:proofErr w:type="spellStart"/>
      <w:r>
        <w:t>roslaunch</w:t>
      </w:r>
      <w:proofErr w:type="spellEnd"/>
      <w:r>
        <w:rPr>
          <w:rFonts w:hint="cs"/>
          <w:rtl/>
        </w:rPr>
        <w:t xml:space="preserve"> را صدا بزنیم:</w:t>
      </w:r>
    </w:p>
    <w:p w14:paraId="0F341E72" w14:textId="77777777" w:rsidR="000451EF" w:rsidRDefault="000451EF" w:rsidP="000451EF">
      <w:pPr>
        <w:pStyle w:val="ListParagraph"/>
        <w:numPr>
          <w:ilvl w:val="0"/>
          <w:numId w:val="17"/>
        </w:numPr>
        <w:bidi w:val="0"/>
        <w:jc w:val="left"/>
        <w:rPr>
          <w:rtl/>
        </w:rPr>
      </w:pPr>
      <w:r>
        <w:t xml:space="preserve">. </w:t>
      </w:r>
      <w:proofErr w:type="spellStart"/>
      <w:r>
        <w:t>devel</w:t>
      </w:r>
      <w:proofErr w:type="spellEnd"/>
      <w:r>
        <w:t>/</w:t>
      </w:r>
      <w:proofErr w:type="spellStart"/>
      <w:r>
        <w:t>setup.bash</w:t>
      </w:r>
      <w:proofErr w:type="spellEnd"/>
    </w:p>
    <w:p w14:paraId="5D80AEF7" w14:textId="77777777" w:rsidR="000451EF" w:rsidRDefault="000451EF" w:rsidP="000451EF">
      <w:pPr>
        <w:pStyle w:val="ListParagraph"/>
        <w:numPr>
          <w:ilvl w:val="0"/>
          <w:numId w:val="17"/>
        </w:numPr>
        <w:bidi w:val="0"/>
        <w:jc w:val="left"/>
        <w:rPr>
          <w:rtl/>
        </w:rPr>
      </w:pPr>
      <w:r>
        <w:t>export TURTLEBOT3_MODEL=waffle</w:t>
      </w:r>
    </w:p>
    <w:p w14:paraId="2CC5125F" w14:textId="17398F29" w:rsidR="000451EF" w:rsidRDefault="000451EF" w:rsidP="000451EF">
      <w:pPr>
        <w:pStyle w:val="ListParagraph"/>
        <w:numPr>
          <w:ilvl w:val="0"/>
          <w:numId w:val="17"/>
        </w:numPr>
        <w:bidi w:val="0"/>
        <w:jc w:val="left"/>
      </w:pPr>
      <w:proofErr w:type="spellStart"/>
      <w:r>
        <w:t>roslaunch</w:t>
      </w:r>
      <w:proofErr w:type="spellEnd"/>
      <w:r>
        <w:t xml:space="preserve"> step3 </w:t>
      </w:r>
      <w:proofErr w:type="spellStart"/>
      <w:proofErr w:type="gramStart"/>
      <w:r>
        <w:t>control.launch</w:t>
      </w:r>
      <w:proofErr w:type="spellEnd"/>
      <w:proofErr w:type="gramEnd"/>
      <w:r>
        <w:t xml:space="preserve"> </w:t>
      </w:r>
      <w:proofErr w:type="spellStart"/>
      <w:r w:rsidR="00A25D5A">
        <w:t>follow_type</w:t>
      </w:r>
      <w:proofErr w:type="spellEnd"/>
      <w:r w:rsidR="00A25D5A">
        <w:t>:=left</w:t>
      </w:r>
    </w:p>
    <w:p w14:paraId="4028D5C9" w14:textId="3A49F4FC" w:rsidR="00433FA8" w:rsidRDefault="008448BE" w:rsidP="00433FA8">
      <w:pPr>
        <w:bidi w:val="0"/>
        <w:jc w:val="left"/>
      </w:pPr>
      <w:r w:rsidRPr="008448BE">
        <w:drawing>
          <wp:anchor distT="0" distB="0" distL="114300" distR="114300" simplePos="0" relativeHeight="251882496" behindDoc="0" locked="0" layoutInCell="1" allowOverlap="1" wp14:anchorId="4E115E9B" wp14:editId="5C3B63C2">
            <wp:simplePos x="0" y="0"/>
            <wp:positionH relativeFrom="column">
              <wp:posOffset>181610</wp:posOffset>
            </wp:positionH>
            <wp:positionV relativeFrom="paragraph">
              <wp:posOffset>245599</wp:posOffset>
            </wp:positionV>
            <wp:extent cx="5565775" cy="2727960"/>
            <wp:effectExtent l="0" t="0" r="0" b="0"/>
            <wp:wrapThrough wrapText="bothSides">
              <wp:wrapPolygon edited="0">
                <wp:start x="0" y="0"/>
                <wp:lineTo x="0" y="21419"/>
                <wp:lineTo x="21514" y="21419"/>
                <wp:lineTo x="21514" y="0"/>
                <wp:lineTo x="0" y="0"/>
              </wp:wrapPolygon>
            </wp:wrapThrough>
            <wp:docPr id="6548700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870042" name=""/>
                    <pic:cNvPicPr/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BDDC06" w14:textId="3E96DDAF" w:rsidR="00433FA8" w:rsidRDefault="00433FA8" w:rsidP="00433FA8">
      <w:pPr>
        <w:bidi w:val="0"/>
        <w:jc w:val="left"/>
      </w:pPr>
    </w:p>
    <w:p w14:paraId="75F2E303" w14:textId="27D89146" w:rsidR="00433FA8" w:rsidRDefault="00433FA8" w:rsidP="00433FA8">
      <w:pPr>
        <w:bidi w:val="0"/>
        <w:jc w:val="left"/>
        <w:rPr>
          <w:rtl/>
        </w:rPr>
      </w:pPr>
    </w:p>
    <w:p w14:paraId="27194C4B" w14:textId="77777777" w:rsidR="0049183E" w:rsidRDefault="0049183E" w:rsidP="00105AB1"/>
    <w:p w14:paraId="49122E98" w14:textId="77777777" w:rsidR="0049183E" w:rsidRDefault="0049183E" w:rsidP="00105AB1">
      <w:pPr>
        <w:rPr>
          <w:rtl/>
        </w:rPr>
        <w:sectPr w:rsidR="0049183E" w:rsidSect="004028FA"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59924E11" w14:textId="44F01405" w:rsidR="0049183E" w:rsidRDefault="0049183E" w:rsidP="0049183E">
      <w:pPr>
        <w:pStyle w:val="Heading1"/>
      </w:pPr>
      <w:bookmarkStart w:id="8" w:name="_Toc136736893"/>
      <w:r>
        <w:rPr>
          <w:rFonts w:hint="cs"/>
          <w:rtl/>
        </w:rPr>
        <w:lastRenderedPageBreak/>
        <w:t>گام سوم(</w:t>
      </w:r>
      <w:r>
        <w:rPr>
          <w:rFonts w:hint="cs"/>
          <w:rtl/>
        </w:rPr>
        <w:t>اجرا و نتایج</w:t>
      </w:r>
      <w:r>
        <w:rPr>
          <w:rFonts w:hint="cs"/>
          <w:rtl/>
        </w:rPr>
        <w:t>)</w:t>
      </w:r>
      <w:bookmarkEnd w:id="8"/>
    </w:p>
    <w:p w14:paraId="187E3853" w14:textId="19A7A3D9" w:rsidR="0049183E" w:rsidRDefault="0049183E" w:rsidP="0049183E">
      <w:pPr>
        <w:ind w:firstLine="0"/>
        <w:rPr>
          <w:b/>
          <w:bCs/>
          <w:color w:val="E36C0A" w:themeColor="accent6" w:themeShade="BF"/>
          <w:rtl/>
        </w:rPr>
      </w:pPr>
      <w:r w:rsidRPr="0049183E">
        <w:rPr>
          <w:b/>
          <w:bCs/>
          <w:color w:val="E36C0A" w:themeColor="accent6" w:themeShade="BF"/>
          <w:rtl/>
        </w:rPr>
        <w:t>موارد ز</w:t>
      </w:r>
      <w:r w:rsidRPr="0049183E">
        <w:rPr>
          <w:rFonts w:hint="cs"/>
          <w:b/>
          <w:bCs/>
          <w:color w:val="E36C0A" w:themeColor="accent6" w:themeShade="BF"/>
          <w:rtl/>
        </w:rPr>
        <w:t>ی</w:t>
      </w:r>
      <w:r w:rsidRPr="0049183E">
        <w:rPr>
          <w:rFonts w:hint="eastAsia"/>
          <w:b/>
          <w:bCs/>
          <w:color w:val="E36C0A" w:themeColor="accent6" w:themeShade="BF"/>
          <w:rtl/>
        </w:rPr>
        <w:t>ر</w:t>
      </w:r>
      <w:r w:rsidRPr="0049183E">
        <w:rPr>
          <w:b/>
          <w:bCs/>
          <w:color w:val="E36C0A" w:themeColor="accent6" w:themeShade="BF"/>
          <w:rtl/>
        </w:rPr>
        <w:t xml:space="preserve"> را در گزارش خود قرار ده</w:t>
      </w:r>
      <w:r w:rsidRPr="0049183E">
        <w:rPr>
          <w:rFonts w:hint="cs"/>
          <w:b/>
          <w:bCs/>
          <w:color w:val="E36C0A" w:themeColor="accent6" w:themeShade="BF"/>
          <w:rtl/>
        </w:rPr>
        <w:t>ی</w:t>
      </w:r>
      <w:r w:rsidRPr="0049183E">
        <w:rPr>
          <w:rFonts w:hint="eastAsia"/>
          <w:b/>
          <w:bCs/>
          <w:color w:val="E36C0A" w:themeColor="accent6" w:themeShade="BF"/>
          <w:rtl/>
        </w:rPr>
        <w:t>د</w:t>
      </w:r>
      <w:r w:rsidRPr="0049183E">
        <w:rPr>
          <w:b/>
          <w:bCs/>
          <w:color w:val="E36C0A" w:themeColor="accent6" w:themeShade="BF"/>
          <w:rtl/>
        </w:rPr>
        <w:t>:</w:t>
      </w:r>
    </w:p>
    <w:p w14:paraId="5C8ACA80" w14:textId="33A8E627" w:rsidR="0049183E" w:rsidRPr="004D78C0" w:rsidRDefault="004D78C0" w:rsidP="004D78C0">
      <w:pPr>
        <w:pStyle w:val="ListParagraph"/>
        <w:numPr>
          <w:ilvl w:val="0"/>
          <w:numId w:val="22"/>
        </w:numPr>
        <w:rPr>
          <w:b/>
          <w:bCs/>
          <w:color w:val="E36C0A" w:themeColor="accent6" w:themeShade="BF"/>
          <w:rtl/>
        </w:rPr>
      </w:pPr>
      <w:r w:rsidRPr="004D78C0">
        <w:rPr>
          <w:rFonts w:hint="cs"/>
          <w:b/>
          <w:bCs/>
          <w:color w:val="E36C0A" w:themeColor="accent6" w:themeShade="BF"/>
          <w:rtl/>
          <w:lang w:bidi="ar-SA"/>
        </w:rPr>
        <w:t>نمای</w:t>
      </w:r>
      <w:r w:rsidRPr="004D78C0">
        <w:rPr>
          <w:b/>
          <w:bCs/>
          <w:color w:val="E36C0A" w:themeColor="accent6" w:themeShade="BF"/>
          <w:rtl/>
          <w:lang w:bidi="ar-SA"/>
        </w:rPr>
        <w:t xml:space="preserve"> </w:t>
      </w:r>
      <w:r w:rsidRPr="004D78C0">
        <w:rPr>
          <w:rFonts w:hint="cs"/>
          <w:b/>
          <w:bCs/>
          <w:color w:val="E36C0A" w:themeColor="accent6" w:themeShade="BF"/>
          <w:rtl/>
          <w:lang w:bidi="ar-SA"/>
        </w:rPr>
        <w:t>شکل</w:t>
      </w:r>
      <w:r w:rsidRPr="004D78C0">
        <w:rPr>
          <w:b/>
          <w:bCs/>
          <w:color w:val="E36C0A" w:themeColor="accent6" w:themeShade="BF"/>
          <w:rtl/>
          <w:lang w:bidi="ar-SA"/>
        </w:rPr>
        <w:t xml:space="preserve"> </w:t>
      </w:r>
      <w:r w:rsidRPr="004D78C0">
        <w:rPr>
          <w:rFonts w:hint="cs"/>
          <w:b/>
          <w:bCs/>
          <w:color w:val="E36C0A" w:themeColor="accent6" w:themeShade="BF"/>
          <w:rtl/>
          <w:lang w:bidi="ar-SA"/>
        </w:rPr>
        <w:t>تولید</w:t>
      </w:r>
      <w:r w:rsidRPr="004D78C0">
        <w:rPr>
          <w:b/>
          <w:bCs/>
          <w:color w:val="E36C0A" w:themeColor="accent6" w:themeShade="BF"/>
          <w:rtl/>
          <w:lang w:bidi="ar-SA"/>
        </w:rPr>
        <w:t xml:space="preserve"> </w:t>
      </w:r>
      <w:r w:rsidRPr="004D78C0">
        <w:rPr>
          <w:rFonts w:hint="cs"/>
          <w:b/>
          <w:bCs/>
          <w:color w:val="E36C0A" w:themeColor="accent6" w:themeShade="BF"/>
          <w:rtl/>
          <w:lang w:bidi="ar-SA"/>
        </w:rPr>
        <w:t>شده</w:t>
      </w:r>
      <w:r w:rsidRPr="004D78C0">
        <w:rPr>
          <w:b/>
          <w:bCs/>
          <w:color w:val="E36C0A" w:themeColor="accent6" w:themeShade="BF"/>
          <w:rtl/>
          <w:lang w:bidi="ar-SA"/>
        </w:rPr>
        <w:t xml:space="preserve"> </w:t>
      </w:r>
      <w:r w:rsidRPr="004D78C0">
        <w:rPr>
          <w:rFonts w:hint="cs"/>
          <w:b/>
          <w:bCs/>
          <w:color w:val="E36C0A" w:themeColor="accent6" w:themeShade="BF"/>
          <w:rtl/>
          <w:lang w:bidi="ar-SA"/>
        </w:rPr>
        <w:t>از</w:t>
      </w:r>
      <w:r w:rsidRPr="004D78C0">
        <w:rPr>
          <w:b/>
          <w:bCs/>
          <w:color w:val="E36C0A" w:themeColor="accent6" w:themeShade="BF"/>
          <w:rtl/>
          <w:lang w:bidi="ar-SA"/>
        </w:rPr>
        <w:t xml:space="preserve"> </w:t>
      </w:r>
      <w:r w:rsidRPr="004D78C0">
        <w:rPr>
          <w:rFonts w:hint="cs"/>
          <w:b/>
          <w:bCs/>
          <w:color w:val="E36C0A" w:themeColor="accent6" w:themeShade="BF"/>
          <w:rtl/>
          <w:lang w:bidi="ar-SA"/>
        </w:rPr>
        <w:t>حرکت</w:t>
      </w:r>
      <w:r w:rsidRPr="004D78C0">
        <w:rPr>
          <w:b/>
          <w:bCs/>
          <w:color w:val="E36C0A" w:themeColor="accent6" w:themeShade="BF"/>
          <w:rtl/>
          <w:lang w:bidi="ar-SA"/>
        </w:rPr>
        <w:t xml:space="preserve"> </w:t>
      </w:r>
      <w:r w:rsidRPr="004D78C0">
        <w:rPr>
          <w:rFonts w:hint="cs"/>
          <w:b/>
          <w:bCs/>
          <w:color w:val="E36C0A" w:themeColor="accent6" w:themeShade="BF"/>
          <w:rtl/>
          <w:lang w:bidi="ar-SA"/>
        </w:rPr>
        <w:t>ربات</w:t>
      </w:r>
      <w:r w:rsidRPr="004D78C0">
        <w:rPr>
          <w:b/>
          <w:bCs/>
          <w:color w:val="E36C0A" w:themeColor="accent6" w:themeShade="BF"/>
          <w:rtl/>
          <w:lang w:bidi="ar-SA"/>
        </w:rPr>
        <w:t xml:space="preserve"> </w:t>
      </w:r>
      <w:r w:rsidRPr="004D78C0">
        <w:rPr>
          <w:rFonts w:hint="cs"/>
          <w:b/>
          <w:bCs/>
          <w:color w:val="E36C0A" w:themeColor="accent6" w:themeShade="BF"/>
          <w:rtl/>
          <w:lang w:bidi="ar-SA"/>
        </w:rPr>
        <w:t>در</w:t>
      </w:r>
      <w:r w:rsidRPr="004D78C0">
        <w:rPr>
          <w:b/>
          <w:bCs/>
          <w:color w:val="E36C0A" w:themeColor="accent6" w:themeShade="BF"/>
          <w:rtl/>
          <w:lang w:bidi="ar-SA"/>
        </w:rPr>
        <w:t xml:space="preserve"> </w:t>
      </w:r>
      <w:r w:rsidRPr="004D78C0">
        <w:rPr>
          <w:rFonts w:hint="cs"/>
          <w:b/>
          <w:bCs/>
          <w:color w:val="E36C0A" w:themeColor="accent6" w:themeShade="BF"/>
          <w:rtl/>
          <w:lang w:bidi="ar-SA"/>
        </w:rPr>
        <w:t>شبیه</w:t>
      </w:r>
      <w:r w:rsidRPr="004D78C0">
        <w:rPr>
          <w:b/>
          <w:bCs/>
          <w:color w:val="E36C0A" w:themeColor="accent6" w:themeShade="BF"/>
          <w:rtl/>
          <w:lang w:bidi="ar-SA"/>
        </w:rPr>
        <w:t xml:space="preserve"> </w:t>
      </w:r>
      <w:r w:rsidRPr="004D78C0">
        <w:rPr>
          <w:rFonts w:hint="cs"/>
          <w:b/>
          <w:bCs/>
          <w:color w:val="E36C0A" w:themeColor="accent6" w:themeShade="BF"/>
          <w:rtl/>
          <w:lang w:bidi="ar-SA"/>
        </w:rPr>
        <w:t>ساز</w:t>
      </w:r>
      <w:r w:rsidRPr="004D78C0">
        <w:rPr>
          <w:rFonts w:hint="cs"/>
          <w:b/>
          <w:bCs/>
          <w:color w:val="E36C0A" w:themeColor="accent6" w:themeShade="BF"/>
          <w:rtl/>
          <w:lang w:bidi="ar-SA"/>
        </w:rPr>
        <w:t xml:space="preserve"> </w:t>
      </w:r>
      <w:proofErr w:type="spellStart"/>
      <w:r w:rsidRPr="004D78C0">
        <w:rPr>
          <w:b/>
          <w:bCs/>
          <w:color w:val="E36C0A" w:themeColor="accent6" w:themeShade="BF"/>
          <w:lang w:bidi="ar-SA"/>
        </w:rPr>
        <w:t>Rviz</w:t>
      </w:r>
      <w:proofErr w:type="spellEnd"/>
      <w:r w:rsidRPr="004D78C0">
        <w:rPr>
          <w:rFonts w:hint="cs"/>
          <w:b/>
          <w:bCs/>
          <w:color w:val="E36C0A" w:themeColor="accent6" w:themeShade="BF"/>
          <w:rtl/>
        </w:rPr>
        <w:t xml:space="preserve"> را نشان دهید.</w:t>
      </w:r>
    </w:p>
    <w:p w14:paraId="0CF38FAC" w14:textId="1562B51F" w:rsidR="00FF2C9D" w:rsidRDefault="001F0F69" w:rsidP="004D78C0">
      <w:pPr>
        <w:ind w:firstLine="0"/>
        <w:rPr>
          <w:rFonts w:hint="cs"/>
          <w:rtl/>
        </w:rPr>
      </w:pPr>
      <w:r w:rsidRPr="001F0F69">
        <w:rPr>
          <w:rFonts w:hint="cs"/>
          <w:u w:val="single"/>
          <w:rtl/>
        </w:rPr>
        <w:t>پارامترها</w:t>
      </w:r>
      <w:r>
        <w:rPr>
          <w:rFonts w:hint="cs"/>
          <w:rtl/>
        </w:rPr>
        <w:t xml:space="preserve"> : 1- فاصله از دیوار: </w:t>
      </w:r>
      <w:r>
        <w:t>1.5m</w:t>
      </w:r>
      <w:r>
        <w:rPr>
          <w:rFonts w:hint="cs"/>
          <w:rtl/>
        </w:rPr>
        <w:t xml:space="preserve"> </w:t>
      </w:r>
      <w:r>
        <w:t xml:space="preserve">  </w:t>
      </w:r>
      <w:r>
        <w:rPr>
          <w:rFonts w:hint="cs"/>
          <w:rtl/>
        </w:rPr>
        <w:t xml:space="preserve"> 2- سرعت خطی ثابت: </w:t>
      </w:r>
      <w:r>
        <w:t>0.1m/s</w:t>
      </w:r>
      <w:r>
        <w:rPr>
          <w:rFonts w:hint="cs"/>
          <w:rtl/>
        </w:rPr>
        <w:t xml:space="preserve">  </w:t>
      </w:r>
      <w:r>
        <w:t xml:space="preserve"> </w:t>
      </w:r>
      <w:r>
        <w:rPr>
          <w:rFonts w:hint="cs"/>
          <w:rtl/>
        </w:rPr>
        <w:t>3- کنترلر روی سرعت زاویه‌ای</w:t>
      </w:r>
    </w:p>
    <w:p w14:paraId="347431F4" w14:textId="668EBCF2" w:rsidR="004D78C0" w:rsidRDefault="001D04A1" w:rsidP="004D78C0">
      <w:pPr>
        <w:ind w:firstLine="0"/>
        <w:rPr>
          <w:rtl/>
        </w:rPr>
      </w:pPr>
      <w:r>
        <w:rPr>
          <w:rFonts w:hint="cs"/>
          <w:rtl/>
        </w:rPr>
        <w:t xml:space="preserve">در لانچ فایل براساس </w:t>
      </w:r>
      <w:proofErr w:type="spellStart"/>
      <w:r>
        <w:t>follow_type</w:t>
      </w:r>
      <w:proofErr w:type="spellEnd"/>
      <w:r>
        <w:rPr>
          <w:rFonts w:hint="cs"/>
          <w:rtl/>
        </w:rPr>
        <w:t xml:space="preserve"> میتوان ربات را دنبالگر چپ یا راست تعریف کرد. این مقدار را از طریق ورودی در </w:t>
      </w:r>
      <w:proofErr w:type="spellStart"/>
      <w:r>
        <w:t>cmd</w:t>
      </w:r>
      <w:proofErr w:type="spellEnd"/>
      <w:r>
        <w:rPr>
          <w:rFonts w:hint="cs"/>
          <w:rtl/>
        </w:rPr>
        <w:t xml:space="preserve"> تعریف میکنیم که میتواند مقدار </w:t>
      </w:r>
      <w:r>
        <w:t>left</w:t>
      </w:r>
      <w:r>
        <w:rPr>
          <w:rFonts w:hint="cs"/>
          <w:rtl/>
        </w:rPr>
        <w:t xml:space="preserve"> یا </w:t>
      </w:r>
      <w:r>
        <w:t>right</w:t>
      </w:r>
      <w:r>
        <w:rPr>
          <w:rFonts w:hint="cs"/>
          <w:rtl/>
        </w:rPr>
        <w:t xml:space="preserve"> بگیرد. </w:t>
      </w:r>
    </w:p>
    <w:p w14:paraId="18E8B7BD" w14:textId="3719C99F" w:rsidR="000372C8" w:rsidRDefault="000372C8" w:rsidP="000372C8">
      <w:pPr>
        <w:ind w:firstLine="0"/>
        <w:rPr>
          <w:rtl/>
        </w:rPr>
      </w:pPr>
      <w:r w:rsidRPr="000372C8">
        <w:rPr>
          <w:rtl/>
        </w:rPr>
        <w:drawing>
          <wp:anchor distT="0" distB="0" distL="114300" distR="114300" simplePos="0" relativeHeight="251838464" behindDoc="0" locked="0" layoutInCell="1" allowOverlap="1" wp14:anchorId="030E2615" wp14:editId="1C44B34A">
            <wp:simplePos x="0" y="0"/>
            <wp:positionH relativeFrom="margin">
              <wp:posOffset>138430</wp:posOffset>
            </wp:positionH>
            <wp:positionV relativeFrom="paragraph">
              <wp:posOffset>299085</wp:posOffset>
            </wp:positionV>
            <wp:extent cx="4800600" cy="603250"/>
            <wp:effectExtent l="0" t="0" r="0" b="6350"/>
            <wp:wrapThrough wrapText="bothSides">
              <wp:wrapPolygon edited="0">
                <wp:start x="0" y="0"/>
                <wp:lineTo x="0" y="21145"/>
                <wp:lineTo x="21514" y="21145"/>
                <wp:lineTo x="21514" y="0"/>
                <wp:lineTo x="0" y="0"/>
              </wp:wrapPolygon>
            </wp:wrapThrough>
            <wp:docPr id="1662044386" name="Picture 1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044386" name="Picture 1" descr="A screen shot of a computer&#10;&#10;Description automatically generated with low confidence"/>
                    <pic:cNvPicPr/>
                  </pic:nvPicPr>
                  <pic:blipFill>
                    <a:blip r:embed="rId2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60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04A1">
        <w:rPr>
          <w:rFonts w:hint="cs"/>
          <w:rtl/>
        </w:rPr>
        <w:t>برای دنبالگر چپ دستور زیر را به صورت زیر اجرا کردم:</w:t>
      </w:r>
    </w:p>
    <w:p w14:paraId="16E60125" w14:textId="101B7A46" w:rsidR="00FF2C9D" w:rsidRDefault="00FF2C9D" w:rsidP="000372C8">
      <w:pPr>
        <w:ind w:firstLine="0"/>
        <w:rPr>
          <w:rtl/>
        </w:rPr>
      </w:pPr>
    </w:p>
    <w:p w14:paraId="30358293" w14:textId="6BE9976B" w:rsidR="00FF2C9D" w:rsidRPr="00FF2C9D" w:rsidRDefault="00FF2C9D" w:rsidP="000372C8">
      <w:pPr>
        <w:ind w:firstLine="0"/>
        <w:rPr>
          <w:sz w:val="16"/>
          <w:szCs w:val="18"/>
          <w:rtl/>
        </w:rPr>
      </w:pPr>
    </w:p>
    <w:p w14:paraId="112C6E2C" w14:textId="0CF0B24D" w:rsidR="000372C8" w:rsidRDefault="001D04A1" w:rsidP="000372C8">
      <w:pPr>
        <w:ind w:firstLine="0"/>
        <w:rPr>
          <w:rtl/>
        </w:rPr>
      </w:pPr>
      <w:r>
        <w:rPr>
          <w:rFonts w:hint="cs"/>
          <w:rtl/>
        </w:rPr>
        <w:t>نتیجه به صورت زیر شد:</w:t>
      </w:r>
    </w:p>
    <w:p w14:paraId="2CC2062A" w14:textId="3428BA71" w:rsidR="00927F3F" w:rsidRDefault="00927F3F" w:rsidP="000372C8">
      <w:pPr>
        <w:ind w:firstLine="0"/>
        <w:rPr>
          <w:rtl/>
        </w:rPr>
      </w:pPr>
      <w:r>
        <w:rPr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863040" behindDoc="0" locked="0" layoutInCell="1" allowOverlap="1" wp14:anchorId="4FC0FB10" wp14:editId="01388782">
                <wp:simplePos x="0" y="0"/>
                <wp:positionH relativeFrom="page">
                  <wp:posOffset>1811020</wp:posOffset>
                </wp:positionH>
                <wp:positionV relativeFrom="paragraph">
                  <wp:posOffset>8255</wp:posOffset>
                </wp:positionV>
                <wp:extent cx="4044315" cy="2432050"/>
                <wp:effectExtent l="0" t="0" r="0" b="6350"/>
                <wp:wrapThrough wrapText="bothSides">
                  <wp:wrapPolygon edited="0">
                    <wp:start x="0" y="0"/>
                    <wp:lineTo x="0" y="21487"/>
                    <wp:lineTo x="11293" y="21487"/>
                    <wp:lineTo x="21468" y="21318"/>
                    <wp:lineTo x="21468" y="0"/>
                    <wp:lineTo x="0" y="0"/>
                  </wp:wrapPolygon>
                </wp:wrapThrough>
                <wp:docPr id="110806895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4315" cy="2432050"/>
                          <a:chOff x="0" y="0"/>
                          <a:chExt cx="3065292" cy="1861820"/>
                        </a:xfrm>
                      </wpg:grpSpPr>
                      <pic:pic xmlns:pic="http://schemas.openxmlformats.org/drawingml/2006/picture">
                        <pic:nvPicPr>
                          <pic:cNvPr id="1269698919" name="Picture 1269698919" descr="A picture containing screenshot, line, 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8135" cy="18618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53467618" name="Picture 1853467618" descr="A picture containing line, parallel, diagram, plo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41504" y="5824"/>
                            <a:ext cx="1323788" cy="183323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A10981" id="Group 7" o:spid="_x0000_s1026" style="position:absolute;margin-left:142.6pt;margin-top:.65pt;width:318.45pt;height:191.5pt;z-index:251863040;mso-position-horizontal-relative:page;mso-width-relative:margin;mso-height-relative:margin" coordsize="30652,186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">
                <v:shape id="Picture 1269698919" o:spid="_x0000_s1027" type="#_x0000_t75" alt="A picture containing screenshot, line, diagram&#10;&#10;Description automatically generated" style="position:absolute;width:15881;height:186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">
                  <v:imagedata r:id="rId250" o:title="A picture containing screenshot, line, diagram&#10;&#10;Description automatically generated"/>
                </v:shape>
                <v:shape id="Picture 1853467618" o:spid="_x0000_s1028" type="#_x0000_t75" alt="A picture containing line, parallel, diagram, plot&#10;&#10;Description automatically generated" style="position:absolute;left:17415;top:58;width:13237;height:183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">
                  <v:imagedata r:id="rId251" o:title="A picture containing line, parallel, diagram, plot&#10;&#10;Description automatically generated"/>
                </v:shape>
                <w10:wrap type="through" anchorx="page"/>
              </v:group>
            </w:pict>
          </mc:Fallback>
        </mc:AlternateContent>
      </w:r>
    </w:p>
    <w:p w14:paraId="256A3634" w14:textId="1BF3E212" w:rsidR="00927F3F" w:rsidRDefault="00927F3F" w:rsidP="000372C8">
      <w:pPr>
        <w:ind w:firstLine="0"/>
        <w:rPr>
          <w:rtl/>
        </w:rPr>
      </w:pPr>
    </w:p>
    <w:p w14:paraId="14882586" w14:textId="1079F2E8" w:rsidR="00927F3F" w:rsidRDefault="00927F3F" w:rsidP="000372C8">
      <w:pPr>
        <w:ind w:firstLine="0"/>
        <w:rPr>
          <w:rtl/>
        </w:rPr>
      </w:pPr>
    </w:p>
    <w:p w14:paraId="3133815D" w14:textId="77777777" w:rsidR="00927F3F" w:rsidRDefault="00927F3F" w:rsidP="000372C8">
      <w:pPr>
        <w:ind w:firstLine="0"/>
        <w:rPr>
          <w:rtl/>
        </w:rPr>
      </w:pPr>
    </w:p>
    <w:p w14:paraId="6DB3AE1C" w14:textId="77777777" w:rsidR="00927F3F" w:rsidRDefault="00927F3F" w:rsidP="000372C8">
      <w:pPr>
        <w:ind w:firstLine="0"/>
        <w:rPr>
          <w:rtl/>
        </w:rPr>
      </w:pPr>
    </w:p>
    <w:p w14:paraId="15FD22E8" w14:textId="77777777" w:rsidR="00927F3F" w:rsidRDefault="00927F3F" w:rsidP="000372C8">
      <w:pPr>
        <w:ind w:firstLine="0"/>
        <w:rPr>
          <w:rtl/>
        </w:rPr>
      </w:pPr>
    </w:p>
    <w:p w14:paraId="707989E1" w14:textId="77777777" w:rsidR="00927F3F" w:rsidRDefault="00927F3F" w:rsidP="000372C8">
      <w:pPr>
        <w:ind w:firstLine="0"/>
        <w:rPr>
          <w:rtl/>
        </w:rPr>
      </w:pPr>
    </w:p>
    <w:p w14:paraId="18B64C72" w14:textId="5DB0DFD5" w:rsidR="000372C8" w:rsidRPr="000372C8" w:rsidRDefault="001D04A1" w:rsidP="000372C8">
      <w:pPr>
        <w:ind w:firstLine="0"/>
        <w:rPr>
          <w:rtl/>
        </w:rPr>
      </w:pPr>
      <w:r>
        <w:rPr>
          <w:rFonts w:hint="cs"/>
          <w:rtl/>
        </w:rPr>
        <w:t xml:space="preserve">همچنین نمودار خطا به صورت زیر است. سعی شد تا حد ممکن جلوی اورشوت را با </w:t>
      </w:r>
      <w:r>
        <w:t>gain</w:t>
      </w:r>
      <w:r>
        <w:rPr>
          <w:rFonts w:hint="cs"/>
          <w:rtl/>
        </w:rPr>
        <w:t xml:space="preserve"> دیفرانسیلی </w:t>
      </w:r>
      <w:r>
        <w:t>(</w:t>
      </w:r>
      <w:proofErr w:type="spellStart"/>
      <w:r>
        <w:t>k_d</w:t>
      </w:r>
      <w:proofErr w:type="spellEnd"/>
      <w:r>
        <w:t>)</w:t>
      </w:r>
      <w:r>
        <w:rPr>
          <w:rFonts w:hint="cs"/>
          <w:rtl/>
        </w:rPr>
        <w:t xml:space="preserve"> بگیرم ولی به هرحال کامل ازبین نرفت و در گوشه‌ها و چرخش‌ها کمی اورشوت داریم.</w:t>
      </w:r>
    </w:p>
    <w:p w14:paraId="57FF9DD0" w14:textId="6587C8D1" w:rsidR="004D78C0" w:rsidRDefault="00927F3F" w:rsidP="004D78C0">
      <w:pPr>
        <w:rPr>
          <w:rtl/>
        </w:rPr>
      </w:pPr>
      <w:r w:rsidRPr="00927F3F">
        <w:rPr>
          <w:rtl/>
        </w:rPr>
        <w:drawing>
          <wp:anchor distT="0" distB="0" distL="114300" distR="114300" simplePos="0" relativeHeight="251867136" behindDoc="0" locked="0" layoutInCell="1" allowOverlap="1" wp14:anchorId="176AA756" wp14:editId="70B33355">
            <wp:simplePos x="0" y="0"/>
            <wp:positionH relativeFrom="page">
              <wp:posOffset>2414416</wp:posOffset>
            </wp:positionH>
            <wp:positionV relativeFrom="paragraph">
              <wp:posOffset>6350</wp:posOffset>
            </wp:positionV>
            <wp:extent cx="2961387" cy="1518138"/>
            <wp:effectExtent l="0" t="0" r="0" b="6350"/>
            <wp:wrapThrough wrapText="bothSides">
              <wp:wrapPolygon edited="0">
                <wp:start x="0" y="0"/>
                <wp:lineTo x="0" y="21419"/>
                <wp:lineTo x="21401" y="21419"/>
                <wp:lineTo x="21401" y="0"/>
                <wp:lineTo x="0" y="0"/>
              </wp:wrapPolygon>
            </wp:wrapThrough>
            <wp:docPr id="1575296875" name="Picture 1" descr="A picture containing text, line, plo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296875" name="Picture 1" descr="A picture containing text, line, plot, screenshot&#10;&#10;Description automatically generated"/>
                    <pic:cNvPicPr/>
                  </pic:nvPicPr>
                  <pic:blipFill>
                    <a:blip r:embed="rId2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387" cy="15181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D0E626" w14:textId="2C76DF9B" w:rsidR="000372C8" w:rsidRDefault="000372C8" w:rsidP="004D78C0">
      <w:pPr>
        <w:rPr>
          <w:rtl/>
        </w:rPr>
      </w:pPr>
    </w:p>
    <w:p w14:paraId="6D4055CF" w14:textId="28CD4BAB" w:rsidR="000372C8" w:rsidRDefault="000372C8" w:rsidP="004D78C0">
      <w:pPr>
        <w:rPr>
          <w:rtl/>
        </w:rPr>
      </w:pPr>
    </w:p>
    <w:p w14:paraId="32024746" w14:textId="28005FC6" w:rsidR="000372C8" w:rsidRDefault="000372C8" w:rsidP="000372C8">
      <w:pPr>
        <w:ind w:firstLine="0"/>
        <w:rPr>
          <w:rtl/>
        </w:rPr>
      </w:pPr>
    </w:p>
    <w:p w14:paraId="066784D9" w14:textId="38E59B37" w:rsidR="000372C8" w:rsidRDefault="007D55BE" w:rsidP="000372C8">
      <w:pPr>
        <w:ind w:firstLine="0"/>
        <w:rPr>
          <w:rFonts w:hint="cs"/>
          <w:rtl/>
        </w:rPr>
      </w:pPr>
      <w:r w:rsidRPr="007D55BE">
        <w:rPr>
          <w:rtl/>
        </w:rPr>
        <w:lastRenderedPageBreak/>
        <w:drawing>
          <wp:anchor distT="0" distB="0" distL="114300" distR="114300" simplePos="0" relativeHeight="251842560" behindDoc="0" locked="0" layoutInCell="1" allowOverlap="1" wp14:anchorId="6AA80ED3" wp14:editId="129EDF13">
            <wp:simplePos x="0" y="0"/>
            <wp:positionH relativeFrom="margin">
              <wp:align>right</wp:align>
            </wp:positionH>
            <wp:positionV relativeFrom="paragraph">
              <wp:posOffset>609831</wp:posOffset>
            </wp:positionV>
            <wp:extent cx="5565775" cy="693420"/>
            <wp:effectExtent l="0" t="0" r="0" b="0"/>
            <wp:wrapThrough wrapText="bothSides">
              <wp:wrapPolygon edited="0">
                <wp:start x="0" y="0"/>
                <wp:lineTo x="0" y="20769"/>
                <wp:lineTo x="21514" y="20769"/>
                <wp:lineTo x="21514" y="0"/>
                <wp:lineTo x="0" y="0"/>
              </wp:wrapPolygon>
            </wp:wrapThrough>
            <wp:docPr id="1130286433" name="Picture 1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286433" name="Picture 1" descr="A screen shot of a computer&#10;&#10;Description automatically generated with low confidence"/>
                    <pic:cNvPicPr/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372C8">
        <w:rPr>
          <w:rFonts w:hint="cs"/>
          <w:rtl/>
        </w:rPr>
        <w:t>برای دنبالگر راست به صورت زیر دستور را اجرا میکنیم</w:t>
      </w:r>
      <w:r>
        <w:rPr>
          <w:rFonts w:hint="cs"/>
          <w:rtl/>
        </w:rPr>
        <w:t xml:space="preserve">. دقت شود که برای این حالت از همان </w:t>
      </w:r>
      <w:r>
        <w:t>gain</w:t>
      </w:r>
      <w:r>
        <w:rPr>
          <w:rFonts w:hint="cs"/>
          <w:rtl/>
        </w:rPr>
        <w:t>های قبلی استفاده کردیم .</w:t>
      </w:r>
    </w:p>
    <w:p w14:paraId="2D33BAC2" w14:textId="6DD203D8" w:rsidR="002A34DD" w:rsidRDefault="007D55BE" w:rsidP="007D55BE">
      <w:pPr>
        <w:ind w:firstLine="0"/>
        <w:rPr>
          <w:rtl/>
        </w:rPr>
      </w:pPr>
      <w:r>
        <w:rPr>
          <w:rFonts w:hint="cs"/>
          <w:rtl/>
        </w:rPr>
        <w:t xml:space="preserve">نتیجه در </w:t>
      </w:r>
      <w:proofErr w:type="spellStart"/>
      <w:r>
        <w:t>Rviz</w:t>
      </w:r>
      <w:proofErr w:type="spellEnd"/>
      <w:r>
        <w:rPr>
          <w:rFonts w:hint="cs"/>
          <w:rtl/>
        </w:rPr>
        <w:t xml:space="preserve"> و نمودار خطا را در زیر میتوانید مشاهده کنید.</w:t>
      </w:r>
    </w:p>
    <w:p w14:paraId="5956E468" w14:textId="2CEA5933" w:rsidR="002A34DD" w:rsidRDefault="00C11033" w:rsidP="000372C8">
      <w:pPr>
        <w:ind w:firstLine="0"/>
        <w:rPr>
          <w:rtl/>
        </w:rPr>
      </w:pPr>
      <w:r>
        <w:rPr>
          <w:rFonts w:hint="cs"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870208" behindDoc="0" locked="0" layoutInCell="1" allowOverlap="1" wp14:anchorId="5AF5BD31" wp14:editId="25C52B0F">
                <wp:simplePos x="0" y="0"/>
                <wp:positionH relativeFrom="margin">
                  <wp:align>center</wp:align>
                </wp:positionH>
                <wp:positionV relativeFrom="paragraph">
                  <wp:posOffset>4445</wp:posOffset>
                </wp:positionV>
                <wp:extent cx="4606925" cy="3803650"/>
                <wp:effectExtent l="0" t="0" r="3175" b="6350"/>
                <wp:wrapThrough wrapText="bothSides">
                  <wp:wrapPolygon edited="0">
                    <wp:start x="0" y="0"/>
                    <wp:lineTo x="0" y="13955"/>
                    <wp:lineTo x="2769" y="15578"/>
                    <wp:lineTo x="2769" y="21528"/>
                    <wp:lineTo x="16345" y="21528"/>
                    <wp:lineTo x="16345" y="15578"/>
                    <wp:lineTo x="21526" y="13955"/>
                    <wp:lineTo x="21526" y="0"/>
                    <wp:lineTo x="0" y="0"/>
                  </wp:wrapPolygon>
                </wp:wrapThrough>
                <wp:docPr id="1447075297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06925" cy="3803650"/>
                          <a:chOff x="0" y="0"/>
                          <a:chExt cx="4302760" cy="3542372"/>
                        </a:xfrm>
                      </wpg:grpSpPr>
                      <pic:pic xmlns:pic="http://schemas.openxmlformats.org/drawingml/2006/picture">
                        <pic:nvPicPr>
                          <pic:cNvPr id="29875231" name="Picture 1" descr="A picture containing text, line, screenshot, plo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0292" y="2274277"/>
                            <a:ext cx="2654935" cy="12680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19209615" name="Picture 1" descr="A screenshot of a compute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2760" cy="22917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6ED7F5" id="Group 8" o:spid="_x0000_s1026" style="position:absolute;margin-left:0;margin-top:.35pt;width:362.75pt;height:299.5pt;z-index:251870208;mso-position-horizontal:center;mso-position-horizontal-relative:margin;mso-width-relative:margin;mso-height-relative:margin" coordsize="43027,354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">
                <v:shape id="Picture 1" o:spid="_x0000_s1027" type="#_x0000_t75" alt="A picture containing text, line, screenshot, plot&#10;&#10;Description automatically generated" style="position:absolute;left:5802;top:22742;width:26550;height:126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">
                  <v:imagedata r:id="rId256" o:title="A picture containing text, line, screenshot, plot&#10;&#10;Description automatically generated"/>
                </v:shape>
                <v:shape id="Picture 1" o:spid="_x0000_s1028" type="#_x0000_t75" alt="A screenshot of a computer&#10;&#10;Description automatically generated with medium confidence" style="position:absolute;width:43027;height:229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">
                  <v:imagedata r:id="rId257" o:title="A screenshot of a computer&#10;&#10;Description automatically generated with medium confidence"/>
                </v:shape>
                <w10:wrap type="through" anchorx="margin"/>
              </v:group>
            </w:pict>
          </mc:Fallback>
        </mc:AlternateContent>
      </w:r>
    </w:p>
    <w:p w14:paraId="1537F429" w14:textId="391454EA" w:rsidR="002A34DD" w:rsidRDefault="002A34DD" w:rsidP="000372C8">
      <w:pPr>
        <w:ind w:firstLine="0"/>
      </w:pPr>
    </w:p>
    <w:p w14:paraId="39075A15" w14:textId="2D719B00" w:rsidR="002A34DD" w:rsidRDefault="002A34DD" w:rsidP="000372C8">
      <w:pPr>
        <w:ind w:firstLine="0"/>
      </w:pPr>
    </w:p>
    <w:p w14:paraId="63E61D02" w14:textId="3BD74D2E" w:rsidR="002A34DD" w:rsidRDefault="002A34DD" w:rsidP="000372C8">
      <w:pPr>
        <w:ind w:firstLine="0"/>
      </w:pPr>
    </w:p>
    <w:p w14:paraId="1A275A9F" w14:textId="5CF8A7E5" w:rsidR="002A34DD" w:rsidRDefault="002A34DD" w:rsidP="000372C8">
      <w:pPr>
        <w:ind w:firstLine="0"/>
        <w:rPr>
          <w:rtl/>
        </w:rPr>
      </w:pPr>
    </w:p>
    <w:p w14:paraId="7CD5AF50" w14:textId="337F6AAE" w:rsidR="00C11033" w:rsidRDefault="00C11033" w:rsidP="000372C8">
      <w:pPr>
        <w:ind w:firstLine="0"/>
        <w:rPr>
          <w:rtl/>
        </w:rPr>
      </w:pPr>
    </w:p>
    <w:p w14:paraId="14B01C88" w14:textId="4E3C90EA" w:rsidR="00C11033" w:rsidRDefault="00C11033" w:rsidP="000372C8">
      <w:pPr>
        <w:ind w:firstLine="0"/>
        <w:rPr>
          <w:rtl/>
        </w:rPr>
      </w:pPr>
    </w:p>
    <w:p w14:paraId="08955353" w14:textId="77777777" w:rsidR="00C11033" w:rsidRDefault="00C11033" w:rsidP="000372C8">
      <w:pPr>
        <w:ind w:firstLine="0"/>
        <w:rPr>
          <w:rtl/>
        </w:rPr>
      </w:pPr>
    </w:p>
    <w:p w14:paraId="59A68A5C" w14:textId="77777777" w:rsidR="00C11033" w:rsidRDefault="00C11033" w:rsidP="000372C8">
      <w:pPr>
        <w:ind w:firstLine="0"/>
        <w:rPr>
          <w:rtl/>
        </w:rPr>
      </w:pPr>
    </w:p>
    <w:p w14:paraId="1908FCA0" w14:textId="77777777" w:rsidR="00C11033" w:rsidRDefault="00C11033" w:rsidP="000372C8">
      <w:pPr>
        <w:ind w:firstLine="0"/>
        <w:rPr>
          <w:rtl/>
        </w:rPr>
      </w:pPr>
    </w:p>
    <w:p w14:paraId="2E7BE131" w14:textId="77777777" w:rsidR="00C11033" w:rsidRDefault="00C11033" w:rsidP="000372C8">
      <w:pPr>
        <w:ind w:firstLine="0"/>
        <w:rPr>
          <w:rtl/>
        </w:rPr>
      </w:pPr>
    </w:p>
    <w:p w14:paraId="03D9EFE0" w14:textId="77D54AC8" w:rsidR="004D78C0" w:rsidRDefault="004D78C0" w:rsidP="004D78C0">
      <w:pPr>
        <w:pStyle w:val="ListParagraph"/>
        <w:numPr>
          <w:ilvl w:val="0"/>
          <w:numId w:val="22"/>
        </w:numPr>
        <w:rPr>
          <w:rFonts w:hint="cs"/>
          <w:b/>
          <w:bCs/>
          <w:color w:val="E36C0A" w:themeColor="accent6" w:themeShade="BF"/>
        </w:rPr>
      </w:pPr>
      <w:r w:rsidRPr="004D78C0">
        <w:rPr>
          <w:rFonts w:hint="cs"/>
          <w:b/>
          <w:bCs/>
          <w:color w:val="E36C0A" w:themeColor="accent6" w:themeShade="BF"/>
          <w:rtl/>
        </w:rPr>
        <w:t xml:space="preserve">تشریح کنید چه ضرایبی برای </w:t>
      </w:r>
      <w:r w:rsidRPr="004D78C0">
        <w:rPr>
          <w:b/>
          <w:bCs/>
          <w:color w:val="E36C0A" w:themeColor="accent6" w:themeShade="BF"/>
        </w:rPr>
        <w:t>P</w:t>
      </w:r>
      <w:r w:rsidRPr="004D78C0">
        <w:rPr>
          <w:rFonts w:hint="cs"/>
          <w:b/>
          <w:bCs/>
          <w:color w:val="E36C0A" w:themeColor="accent6" w:themeShade="BF"/>
          <w:rtl/>
        </w:rPr>
        <w:t xml:space="preserve">، </w:t>
      </w:r>
      <w:r w:rsidRPr="004D78C0">
        <w:rPr>
          <w:b/>
          <w:bCs/>
          <w:color w:val="E36C0A" w:themeColor="accent6" w:themeShade="BF"/>
        </w:rPr>
        <w:t>I</w:t>
      </w:r>
      <w:r w:rsidRPr="004D78C0">
        <w:rPr>
          <w:rFonts w:hint="cs"/>
          <w:b/>
          <w:bCs/>
          <w:color w:val="E36C0A" w:themeColor="accent6" w:themeShade="BF"/>
          <w:rtl/>
        </w:rPr>
        <w:t xml:space="preserve"> و </w:t>
      </w:r>
      <w:r w:rsidRPr="004D78C0">
        <w:rPr>
          <w:b/>
          <w:bCs/>
          <w:color w:val="E36C0A" w:themeColor="accent6" w:themeShade="BF"/>
        </w:rPr>
        <w:t>D</w:t>
      </w:r>
      <w:r w:rsidRPr="004D78C0">
        <w:rPr>
          <w:rFonts w:hint="cs"/>
          <w:b/>
          <w:bCs/>
          <w:color w:val="E36C0A" w:themeColor="accent6" w:themeShade="BF"/>
          <w:rtl/>
        </w:rPr>
        <w:t xml:space="preserve"> پاسخ مناسبی را ارائه میکند.</w:t>
      </w:r>
    </w:p>
    <w:p w14:paraId="059FC5F3" w14:textId="7AC4DA50" w:rsidR="000372C8" w:rsidRDefault="007D55BE" w:rsidP="007D55BE">
      <w:pPr>
        <w:ind w:firstLine="0"/>
        <w:rPr>
          <w:rtl/>
        </w:rPr>
      </w:pPr>
      <w:r>
        <w:rPr>
          <w:rFonts w:hint="cs"/>
          <w:rtl/>
        </w:rPr>
        <w:t xml:space="preserve">ضرایب مناسب برای </w:t>
      </w:r>
      <w:r>
        <w:t>gain</w:t>
      </w:r>
      <w:r>
        <w:rPr>
          <w:rFonts w:hint="cs"/>
          <w:rtl/>
        </w:rPr>
        <w:t>ها به صورت زیر میباشد که با آن‌ها توانستیم نتایج بالا را بگیریم که تقریبا نتایج مطلوبی هستند.</w:t>
      </w:r>
    </w:p>
    <w:p w14:paraId="52666AAB" w14:textId="7C4F66ED" w:rsidR="007D55BE" w:rsidRDefault="00C11033" w:rsidP="007D55BE">
      <w:pPr>
        <w:ind w:firstLine="0"/>
        <w:rPr>
          <w:rtl/>
        </w:rPr>
      </w:pPr>
      <w:r w:rsidRPr="00C11033">
        <w:rPr>
          <w:rtl/>
        </w:rPr>
        <w:drawing>
          <wp:anchor distT="0" distB="0" distL="114300" distR="114300" simplePos="0" relativeHeight="251871232" behindDoc="0" locked="0" layoutInCell="1" allowOverlap="1" wp14:anchorId="0D2C8EC9" wp14:editId="1811A21D">
            <wp:simplePos x="0" y="0"/>
            <wp:positionH relativeFrom="column">
              <wp:posOffset>1494400</wp:posOffset>
            </wp:positionH>
            <wp:positionV relativeFrom="paragraph">
              <wp:posOffset>65405</wp:posOffset>
            </wp:positionV>
            <wp:extent cx="2919730" cy="1060450"/>
            <wp:effectExtent l="0" t="0" r="0" b="6350"/>
            <wp:wrapThrough wrapText="bothSides">
              <wp:wrapPolygon edited="0">
                <wp:start x="0" y="0"/>
                <wp:lineTo x="0" y="21341"/>
                <wp:lineTo x="21421" y="21341"/>
                <wp:lineTo x="21421" y="0"/>
                <wp:lineTo x="0" y="0"/>
              </wp:wrapPolygon>
            </wp:wrapThrough>
            <wp:docPr id="1458468483" name="Picture 1" descr="A picture containing text, font, screensho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468483" name="Picture 1" descr="A picture containing text, font, screenshot, clock&#10;&#10;Description automatically generated"/>
                    <pic:cNvPicPr/>
                  </pic:nvPicPr>
                  <pic:blipFill>
                    <a:blip r:embed="rId2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973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9FA1F4" w14:textId="77777777" w:rsidR="007D55BE" w:rsidRDefault="007D55BE" w:rsidP="007D55BE">
      <w:pPr>
        <w:ind w:firstLine="0"/>
        <w:rPr>
          <w:rtl/>
        </w:rPr>
      </w:pPr>
    </w:p>
    <w:p w14:paraId="448E45DE" w14:textId="77777777" w:rsidR="00C11033" w:rsidRDefault="00C11033" w:rsidP="007D55BE">
      <w:pPr>
        <w:ind w:firstLine="0"/>
        <w:rPr>
          <w:rtl/>
        </w:rPr>
      </w:pPr>
    </w:p>
    <w:p w14:paraId="1B0E6314" w14:textId="77777777" w:rsidR="007D55BE" w:rsidRDefault="007D55BE" w:rsidP="007D55BE">
      <w:pPr>
        <w:ind w:firstLine="0"/>
        <w:rPr>
          <w:rtl/>
        </w:rPr>
      </w:pPr>
    </w:p>
    <w:p w14:paraId="7C7D274F" w14:textId="20918A18" w:rsidR="008730D3" w:rsidRPr="008730D3" w:rsidRDefault="008730D3" w:rsidP="007D55BE">
      <w:pPr>
        <w:ind w:firstLine="0"/>
        <w:rPr>
          <w:rFonts w:hint="cs"/>
          <w:b/>
          <w:bCs/>
          <w:u w:val="single"/>
          <w:rtl/>
        </w:rPr>
      </w:pPr>
      <w:r w:rsidRPr="008730D3">
        <w:rPr>
          <w:rFonts w:hint="cs"/>
          <w:b/>
          <w:bCs/>
          <w:u w:val="single"/>
          <w:rtl/>
        </w:rPr>
        <w:lastRenderedPageBreak/>
        <w:t xml:space="preserve">مراحل رسیدن به </w:t>
      </w:r>
      <w:r w:rsidRPr="008730D3">
        <w:rPr>
          <w:b/>
          <w:bCs/>
          <w:u w:val="single"/>
        </w:rPr>
        <w:t>gain</w:t>
      </w:r>
      <w:r w:rsidRPr="008730D3">
        <w:rPr>
          <w:rFonts w:hint="cs"/>
          <w:b/>
          <w:bCs/>
          <w:u w:val="single"/>
          <w:rtl/>
        </w:rPr>
        <w:t xml:space="preserve"> مناسب:</w:t>
      </w:r>
    </w:p>
    <w:p w14:paraId="1F25C24E" w14:textId="77F44A92" w:rsidR="001F0F69" w:rsidRDefault="001F0F69" w:rsidP="001F0F69">
      <w:pPr>
        <w:ind w:firstLine="0"/>
        <w:rPr>
          <w:rtl/>
        </w:rPr>
      </w:pPr>
      <w:r w:rsidRPr="001F0F69">
        <w:rPr>
          <w:rFonts w:hint="cs"/>
          <w:u w:val="single"/>
          <w:rtl/>
        </w:rPr>
        <w:t>پارامترها</w:t>
      </w:r>
      <w:r>
        <w:rPr>
          <w:rFonts w:hint="cs"/>
          <w:rtl/>
        </w:rPr>
        <w:t xml:space="preserve"> : 1- فاصله از دیوار: </w:t>
      </w:r>
      <w:r>
        <w:t>1.5m</w:t>
      </w:r>
      <w:r>
        <w:rPr>
          <w:rFonts w:hint="cs"/>
          <w:rtl/>
        </w:rPr>
        <w:t xml:space="preserve"> </w:t>
      </w:r>
      <w:r>
        <w:t xml:space="preserve">  </w:t>
      </w:r>
      <w:r>
        <w:rPr>
          <w:rFonts w:hint="cs"/>
          <w:rtl/>
        </w:rPr>
        <w:t xml:space="preserve"> 2- سرعت خطی ثابت: </w:t>
      </w:r>
      <w:r>
        <w:t>0.1m/s</w:t>
      </w:r>
      <w:r>
        <w:rPr>
          <w:rFonts w:hint="cs"/>
          <w:rtl/>
        </w:rPr>
        <w:t xml:space="preserve">  </w:t>
      </w:r>
      <w:r>
        <w:t xml:space="preserve"> </w:t>
      </w:r>
      <w:r>
        <w:rPr>
          <w:rFonts w:hint="cs"/>
          <w:rtl/>
        </w:rPr>
        <w:t>3- کنترلر روی سرعت زاویه‌ای</w:t>
      </w:r>
    </w:p>
    <w:p w14:paraId="647D40E1" w14:textId="08DF0AA5" w:rsidR="007D55BE" w:rsidRDefault="007D55BE" w:rsidP="007D55BE">
      <w:pPr>
        <w:ind w:firstLine="0"/>
        <w:rPr>
          <w:rtl/>
        </w:rPr>
      </w:pPr>
      <w:r>
        <w:rPr>
          <w:rFonts w:hint="cs"/>
          <w:rtl/>
        </w:rPr>
        <w:t xml:space="preserve">برای رسیدن به این </w:t>
      </w:r>
      <w:r>
        <w:t>gain</w:t>
      </w:r>
      <w:r>
        <w:rPr>
          <w:rFonts w:hint="cs"/>
          <w:rtl/>
        </w:rPr>
        <w:t xml:space="preserve">ها ابتدا با توجه به کارهای قبلی برای سرعت زاویه‌ای مقادیر زیر را برای </w:t>
      </w:r>
      <w:r>
        <w:t>gain</w:t>
      </w:r>
      <w:r>
        <w:rPr>
          <w:rFonts w:hint="cs"/>
          <w:rtl/>
        </w:rPr>
        <w:t xml:space="preserve"> انتخاب کردیم</w:t>
      </w:r>
      <w:r w:rsidR="008730D3">
        <w:rPr>
          <w:rFonts w:hint="cs"/>
          <w:rtl/>
        </w:rPr>
        <w:t xml:space="preserve"> و نتیجه را هم در عکس سمت راست مشاهده میکنید.</w:t>
      </w:r>
    </w:p>
    <w:p w14:paraId="30B0DE16" w14:textId="00FEF6CE" w:rsidR="008730D3" w:rsidRDefault="00777935" w:rsidP="007D55BE">
      <w:pPr>
        <w:ind w:firstLine="0"/>
        <w:rPr>
          <w:rtl/>
        </w:rPr>
      </w:pPr>
      <w:r>
        <w:rPr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847680" behindDoc="0" locked="0" layoutInCell="1" allowOverlap="1" wp14:anchorId="4B055DFB" wp14:editId="73E0906D">
                <wp:simplePos x="0" y="0"/>
                <wp:positionH relativeFrom="column">
                  <wp:posOffset>152400</wp:posOffset>
                </wp:positionH>
                <wp:positionV relativeFrom="paragraph">
                  <wp:posOffset>7331</wp:posOffset>
                </wp:positionV>
                <wp:extent cx="5524154" cy="1558925"/>
                <wp:effectExtent l="0" t="0" r="635" b="3175"/>
                <wp:wrapThrough wrapText="bothSides">
                  <wp:wrapPolygon edited="0">
                    <wp:start x="9162" y="0"/>
                    <wp:lineTo x="9162" y="4223"/>
                    <wp:lineTo x="0" y="5015"/>
                    <wp:lineTo x="0" y="15045"/>
                    <wp:lineTo x="9162" y="16893"/>
                    <wp:lineTo x="9162" y="21380"/>
                    <wp:lineTo x="15420" y="21380"/>
                    <wp:lineTo x="15420" y="16893"/>
                    <wp:lineTo x="21528" y="16365"/>
                    <wp:lineTo x="21528" y="3695"/>
                    <wp:lineTo x="15420" y="0"/>
                    <wp:lineTo x="9162" y="0"/>
                  </wp:wrapPolygon>
                </wp:wrapThrough>
                <wp:docPr id="1378510469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24154" cy="1558925"/>
                          <a:chOff x="0" y="0"/>
                          <a:chExt cx="5524154" cy="1558925"/>
                        </a:xfrm>
                      </wpg:grpSpPr>
                      <pic:pic xmlns:pic="http://schemas.openxmlformats.org/drawingml/2006/picture">
                        <pic:nvPicPr>
                          <pic:cNvPr id="1003678746" name="Picture 1" descr="A picture containing text, font, screenshot, numb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74073"/>
                            <a:ext cx="2347595" cy="7200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30267134" name="Picture 1" descr="A green and red line on a grid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82982" y="0"/>
                            <a:ext cx="1544320" cy="15589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8954287" name="Picture 1" descr="A screenshot of a computer code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003964" y="284019"/>
                            <a:ext cx="1520190" cy="9061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AAF3715" id="Group 5" o:spid="_x0000_s1026" style="position:absolute;margin-left:12pt;margin-top:.6pt;width:434.95pt;height:122.75pt;z-index:251847680" coordsize="55241,155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">
                <v:shape id="Picture 1" o:spid="_x0000_s1027" type="#_x0000_t75" alt="A picture containing text, font, screenshot, number&#10;&#10;Description automatically generated" style="position:absolute;top:3740;width:23475;height:72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">
                  <v:imagedata r:id="rId262" o:title="A picture containing text, font, screenshot, number&#10;&#10;Description automatically generated"/>
                </v:shape>
                <v:shape id="Picture 1" o:spid="_x0000_s1028" type="#_x0000_t75" alt="A green and red line on a grid&#10;&#10;Description automatically generated with low confidence" style="position:absolute;left:23829;width:15444;height:155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">
                  <v:imagedata r:id="rId263" o:title="A green and red line on a grid&#10;&#10;Description automatically generated with low confidence"/>
                </v:shape>
                <v:shape id="Picture 1" o:spid="_x0000_s1029" type="#_x0000_t75" alt="A screenshot of a computer code&#10;&#10;Description automatically generated with low confidence" style="position:absolute;left:40039;top:2840;width:15202;height:90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">
                  <v:imagedata r:id="rId264" o:title="A screenshot of a computer code&#10;&#10;Description automatically generated with low confidence"/>
                </v:shape>
                <w10:wrap type="through"/>
              </v:group>
            </w:pict>
          </mc:Fallback>
        </mc:AlternateContent>
      </w:r>
    </w:p>
    <w:p w14:paraId="01743B4F" w14:textId="126F686C" w:rsidR="007D55BE" w:rsidRDefault="007D55BE" w:rsidP="007D55BE">
      <w:pPr>
        <w:ind w:firstLine="0"/>
        <w:rPr>
          <w:rtl/>
        </w:rPr>
      </w:pPr>
    </w:p>
    <w:p w14:paraId="2495D5D8" w14:textId="4A1679D2" w:rsidR="00777935" w:rsidRDefault="00777935" w:rsidP="007D55BE">
      <w:pPr>
        <w:ind w:firstLine="0"/>
        <w:rPr>
          <w:rtl/>
        </w:rPr>
      </w:pPr>
    </w:p>
    <w:p w14:paraId="31EE189C" w14:textId="30711CAD" w:rsidR="00777935" w:rsidRDefault="00777935" w:rsidP="007D55BE">
      <w:pPr>
        <w:ind w:firstLine="0"/>
        <w:rPr>
          <w:rtl/>
        </w:rPr>
      </w:pPr>
      <w:r>
        <w:rPr>
          <w:rFonts w:hint="cs"/>
          <w:rtl/>
        </w:rPr>
        <w:t xml:space="preserve">چون </w:t>
      </w:r>
      <w:proofErr w:type="spellStart"/>
      <w:r>
        <w:t>k_p</w:t>
      </w:r>
      <w:proofErr w:type="spellEnd"/>
      <w:r>
        <w:rPr>
          <w:rFonts w:hint="cs"/>
          <w:rtl/>
        </w:rPr>
        <w:t xml:space="preserve"> به اندازه کافی نبود و از طرفی </w:t>
      </w:r>
      <w:r>
        <w:t>overshoot</w:t>
      </w:r>
      <w:r>
        <w:rPr>
          <w:rFonts w:hint="cs"/>
          <w:rtl/>
        </w:rPr>
        <w:t xml:space="preserve"> داشتیم که باز چون </w:t>
      </w:r>
      <w:proofErr w:type="spellStart"/>
      <w:r>
        <w:t>k_d</w:t>
      </w:r>
      <w:proofErr w:type="spellEnd"/>
      <w:r>
        <w:rPr>
          <w:rFonts w:hint="cs"/>
          <w:rtl/>
        </w:rPr>
        <w:t xml:space="preserve"> کم بود باعث شد از دیوار فاصله بگیرد و حتی مقادیر </w:t>
      </w:r>
      <w:r>
        <w:t>inf</w:t>
      </w:r>
      <w:r>
        <w:rPr>
          <w:rFonts w:hint="cs"/>
          <w:rtl/>
        </w:rPr>
        <w:t xml:space="preserve"> در فاصله ظاهر شود ( چون دیگر سمت چپ روبه مانع نبوده که فاصله برگرداند)  طبیعتا سرعت زاویه‌ای به بینهایت میل کند و ربات ناپایدار شود. پس مقدار </w:t>
      </w:r>
      <w:proofErr w:type="spellStart"/>
      <w:r>
        <w:t>k_p</w:t>
      </w:r>
      <w:proofErr w:type="spellEnd"/>
      <w:r>
        <w:rPr>
          <w:rFonts w:hint="cs"/>
          <w:rtl/>
        </w:rPr>
        <w:t xml:space="preserve"> را کمی بیشتر میکنیم که در مواقعی که باید بپیچد باتوجه به آنکه سرعت خطی </w:t>
      </w:r>
      <w:r>
        <w:t>0.1</w:t>
      </w:r>
      <w:r>
        <w:rPr>
          <w:rFonts w:hint="cs"/>
          <w:rtl/>
        </w:rPr>
        <w:t xml:space="preserve"> و ثابت است بتواند به خوبی بپیچد و همچنین این بالا رفتن سرعت زاویه‌ای نیازمند آن است که </w:t>
      </w:r>
      <w:proofErr w:type="spellStart"/>
      <w:r>
        <w:t>k_d</w:t>
      </w:r>
      <w:proofErr w:type="spellEnd"/>
      <w:r>
        <w:rPr>
          <w:rFonts w:hint="cs"/>
          <w:rtl/>
        </w:rPr>
        <w:t xml:space="preserve"> بیشتر شود تا جلوی </w:t>
      </w:r>
      <w:r>
        <w:t>overshoot</w:t>
      </w:r>
      <w:r>
        <w:rPr>
          <w:rFonts w:hint="cs"/>
          <w:rtl/>
        </w:rPr>
        <w:t xml:space="preserve"> را بگیرد. پس مقادیر زیر را گذاشتیم و نتیجه زیر را گرفتیم:</w:t>
      </w:r>
    </w:p>
    <w:p w14:paraId="11E94B01" w14:textId="3B6D97FA" w:rsidR="00777935" w:rsidRDefault="00770EDE" w:rsidP="007D55BE">
      <w:pPr>
        <w:ind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51776" behindDoc="0" locked="0" layoutInCell="1" allowOverlap="1" wp14:anchorId="766C2AE8" wp14:editId="09118C1A">
                <wp:simplePos x="0" y="0"/>
                <wp:positionH relativeFrom="column">
                  <wp:posOffset>-415636</wp:posOffset>
                </wp:positionH>
                <wp:positionV relativeFrom="paragraph">
                  <wp:posOffset>57612</wp:posOffset>
                </wp:positionV>
                <wp:extent cx="6684587" cy="1996440"/>
                <wp:effectExtent l="0" t="0" r="2540" b="3810"/>
                <wp:wrapThrough wrapText="bothSides">
                  <wp:wrapPolygon edited="0">
                    <wp:start x="6587" y="0"/>
                    <wp:lineTo x="6587" y="3298"/>
                    <wp:lineTo x="0" y="5771"/>
                    <wp:lineTo x="0" y="13603"/>
                    <wp:lineTo x="6587" y="16489"/>
                    <wp:lineTo x="6587" y="21435"/>
                    <wp:lineTo x="12128" y="21435"/>
                    <wp:lineTo x="12128" y="19786"/>
                    <wp:lineTo x="21547" y="18550"/>
                    <wp:lineTo x="21547" y="2885"/>
                    <wp:lineTo x="12128" y="0"/>
                    <wp:lineTo x="6587" y="0"/>
                  </wp:wrapPolygon>
                </wp:wrapThrough>
                <wp:docPr id="1869009615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84587" cy="1996440"/>
                          <a:chOff x="0" y="0"/>
                          <a:chExt cx="6684587" cy="1996440"/>
                        </a:xfrm>
                      </wpg:grpSpPr>
                      <pic:pic xmlns:pic="http://schemas.openxmlformats.org/drawingml/2006/picture">
                        <pic:nvPicPr>
                          <pic:cNvPr id="1862066194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78181" y="0"/>
                            <a:ext cx="1655445" cy="19964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322991" name="Picture 1" descr="A picture containing line, plot, text, 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40727" y="284018"/>
                            <a:ext cx="2943860" cy="14306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24284892" name="Picture 1" descr="A picture containing text, font, screenshot, numb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61109"/>
                            <a:ext cx="1965960" cy="7010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1DB5A9C" id="Group 6" o:spid="_x0000_s1026" style="position:absolute;margin-left:-32.75pt;margin-top:4.55pt;width:526.35pt;height:157.2pt;z-index:251851776" coordsize="66845,199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">
                <v:shape id="Picture 1" o:spid="_x0000_s1027" type="#_x0000_t75" style="position:absolute;left:20781;width:16555;height:199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">
                  <v:imagedata r:id="rId268" o:title=""/>
                </v:shape>
                <v:shape id="Picture 1" o:spid="_x0000_s1028" type="#_x0000_t75" alt="A picture containing line, plot, text, diagram&#10;&#10;Description automatically generated" style="position:absolute;left:37407;top:2840;width:29438;height:143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">
                  <v:imagedata r:id="rId269" o:title="A picture containing line, plot, text, diagram&#10;&#10;Description automatically generated"/>
                </v:shape>
                <v:shape id="Picture 1" o:spid="_x0000_s1029" type="#_x0000_t75" alt="A picture containing text, font, screenshot, number&#10;&#10;Description automatically generated" style="position:absolute;top:5611;width:19659;height:70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">
                  <v:imagedata r:id="rId270" o:title="A picture containing text, font, screenshot, number&#10;&#10;Description automatically generated"/>
                </v:shape>
                <w10:wrap type="through"/>
              </v:group>
            </w:pict>
          </mc:Fallback>
        </mc:AlternateContent>
      </w:r>
    </w:p>
    <w:p w14:paraId="11822E49" w14:textId="12339E2F" w:rsidR="00770EDE" w:rsidRDefault="00770EDE" w:rsidP="007D55BE">
      <w:pPr>
        <w:ind w:firstLine="0"/>
      </w:pPr>
    </w:p>
    <w:p w14:paraId="20C5CD38" w14:textId="1C1EEAF3" w:rsidR="00770EDE" w:rsidRDefault="00770EDE" w:rsidP="007D55BE">
      <w:pPr>
        <w:ind w:firstLine="0"/>
      </w:pPr>
    </w:p>
    <w:p w14:paraId="42330FB5" w14:textId="3D6DFE51" w:rsidR="00770EDE" w:rsidRDefault="00770EDE" w:rsidP="007D55BE">
      <w:pPr>
        <w:ind w:firstLine="0"/>
        <w:rPr>
          <w:rtl/>
        </w:rPr>
      </w:pPr>
    </w:p>
    <w:p w14:paraId="46C59E00" w14:textId="0C16D0E0" w:rsidR="00770EDE" w:rsidRDefault="00770EDE" w:rsidP="007D55BE">
      <w:pPr>
        <w:ind w:firstLine="0"/>
        <w:rPr>
          <w:rtl/>
        </w:rPr>
      </w:pPr>
    </w:p>
    <w:p w14:paraId="2FB78E76" w14:textId="747EDD88" w:rsidR="00770EDE" w:rsidRDefault="00770EDE" w:rsidP="007D55BE">
      <w:pPr>
        <w:ind w:firstLine="0"/>
        <w:rPr>
          <w:rtl/>
        </w:rPr>
      </w:pPr>
    </w:p>
    <w:p w14:paraId="4B0EACA4" w14:textId="2A65A978" w:rsidR="00770EDE" w:rsidRDefault="00C11033" w:rsidP="007D55BE">
      <w:pPr>
        <w:ind w:firstLine="0"/>
        <w:rPr>
          <w:rtl/>
        </w:rPr>
      </w:pPr>
      <w:r>
        <w:rPr>
          <w:rFonts w:hint="cs"/>
          <w:noProof/>
          <w:rtl/>
          <w:lang w:val="fa-IR"/>
        </w:rPr>
        <w:lastRenderedPageBreak/>
        <mc:AlternateContent>
          <mc:Choice Requires="wpg">
            <w:drawing>
              <wp:anchor distT="0" distB="0" distL="114300" distR="114300" simplePos="0" relativeHeight="251875328" behindDoc="0" locked="0" layoutInCell="1" allowOverlap="1" wp14:anchorId="1CA70623" wp14:editId="7784E6D5">
                <wp:simplePos x="0" y="0"/>
                <wp:positionH relativeFrom="column">
                  <wp:posOffset>-328246</wp:posOffset>
                </wp:positionH>
                <wp:positionV relativeFrom="paragraph">
                  <wp:posOffset>1422742</wp:posOffset>
                </wp:positionV>
                <wp:extent cx="6553444" cy="2051050"/>
                <wp:effectExtent l="0" t="0" r="0" b="6350"/>
                <wp:wrapThrough wrapText="bothSides">
                  <wp:wrapPolygon edited="0">
                    <wp:start x="6593" y="0"/>
                    <wp:lineTo x="6593" y="6420"/>
                    <wp:lineTo x="0" y="7423"/>
                    <wp:lineTo x="0" y="13642"/>
                    <wp:lineTo x="6593" y="16050"/>
                    <wp:lineTo x="6593" y="21466"/>
                    <wp:lineTo x="12621" y="21466"/>
                    <wp:lineTo x="12621" y="19259"/>
                    <wp:lineTo x="21537" y="19059"/>
                    <wp:lineTo x="21537" y="4815"/>
                    <wp:lineTo x="12621" y="3210"/>
                    <wp:lineTo x="12621" y="0"/>
                    <wp:lineTo x="6593" y="0"/>
                  </wp:wrapPolygon>
                </wp:wrapThrough>
                <wp:docPr id="506339012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444" cy="2051050"/>
                          <a:chOff x="0" y="0"/>
                          <a:chExt cx="6553444" cy="2051050"/>
                        </a:xfrm>
                      </wpg:grpSpPr>
                      <wpg:grpSp>
                        <wpg:cNvPr id="1788561469" name="Group 9"/>
                        <wpg:cNvGrpSpPr/>
                        <wpg:grpSpPr>
                          <a:xfrm>
                            <a:off x="2033954" y="0"/>
                            <a:ext cx="4519490" cy="2051050"/>
                            <a:chOff x="2098431" y="0"/>
                            <a:chExt cx="4519490" cy="2051050"/>
                          </a:xfrm>
                        </wpg:grpSpPr>
                        <pic:pic xmlns:pic="http://schemas.openxmlformats.org/drawingml/2006/picture">
                          <pic:nvPicPr>
                            <pic:cNvPr id="456282399" name="Picture 1" descr="A picture containing screenshot, line, squar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98431" y="0"/>
                              <a:ext cx="1783080" cy="20510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25604952" name="Picture 1" descr="A picture containing text, line, screenshot, plo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09646" y="474785"/>
                              <a:ext cx="2708275" cy="13417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583902281" name="Picture 1" descr="A picture containing text, font, screenshot, numb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20969"/>
                            <a:ext cx="1957705" cy="5695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91C836D" id="Group 10" o:spid="_x0000_s1026" style="position:absolute;margin-left:-25.85pt;margin-top:112.05pt;width:516pt;height:161.5pt;z-index:251875328" coordsize="65534,205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">
                <v:group id="Group 9" o:spid="_x0000_s1027" style="position:absolute;left:20339;width:45195;height:20510" coordorigin="20984" coordsize="45194,20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">
                  <v:shape id="Picture 1" o:spid="_x0000_s1028" type="#_x0000_t75" alt="A picture containing screenshot, line, square&#10;&#10;Description automatically generated" style="position:absolute;left:20984;width:17831;height:205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">
                    <v:imagedata r:id="rId274" o:title="A picture containing screenshot, line, square&#10;&#10;Description automatically generated"/>
                  </v:shape>
                  <v:shape id="Picture 1" o:spid="_x0000_s1029" type="#_x0000_t75" alt="A picture containing text, line, screenshot, plot&#10;&#10;Description automatically generated" style="position:absolute;left:39096;top:4747;width:27083;height:134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">
                    <v:imagedata r:id="rId275" o:title="A picture containing text, line, screenshot, plot&#10;&#10;Description automatically generated"/>
                  </v:shape>
                </v:group>
                <v:shape id="Picture 1" o:spid="_x0000_s1030" type="#_x0000_t75" alt="A picture containing text, font, screenshot, number&#10;&#10;Description automatically generated" style="position:absolute;top:7209;width:19577;height:5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">
                  <v:imagedata r:id="rId276" o:title="A picture containing text, font, screenshot, number&#10;&#10;Description automatically generated"/>
                </v:shape>
                <w10:wrap type="through"/>
              </v:group>
            </w:pict>
          </mc:Fallback>
        </mc:AlternateContent>
      </w:r>
      <w:r w:rsidR="00770EDE">
        <w:rPr>
          <w:rFonts w:hint="cs"/>
          <w:rtl/>
        </w:rPr>
        <w:t xml:space="preserve">همانطور که دیده میشود اولا در رسیدن به فاصله مناسب از دیوار در حالت اولیه مقدار ارور زیاد بوده و به نظر میرسد که کنترلر با سرعت مناسب به ارور پاسخ نمیدهد و باید کمی مقدار </w:t>
      </w:r>
      <w:proofErr w:type="spellStart"/>
      <w:r w:rsidR="00770EDE">
        <w:t>k_p</w:t>
      </w:r>
      <w:proofErr w:type="spellEnd"/>
      <w:r w:rsidR="00770EDE">
        <w:rPr>
          <w:rFonts w:hint="cs"/>
          <w:rtl/>
        </w:rPr>
        <w:t xml:space="preserve"> را بیشتر کرد. از اون طرف در پیچیدن‌ها اورشوت زیاد است و کلا نوسانات زیاد است پس باید </w:t>
      </w:r>
      <w:proofErr w:type="spellStart"/>
      <w:r w:rsidR="00770EDE">
        <w:t>k_d</w:t>
      </w:r>
      <w:proofErr w:type="spellEnd"/>
      <w:r w:rsidR="00770EDE">
        <w:rPr>
          <w:rFonts w:hint="cs"/>
          <w:rtl/>
        </w:rPr>
        <w:t xml:space="preserve"> را هم بیشتر کنیم. ولی خب درکل اکنون ربات به یک پایداری نسبی رسیده است. حال مقادیر زیر </w:t>
      </w:r>
      <w:r w:rsidR="0067014A">
        <w:rPr>
          <w:rFonts w:hint="cs"/>
          <w:rtl/>
        </w:rPr>
        <w:t xml:space="preserve">با ادامه سعی و خطاها </w:t>
      </w:r>
      <w:r w:rsidR="00770EDE">
        <w:rPr>
          <w:rFonts w:hint="cs"/>
          <w:rtl/>
        </w:rPr>
        <w:t>امتحان میکنیم</w:t>
      </w:r>
      <w:r w:rsidR="0067014A">
        <w:rPr>
          <w:rFonts w:hint="cs"/>
          <w:rtl/>
        </w:rPr>
        <w:t xml:space="preserve"> که نتیجه</w:t>
      </w:r>
      <w:r>
        <w:rPr>
          <w:rFonts w:hint="cs"/>
          <w:rtl/>
        </w:rPr>
        <w:t xml:space="preserve"> نزدیک</w:t>
      </w:r>
      <w:r w:rsidR="0067014A">
        <w:rPr>
          <w:rFonts w:hint="cs"/>
          <w:rtl/>
        </w:rPr>
        <w:t xml:space="preserve"> </w:t>
      </w:r>
      <w:r>
        <w:rPr>
          <w:rFonts w:hint="cs"/>
          <w:rtl/>
        </w:rPr>
        <w:t>به</w:t>
      </w:r>
      <w:r w:rsidR="0067014A">
        <w:rPr>
          <w:rFonts w:hint="cs"/>
          <w:rtl/>
        </w:rPr>
        <w:t xml:space="preserve"> مطلوب ماست</w:t>
      </w:r>
      <w:r>
        <w:rPr>
          <w:rFonts w:hint="cs"/>
          <w:rtl/>
        </w:rPr>
        <w:t>.</w:t>
      </w:r>
    </w:p>
    <w:p w14:paraId="1B5CC7CF" w14:textId="229E696B" w:rsidR="0067014A" w:rsidRDefault="0067014A" w:rsidP="007D55BE">
      <w:pPr>
        <w:ind w:firstLine="0"/>
        <w:rPr>
          <w:rtl/>
        </w:rPr>
      </w:pPr>
    </w:p>
    <w:p w14:paraId="2AED723B" w14:textId="04B15F16" w:rsidR="00770EDE" w:rsidRDefault="00770EDE" w:rsidP="007D55BE">
      <w:pPr>
        <w:ind w:firstLine="0"/>
        <w:rPr>
          <w:rtl/>
        </w:rPr>
      </w:pPr>
    </w:p>
    <w:p w14:paraId="55685931" w14:textId="70E1F92B" w:rsidR="00927F3F" w:rsidRDefault="00927F3F" w:rsidP="00927F3F">
      <w:pPr>
        <w:rPr>
          <w:rtl/>
        </w:rPr>
      </w:pPr>
    </w:p>
    <w:p w14:paraId="6F2DA137" w14:textId="5760ADE8" w:rsidR="00927F3F" w:rsidRDefault="00C11033" w:rsidP="00C11033">
      <w:pPr>
        <w:ind w:firstLine="0"/>
        <w:rPr>
          <w:rtl/>
        </w:rPr>
      </w:pPr>
      <w:r>
        <w:rPr>
          <w:rFonts w:hint="cs"/>
          <w:rtl/>
        </w:rPr>
        <w:t xml:space="preserve">فقط همانطور که دیده میشود در ابتدای کار وقتی از دیوار برمیگردد به فاصله 1.5 یک </w:t>
      </w:r>
      <w:r>
        <w:t>overshoot</w:t>
      </w:r>
      <w:r>
        <w:rPr>
          <w:rFonts w:hint="cs"/>
          <w:rtl/>
        </w:rPr>
        <w:t xml:space="preserve"> داریم. برای این منظور مقدار </w:t>
      </w:r>
      <w:proofErr w:type="spellStart"/>
      <w:r>
        <w:t>k_d</w:t>
      </w:r>
      <w:proofErr w:type="spellEnd"/>
      <w:r>
        <w:rPr>
          <w:rFonts w:hint="cs"/>
          <w:rtl/>
        </w:rPr>
        <w:t xml:space="preserve"> را بالاتر برده و برابر با 25 میگذاریم که نتیجه مطلوب نهایی به دست بیاید. فقط نکته دیگر ترم انتگرال گیر میباشد. این ترم خیلی در اینجا تاثیر گذار نیست و ما خطای </w:t>
      </w:r>
      <w:r>
        <w:t>steady state</w:t>
      </w:r>
      <w:r>
        <w:rPr>
          <w:rFonts w:hint="cs"/>
          <w:rtl/>
        </w:rPr>
        <w:t xml:space="preserve"> نداریم. </w:t>
      </w:r>
      <w:r w:rsidR="00305A57">
        <w:rPr>
          <w:rFonts w:hint="cs"/>
          <w:rtl/>
        </w:rPr>
        <w:t xml:space="preserve">ولی اگر مقدار این </w:t>
      </w:r>
      <w:r w:rsidR="00305A57">
        <w:t>gain</w:t>
      </w:r>
      <w:r w:rsidR="00305A57">
        <w:rPr>
          <w:rFonts w:hint="cs"/>
          <w:rtl/>
        </w:rPr>
        <w:t xml:space="preserve"> را زیاد بگیریم، خواهیم داشت:</w:t>
      </w:r>
    </w:p>
    <w:p w14:paraId="27D80B80" w14:textId="2A1B8B84" w:rsidR="00305A57" w:rsidRDefault="00732BA3" w:rsidP="00C11033">
      <w:pPr>
        <w:ind w:firstLine="0"/>
        <w:rPr>
          <w:rFonts w:hint="cs"/>
          <w:rtl/>
        </w:rPr>
      </w:pPr>
      <w:r>
        <w:rPr>
          <w:rFonts w:hint="cs"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879424" behindDoc="0" locked="0" layoutInCell="1" allowOverlap="1" wp14:anchorId="7DC40F68" wp14:editId="40987157">
                <wp:simplePos x="0" y="0"/>
                <wp:positionH relativeFrom="column">
                  <wp:posOffset>-393309</wp:posOffset>
                </wp:positionH>
                <wp:positionV relativeFrom="paragraph">
                  <wp:posOffset>3175</wp:posOffset>
                </wp:positionV>
                <wp:extent cx="6306820" cy="1658620"/>
                <wp:effectExtent l="0" t="0" r="0" b="0"/>
                <wp:wrapThrough wrapText="bothSides">
                  <wp:wrapPolygon edited="0">
                    <wp:start x="7046" y="0"/>
                    <wp:lineTo x="7046" y="3969"/>
                    <wp:lineTo x="0" y="7443"/>
                    <wp:lineTo x="0" y="15629"/>
                    <wp:lineTo x="7046" y="15877"/>
                    <wp:lineTo x="7046" y="21335"/>
                    <wp:lineTo x="12657" y="21335"/>
                    <wp:lineTo x="21530" y="20095"/>
                    <wp:lineTo x="21530" y="4217"/>
                    <wp:lineTo x="12657" y="3969"/>
                    <wp:lineTo x="12657" y="0"/>
                    <wp:lineTo x="7046" y="0"/>
                  </wp:wrapPolygon>
                </wp:wrapThrough>
                <wp:docPr id="186245935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06820" cy="1658620"/>
                          <a:chOff x="0" y="0"/>
                          <a:chExt cx="6411546" cy="1836420"/>
                        </a:xfrm>
                      </wpg:grpSpPr>
                      <pic:pic xmlns:pic="http://schemas.openxmlformats.org/drawingml/2006/picture">
                        <pic:nvPicPr>
                          <pic:cNvPr id="1284232122" name="Picture 1" descr="A picture containing screenshot, line, patter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39462" y="0"/>
                            <a:ext cx="1600200" cy="18364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86031226" name="Picture 1" descr="A picture containing line, plot, text, 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57246" y="381000"/>
                            <a:ext cx="2654300" cy="13360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65956758" name="Picture 1" descr="A picture containing text, font, screenshot, numb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50631"/>
                            <a:ext cx="2124710" cy="6737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A7D7FB" id="Group 11" o:spid="_x0000_s1026" style="position:absolute;margin-left:-30.95pt;margin-top:.25pt;width:496.6pt;height:130.6pt;z-index:251879424;mso-width-relative:margin;mso-height-relative:margin" coordsize="64115,183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">
                <v:shape id="Picture 1" o:spid="_x0000_s1027" type="#_x0000_t75" alt="A picture containing screenshot, line, pattern&#10;&#10;Description automatically generated" style="position:absolute;left:21394;width:16002;height:183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">
                  <v:imagedata r:id="rId280" o:title="A picture containing screenshot, line, pattern&#10;&#10;Description automatically generated"/>
                </v:shape>
                <v:shape id="Picture 1" o:spid="_x0000_s1028" type="#_x0000_t75" alt="A picture containing line, plot, text, diagram&#10;&#10;Description automatically generated" style="position:absolute;left:37572;top:3810;width:26543;height:13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">
                  <v:imagedata r:id="rId281" o:title="A picture containing line, plot, text, diagram&#10;&#10;Description automatically generated"/>
                </v:shape>
                <v:shape id="Picture 1" o:spid="_x0000_s1029" type="#_x0000_t75" alt="A picture containing text, font, screenshot, number&#10;&#10;Description automatically generated" style="position:absolute;top:6506;width:21247;height:67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">
                  <v:imagedata r:id="rId282" o:title="A picture containing text, font, screenshot, number&#10;&#10;Description automatically generated"/>
                </v:shape>
                <w10:wrap type="through"/>
              </v:group>
            </w:pict>
          </mc:Fallback>
        </mc:AlternateContent>
      </w:r>
    </w:p>
    <w:p w14:paraId="3D778CBF" w14:textId="053BF70E" w:rsidR="00927F3F" w:rsidRDefault="00927F3F" w:rsidP="00927F3F">
      <w:pPr>
        <w:rPr>
          <w:rtl/>
        </w:rPr>
      </w:pPr>
    </w:p>
    <w:p w14:paraId="17F11F4B" w14:textId="307A84AA" w:rsidR="00927F3F" w:rsidRDefault="00732BA3" w:rsidP="005738BA">
      <w:pPr>
        <w:tabs>
          <w:tab w:val="left" w:pos="738"/>
          <w:tab w:val="left" w:pos="1336"/>
        </w:tabs>
        <w:ind w:firstLine="0"/>
        <w:rPr>
          <w:rtl/>
        </w:rPr>
      </w:pPr>
      <w:r>
        <w:rPr>
          <w:rFonts w:hint="cs"/>
          <w:rtl/>
        </w:rPr>
        <w:t xml:space="preserve">همانطور که دیده میشود در این مسئله اگر مقدار </w:t>
      </w:r>
      <w:proofErr w:type="spellStart"/>
      <w:r>
        <w:t>k_i</w:t>
      </w:r>
      <w:proofErr w:type="spellEnd"/>
      <w:r>
        <w:rPr>
          <w:rFonts w:hint="cs"/>
          <w:rtl/>
        </w:rPr>
        <w:t xml:space="preserve"> زیاد باشد بدتر باعث </w:t>
      </w:r>
      <w:r>
        <w:t>overshoot</w:t>
      </w:r>
      <w:r>
        <w:rPr>
          <w:rFonts w:hint="cs"/>
          <w:rtl/>
        </w:rPr>
        <w:t xml:space="preserve"> و همچنین خارج شدن از وضعیت هموار میشود</w:t>
      </w:r>
      <w:r w:rsidR="005738BA">
        <w:rPr>
          <w:rFonts w:hint="cs"/>
          <w:rtl/>
        </w:rPr>
        <w:t xml:space="preserve">. بنابراین تا جای ممکن مقدار آن را کوچک میگیرم. در نهایت به همان مقادیر گفته شده میرسیم:                              </w:t>
      </w:r>
      <w:r w:rsidR="00927F3F">
        <w:rPr>
          <w:rtl/>
        </w:rPr>
        <w:tab/>
      </w:r>
      <w:r w:rsidR="00C11033">
        <w:rPr>
          <w:rtl/>
        </w:rPr>
        <w:tab/>
      </w:r>
    </w:p>
    <w:p w14:paraId="3E5C9618" w14:textId="60B5FE20" w:rsidR="00927F3F" w:rsidRPr="00927F3F" w:rsidRDefault="005738BA" w:rsidP="005738BA">
      <w:pPr>
        <w:rPr>
          <w:rFonts w:hint="cs"/>
          <w:rtl/>
        </w:rPr>
      </w:pPr>
      <w:r w:rsidRPr="00C11033">
        <w:rPr>
          <w:rtl/>
        </w:rPr>
        <w:drawing>
          <wp:anchor distT="0" distB="0" distL="114300" distR="114300" simplePos="0" relativeHeight="251881472" behindDoc="0" locked="0" layoutInCell="1" allowOverlap="1" wp14:anchorId="434898E9" wp14:editId="3340E91A">
            <wp:simplePos x="0" y="0"/>
            <wp:positionH relativeFrom="page">
              <wp:align>center</wp:align>
            </wp:positionH>
            <wp:positionV relativeFrom="paragraph">
              <wp:posOffset>6838</wp:posOffset>
            </wp:positionV>
            <wp:extent cx="2210435" cy="802640"/>
            <wp:effectExtent l="0" t="0" r="0" b="0"/>
            <wp:wrapThrough wrapText="bothSides">
              <wp:wrapPolygon edited="0">
                <wp:start x="0" y="0"/>
                <wp:lineTo x="0" y="21019"/>
                <wp:lineTo x="21408" y="21019"/>
                <wp:lineTo x="21408" y="0"/>
                <wp:lineTo x="0" y="0"/>
              </wp:wrapPolygon>
            </wp:wrapThrough>
            <wp:docPr id="1502027515" name="Picture 1502027515" descr="A picture containing text, font, screensho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468483" name="Picture 1" descr="A picture containing text, font, screenshot, clock&#10;&#10;Description automatically generated"/>
                    <pic:cNvPicPr/>
                  </pic:nvPicPr>
                  <pic:blipFill>
                    <a:blip r:embed="rId2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35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27F3F" w:rsidRPr="00927F3F" w:rsidSect="004028FA"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double" w:sz="4" w:space="24" w:color="4BACC6" w:themeColor="accent5"/>
        <w:left w:val="double" w:sz="4" w:space="24" w:color="4BACC6" w:themeColor="accent5"/>
        <w:bottom w:val="double" w:sz="4" w:space="24" w:color="4BACC6" w:themeColor="accent5"/>
        <w:right w:val="double" w:sz="4" w:space="24" w:color="4BACC6" w:themeColor="accent5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3B9BA" w14:textId="77777777" w:rsidR="004D119E" w:rsidRDefault="004D119E" w:rsidP="005507A9">
      <w:pPr>
        <w:spacing w:after="0" w:line="240" w:lineRule="auto"/>
      </w:pPr>
      <w:r>
        <w:separator/>
      </w:r>
    </w:p>
  </w:endnote>
  <w:endnote w:type="continuationSeparator" w:id="0">
    <w:p w14:paraId="7D9A8DB3" w14:textId="77777777" w:rsidR="004D119E" w:rsidRDefault="004D119E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6A5CCBA4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0EFE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A01CC" w14:textId="77777777" w:rsidR="004D119E" w:rsidRDefault="004D119E" w:rsidP="005507A9">
      <w:pPr>
        <w:spacing w:after="0" w:line="240" w:lineRule="auto"/>
      </w:pPr>
      <w:r>
        <w:separator/>
      </w:r>
    </w:p>
  </w:footnote>
  <w:footnote w:type="continuationSeparator" w:id="0">
    <w:p w14:paraId="155F4F9C" w14:textId="77777777" w:rsidR="004D119E" w:rsidRDefault="004D119E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47993"/>
    <w:multiLevelType w:val="hybridMultilevel"/>
    <w:tmpl w:val="EFF41004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C5F36"/>
    <w:multiLevelType w:val="hybridMultilevel"/>
    <w:tmpl w:val="85D817EE"/>
    <w:lvl w:ilvl="0" w:tplc="58285E98">
      <w:start w:val="1"/>
      <w:numFmt w:val="decimal"/>
      <w:lvlText w:val="%1-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9D6EC0"/>
    <w:multiLevelType w:val="hybridMultilevel"/>
    <w:tmpl w:val="EFF41004"/>
    <w:lvl w:ilvl="0" w:tplc="C51092A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D1F0631"/>
    <w:multiLevelType w:val="hybridMultilevel"/>
    <w:tmpl w:val="4BF8C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A36AB3"/>
    <w:multiLevelType w:val="hybridMultilevel"/>
    <w:tmpl w:val="360A6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2B526E"/>
    <w:multiLevelType w:val="hybridMultilevel"/>
    <w:tmpl w:val="39200C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CF5788B"/>
    <w:multiLevelType w:val="hybridMultilevel"/>
    <w:tmpl w:val="7BE8E99A"/>
    <w:lvl w:ilvl="0" w:tplc="0A94200C">
      <w:start w:val="1"/>
      <w:numFmt w:val="decimal"/>
      <w:pStyle w:val="Heading2Char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950709"/>
    <w:multiLevelType w:val="hybridMultilevel"/>
    <w:tmpl w:val="087AA0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1B201E2"/>
    <w:multiLevelType w:val="hybridMultilevel"/>
    <w:tmpl w:val="79D45A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2074798"/>
    <w:multiLevelType w:val="hybridMultilevel"/>
    <w:tmpl w:val="68DC2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9271779">
    <w:abstractNumId w:val="15"/>
  </w:num>
  <w:num w:numId="2" w16cid:durableId="1384133036">
    <w:abstractNumId w:val="8"/>
  </w:num>
  <w:num w:numId="3" w16cid:durableId="1320305941">
    <w:abstractNumId w:val="12"/>
  </w:num>
  <w:num w:numId="4" w16cid:durableId="1035888583">
    <w:abstractNumId w:val="7"/>
  </w:num>
  <w:num w:numId="5" w16cid:durableId="627397442">
    <w:abstractNumId w:val="7"/>
    <w:lvlOverride w:ilvl="0">
      <w:startOverride w:val="1"/>
    </w:lvlOverride>
  </w:num>
  <w:num w:numId="6" w16cid:durableId="1497766436">
    <w:abstractNumId w:val="13"/>
  </w:num>
  <w:num w:numId="7" w16cid:durableId="559949238">
    <w:abstractNumId w:val="14"/>
  </w:num>
  <w:num w:numId="8" w16cid:durableId="2017029131">
    <w:abstractNumId w:val="5"/>
  </w:num>
  <w:num w:numId="9" w16cid:durableId="31237399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31987509">
    <w:abstractNumId w:val="9"/>
  </w:num>
  <w:num w:numId="11" w16cid:durableId="708074127">
    <w:abstractNumId w:val="4"/>
  </w:num>
  <w:num w:numId="12" w16cid:durableId="1317608973">
    <w:abstractNumId w:val="4"/>
  </w:num>
  <w:num w:numId="13" w16cid:durableId="1484664125">
    <w:abstractNumId w:val="3"/>
  </w:num>
  <w:num w:numId="14" w16cid:durableId="903610643">
    <w:abstractNumId w:val="11"/>
  </w:num>
  <w:num w:numId="15" w16cid:durableId="1674719212">
    <w:abstractNumId w:val="9"/>
  </w:num>
  <w:num w:numId="16" w16cid:durableId="18731817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67026091">
    <w:abstractNumId w:val="4"/>
  </w:num>
  <w:num w:numId="18" w16cid:durableId="1566211420">
    <w:abstractNumId w:val="1"/>
  </w:num>
  <w:num w:numId="19" w16cid:durableId="1263298085">
    <w:abstractNumId w:val="2"/>
  </w:num>
  <w:num w:numId="20" w16cid:durableId="1311252864">
    <w:abstractNumId w:val="10"/>
  </w:num>
  <w:num w:numId="21" w16cid:durableId="1530994285">
    <w:abstractNumId w:val="0"/>
  </w:num>
  <w:num w:numId="22" w16cid:durableId="14967230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4ED"/>
    <w:rsid w:val="00021934"/>
    <w:rsid w:val="00024180"/>
    <w:rsid w:val="00024E1F"/>
    <w:rsid w:val="00025281"/>
    <w:rsid w:val="0002634E"/>
    <w:rsid w:val="000332F3"/>
    <w:rsid w:val="00033493"/>
    <w:rsid w:val="000372C8"/>
    <w:rsid w:val="000409B6"/>
    <w:rsid w:val="000451EF"/>
    <w:rsid w:val="00053E82"/>
    <w:rsid w:val="00060108"/>
    <w:rsid w:val="00061483"/>
    <w:rsid w:val="000628A0"/>
    <w:rsid w:val="00064682"/>
    <w:rsid w:val="00072F19"/>
    <w:rsid w:val="00073CE0"/>
    <w:rsid w:val="00075085"/>
    <w:rsid w:val="00075C2C"/>
    <w:rsid w:val="00081D81"/>
    <w:rsid w:val="00085E47"/>
    <w:rsid w:val="00085F14"/>
    <w:rsid w:val="000875DF"/>
    <w:rsid w:val="0009712A"/>
    <w:rsid w:val="000A0904"/>
    <w:rsid w:val="000A6E20"/>
    <w:rsid w:val="000C108E"/>
    <w:rsid w:val="000D23D8"/>
    <w:rsid w:val="000D582D"/>
    <w:rsid w:val="000D76AB"/>
    <w:rsid w:val="000E31F5"/>
    <w:rsid w:val="000E56F2"/>
    <w:rsid w:val="000E6D60"/>
    <w:rsid w:val="000F47A6"/>
    <w:rsid w:val="0010434E"/>
    <w:rsid w:val="00104792"/>
    <w:rsid w:val="00105AB1"/>
    <w:rsid w:val="0011049C"/>
    <w:rsid w:val="00121B0B"/>
    <w:rsid w:val="00126652"/>
    <w:rsid w:val="00134DE8"/>
    <w:rsid w:val="00136D0A"/>
    <w:rsid w:val="00141E77"/>
    <w:rsid w:val="0014319D"/>
    <w:rsid w:val="00145CC8"/>
    <w:rsid w:val="00146C0E"/>
    <w:rsid w:val="00146CCB"/>
    <w:rsid w:val="00153E12"/>
    <w:rsid w:val="00154766"/>
    <w:rsid w:val="00155ADB"/>
    <w:rsid w:val="00171229"/>
    <w:rsid w:val="00174B4A"/>
    <w:rsid w:val="001751A4"/>
    <w:rsid w:val="001815CF"/>
    <w:rsid w:val="00187887"/>
    <w:rsid w:val="0019242C"/>
    <w:rsid w:val="00192CC6"/>
    <w:rsid w:val="001A059A"/>
    <w:rsid w:val="001A0F12"/>
    <w:rsid w:val="001A55B3"/>
    <w:rsid w:val="001A7F10"/>
    <w:rsid w:val="001B2B64"/>
    <w:rsid w:val="001B3F61"/>
    <w:rsid w:val="001C035A"/>
    <w:rsid w:val="001C573D"/>
    <w:rsid w:val="001C60B7"/>
    <w:rsid w:val="001D04A1"/>
    <w:rsid w:val="001D1934"/>
    <w:rsid w:val="001D709B"/>
    <w:rsid w:val="001E2375"/>
    <w:rsid w:val="001E6D70"/>
    <w:rsid w:val="001F0F69"/>
    <w:rsid w:val="001F1C90"/>
    <w:rsid w:val="00202E33"/>
    <w:rsid w:val="0021030B"/>
    <w:rsid w:val="00214169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93848"/>
    <w:rsid w:val="002A34DD"/>
    <w:rsid w:val="002A4338"/>
    <w:rsid w:val="002B5901"/>
    <w:rsid w:val="002B7E24"/>
    <w:rsid w:val="002C08A5"/>
    <w:rsid w:val="002D46F0"/>
    <w:rsid w:val="002E01E9"/>
    <w:rsid w:val="002E04AE"/>
    <w:rsid w:val="002E5AD7"/>
    <w:rsid w:val="00300DB0"/>
    <w:rsid w:val="00305A57"/>
    <w:rsid w:val="00311A83"/>
    <w:rsid w:val="00316294"/>
    <w:rsid w:val="003223DF"/>
    <w:rsid w:val="003228B9"/>
    <w:rsid w:val="00323804"/>
    <w:rsid w:val="00325B86"/>
    <w:rsid w:val="0033492E"/>
    <w:rsid w:val="003462DC"/>
    <w:rsid w:val="00350F3B"/>
    <w:rsid w:val="00356586"/>
    <w:rsid w:val="003575F7"/>
    <w:rsid w:val="00377C5F"/>
    <w:rsid w:val="00381839"/>
    <w:rsid w:val="0039492E"/>
    <w:rsid w:val="003977C1"/>
    <w:rsid w:val="003A2B2A"/>
    <w:rsid w:val="003B04E9"/>
    <w:rsid w:val="003B7CFB"/>
    <w:rsid w:val="003C480C"/>
    <w:rsid w:val="003E14E9"/>
    <w:rsid w:val="003E2FF1"/>
    <w:rsid w:val="003E3B16"/>
    <w:rsid w:val="003F11DF"/>
    <w:rsid w:val="003F3DDB"/>
    <w:rsid w:val="003F52F9"/>
    <w:rsid w:val="004028FA"/>
    <w:rsid w:val="00412380"/>
    <w:rsid w:val="00433FA8"/>
    <w:rsid w:val="004476F5"/>
    <w:rsid w:val="0046645D"/>
    <w:rsid w:val="004711C8"/>
    <w:rsid w:val="00477C89"/>
    <w:rsid w:val="004823C7"/>
    <w:rsid w:val="00487003"/>
    <w:rsid w:val="0049183E"/>
    <w:rsid w:val="00491BBD"/>
    <w:rsid w:val="004A14EF"/>
    <w:rsid w:val="004B124B"/>
    <w:rsid w:val="004B22E4"/>
    <w:rsid w:val="004B30B5"/>
    <w:rsid w:val="004B433B"/>
    <w:rsid w:val="004C1CEA"/>
    <w:rsid w:val="004C34EB"/>
    <w:rsid w:val="004C624C"/>
    <w:rsid w:val="004D119E"/>
    <w:rsid w:val="004D1E5C"/>
    <w:rsid w:val="004D21E1"/>
    <w:rsid w:val="004D78C0"/>
    <w:rsid w:val="004E3398"/>
    <w:rsid w:val="004F411E"/>
    <w:rsid w:val="00502882"/>
    <w:rsid w:val="00504914"/>
    <w:rsid w:val="00506D3A"/>
    <w:rsid w:val="00511E6B"/>
    <w:rsid w:val="0052087F"/>
    <w:rsid w:val="00526A14"/>
    <w:rsid w:val="00527534"/>
    <w:rsid w:val="00531D8E"/>
    <w:rsid w:val="00535B45"/>
    <w:rsid w:val="00537691"/>
    <w:rsid w:val="00541CC6"/>
    <w:rsid w:val="00547495"/>
    <w:rsid w:val="005507A9"/>
    <w:rsid w:val="00552CE9"/>
    <w:rsid w:val="005579DB"/>
    <w:rsid w:val="00561730"/>
    <w:rsid w:val="005738BA"/>
    <w:rsid w:val="0057679F"/>
    <w:rsid w:val="00582A21"/>
    <w:rsid w:val="00586784"/>
    <w:rsid w:val="005A5E02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7297"/>
    <w:rsid w:val="00640A5C"/>
    <w:rsid w:val="006472AC"/>
    <w:rsid w:val="00657755"/>
    <w:rsid w:val="00657E47"/>
    <w:rsid w:val="006665CD"/>
    <w:rsid w:val="0066727F"/>
    <w:rsid w:val="0067014A"/>
    <w:rsid w:val="00671749"/>
    <w:rsid w:val="00674413"/>
    <w:rsid w:val="00681409"/>
    <w:rsid w:val="00681E62"/>
    <w:rsid w:val="0068306D"/>
    <w:rsid w:val="006857D8"/>
    <w:rsid w:val="00685D89"/>
    <w:rsid w:val="006B1ADD"/>
    <w:rsid w:val="006B4F5F"/>
    <w:rsid w:val="006D1BBB"/>
    <w:rsid w:val="006D376B"/>
    <w:rsid w:val="006D3C0B"/>
    <w:rsid w:val="006D77B9"/>
    <w:rsid w:val="006E4AE9"/>
    <w:rsid w:val="006F01D8"/>
    <w:rsid w:val="006F2551"/>
    <w:rsid w:val="006F7D6A"/>
    <w:rsid w:val="006F7DF4"/>
    <w:rsid w:val="00712C2D"/>
    <w:rsid w:val="00715FC9"/>
    <w:rsid w:val="007317ED"/>
    <w:rsid w:val="00732BA3"/>
    <w:rsid w:val="00733693"/>
    <w:rsid w:val="00735522"/>
    <w:rsid w:val="007369AE"/>
    <w:rsid w:val="00737577"/>
    <w:rsid w:val="00746CE6"/>
    <w:rsid w:val="0075099B"/>
    <w:rsid w:val="007544BE"/>
    <w:rsid w:val="00763E35"/>
    <w:rsid w:val="00766182"/>
    <w:rsid w:val="00770EDE"/>
    <w:rsid w:val="007741F0"/>
    <w:rsid w:val="00777935"/>
    <w:rsid w:val="00783477"/>
    <w:rsid w:val="0079031E"/>
    <w:rsid w:val="00790E2B"/>
    <w:rsid w:val="007A386B"/>
    <w:rsid w:val="007A50A2"/>
    <w:rsid w:val="007B0646"/>
    <w:rsid w:val="007C142E"/>
    <w:rsid w:val="007D357F"/>
    <w:rsid w:val="007D4992"/>
    <w:rsid w:val="007D55BE"/>
    <w:rsid w:val="007E1B3F"/>
    <w:rsid w:val="007E41D1"/>
    <w:rsid w:val="0080698E"/>
    <w:rsid w:val="00810ADF"/>
    <w:rsid w:val="00820EFE"/>
    <w:rsid w:val="00823ED2"/>
    <w:rsid w:val="00827954"/>
    <w:rsid w:val="008351F5"/>
    <w:rsid w:val="00840F8B"/>
    <w:rsid w:val="008441E1"/>
    <w:rsid w:val="008448BE"/>
    <w:rsid w:val="008513E9"/>
    <w:rsid w:val="00851843"/>
    <w:rsid w:val="00864451"/>
    <w:rsid w:val="008730D3"/>
    <w:rsid w:val="0088616D"/>
    <w:rsid w:val="0089094E"/>
    <w:rsid w:val="00890BE1"/>
    <w:rsid w:val="00894B47"/>
    <w:rsid w:val="0089693D"/>
    <w:rsid w:val="008A0296"/>
    <w:rsid w:val="008A05F4"/>
    <w:rsid w:val="008A11CD"/>
    <w:rsid w:val="008A3250"/>
    <w:rsid w:val="008A4FFB"/>
    <w:rsid w:val="008B5F87"/>
    <w:rsid w:val="008B6608"/>
    <w:rsid w:val="008C558F"/>
    <w:rsid w:val="008D110B"/>
    <w:rsid w:val="008E19CE"/>
    <w:rsid w:val="008E6479"/>
    <w:rsid w:val="008E68EB"/>
    <w:rsid w:val="008E78E9"/>
    <w:rsid w:val="00901FFD"/>
    <w:rsid w:val="0090635B"/>
    <w:rsid w:val="00907AF5"/>
    <w:rsid w:val="00911C40"/>
    <w:rsid w:val="00913B33"/>
    <w:rsid w:val="00914832"/>
    <w:rsid w:val="00914ECD"/>
    <w:rsid w:val="00916D05"/>
    <w:rsid w:val="009176B4"/>
    <w:rsid w:val="00922EA5"/>
    <w:rsid w:val="00927541"/>
    <w:rsid w:val="00927F3F"/>
    <w:rsid w:val="009310B8"/>
    <w:rsid w:val="009410D7"/>
    <w:rsid w:val="00945397"/>
    <w:rsid w:val="00945EA6"/>
    <w:rsid w:val="009544C5"/>
    <w:rsid w:val="009545E4"/>
    <w:rsid w:val="00955A81"/>
    <w:rsid w:val="009600BF"/>
    <w:rsid w:val="00960E14"/>
    <w:rsid w:val="00962571"/>
    <w:rsid w:val="00973870"/>
    <w:rsid w:val="0097608F"/>
    <w:rsid w:val="009913F7"/>
    <w:rsid w:val="0099175D"/>
    <w:rsid w:val="00994030"/>
    <w:rsid w:val="00994792"/>
    <w:rsid w:val="00996CBE"/>
    <w:rsid w:val="009A6101"/>
    <w:rsid w:val="009B0DC9"/>
    <w:rsid w:val="009B13D5"/>
    <w:rsid w:val="009B20AE"/>
    <w:rsid w:val="009C2452"/>
    <w:rsid w:val="009C6454"/>
    <w:rsid w:val="009D0063"/>
    <w:rsid w:val="009D2D48"/>
    <w:rsid w:val="009D3A37"/>
    <w:rsid w:val="009D4331"/>
    <w:rsid w:val="009D4760"/>
    <w:rsid w:val="009D7A74"/>
    <w:rsid w:val="009F7A03"/>
    <w:rsid w:val="00A05536"/>
    <w:rsid w:val="00A11318"/>
    <w:rsid w:val="00A12C97"/>
    <w:rsid w:val="00A14293"/>
    <w:rsid w:val="00A15373"/>
    <w:rsid w:val="00A22160"/>
    <w:rsid w:val="00A24B51"/>
    <w:rsid w:val="00A24BA3"/>
    <w:rsid w:val="00A25D5A"/>
    <w:rsid w:val="00A2745A"/>
    <w:rsid w:val="00A34D0E"/>
    <w:rsid w:val="00A458DF"/>
    <w:rsid w:val="00A45C2D"/>
    <w:rsid w:val="00A614D6"/>
    <w:rsid w:val="00A644C6"/>
    <w:rsid w:val="00A73411"/>
    <w:rsid w:val="00A85148"/>
    <w:rsid w:val="00A92032"/>
    <w:rsid w:val="00A947E6"/>
    <w:rsid w:val="00AB1154"/>
    <w:rsid w:val="00AB6392"/>
    <w:rsid w:val="00AB7EAB"/>
    <w:rsid w:val="00AC0A78"/>
    <w:rsid w:val="00AC1668"/>
    <w:rsid w:val="00AD7E2A"/>
    <w:rsid w:val="00AE6A99"/>
    <w:rsid w:val="00AE7EF5"/>
    <w:rsid w:val="00AF494B"/>
    <w:rsid w:val="00AF5736"/>
    <w:rsid w:val="00B014BB"/>
    <w:rsid w:val="00B14A58"/>
    <w:rsid w:val="00B25B67"/>
    <w:rsid w:val="00B42A2C"/>
    <w:rsid w:val="00B433FD"/>
    <w:rsid w:val="00B436C9"/>
    <w:rsid w:val="00B44BD3"/>
    <w:rsid w:val="00B50811"/>
    <w:rsid w:val="00B50B6A"/>
    <w:rsid w:val="00B56C1E"/>
    <w:rsid w:val="00B63160"/>
    <w:rsid w:val="00B64D94"/>
    <w:rsid w:val="00B72641"/>
    <w:rsid w:val="00B728E9"/>
    <w:rsid w:val="00B73BC0"/>
    <w:rsid w:val="00B74021"/>
    <w:rsid w:val="00B75DEC"/>
    <w:rsid w:val="00B86F54"/>
    <w:rsid w:val="00B8741D"/>
    <w:rsid w:val="00B965D7"/>
    <w:rsid w:val="00BA2732"/>
    <w:rsid w:val="00BA2B8D"/>
    <w:rsid w:val="00BA565D"/>
    <w:rsid w:val="00BA7518"/>
    <w:rsid w:val="00BB386A"/>
    <w:rsid w:val="00BB4762"/>
    <w:rsid w:val="00BB5972"/>
    <w:rsid w:val="00BC38D6"/>
    <w:rsid w:val="00BD742C"/>
    <w:rsid w:val="00BE0411"/>
    <w:rsid w:val="00BE347D"/>
    <w:rsid w:val="00BE5426"/>
    <w:rsid w:val="00BE791D"/>
    <w:rsid w:val="00C007F3"/>
    <w:rsid w:val="00C03B4B"/>
    <w:rsid w:val="00C07C54"/>
    <w:rsid w:val="00C11033"/>
    <w:rsid w:val="00C1194C"/>
    <w:rsid w:val="00C23A50"/>
    <w:rsid w:val="00C335A5"/>
    <w:rsid w:val="00C33FBF"/>
    <w:rsid w:val="00C4414D"/>
    <w:rsid w:val="00C471E8"/>
    <w:rsid w:val="00C472A8"/>
    <w:rsid w:val="00C55ABA"/>
    <w:rsid w:val="00C56C5B"/>
    <w:rsid w:val="00C62390"/>
    <w:rsid w:val="00C635AE"/>
    <w:rsid w:val="00C71CB4"/>
    <w:rsid w:val="00C7269B"/>
    <w:rsid w:val="00C72E63"/>
    <w:rsid w:val="00C74E56"/>
    <w:rsid w:val="00C77386"/>
    <w:rsid w:val="00C80AF4"/>
    <w:rsid w:val="00C92D05"/>
    <w:rsid w:val="00C94ACE"/>
    <w:rsid w:val="00CA5C56"/>
    <w:rsid w:val="00CB7719"/>
    <w:rsid w:val="00CC6F8F"/>
    <w:rsid w:val="00CD22C3"/>
    <w:rsid w:val="00CD7559"/>
    <w:rsid w:val="00CF5587"/>
    <w:rsid w:val="00CF5E1C"/>
    <w:rsid w:val="00D135DF"/>
    <w:rsid w:val="00D15B85"/>
    <w:rsid w:val="00D166AF"/>
    <w:rsid w:val="00D16C27"/>
    <w:rsid w:val="00D21B15"/>
    <w:rsid w:val="00D2594B"/>
    <w:rsid w:val="00D36F41"/>
    <w:rsid w:val="00D42AA5"/>
    <w:rsid w:val="00D543C6"/>
    <w:rsid w:val="00D76052"/>
    <w:rsid w:val="00D776F3"/>
    <w:rsid w:val="00D828DA"/>
    <w:rsid w:val="00DB0262"/>
    <w:rsid w:val="00DB4792"/>
    <w:rsid w:val="00DE09B2"/>
    <w:rsid w:val="00DE1A62"/>
    <w:rsid w:val="00DE321D"/>
    <w:rsid w:val="00DF5B84"/>
    <w:rsid w:val="00E00C36"/>
    <w:rsid w:val="00E01061"/>
    <w:rsid w:val="00E044D2"/>
    <w:rsid w:val="00E063F2"/>
    <w:rsid w:val="00E31ADC"/>
    <w:rsid w:val="00E33E22"/>
    <w:rsid w:val="00E42A55"/>
    <w:rsid w:val="00E46E14"/>
    <w:rsid w:val="00E46FF2"/>
    <w:rsid w:val="00E5056C"/>
    <w:rsid w:val="00E53D14"/>
    <w:rsid w:val="00E56772"/>
    <w:rsid w:val="00E622E0"/>
    <w:rsid w:val="00E702DE"/>
    <w:rsid w:val="00E72351"/>
    <w:rsid w:val="00E74C97"/>
    <w:rsid w:val="00E76D1F"/>
    <w:rsid w:val="00E76E26"/>
    <w:rsid w:val="00EA26E1"/>
    <w:rsid w:val="00EA74B3"/>
    <w:rsid w:val="00EB173B"/>
    <w:rsid w:val="00EC2890"/>
    <w:rsid w:val="00EC292A"/>
    <w:rsid w:val="00ED23A5"/>
    <w:rsid w:val="00EE1A52"/>
    <w:rsid w:val="00EE275C"/>
    <w:rsid w:val="00EE3741"/>
    <w:rsid w:val="00EE3FCE"/>
    <w:rsid w:val="00EE56D8"/>
    <w:rsid w:val="00EF52AC"/>
    <w:rsid w:val="00F06D5A"/>
    <w:rsid w:val="00F120AD"/>
    <w:rsid w:val="00F21F40"/>
    <w:rsid w:val="00F27F4A"/>
    <w:rsid w:val="00F47FED"/>
    <w:rsid w:val="00F64FC4"/>
    <w:rsid w:val="00F67BD3"/>
    <w:rsid w:val="00F736EC"/>
    <w:rsid w:val="00F85FDB"/>
    <w:rsid w:val="00F87419"/>
    <w:rsid w:val="00FA0DDC"/>
    <w:rsid w:val="00FA3E0A"/>
    <w:rsid w:val="00FA572B"/>
    <w:rsid w:val="00FB09C7"/>
    <w:rsid w:val="00FB40C6"/>
    <w:rsid w:val="00FB6748"/>
    <w:rsid w:val="00FC17F5"/>
    <w:rsid w:val="00FD111B"/>
    <w:rsid w:val="00FD23B3"/>
    <w:rsid w:val="00FF08C0"/>
    <w:rsid w:val="00FF2C9D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541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msonormal0">
    <w:name w:val="msonormal"/>
    <w:basedOn w:val="Normal"/>
    <w:rsid w:val="003575F7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1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3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6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7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1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2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2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5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6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4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3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1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4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9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4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1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2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2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1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6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4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3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4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6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8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7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1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6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1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9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4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1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4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4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4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0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9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3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8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4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47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9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1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9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8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4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3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1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2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4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2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0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6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3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6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1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5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4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1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3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2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62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4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7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1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10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5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5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0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1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6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0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6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5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7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2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87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6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7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3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8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5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1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6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54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0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4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8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5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5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0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77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0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3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4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0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9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3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0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6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4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0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11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0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0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3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4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0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5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6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8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1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1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5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4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7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0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9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3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7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4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0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6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9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6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5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8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png"/><Relationship Id="rId21" Type="http://schemas.openxmlformats.org/officeDocument/2006/relationships/image" Target="media/image12.png"/><Relationship Id="rId63" Type="http://schemas.openxmlformats.org/officeDocument/2006/relationships/image" Target="media/image54.png"/><Relationship Id="rId159" Type="http://schemas.openxmlformats.org/officeDocument/2006/relationships/image" Target="media/image150.png"/><Relationship Id="rId170" Type="http://schemas.openxmlformats.org/officeDocument/2006/relationships/image" Target="media/image161.png"/><Relationship Id="rId226" Type="http://schemas.openxmlformats.org/officeDocument/2006/relationships/image" Target="media/image217.png"/><Relationship Id="rId268" Type="http://schemas.openxmlformats.org/officeDocument/2006/relationships/image" Target="media/image259.png"/><Relationship Id="rId32" Type="http://schemas.openxmlformats.org/officeDocument/2006/relationships/image" Target="media/image23.png"/><Relationship Id="rId74" Type="http://schemas.openxmlformats.org/officeDocument/2006/relationships/image" Target="media/image65.png"/><Relationship Id="rId128" Type="http://schemas.openxmlformats.org/officeDocument/2006/relationships/image" Target="media/image119.png"/><Relationship Id="rId5" Type="http://schemas.openxmlformats.org/officeDocument/2006/relationships/webSettings" Target="webSettings.xml"/><Relationship Id="rId181" Type="http://schemas.openxmlformats.org/officeDocument/2006/relationships/image" Target="media/image172.png"/><Relationship Id="rId237" Type="http://schemas.openxmlformats.org/officeDocument/2006/relationships/image" Target="media/image228.png"/><Relationship Id="rId279" Type="http://schemas.openxmlformats.org/officeDocument/2006/relationships/image" Target="media/image270.png"/><Relationship Id="rId22" Type="http://schemas.openxmlformats.org/officeDocument/2006/relationships/image" Target="media/image13.png"/><Relationship Id="rId43" Type="http://schemas.openxmlformats.org/officeDocument/2006/relationships/image" Target="media/image34.png"/><Relationship Id="rId64" Type="http://schemas.openxmlformats.org/officeDocument/2006/relationships/image" Target="media/image55.png"/><Relationship Id="rId118" Type="http://schemas.openxmlformats.org/officeDocument/2006/relationships/image" Target="media/image109.png"/><Relationship Id="rId139" Type="http://schemas.openxmlformats.org/officeDocument/2006/relationships/image" Target="media/image130.png"/><Relationship Id="rId85" Type="http://schemas.openxmlformats.org/officeDocument/2006/relationships/image" Target="media/image76.png"/><Relationship Id="rId150" Type="http://schemas.openxmlformats.org/officeDocument/2006/relationships/image" Target="media/image141.png"/><Relationship Id="rId171" Type="http://schemas.openxmlformats.org/officeDocument/2006/relationships/image" Target="media/image162.png"/><Relationship Id="rId192" Type="http://schemas.openxmlformats.org/officeDocument/2006/relationships/image" Target="media/image183.png"/><Relationship Id="rId206" Type="http://schemas.openxmlformats.org/officeDocument/2006/relationships/image" Target="media/image197.png"/><Relationship Id="rId227" Type="http://schemas.openxmlformats.org/officeDocument/2006/relationships/image" Target="media/image218.png"/><Relationship Id="rId248" Type="http://schemas.openxmlformats.org/officeDocument/2006/relationships/image" Target="media/image239.png"/><Relationship Id="rId269" Type="http://schemas.openxmlformats.org/officeDocument/2006/relationships/image" Target="media/image260.png"/><Relationship Id="rId12" Type="http://schemas.openxmlformats.org/officeDocument/2006/relationships/image" Target="media/image4.png"/><Relationship Id="rId33" Type="http://schemas.openxmlformats.org/officeDocument/2006/relationships/image" Target="media/image24.png"/><Relationship Id="rId108" Type="http://schemas.openxmlformats.org/officeDocument/2006/relationships/image" Target="media/image99.png"/><Relationship Id="rId129" Type="http://schemas.openxmlformats.org/officeDocument/2006/relationships/image" Target="media/image120.png"/><Relationship Id="rId280" Type="http://schemas.openxmlformats.org/officeDocument/2006/relationships/image" Target="media/image271.png"/><Relationship Id="rId54" Type="http://schemas.openxmlformats.org/officeDocument/2006/relationships/image" Target="media/image45.png"/><Relationship Id="rId75" Type="http://schemas.openxmlformats.org/officeDocument/2006/relationships/image" Target="media/image66.png"/><Relationship Id="rId96" Type="http://schemas.openxmlformats.org/officeDocument/2006/relationships/image" Target="media/image87.png"/><Relationship Id="rId140" Type="http://schemas.openxmlformats.org/officeDocument/2006/relationships/image" Target="media/image131.png"/><Relationship Id="rId161" Type="http://schemas.openxmlformats.org/officeDocument/2006/relationships/image" Target="media/image152.png"/><Relationship Id="rId182" Type="http://schemas.openxmlformats.org/officeDocument/2006/relationships/image" Target="media/image173.png"/><Relationship Id="rId217" Type="http://schemas.openxmlformats.org/officeDocument/2006/relationships/image" Target="media/image208.png"/><Relationship Id="rId6" Type="http://schemas.openxmlformats.org/officeDocument/2006/relationships/footnotes" Target="footnotes.xml"/><Relationship Id="rId238" Type="http://schemas.openxmlformats.org/officeDocument/2006/relationships/image" Target="media/image229.png"/><Relationship Id="rId259" Type="http://schemas.openxmlformats.org/officeDocument/2006/relationships/image" Target="media/image250.png"/><Relationship Id="rId23" Type="http://schemas.openxmlformats.org/officeDocument/2006/relationships/image" Target="media/image14.png"/><Relationship Id="rId119" Type="http://schemas.openxmlformats.org/officeDocument/2006/relationships/image" Target="media/image110.png"/><Relationship Id="rId270" Type="http://schemas.openxmlformats.org/officeDocument/2006/relationships/image" Target="media/image261.png"/><Relationship Id="rId44" Type="http://schemas.openxmlformats.org/officeDocument/2006/relationships/image" Target="media/image35.png"/><Relationship Id="rId65" Type="http://schemas.openxmlformats.org/officeDocument/2006/relationships/image" Target="media/image56.png"/><Relationship Id="rId86" Type="http://schemas.openxmlformats.org/officeDocument/2006/relationships/image" Target="media/image77.png"/><Relationship Id="rId130" Type="http://schemas.openxmlformats.org/officeDocument/2006/relationships/image" Target="media/image121.png"/><Relationship Id="rId151" Type="http://schemas.openxmlformats.org/officeDocument/2006/relationships/image" Target="media/image142.png"/><Relationship Id="rId172" Type="http://schemas.openxmlformats.org/officeDocument/2006/relationships/image" Target="media/image163.png"/><Relationship Id="rId193" Type="http://schemas.openxmlformats.org/officeDocument/2006/relationships/image" Target="media/image184.png"/><Relationship Id="rId207" Type="http://schemas.openxmlformats.org/officeDocument/2006/relationships/image" Target="media/image198.png"/><Relationship Id="rId228" Type="http://schemas.openxmlformats.org/officeDocument/2006/relationships/image" Target="media/image219.png"/><Relationship Id="rId249" Type="http://schemas.openxmlformats.org/officeDocument/2006/relationships/image" Target="media/image240.png"/><Relationship Id="rId13" Type="http://schemas.openxmlformats.org/officeDocument/2006/relationships/image" Target="media/image5.png"/><Relationship Id="rId109" Type="http://schemas.openxmlformats.org/officeDocument/2006/relationships/image" Target="media/image100.png"/><Relationship Id="rId260" Type="http://schemas.openxmlformats.org/officeDocument/2006/relationships/image" Target="media/image251.png"/><Relationship Id="rId281" Type="http://schemas.openxmlformats.org/officeDocument/2006/relationships/image" Target="media/image272.png"/><Relationship Id="rId34" Type="http://schemas.openxmlformats.org/officeDocument/2006/relationships/image" Target="media/image25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20" Type="http://schemas.openxmlformats.org/officeDocument/2006/relationships/image" Target="media/image111.png"/><Relationship Id="rId141" Type="http://schemas.openxmlformats.org/officeDocument/2006/relationships/image" Target="media/image132.png"/><Relationship Id="rId7" Type="http://schemas.openxmlformats.org/officeDocument/2006/relationships/endnotes" Target="endnotes.xml"/><Relationship Id="rId162" Type="http://schemas.openxmlformats.org/officeDocument/2006/relationships/image" Target="media/image153.png"/><Relationship Id="rId183" Type="http://schemas.openxmlformats.org/officeDocument/2006/relationships/image" Target="media/image174.png"/><Relationship Id="rId218" Type="http://schemas.openxmlformats.org/officeDocument/2006/relationships/image" Target="media/image209.png"/><Relationship Id="rId239" Type="http://schemas.openxmlformats.org/officeDocument/2006/relationships/image" Target="media/image230.png"/><Relationship Id="rId250" Type="http://schemas.openxmlformats.org/officeDocument/2006/relationships/image" Target="media/image241.png"/><Relationship Id="rId271" Type="http://schemas.openxmlformats.org/officeDocument/2006/relationships/image" Target="media/image262.png"/><Relationship Id="rId24" Type="http://schemas.openxmlformats.org/officeDocument/2006/relationships/image" Target="media/image15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image" Target="media/image101.png"/><Relationship Id="rId131" Type="http://schemas.openxmlformats.org/officeDocument/2006/relationships/image" Target="media/image122.png"/><Relationship Id="rId152" Type="http://schemas.openxmlformats.org/officeDocument/2006/relationships/image" Target="media/image143.png"/><Relationship Id="rId173" Type="http://schemas.openxmlformats.org/officeDocument/2006/relationships/image" Target="media/image164.png"/><Relationship Id="rId194" Type="http://schemas.openxmlformats.org/officeDocument/2006/relationships/image" Target="media/image185.png"/><Relationship Id="rId208" Type="http://schemas.openxmlformats.org/officeDocument/2006/relationships/image" Target="media/image199.png"/><Relationship Id="rId229" Type="http://schemas.openxmlformats.org/officeDocument/2006/relationships/image" Target="media/image220.png"/><Relationship Id="rId240" Type="http://schemas.openxmlformats.org/officeDocument/2006/relationships/image" Target="media/image231.png"/><Relationship Id="rId261" Type="http://schemas.openxmlformats.org/officeDocument/2006/relationships/image" Target="media/image252.png"/><Relationship Id="rId14" Type="http://schemas.openxmlformats.org/officeDocument/2006/relationships/footer" Target="footer1.xml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282" Type="http://schemas.openxmlformats.org/officeDocument/2006/relationships/image" Target="media/image273.png"/><Relationship Id="rId8" Type="http://schemas.openxmlformats.org/officeDocument/2006/relationships/image" Target="media/image1.png"/><Relationship Id="rId98" Type="http://schemas.openxmlformats.org/officeDocument/2006/relationships/image" Target="media/image89.png"/><Relationship Id="rId121" Type="http://schemas.openxmlformats.org/officeDocument/2006/relationships/image" Target="media/image112.png"/><Relationship Id="rId142" Type="http://schemas.openxmlformats.org/officeDocument/2006/relationships/image" Target="media/image133.png"/><Relationship Id="rId163" Type="http://schemas.openxmlformats.org/officeDocument/2006/relationships/image" Target="media/image154.png"/><Relationship Id="rId184" Type="http://schemas.openxmlformats.org/officeDocument/2006/relationships/image" Target="media/image175.png"/><Relationship Id="rId219" Type="http://schemas.openxmlformats.org/officeDocument/2006/relationships/image" Target="media/image210.png"/><Relationship Id="rId230" Type="http://schemas.openxmlformats.org/officeDocument/2006/relationships/image" Target="media/image221.png"/><Relationship Id="rId251" Type="http://schemas.openxmlformats.org/officeDocument/2006/relationships/image" Target="media/image242.png"/><Relationship Id="rId25" Type="http://schemas.openxmlformats.org/officeDocument/2006/relationships/image" Target="media/image16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272" Type="http://schemas.openxmlformats.org/officeDocument/2006/relationships/image" Target="media/image263.png"/><Relationship Id="rId88" Type="http://schemas.openxmlformats.org/officeDocument/2006/relationships/image" Target="media/image79.png"/><Relationship Id="rId111" Type="http://schemas.openxmlformats.org/officeDocument/2006/relationships/image" Target="media/image102.png"/><Relationship Id="rId132" Type="http://schemas.openxmlformats.org/officeDocument/2006/relationships/image" Target="media/image123.png"/><Relationship Id="rId153" Type="http://schemas.openxmlformats.org/officeDocument/2006/relationships/image" Target="media/image144.png"/><Relationship Id="rId174" Type="http://schemas.openxmlformats.org/officeDocument/2006/relationships/image" Target="media/image165.png"/><Relationship Id="rId195" Type="http://schemas.openxmlformats.org/officeDocument/2006/relationships/image" Target="media/image186.png"/><Relationship Id="rId209" Type="http://schemas.openxmlformats.org/officeDocument/2006/relationships/image" Target="media/image200.png"/><Relationship Id="rId220" Type="http://schemas.openxmlformats.org/officeDocument/2006/relationships/image" Target="media/image211.png"/><Relationship Id="rId241" Type="http://schemas.openxmlformats.org/officeDocument/2006/relationships/image" Target="media/image232.png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262" Type="http://schemas.openxmlformats.org/officeDocument/2006/relationships/image" Target="media/image253.png"/><Relationship Id="rId283" Type="http://schemas.openxmlformats.org/officeDocument/2006/relationships/fontTable" Target="fontTable.xml"/><Relationship Id="rId78" Type="http://schemas.openxmlformats.org/officeDocument/2006/relationships/image" Target="media/image69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122" Type="http://schemas.openxmlformats.org/officeDocument/2006/relationships/image" Target="media/image113.png"/><Relationship Id="rId143" Type="http://schemas.openxmlformats.org/officeDocument/2006/relationships/image" Target="media/image134.png"/><Relationship Id="rId164" Type="http://schemas.openxmlformats.org/officeDocument/2006/relationships/image" Target="media/image155.png"/><Relationship Id="rId185" Type="http://schemas.openxmlformats.org/officeDocument/2006/relationships/image" Target="media/image176.png"/><Relationship Id="rId9" Type="http://schemas.openxmlformats.org/officeDocument/2006/relationships/image" Target="media/image2.png"/><Relationship Id="rId210" Type="http://schemas.openxmlformats.org/officeDocument/2006/relationships/image" Target="media/image201.png"/><Relationship Id="rId26" Type="http://schemas.openxmlformats.org/officeDocument/2006/relationships/image" Target="media/image17.png"/><Relationship Id="rId231" Type="http://schemas.openxmlformats.org/officeDocument/2006/relationships/image" Target="media/image222.png"/><Relationship Id="rId252" Type="http://schemas.openxmlformats.org/officeDocument/2006/relationships/image" Target="media/image243.png"/><Relationship Id="rId273" Type="http://schemas.openxmlformats.org/officeDocument/2006/relationships/image" Target="media/image264.png"/><Relationship Id="rId47" Type="http://schemas.openxmlformats.org/officeDocument/2006/relationships/image" Target="media/image38.png"/><Relationship Id="rId68" Type="http://schemas.openxmlformats.org/officeDocument/2006/relationships/image" Target="media/image59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33" Type="http://schemas.openxmlformats.org/officeDocument/2006/relationships/image" Target="media/image124.png"/><Relationship Id="rId154" Type="http://schemas.openxmlformats.org/officeDocument/2006/relationships/image" Target="media/image145.png"/><Relationship Id="rId175" Type="http://schemas.openxmlformats.org/officeDocument/2006/relationships/image" Target="media/image166.png"/><Relationship Id="rId196" Type="http://schemas.openxmlformats.org/officeDocument/2006/relationships/image" Target="media/image187.png"/><Relationship Id="rId200" Type="http://schemas.openxmlformats.org/officeDocument/2006/relationships/image" Target="media/image191.png"/><Relationship Id="rId16" Type="http://schemas.openxmlformats.org/officeDocument/2006/relationships/image" Target="media/image7.png"/><Relationship Id="rId221" Type="http://schemas.openxmlformats.org/officeDocument/2006/relationships/image" Target="media/image212.png"/><Relationship Id="rId242" Type="http://schemas.openxmlformats.org/officeDocument/2006/relationships/image" Target="media/image233.png"/><Relationship Id="rId263" Type="http://schemas.openxmlformats.org/officeDocument/2006/relationships/image" Target="media/image254.png"/><Relationship Id="rId284" Type="http://schemas.openxmlformats.org/officeDocument/2006/relationships/theme" Target="theme/theme1.xml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123" Type="http://schemas.openxmlformats.org/officeDocument/2006/relationships/image" Target="media/image114.png"/><Relationship Id="rId144" Type="http://schemas.openxmlformats.org/officeDocument/2006/relationships/image" Target="media/image135.png"/><Relationship Id="rId90" Type="http://schemas.openxmlformats.org/officeDocument/2006/relationships/image" Target="media/image81.png"/><Relationship Id="rId165" Type="http://schemas.openxmlformats.org/officeDocument/2006/relationships/image" Target="media/image156.png"/><Relationship Id="rId186" Type="http://schemas.openxmlformats.org/officeDocument/2006/relationships/image" Target="media/image177.png"/><Relationship Id="rId211" Type="http://schemas.openxmlformats.org/officeDocument/2006/relationships/image" Target="media/image202.png"/><Relationship Id="rId232" Type="http://schemas.openxmlformats.org/officeDocument/2006/relationships/image" Target="media/image223.png"/><Relationship Id="rId253" Type="http://schemas.openxmlformats.org/officeDocument/2006/relationships/image" Target="media/image244.png"/><Relationship Id="rId274" Type="http://schemas.openxmlformats.org/officeDocument/2006/relationships/image" Target="media/image265.png"/><Relationship Id="rId27" Type="http://schemas.openxmlformats.org/officeDocument/2006/relationships/image" Target="media/image18.png"/><Relationship Id="rId48" Type="http://schemas.openxmlformats.org/officeDocument/2006/relationships/image" Target="media/image39.pn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134" Type="http://schemas.openxmlformats.org/officeDocument/2006/relationships/image" Target="media/image125.png"/><Relationship Id="rId80" Type="http://schemas.openxmlformats.org/officeDocument/2006/relationships/image" Target="media/image71.png"/><Relationship Id="rId155" Type="http://schemas.openxmlformats.org/officeDocument/2006/relationships/image" Target="media/image146.png"/><Relationship Id="rId176" Type="http://schemas.openxmlformats.org/officeDocument/2006/relationships/image" Target="media/image167.png"/><Relationship Id="rId197" Type="http://schemas.openxmlformats.org/officeDocument/2006/relationships/image" Target="media/image188.png"/><Relationship Id="rId201" Type="http://schemas.openxmlformats.org/officeDocument/2006/relationships/image" Target="media/image192.png"/><Relationship Id="rId222" Type="http://schemas.openxmlformats.org/officeDocument/2006/relationships/image" Target="media/image213.png"/><Relationship Id="rId243" Type="http://schemas.openxmlformats.org/officeDocument/2006/relationships/image" Target="media/image234.png"/><Relationship Id="rId264" Type="http://schemas.openxmlformats.org/officeDocument/2006/relationships/image" Target="media/image255.png"/><Relationship Id="rId17" Type="http://schemas.openxmlformats.org/officeDocument/2006/relationships/image" Target="media/image8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24" Type="http://schemas.openxmlformats.org/officeDocument/2006/relationships/image" Target="media/image115.png"/><Relationship Id="rId70" Type="http://schemas.openxmlformats.org/officeDocument/2006/relationships/image" Target="media/image61.png"/><Relationship Id="rId91" Type="http://schemas.openxmlformats.org/officeDocument/2006/relationships/image" Target="media/image82.png"/><Relationship Id="rId145" Type="http://schemas.openxmlformats.org/officeDocument/2006/relationships/image" Target="media/image136.png"/><Relationship Id="rId166" Type="http://schemas.openxmlformats.org/officeDocument/2006/relationships/image" Target="media/image157.png"/><Relationship Id="rId187" Type="http://schemas.openxmlformats.org/officeDocument/2006/relationships/image" Target="media/image178.png"/><Relationship Id="rId1" Type="http://schemas.openxmlformats.org/officeDocument/2006/relationships/customXml" Target="../customXml/item1.xml"/><Relationship Id="rId212" Type="http://schemas.openxmlformats.org/officeDocument/2006/relationships/image" Target="media/image203.png"/><Relationship Id="rId233" Type="http://schemas.openxmlformats.org/officeDocument/2006/relationships/image" Target="media/image224.png"/><Relationship Id="rId254" Type="http://schemas.openxmlformats.org/officeDocument/2006/relationships/image" Target="media/image245.png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5.png"/><Relationship Id="rId275" Type="http://schemas.openxmlformats.org/officeDocument/2006/relationships/image" Target="media/image266.png"/><Relationship Id="rId60" Type="http://schemas.openxmlformats.org/officeDocument/2006/relationships/image" Target="media/image51.png"/><Relationship Id="rId81" Type="http://schemas.openxmlformats.org/officeDocument/2006/relationships/image" Target="media/image72.png"/><Relationship Id="rId135" Type="http://schemas.openxmlformats.org/officeDocument/2006/relationships/image" Target="media/image126.png"/><Relationship Id="rId156" Type="http://schemas.openxmlformats.org/officeDocument/2006/relationships/image" Target="media/image147.png"/><Relationship Id="rId177" Type="http://schemas.openxmlformats.org/officeDocument/2006/relationships/image" Target="media/image168.png"/><Relationship Id="rId198" Type="http://schemas.openxmlformats.org/officeDocument/2006/relationships/image" Target="media/image189.png"/><Relationship Id="rId202" Type="http://schemas.openxmlformats.org/officeDocument/2006/relationships/image" Target="media/image193.png"/><Relationship Id="rId223" Type="http://schemas.openxmlformats.org/officeDocument/2006/relationships/image" Target="media/image214.png"/><Relationship Id="rId244" Type="http://schemas.openxmlformats.org/officeDocument/2006/relationships/image" Target="media/image235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265" Type="http://schemas.openxmlformats.org/officeDocument/2006/relationships/image" Target="media/image256.png"/><Relationship Id="rId50" Type="http://schemas.openxmlformats.org/officeDocument/2006/relationships/image" Target="media/image41.png"/><Relationship Id="rId104" Type="http://schemas.openxmlformats.org/officeDocument/2006/relationships/image" Target="media/image95.png"/><Relationship Id="rId125" Type="http://schemas.openxmlformats.org/officeDocument/2006/relationships/image" Target="media/image116.png"/><Relationship Id="rId146" Type="http://schemas.openxmlformats.org/officeDocument/2006/relationships/image" Target="media/image137.png"/><Relationship Id="rId167" Type="http://schemas.openxmlformats.org/officeDocument/2006/relationships/image" Target="media/image158.png"/><Relationship Id="rId188" Type="http://schemas.openxmlformats.org/officeDocument/2006/relationships/image" Target="media/image179.png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213" Type="http://schemas.openxmlformats.org/officeDocument/2006/relationships/image" Target="media/image204.png"/><Relationship Id="rId234" Type="http://schemas.openxmlformats.org/officeDocument/2006/relationships/image" Target="media/image225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55" Type="http://schemas.openxmlformats.org/officeDocument/2006/relationships/image" Target="media/image246.png"/><Relationship Id="rId276" Type="http://schemas.openxmlformats.org/officeDocument/2006/relationships/image" Target="media/image267.png"/><Relationship Id="rId40" Type="http://schemas.openxmlformats.org/officeDocument/2006/relationships/image" Target="media/image31.png"/><Relationship Id="rId115" Type="http://schemas.openxmlformats.org/officeDocument/2006/relationships/image" Target="media/image106.png"/><Relationship Id="rId136" Type="http://schemas.openxmlformats.org/officeDocument/2006/relationships/image" Target="media/image127.png"/><Relationship Id="rId157" Type="http://schemas.openxmlformats.org/officeDocument/2006/relationships/image" Target="media/image148.png"/><Relationship Id="rId178" Type="http://schemas.openxmlformats.org/officeDocument/2006/relationships/image" Target="media/image169.png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99" Type="http://schemas.openxmlformats.org/officeDocument/2006/relationships/image" Target="media/image190.png"/><Relationship Id="rId203" Type="http://schemas.openxmlformats.org/officeDocument/2006/relationships/image" Target="media/image194.png"/><Relationship Id="rId19" Type="http://schemas.openxmlformats.org/officeDocument/2006/relationships/image" Target="media/image10.png"/><Relationship Id="rId224" Type="http://schemas.openxmlformats.org/officeDocument/2006/relationships/image" Target="media/image215.png"/><Relationship Id="rId245" Type="http://schemas.openxmlformats.org/officeDocument/2006/relationships/image" Target="media/image236.png"/><Relationship Id="rId266" Type="http://schemas.openxmlformats.org/officeDocument/2006/relationships/image" Target="media/image257.png"/><Relationship Id="rId30" Type="http://schemas.openxmlformats.org/officeDocument/2006/relationships/image" Target="media/image21.png"/><Relationship Id="rId105" Type="http://schemas.openxmlformats.org/officeDocument/2006/relationships/image" Target="media/image96.png"/><Relationship Id="rId126" Type="http://schemas.openxmlformats.org/officeDocument/2006/relationships/image" Target="media/image117.png"/><Relationship Id="rId147" Type="http://schemas.openxmlformats.org/officeDocument/2006/relationships/image" Target="media/image138.png"/><Relationship Id="rId168" Type="http://schemas.openxmlformats.org/officeDocument/2006/relationships/image" Target="media/image159.png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93" Type="http://schemas.openxmlformats.org/officeDocument/2006/relationships/image" Target="media/image84.png"/><Relationship Id="rId189" Type="http://schemas.openxmlformats.org/officeDocument/2006/relationships/image" Target="media/image180.png"/><Relationship Id="rId3" Type="http://schemas.openxmlformats.org/officeDocument/2006/relationships/styles" Target="styles.xml"/><Relationship Id="rId214" Type="http://schemas.openxmlformats.org/officeDocument/2006/relationships/image" Target="media/image205.png"/><Relationship Id="rId235" Type="http://schemas.openxmlformats.org/officeDocument/2006/relationships/image" Target="media/image226.png"/><Relationship Id="rId256" Type="http://schemas.openxmlformats.org/officeDocument/2006/relationships/image" Target="media/image247.png"/><Relationship Id="rId277" Type="http://schemas.openxmlformats.org/officeDocument/2006/relationships/image" Target="media/image268.png"/><Relationship Id="rId116" Type="http://schemas.openxmlformats.org/officeDocument/2006/relationships/image" Target="media/image107.png"/><Relationship Id="rId137" Type="http://schemas.openxmlformats.org/officeDocument/2006/relationships/image" Target="media/image128.png"/><Relationship Id="rId158" Type="http://schemas.openxmlformats.org/officeDocument/2006/relationships/image" Target="media/image149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179" Type="http://schemas.openxmlformats.org/officeDocument/2006/relationships/image" Target="media/image170.png"/><Relationship Id="rId190" Type="http://schemas.openxmlformats.org/officeDocument/2006/relationships/image" Target="media/image181.png"/><Relationship Id="rId204" Type="http://schemas.openxmlformats.org/officeDocument/2006/relationships/image" Target="media/image195.png"/><Relationship Id="rId225" Type="http://schemas.openxmlformats.org/officeDocument/2006/relationships/image" Target="media/image216.png"/><Relationship Id="rId246" Type="http://schemas.openxmlformats.org/officeDocument/2006/relationships/image" Target="media/image237.png"/><Relationship Id="rId267" Type="http://schemas.openxmlformats.org/officeDocument/2006/relationships/image" Target="media/image258.png"/><Relationship Id="rId106" Type="http://schemas.openxmlformats.org/officeDocument/2006/relationships/image" Target="media/image97.png"/><Relationship Id="rId127" Type="http://schemas.openxmlformats.org/officeDocument/2006/relationships/image" Target="media/image118.png"/><Relationship Id="rId10" Type="http://schemas.openxmlformats.org/officeDocument/2006/relationships/image" Target="media/image3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4.png"/><Relationship Id="rId94" Type="http://schemas.openxmlformats.org/officeDocument/2006/relationships/image" Target="media/image85.png"/><Relationship Id="rId148" Type="http://schemas.openxmlformats.org/officeDocument/2006/relationships/image" Target="media/image139.png"/><Relationship Id="rId169" Type="http://schemas.openxmlformats.org/officeDocument/2006/relationships/image" Target="media/image160.png"/><Relationship Id="rId4" Type="http://schemas.openxmlformats.org/officeDocument/2006/relationships/settings" Target="settings.xml"/><Relationship Id="rId180" Type="http://schemas.openxmlformats.org/officeDocument/2006/relationships/image" Target="media/image171.png"/><Relationship Id="rId215" Type="http://schemas.openxmlformats.org/officeDocument/2006/relationships/image" Target="media/image206.png"/><Relationship Id="rId236" Type="http://schemas.openxmlformats.org/officeDocument/2006/relationships/image" Target="media/image227.png"/><Relationship Id="rId257" Type="http://schemas.openxmlformats.org/officeDocument/2006/relationships/image" Target="media/image248.png"/><Relationship Id="rId278" Type="http://schemas.openxmlformats.org/officeDocument/2006/relationships/image" Target="media/image269.png"/><Relationship Id="rId42" Type="http://schemas.openxmlformats.org/officeDocument/2006/relationships/image" Target="media/image33.png"/><Relationship Id="rId84" Type="http://schemas.openxmlformats.org/officeDocument/2006/relationships/image" Target="media/image75.png"/><Relationship Id="rId138" Type="http://schemas.openxmlformats.org/officeDocument/2006/relationships/image" Target="media/image129.png"/><Relationship Id="rId191" Type="http://schemas.openxmlformats.org/officeDocument/2006/relationships/image" Target="media/image182.png"/><Relationship Id="rId205" Type="http://schemas.openxmlformats.org/officeDocument/2006/relationships/image" Target="media/image196.png"/><Relationship Id="rId247" Type="http://schemas.openxmlformats.org/officeDocument/2006/relationships/image" Target="media/image238.png"/><Relationship Id="rId107" Type="http://schemas.openxmlformats.org/officeDocument/2006/relationships/image" Target="media/image98.png"/><Relationship Id="rId11" Type="http://schemas.openxmlformats.org/officeDocument/2006/relationships/hyperlink" Target="https://github.com/ROBOTIS-GIT/turtlebot3_msgs.git" TargetMode="External"/><Relationship Id="rId53" Type="http://schemas.openxmlformats.org/officeDocument/2006/relationships/image" Target="media/image44.png"/><Relationship Id="rId149" Type="http://schemas.openxmlformats.org/officeDocument/2006/relationships/image" Target="media/image140.png"/><Relationship Id="rId95" Type="http://schemas.openxmlformats.org/officeDocument/2006/relationships/image" Target="media/image86.png"/><Relationship Id="rId160" Type="http://schemas.openxmlformats.org/officeDocument/2006/relationships/image" Target="media/image151.png"/><Relationship Id="rId216" Type="http://schemas.openxmlformats.org/officeDocument/2006/relationships/image" Target="media/image207.png"/><Relationship Id="rId258" Type="http://schemas.openxmlformats.org/officeDocument/2006/relationships/image" Target="media/image2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B0ECF6E-379A-4E3B-8AFB-3CFC533DA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7</TotalTime>
  <Pages>62</Pages>
  <Words>10694</Words>
  <Characters>60960</Characters>
  <Application>Microsoft Office Word</Application>
  <DocSecurity>0</DocSecurity>
  <Lines>508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bas Badiei</dc:creator>
  <cp:lastModifiedBy>Mahdi Rahmani</cp:lastModifiedBy>
  <cp:revision>123</cp:revision>
  <cp:lastPrinted>2023-06-03T22:39:00Z</cp:lastPrinted>
  <dcterms:created xsi:type="dcterms:W3CDTF">2020-02-17T08:34:00Z</dcterms:created>
  <dcterms:modified xsi:type="dcterms:W3CDTF">2023-06-03T22:42:00Z</dcterms:modified>
</cp:coreProperties>
</file>